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842D1" w14:textId="77777777" w:rsidR="00CE3E36" w:rsidRPr="00D96CA0" w:rsidRDefault="00CE3E36" w:rsidP="00CE3E36">
      <w:pPr>
        <w:pStyle w:val="Heading1"/>
        <w:rPr>
          <w:rFonts w:eastAsia="Times New Roman"/>
          <w:b/>
          <w:bCs/>
          <w:color w:val="ED7D31" w:themeColor="accent2"/>
          <w:lang w:eastAsia="en-AU"/>
        </w:rPr>
      </w:pPr>
      <w:r w:rsidRPr="00D96CA0">
        <w:rPr>
          <w:rFonts w:eastAsia="Times New Roman"/>
          <w:b/>
          <w:bCs/>
          <w:color w:val="ED7D31" w:themeColor="accent2"/>
          <w:lang w:eastAsia="en-AU"/>
        </w:rPr>
        <w:t xml:space="preserve">Guidelines for referral to the </w:t>
      </w:r>
      <w:r>
        <w:rPr>
          <w:rFonts w:eastAsia="Times New Roman"/>
          <w:b/>
          <w:bCs/>
          <w:color w:val="ED7D31" w:themeColor="accent2"/>
          <w:lang w:eastAsia="en-AU"/>
        </w:rPr>
        <w:t>service</w:t>
      </w:r>
      <w:r w:rsidRPr="00D96CA0">
        <w:rPr>
          <w:rFonts w:eastAsia="Times New Roman"/>
          <w:b/>
          <w:bCs/>
          <w:color w:val="ED7D31" w:themeColor="accent2"/>
          <w:lang w:eastAsia="en-AU"/>
        </w:rPr>
        <w:t>:</w:t>
      </w:r>
    </w:p>
    <w:p w14:paraId="08A09732" w14:textId="641E400B" w:rsidR="008458CF" w:rsidRPr="007172B3" w:rsidRDefault="008458CF" w:rsidP="008458CF">
      <w:pPr>
        <w:pStyle w:val="Heading1"/>
        <w:rPr>
          <w:rFonts w:eastAsia="Times New Roman" w:cstheme="minorHAnsi"/>
          <w:color w:val="000000" w:themeColor="text1"/>
          <w:lang w:eastAsia="en-AU"/>
        </w:rPr>
      </w:pPr>
      <w:r w:rsidRPr="007172B3">
        <w:rPr>
          <w:rFonts w:eastAsia="Times New Roman" w:cstheme="minorHAnsi"/>
          <w:color w:val="000000" w:themeColor="text1"/>
          <w:lang w:eastAsia="en-AU"/>
        </w:rPr>
        <w:t xml:space="preserve">This form is to be used only by </w:t>
      </w:r>
      <w:r w:rsidR="007172B3">
        <w:rPr>
          <w:rFonts w:eastAsia="Times New Roman" w:cstheme="minorHAnsi"/>
          <w:color w:val="000000" w:themeColor="text1"/>
          <w:lang w:eastAsia="en-AU"/>
        </w:rPr>
        <w:t xml:space="preserve">referring </w:t>
      </w:r>
      <w:r w:rsidRPr="007172B3">
        <w:rPr>
          <w:rFonts w:eastAsia="Times New Roman" w:cstheme="minorHAnsi"/>
          <w:color w:val="000000" w:themeColor="text1"/>
          <w:lang w:eastAsia="en-AU"/>
        </w:rPr>
        <w:t xml:space="preserve">support staff, who wish to refer clients to assessment and/or </w:t>
      </w:r>
      <w:r w:rsidR="009C7CF5" w:rsidRPr="007172B3">
        <w:rPr>
          <w:rFonts w:eastAsia="Times New Roman" w:cstheme="minorHAnsi"/>
          <w:color w:val="000000" w:themeColor="text1"/>
          <w:lang w:eastAsia="en-AU"/>
        </w:rPr>
        <w:t>support</w:t>
      </w:r>
      <w:r w:rsidRPr="007172B3">
        <w:rPr>
          <w:rFonts w:eastAsia="Times New Roman" w:cstheme="minorHAnsi"/>
          <w:color w:val="000000" w:themeColor="text1"/>
          <w:lang w:eastAsia="en-AU"/>
        </w:rPr>
        <w:t xml:space="preserve"> to address concerns </w:t>
      </w:r>
      <w:r w:rsidR="00802C91" w:rsidRPr="007172B3">
        <w:rPr>
          <w:rFonts w:eastAsia="Times New Roman" w:cstheme="minorHAnsi"/>
          <w:color w:val="000000" w:themeColor="text1"/>
          <w:lang w:eastAsia="en-AU"/>
        </w:rPr>
        <w:t xml:space="preserve">in relation to School, AOD, Mental Health </w:t>
      </w:r>
      <w:r w:rsidR="00451C10" w:rsidRPr="007172B3">
        <w:rPr>
          <w:rFonts w:eastAsia="Times New Roman" w:cstheme="minorHAnsi"/>
          <w:color w:val="000000" w:themeColor="text1"/>
          <w:lang w:eastAsia="en-AU"/>
        </w:rPr>
        <w:t>and behaviour issues</w:t>
      </w:r>
      <w:r w:rsidRPr="007172B3">
        <w:rPr>
          <w:rFonts w:eastAsia="Times New Roman" w:cstheme="minorHAnsi"/>
          <w:color w:val="000000" w:themeColor="text1"/>
          <w:lang w:eastAsia="en-AU"/>
        </w:rPr>
        <w:t xml:space="preserve">. </w:t>
      </w:r>
    </w:p>
    <w:p w14:paraId="56C0EBCA" w14:textId="353ACF0F" w:rsidR="008458CF" w:rsidRDefault="00451C10" w:rsidP="008458CF">
      <w:pPr>
        <w:pStyle w:val="Heading1"/>
        <w:rPr>
          <w:rFonts w:eastAsia="Times New Roman" w:cstheme="minorHAnsi"/>
          <w:color w:val="000000" w:themeColor="text1"/>
          <w:lang w:eastAsia="en-AU"/>
        </w:rPr>
      </w:pPr>
      <w:r w:rsidRPr="007172B3">
        <w:rPr>
          <w:rFonts w:eastAsia="Times New Roman" w:cstheme="minorHAnsi"/>
          <w:color w:val="000000" w:themeColor="text1"/>
          <w:lang w:eastAsia="en-AU"/>
        </w:rPr>
        <w:t xml:space="preserve">Goodna Youth Services </w:t>
      </w:r>
      <w:r w:rsidR="008458CF" w:rsidRPr="007172B3">
        <w:rPr>
          <w:rFonts w:eastAsia="Times New Roman" w:cstheme="minorHAnsi"/>
          <w:color w:val="000000" w:themeColor="text1"/>
          <w:lang w:eastAsia="en-AU"/>
        </w:rPr>
        <w:t>will process this referral form and create a file for the client. The assessment</w:t>
      </w:r>
      <w:r w:rsidR="00F916C4" w:rsidRPr="007172B3">
        <w:rPr>
          <w:rFonts w:eastAsia="Times New Roman" w:cstheme="minorHAnsi"/>
          <w:color w:val="000000" w:themeColor="text1"/>
          <w:lang w:eastAsia="en-AU"/>
        </w:rPr>
        <w:t xml:space="preserve"> </w:t>
      </w:r>
      <w:r w:rsidR="00AF52B5" w:rsidRPr="007172B3">
        <w:rPr>
          <w:rFonts w:eastAsia="Times New Roman" w:cstheme="minorHAnsi"/>
          <w:color w:val="000000" w:themeColor="text1"/>
          <w:lang w:eastAsia="en-AU"/>
        </w:rPr>
        <w:t>team</w:t>
      </w:r>
      <w:r w:rsidR="00F916C4" w:rsidRPr="007172B3">
        <w:rPr>
          <w:rFonts w:eastAsia="Times New Roman" w:cstheme="minorHAnsi"/>
          <w:color w:val="000000" w:themeColor="text1"/>
          <w:lang w:eastAsia="en-AU"/>
        </w:rPr>
        <w:t xml:space="preserve"> </w:t>
      </w:r>
      <w:r w:rsidR="008458CF" w:rsidRPr="007172B3">
        <w:rPr>
          <w:rFonts w:eastAsia="Times New Roman" w:cstheme="minorHAnsi"/>
          <w:color w:val="000000" w:themeColor="text1"/>
          <w:lang w:eastAsia="en-AU"/>
        </w:rPr>
        <w:t xml:space="preserve">will then be able to </w:t>
      </w:r>
      <w:r w:rsidR="00F916C4" w:rsidRPr="007172B3">
        <w:rPr>
          <w:rFonts w:eastAsia="Times New Roman" w:cstheme="minorHAnsi"/>
          <w:color w:val="000000" w:themeColor="text1"/>
          <w:lang w:eastAsia="en-AU"/>
        </w:rPr>
        <w:t xml:space="preserve">provide the right support and advice to the young person. </w:t>
      </w:r>
    </w:p>
    <w:p w14:paraId="2C264492" w14:textId="51CF26AC" w:rsidR="000A3726" w:rsidRPr="000A3726" w:rsidRDefault="000A3726" w:rsidP="000A3726">
      <w:pPr>
        <w:rPr>
          <w:lang w:eastAsia="en-AU"/>
        </w:rPr>
      </w:pPr>
      <w:r>
        <w:rPr>
          <w:lang w:eastAsia="en-AU"/>
        </w:rPr>
        <w:t>Please return this form to</w:t>
      </w:r>
      <w:r w:rsidR="005E3FF5">
        <w:rPr>
          <w:lang w:eastAsia="en-AU"/>
        </w:rPr>
        <w:t>:</w:t>
      </w:r>
      <w:r>
        <w:rPr>
          <w:lang w:eastAsia="en-AU"/>
        </w:rPr>
        <w:t xml:space="preserve">  </w:t>
      </w:r>
      <w:r w:rsidR="00BA299E" w:rsidRPr="005E3FF5">
        <w:rPr>
          <w:b/>
          <w:bCs/>
          <w:sz w:val="24"/>
          <w:szCs w:val="24"/>
          <w:lang w:eastAsia="en-AU"/>
        </w:rPr>
        <w:t>ceo@qyfss.org.au</w:t>
      </w:r>
      <w:r w:rsidRPr="005E3FF5">
        <w:rPr>
          <w:sz w:val="24"/>
          <w:szCs w:val="24"/>
          <w:lang w:eastAsia="en-AU"/>
        </w:rPr>
        <w:t xml:space="preserve"> </w:t>
      </w:r>
    </w:p>
    <w:p w14:paraId="1D737E58" w14:textId="126DA770" w:rsidR="00C0783A" w:rsidRPr="007172B3" w:rsidRDefault="00416751" w:rsidP="00416751">
      <w:pPr>
        <w:rPr>
          <w:rFonts w:cstheme="minorHAnsi"/>
          <w:lang w:eastAsia="en-AU"/>
        </w:rPr>
      </w:pPr>
      <w:r w:rsidRPr="007172B3">
        <w:rPr>
          <w:rFonts w:cstheme="minorHAnsi"/>
          <w:lang w:eastAsia="en-AU"/>
        </w:rPr>
        <w:t xml:space="preserve">Once </w:t>
      </w:r>
      <w:r w:rsidR="00AF52B5" w:rsidRPr="007172B3">
        <w:rPr>
          <w:rFonts w:cstheme="minorHAnsi"/>
          <w:lang w:eastAsia="en-AU"/>
        </w:rPr>
        <w:t xml:space="preserve">the assessment team have had a chance to review this </w:t>
      </w:r>
      <w:r w:rsidR="003A05DD" w:rsidRPr="007172B3">
        <w:rPr>
          <w:rFonts w:cstheme="minorHAnsi"/>
          <w:lang w:eastAsia="en-AU"/>
        </w:rPr>
        <w:t>form,</w:t>
      </w:r>
      <w:r w:rsidR="00AF52B5" w:rsidRPr="007172B3">
        <w:rPr>
          <w:rFonts w:cstheme="minorHAnsi"/>
          <w:lang w:eastAsia="en-AU"/>
        </w:rPr>
        <w:t xml:space="preserve"> </w:t>
      </w:r>
      <w:r w:rsidR="00953147">
        <w:rPr>
          <w:rFonts w:cstheme="minorHAnsi"/>
          <w:lang w:eastAsia="en-AU"/>
        </w:rPr>
        <w:t>we</w:t>
      </w:r>
      <w:r w:rsidR="000E7687" w:rsidRPr="007172B3">
        <w:rPr>
          <w:rFonts w:cstheme="minorHAnsi"/>
          <w:lang w:eastAsia="en-AU"/>
        </w:rPr>
        <w:t xml:space="preserve"> will be contacted </w:t>
      </w:r>
      <w:r w:rsidR="00953147">
        <w:rPr>
          <w:rFonts w:cstheme="minorHAnsi"/>
          <w:lang w:eastAsia="en-AU"/>
        </w:rPr>
        <w:t xml:space="preserve">you and the </w:t>
      </w:r>
      <w:r w:rsidR="000E7687" w:rsidRPr="007172B3">
        <w:rPr>
          <w:rFonts w:cstheme="minorHAnsi"/>
          <w:lang w:eastAsia="en-AU"/>
        </w:rPr>
        <w:t>young person</w:t>
      </w:r>
      <w:r w:rsidR="001764AA">
        <w:rPr>
          <w:rFonts w:cstheme="minorHAnsi"/>
          <w:lang w:eastAsia="en-AU"/>
        </w:rPr>
        <w:t xml:space="preserve"> for intake. </w:t>
      </w:r>
    </w:p>
    <w:p w14:paraId="726E271B" w14:textId="1CC9CDD9" w:rsidR="00416751" w:rsidRPr="00416751" w:rsidRDefault="007172B3" w:rsidP="00416751">
      <w:pPr>
        <w:rPr>
          <w:lang w:eastAsia="en-AU"/>
        </w:rPr>
      </w:pPr>
      <w:r>
        <w:rPr>
          <w:lang w:eastAsia="en-AU"/>
        </w:rPr>
        <w:t>*</w:t>
      </w:r>
      <w:r w:rsidR="000E7687">
        <w:rPr>
          <w:lang w:eastAsia="en-AU"/>
        </w:rPr>
        <w:t xml:space="preserve">This process normally </w:t>
      </w:r>
      <w:r w:rsidR="00C0783A">
        <w:rPr>
          <w:lang w:eastAsia="en-AU"/>
        </w:rPr>
        <w:t xml:space="preserve">will take 24-48 hours. </w:t>
      </w:r>
      <w:r w:rsidR="00416751">
        <w:rPr>
          <w:lang w:eastAsia="en-AU"/>
        </w:rPr>
        <w:t xml:space="preserve"> </w:t>
      </w:r>
    </w:p>
    <w:p w14:paraId="5081EE79" w14:textId="3CF6FC3F"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The child or young person is aged between 8 and 2</w:t>
      </w:r>
      <w:r w:rsidR="005E3FF5">
        <w:rPr>
          <w:rFonts w:eastAsia="Times New Roman" w:cstheme="minorHAnsi"/>
          <w:b/>
          <w:bCs/>
          <w:color w:val="444444"/>
          <w:lang w:eastAsia="en-AU"/>
        </w:rPr>
        <w:t>5</w:t>
      </w:r>
      <w:r w:rsidRPr="005C26E1">
        <w:rPr>
          <w:rFonts w:eastAsia="Times New Roman" w:cstheme="minorHAnsi"/>
          <w:b/>
          <w:bCs/>
          <w:color w:val="444444"/>
          <w:lang w:eastAsia="en-AU"/>
        </w:rPr>
        <w:t xml:space="preserve"> years</w:t>
      </w:r>
      <w:r w:rsidRPr="005C26E1">
        <w:rPr>
          <w:rFonts w:eastAsia="Times New Roman" w:cstheme="minorHAnsi"/>
          <w:b/>
          <w:bCs/>
          <w:color w:val="444444"/>
          <w:bdr w:val="none" w:sz="0" w:space="0" w:color="auto" w:frame="1"/>
          <w:lang w:eastAsia="en-AU"/>
        </w:rPr>
        <w:t>*</w:t>
      </w:r>
    </w:p>
    <w:p w14:paraId="43CD0C41" w14:textId="7024F6A8" w:rsidR="006949AF" w:rsidRDefault="00344DE7" w:rsidP="009809B3">
      <w:pPr>
        <w:spacing w:after="0" w:line="0" w:lineRule="atLeast"/>
        <w:ind w:left="426" w:hanging="426"/>
        <w:jc w:val="both"/>
        <w:textAlignment w:val="baseline"/>
        <w:rPr>
          <w:rFonts w:eastAsia="Times New Roman" w:cstheme="minorHAnsi"/>
          <w:color w:val="444444"/>
          <w:lang w:eastAsia="en-AU"/>
        </w:rPr>
      </w:pPr>
      <w:r>
        <w:rPr>
          <w:rFonts w:eastAsia="Times New Roman" w:cstheme="minorHAnsi"/>
          <w:color w:val="444444"/>
          <w:lang w:eastAsia="en-AU"/>
        </w:rPr>
        <w:t xml:space="preserve">         </w:t>
      </w:r>
      <w:sdt>
        <w:sdtPr>
          <w:rPr>
            <w:rFonts w:eastAsia="Times New Roman" w:cstheme="minorHAnsi"/>
            <w:color w:val="444444"/>
            <w:lang w:eastAsia="en-AU"/>
          </w:rPr>
          <w:id w:val="427315041"/>
          <w14:checkbox>
            <w14:checked w14:val="0"/>
            <w14:checkedState w14:val="2612" w14:font="MS Gothic"/>
            <w14:uncheckedState w14:val="2610" w14:font="MS Gothic"/>
          </w14:checkbox>
        </w:sdtPr>
        <w:sdtEndPr/>
        <w:sdtContent>
          <w:r w:rsidR="009809B3">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Yes</w:t>
      </w:r>
      <w:r>
        <w:rPr>
          <w:rFonts w:eastAsia="Times New Roman" w:cstheme="minorHAnsi"/>
          <w:color w:val="444444"/>
          <w:lang w:eastAsia="en-AU"/>
        </w:rPr>
        <w:t xml:space="preserve">         </w:t>
      </w:r>
      <w:r w:rsidR="009809B3">
        <w:rPr>
          <w:rFonts w:eastAsia="Times New Roman" w:cstheme="minorHAnsi"/>
          <w:color w:val="444444"/>
          <w:lang w:eastAsia="en-AU"/>
        </w:rPr>
        <w:tab/>
      </w:r>
      <w:sdt>
        <w:sdtPr>
          <w:rPr>
            <w:rFonts w:eastAsia="Times New Roman" w:cstheme="minorHAnsi"/>
            <w:color w:val="444444"/>
            <w:lang w:eastAsia="en-AU"/>
          </w:rPr>
          <w:id w:val="-1110659490"/>
          <w14:checkbox>
            <w14:checked w14:val="0"/>
            <w14:checkedState w14:val="2612" w14:font="MS Gothic"/>
            <w14:uncheckedState w14:val="2610" w14:font="MS Gothic"/>
          </w14:checkbox>
        </w:sdtPr>
        <w:sdtEndPr/>
        <w:sdtContent>
          <w:r w:rsidR="009809B3">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No</w:t>
      </w:r>
    </w:p>
    <w:p w14:paraId="0B97ACB9" w14:textId="3418252E" w:rsidR="00C914E6" w:rsidRDefault="00DE0175" w:rsidP="003D2D94">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DE0175">
        <w:rPr>
          <w:rFonts w:eastAsia="Times New Roman" w:cstheme="minorHAnsi"/>
          <w:b/>
          <w:bCs/>
          <w:color w:val="444444"/>
          <w:lang w:eastAsia="en-AU"/>
        </w:rPr>
        <w:t xml:space="preserve">What age group does the young person fall under </w:t>
      </w:r>
    </w:p>
    <w:p w14:paraId="1FDCAEF6" w14:textId="77777777" w:rsidR="009809B3" w:rsidRDefault="00EC4760" w:rsidP="009809B3">
      <w:pPr>
        <w:spacing w:after="0" w:line="0" w:lineRule="atLeast"/>
        <w:ind w:left="567" w:hanging="141"/>
        <w:jc w:val="both"/>
        <w:textAlignment w:val="baseline"/>
        <w:rPr>
          <w:rFonts w:eastAsia="Times New Roman" w:cstheme="minorHAnsi"/>
          <w:color w:val="444444"/>
          <w:lang w:eastAsia="en-AU"/>
        </w:rPr>
      </w:pPr>
      <w:sdt>
        <w:sdtPr>
          <w:rPr>
            <w:b/>
            <w:bCs/>
            <w:lang w:eastAsia="en-AU"/>
          </w:rPr>
          <w:id w:val="708846000"/>
          <w14:checkbox>
            <w14:checked w14:val="0"/>
            <w14:checkedState w14:val="2612" w14:font="MS Gothic"/>
            <w14:uncheckedState w14:val="2610" w14:font="MS Gothic"/>
          </w14:checkbox>
        </w:sdtPr>
        <w:sdtEndPr/>
        <w:sdtContent>
          <w:r w:rsidR="006B71FA">
            <w:rPr>
              <w:rFonts w:ascii="MS Gothic" w:eastAsia="MS Gothic" w:hAnsi="MS Gothic" w:hint="eastAsia"/>
              <w:b/>
              <w:bCs/>
              <w:lang w:eastAsia="en-AU"/>
            </w:rPr>
            <w:t>☐</w:t>
          </w:r>
        </w:sdtContent>
      </w:sdt>
      <w:r w:rsidR="00E615B4">
        <w:rPr>
          <w:b/>
          <w:bCs/>
          <w:lang w:eastAsia="en-AU"/>
        </w:rPr>
        <w:t xml:space="preserve">  </w:t>
      </w:r>
      <w:r w:rsidR="00DE0175" w:rsidRPr="003A7776">
        <w:rPr>
          <w:rFonts w:eastAsia="Times New Roman" w:cstheme="minorHAnsi"/>
          <w:color w:val="444444"/>
          <w:lang w:eastAsia="en-AU"/>
        </w:rPr>
        <w:t>8-</w:t>
      </w:r>
      <w:r w:rsidR="00B41EA5" w:rsidRPr="003A7776">
        <w:rPr>
          <w:rFonts w:eastAsia="Times New Roman" w:cstheme="minorHAnsi"/>
          <w:color w:val="444444"/>
          <w:lang w:eastAsia="en-AU"/>
        </w:rPr>
        <w:t>12</w:t>
      </w:r>
      <w:r w:rsidR="009809B3">
        <w:rPr>
          <w:rFonts w:eastAsia="Times New Roman" w:cstheme="minorHAnsi"/>
          <w:color w:val="444444"/>
          <w:lang w:eastAsia="en-AU"/>
        </w:rPr>
        <w:tab/>
      </w:r>
      <w:sdt>
        <w:sdtPr>
          <w:rPr>
            <w:lang w:eastAsia="en-AU"/>
          </w:rPr>
          <w:id w:val="-706031610"/>
          <w14:checkbox>
            <w14:checked w14:val="0"/>
            <w14:checkedState w14:val="2612" w14:font="MS Gothic"/>
            <w14:uncheckedState w14:val="2610" w14:font="MS Gothic"/>
          </w14:checkbox>
        </w:sdtPr>
        <w:sdtEndPr/>
        <w:sdtContent>
          <w:r w:rsidR="009809B3">
            <w:rPr>
              <w:rFonts w:ascii="MS Gothic" w:eastAsia="MS Gothic" w:hAnsi="MS Gothic" w:hint="eastAsia"/>
              <w:lang w:eastAsia="en-AU"/>
            </w:rPr>
            <w:t>☐</w:t>
          </w:r>
        </w:sdtContent>
      </w:sdt>
      <w:r w:rsidR="00B41EA5" w:rsidRPr="003A7776">
        <w:rPr>
          <w:rFonts w:eastAsia="Times New Roman" w:cstheme="minorHAnsi"/>
          <w:color w:val="444444"/>
          <w:lang w:eastAsia="en-AU"/>
        </w:rPr>
        <w:t>12-18</w:t>
      </w:r>
      <w:r w:rsidR="009809B3">
        <w:rPr>
          <w:rFonts w:eastAsia="Times New Roman" w:cstheme="minorHAnsi"/>
          <w:color w:val="444444"/>
          <w:lang w:eastAsia="en-AU"/>
        </w:rPr>
        <w:tab/>
      </w:r>
      <w:r w:rsidR="009809B3">
        <w:rPr>
          <w:rFonts w:eastAsia="Times New Roman" w:cstheme="minorHAnsi"/>
          <w:color w:val="444444"/>
          <w:lang w:eastAsia="en-AU"/>
        </w:rPr>
        <w:tab/>
      </w:r>
    </w:p>
    <w:p w14:paraId="24D80806" w14:textId="658B3CB0" w:rsidR="00B41EA5" w:rsidRPr="003A7776" w:rsidRDefault="00EC4760" w:rsidP="009809B3">
      <w:pPr>
        <w:spacing w:after="0" w:line="0" w:lineRule="atLeast"/>
        <w:ind w:left="567" w:hanging="141"/>
        <w:jc w:val="both"/>
        <w:textAlignment w:val="baseline"/>
        <w:rPr>
          <w:rFonts w:eastAsia="Times New Roman" w:cstheme="minorHAnsi"/>
          <w:color w:val="444444"/>
          <w:lang w:eastAsia="en-AU"/>
        </w:rPr>
      </w:pPr>
      <w:sdt>
        <w:sdtPr>
          <w:rPr>
            <w:lang w:eastAsia="en-AU"/>
          </w:rPr>
          <w:id w:val="2049096549"/>
          <w14:checkbox>
            <w14:checked w14:val="0"/>
            <w14:checkedState w14:val="2612" w14:font="MS Gothic"/>
            <w14:uncheckedState w14:val="2610" w14:font="MS Gothic"/>
          </w14:checkbox>
        </w:sdtPr>
        <w:sdtEndPr/>
        <w:sdtContent>
          <w:r w:rsidR="00A37395">
            <w:rPr>
              <w:rFonts w:ascii="MS Gothic" w:eastAsia="MS Gothic" w:hAnsi="MS Gothic" w:hint="eastAsia"/>
              <w:lang w:eastAsia="en-AU"/>
            </w:rPr>
            <w:t>☐</w:t>
          </w:r>
        </w:sdtContent>
      </w:sdt>
      <w:r w:rsidR="00B41EA5" w:rsidRPr="003A7776">
        <w:rPr>
          <w:rFonts w:eastAsia="Times New Roman" w:cstheme="minorHAnsi"/>
          <w:color w:val="444444"/>
          <w:lang w:eastAsia="en-AU"/>
        </w:rPr>
        <w:t>1</w:t>
      </w:r>
      <w:r w:rsidR="009809B3">
        <w:rPr>
          <w:rFonts w:eastAsia="Times New Roman" w:cstheme="minorHAnsi"/>
          <w:color w:val="444444"/>
          <w:lang w:eastAsia="en-AU"/>
        </w:rPr>
        <w:t>9</w:t>
      </w:r>
      <w:r w:rsidR="00B41EA5" w:rsidRPr="003A7776">
        <w:rPr>
          <w:rFonts w:eastAsia="Times New Roman" w:cstheme="minorHAnsi"/>
          <w:color w:val="444444"/>
          <w:lang w:eastAsia="en-AU"/>
        </w:rPr>
        <w:t>-21</w:t>
      </w:r>
      <w:r w:rsidR="009809B3">
        <w:rPr>
          <w:rFonts w:eastAsia="Times New Roman" w:cstheme="minorHAnsi"/>
          <w:color w:val="444444"/>
          <w:lang w:eastAsia="en-AU"/>
        </w:rPr>
        <w:tab/>
      </w:r>
      <w:sdt>
        <w:sdtPr>
          <w:rPr>
            <w:lang w:eastAsia="en-AU"/>
          </w:rPr>
          <w:id w:val="-97263951"/>
          <w14:checkbox>
            <w14:checked w14:val="0"/>
            <w14:checkedState w14:val="2612" w14:font="MS Gothic"/>
            <w14:uncheckedState w14:val="2610" w14:font="MS Gothic"/>
          </w14:checkbox>
        </w:sdtPr>
        <w:sdtEndPr/>
        <w:sdtContent>
          <w:r w:rsidR="00B41EA5" w:rsidRPr="003A7776">
            <w:rPr>
              <w:rFonts w:ascii="MS Gothic" w:eastAsia="MS Gothic" w:hAnsi="MS Gothic" w:cstheme="minorHAnsi" w:hint="eastAsia"/>
              <w:color w:val="444444"/>
              <w:lang w:eastAsia="en-AU"/>
            </w:rPr>
            <w:t>☐</w:t>
          </w:r>
        </w:sdtContent>
      </w:sdt>
      <w:r w:rsidR="00B41EA5" w:rsidRPr="003A7776">
        <w:rPr>
          <w:rFonts w:eastAsia="Times New Roman" w:cstheme="minorHAnsi"/>
          <w:color w:val="444444"/>
          <w:lang w:eastAsia="en-AU"/>
        </w:rPr>
        <w:t>2</w:t>
      </w:r>
      <w:r w:rsidR="009809B3">
        <w:rPr>
          <w:rFonts w:eastAsia="Times New Roman" w:cstheme="minorHAnsi"/>
          <w:color w:val="444444"/>
          <w:lang w:eastAsia="en-AU"/>
        </w:rPr>
        <w:t>2</w:t>
      </w:r>
      <w:r w:rsidR="00B41EA5" w:rsidRPr="003A7776">
        <w:rPr>
          <w:rFonts w:eastAsia="Times New Roman" w:cstheme="minorHAnsi"/>
          <w:color w:val="444444"/>
          <w:lang w:eastAsia="en-AU"/>
        </w:rPr>
        <w:t>-25</w:t>
      </w:r>
    </w:p>
    <w:p w14:paraId="2C5BFC38" w14:textId="65EA6BD7"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 xml:space="preserve">The child or young person has a family member or friend </w:t>
      </w:r>
      <w:r w:rsidR="0014082F">
        <w:rPr>
          <w:rFonts w:eastAsia="Times New Roman" w:cstheme="minorHAnsi"/>
          <w:b/>
          <w:bCs/>
          <w:color w:val="444444"/>
          <w:lang w:eastAsia="en-AU"/>
        </w:rPr>
        <w:t xml:space="preserve">being supported by Goodna Youth Services </w:t>
      </w:r>
      <w:r w:rsidRPr="005C26E1">
        <w:rPr>
          <w:rFonts w:eastAsia="Times New Roman" w:cstheme="minorHAnsi"/>
          <w:b/>
          <w:bCs/>
          <w:color w:val="444444"/>
          <w:bdr w:val="none" w:sz="0" w:space="0" w:color="auto" w:frame="1"/>
          <w:lang w:eastAsia="en-AU"/>
        </w:rPr>
        <w:t>*</w:t>
      </w:r>
    </w:p>
    <w:p w14:paraId="5A7DBC29" w14:textId="2A433A6B" w:rsidR="006949AF" w:rsidRDefault="00344DE7" w:rsidP="009809B3">
      <w:pPr>
        <w:spacing w:after="0" w:line="0" w:lineRule="atLeast"/>
        <w:ind w:left="426" w:hanging="426"/>
        <w:jc w:val="both"/>
        <w:textAlignment w:val="baseline"/>
        <w:rPr>
          <w:rFonts w:eastAsia="Times New Roman" w:cstheme="minorHAnsi"/>
          <w:color w:val="444444"/>
          <w:lang w:eastAsia="en-AU"/>
        </w:rPr>
      </w:pPr>
      <w:r>
        <w:rPr>
          <w:rFonts w:eastAsia="Times New Roman" w:cstheme="minorHAnsi"/>
          <w:color w:val="444444"/>
          <w:lang w:eastAsia="en-AU"/>
        </w:rPr>
        <w:t xml:space="preserve">          </w:t>
      </w:r>
      <w:sdt>
        <w:sdtPr>
          <w:rPr>
            <w:rFonts w:eastAsia="Times New Roman" w:cstheme="minorHAnsi"/>
            <w:color w:val="444444"/>
            <w:lang w:eastAsia="en-AU"/>
          </w:rPr>
          <w:id w:val="-744257064"/>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Yes</w:t>
      </w:r>
      <w:r w:rsidR="009809B3">
        <w:rPr>
          <w:rFonts w:eastAsia="Times New Roman" w:cstheme="minorHAnsi"/>
          <w:color w:val="444444"/>
          <w:lang w:eastAsia="en-AU"/>
        </w:rPr>
        <w:tab/>
      </w:r>
      <w:sdt>
        <w:sdtPr>
          <w:rPr>
            <w:rFonts w:eastAsia="Times New Roman" w:cstheme="minorHAnsi"/>
            <w:color w:val="444444"/>
            <w:lang w:eastAsia="en-AU"/>
          </w:rPr>
          <w:id w:val="-999263871"/>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No</w:t>
      </w:r>
    </w:p>
    <w:p w14:paraId="02607A58" w14:textId="4A1CD6CD" w:rsidR="00741F86" w:rsidRPr="00C14FDF" w:rsidRDefault="00B0454F" w:rsidP="003D2D94">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C14FDF">
        <w:rPr>
          <w:rFonts w:eastAsia="Times New Roman" w:cstheme="minorHAnsi"/>
          <w:b/>
          <w:bCs/>
          <w:color w:val="444444"/>
          <w:lang w:eastAsia="en-AU"/>
        </w:rPr>
        <w:t xml:space="preserve">Does the child or young person have </w:t>
      </w:r>
      <w:r w:rsidR="00EE32F1" w:rsidRPr="00C14FDF">
        <w:rPr>
          <w:rFonts w:eastAsia="Times New Roman" w:cstheme="minorHAnsi"/>
          <w:b/>
          <w:bCs/>
          <w:color w:val="444444"/>
          <w:lang w:eastAsia="en-AU"/>
        </w:rPr>
        <w:t xml:space="preserve">a child safety involvement </w:t>
      </w:r>
    </w:p>
    <w:p w14:paraId="2C6AED7F" w14:textId="2680643D" w:rsidR="00344DE7" w:rsidRDefault="00E615B4" w:rsidP="009809B3">
      <w:pPr>
        <w:spacing w:after="0" w:line="0" w:lineRule="atLeast"/>
        <w:ind w:left="426" w:hanging="284"/>
        <w:jc w:val="both"/>
        <w:textAlignment w:val="baseline"/>
        <w:rPr>
          <w:rFonts w:eastAsia="Times New Roman" w:cstheme="minorHAnsi"/>
          <w:color w:val="444444"/>
          <w:lang w:eastAsia="en-AU"/>
        </w:rPr>
      </w:pPr>
      <w:r>
        <w:rPr>
          <w:lang w:eastAsia="en-AU"/>
        </w:rPr>
        <w:t xml:space="preserve">     </w:t>
      </w:r>
      <w:r w:rsidR="003A7776">
        <w:rPr>
          <w:lang w:eastAsia="en-AU"/>
        </w:rPr>
        <w:t xml:space="preserve">  </w:t>
      </w:r>
      <w:sdt>
        <w:sdtPr>
          <w:rPr>
            <w:lang w:eastAsia="en-AU"/>
          </w:rPr>
          <w:id w:val="-1501034285"/>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sidR="00EE32F1" w:rsidRPr="003A7776">
        <w:rPr>
          <w:rFonts w:eastAsia="Times New Roman" w:cstheme="minorHAnsi"/>
          <w:color w:val="444444"/>
          <w:lang w:eastAsia="en-AU"/>
        </w:rPr>
        <w:t>Yes</w:t>
      </w:r>
      <w:r w:rsidR="009809B3">
        <w:rPr>
          <w:rFonts w:eastAsia="Times New Roman" w:cstheme="minorHAnsi"/>
          <w:color w:val="444444"/>
          <w:lang w:eastAsia="en-AU"/>
        </w:rPr>
        <w:tab/>
      </w:r>
      <w:sdt>
        <w:sdtPr>
          <w:rPr>
            <w:lang w:eastAsia="en-AU"/>
          </w:rPr>
          <w:id w:val="-1959407573"/>
          <w14:checkbox>
            <w14:checked w14:val="0"/>
            <w14:checkedState w14:val="2612" w14:font="MS Gothic"/>
            <w14:uncheckedState w14:val="2610" w14:font="MS Gothic"/>
          </w14:checkbox>
        </w:sdtPr>
        <w:sdtEndPr/>
        <w:sdtContent>
          <w:r w:rsidR="003D2D94">
            <w:rPr>
              <w:rFonts w:ascii="MS Gothic" w:eastAsia="MS Gothic" w:hAnsi="MS Gothic" w:hint="eastAsia"/>
              <w:lang w:eastAsia="en-AU"/>
            </w:rPr>
            <w:t>☐</w:t>
          </w:r>
        </w:sdtContent>
      </w:sdt>
      <w:r w:rsidR="00344DE7" w:rsidRPr="000F3813">
        <w:rPr>
          <w:rFonts w:eastAsia="Times New Roman" w:cstheme="minorHAnsi"/>
          <w:color w:val="444444"/>
          <w:lang w:eastAsia="en-AU"/>
        </w:rPr>
        <w:t xml:space="preserve">No </w:t>
      </w:r>
    </w:p>
    <w:p w14:paraId="36E50B39" w14:textId="5A295F15" w:rsidR="005E3FF5" w:rsidRDefault="00F50002" w:rsidP="005E3FF5">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F50002">
        <w:rPr>
          <w:rFonts w:eastAsia="Times New Roman" w:cstheme="minorHAnsi"/>
          <w:b/>
          <w:bCs/>
          <w:color w:val="444444"/>
          <w:lang w:eastAsia="en-AU"/>
        </w:rPr>
        <w:t>Education</w:t>
      </w:r>
    </w:p>
    <w:p w14:paraId="00318C10" w14:textId="77777777" w:rsidR="005E3FF5" w:rsidRPr="005E3FF5" w:rsidRDefault="005E3FF5" w:rsidP="005E3FF5">
      <w:pPr>
        <w:pStyle w:val="ListParagraph"/>
        <w:spacing w:after="0" w:line="0" w:lineRule="atLeast"/>
        <w:ind w:left="426"/>
        <w:jc w:val="both"/>
        <w:textAlignment w:val="baseline"/>
        <w:rPr>
          <w:rFonts w:eastAsia="Times New Roman" w:cstheme="minorHAnsi"/>
          <w:b/>
          <w:bCs/>
          <w:color w:val="444444"/>
          <w:sz w:val="10"/>
          <w:szCs w:val="10"/>
          <w:lang w:eastAsia="en-AU"/>
        </w:rPr>
      </w:pPr>
    </w:p>
    <w:p w14:paraId="12D63096" w14:textId="0C605DB5" w:rsidR="002A6981" w:rsidRPr="005E3FF5" w:rsidRDefault="00EC4760" w:rsidP="002A6981">
      <w:pPr>
        <w:pStyle w:val="ListParagraph"/>
        <w:spacing w:after="0" w:line="0" w:lineRule="atLeast"/>
        <w:ind w:left="426"/>
        <w:jc w:val="both"/>
        <w:textAlignment w:val="baseline"/>
        <w:rPr>
          <w:rFonts w:eastAsia="Times New Roman" w:cstheme="minorHAnsi"/>
          <w:color w:val="444444"/>
          <w:lang w:eastAsia="en-AU"/>
        </w:rPr>
      </w:pPr>
      <w:sdt>
        <w:sdtPr>
          <w:rPr>
            <w:rFonts w:eastAsia="Times New Roman" w:cstheme="minorHAnsi"/>
            <w:color w:val="444444"/>
            <w:lang w:eastAsia="en-AU"/>
          </w:rPr>
          <w:id w:val="-1846998684"/>
          <w14:checkbox>
            <w14:checked w14:val="0"/>
            <w14:checkedState w14:val="2612" w14:font="MS Gothic"/>
            <w14:uncheckedState w14:val="2610" w14:font="MS Gothic"/>
          </w14:checkbox>
        </w:sdtPr>
        <w:sdtEndPr/>
        <w:sdtContent>
          <w:r w:rsidR="005E3FF5">
            <w:rPr>
              <w:rFonts w:ascii="MS Gothic" w:eastAsia="MS Gothic" w:hAnsi="MS Gothic" w:cstheme="minorHAnsi" w:hint="eastAsia"/>
              <w:color w:val="444444"/>
              <w:lang w:eastAsia="en-AU"/>
            </w:rPr>
            <w:t>☐</w:t>
          </w:r>
        </w:sdtContent>
      </w:sdt>
      <w:r w:rsidR="005E3FF5" w:rsidRPr="005E3FF5">
        <w:rPr>
          <w:rFonts w:eastAsia="Times New Roman" w:cstheme="minorHAnsi"/>
          <w:color w:val="444444"/>
          <w:lang w:eastAsia="en-AU"/>
        </w:rPr>
        <w:t>P</w:t>
      </w:r>
      <w:r w:rsidR="002A6981" w:rsidRPr="005E3FF5">
        <w:rPr>
          <w:rFonts w:eastAsia="Times New Roman" w:cstheme="minorHAnsi"/>
          <w:color w:val="444444"/>
          <w:lang w:eastAsia="en-AU"/>
        </w:rPr>
        <w:t>oor numeracy/literacy</w:t>
      </w:r>
      <w:r w:rsidR="009809B3" w:rsidRPr="005E3FF5">
        <w:rPr>
          <w:rFonts w:eastAsia="Times New Roman" w:cstheme="minorHAnsi"/>
          <w:color w:val="444444"/>
          <w:lang w:eastAsia="en-AU"/>
        </w:rPr>
        <w:tab/>
      </w:r>
      <w:sdt>
        <w:sdtPr>
          <w:rPr>
            <w:rFonts w:eastAsia="Times New Roman" w:cstheme="minorHAnsi"/>
            <w:color w:val="444444"/>
            <w:lang w:eastAsia="en-AU"/>
          </w:rPr>
          <w:id w:val="-29575809"/>
          <w14:checkbox>
            <w14:checked w14:val="0"/>
            <w14:checkedState w14:val="2612" w14:font="MS Gothic"/>
            <w14:uncheckedState w14:val="2610" w14:font="MS Gothic"/>
          </w14:checkbox>
        </w:sdtPr>
        <w:sdtEndPr/>
        <w:sdtContent>
          <w:r w:rsidR="002A6981" w:rsidRPr="005E3FF5">
            <w:rPr>
              <w:rFonts w:ascii="MS Gothic" w:eastAsia="MS Gothic" w:hAnsi="MS Gothic" w:cstheme="minorHAnsi" w:hint="eastAsia"/>
              <w:color w:val="444444"/>
              <w:lang w:eastAsia="en-AU"/>
            </w:rPr>
            <w:t>☐</w:t>
          </w:r>
        </w:sdtContent>
      </w:sdt>
      <w:r w:rsidR="002A6981" w:rsidRPr="005E3FF5">
        <w:rPr>
          <w:rFonts w:eastAsia="Times New Roman" w:cstheme="minorHAnsi"/>
          <w:color w:val="444444"/>
          <w:lang w:eastAsia="en-AU"/>
        </w:rPr>
        <w:t xml:space="preserve"> </w:t>
      </w:r>
      <w:r w:rsidR="005E3FF5" w:rsidRPr="005E3FF5">
        <w:rPr>
          <w:rFonts w:eastAsia="Times New Roman" w:cstheme="minorHAnsi"/>
          <w:color w:val="444444"/>
          <w:lang w:eastAsia="en-AU"/>
        </w:rPr>
        <w:t>L</w:t>
      </w:r>
      <w:r w:rsidR="002A6981" w:rsidRPr="005E3FF5">
        <w:rPr>
          <w:rFonts w:eastAsia="Times New Roman" w:cstheme="minorHAnsi"/>
          <w:color w:val="444444"/>
          <w:lang w:eastAsia="en-AU"/>
        </w:rPr>
        <w:t>ow academic performance</w:t>
      </w:r>
      <w:r w:rsidR="002A6981" w:rsidRPr="005E3FF5">
        <w:rPr>
          <w:rFonts w:eastAsia="Times New Roman" w:cstheme="minorHAnsi"/>
          <w:color w:val="444444"/>
          <w:lang w:eastAsia="en-AU"/>
        </w:rPr>
        <w:tab/>
        <w:t xml:space="preserve">  </w:t>
      </w:r>
      <w:sdt>
        <w:sdtPr>
          <w:rPr>
            <w:rFonts w:eastAsia="Times New Roman" w:cstheme="minorHAnsi"/>
            <w:color w:val="444444"/>
            <w:lang w:eastAsia="en-AU"/>
          </w:rPr>
          <w:id w:val="-1963412091"/>
          <w14:checkbox>
            <w14:checked w14:val="0"/>
            <w14:checkedState w14:val="2612" w14:font="MS Gothic"/>
            <w14:uncheckedState w14:val="2610" w14:font="MS Gothic"/>
          </w14:checkbox>
        </w:sdtPr>
        <w:sdtEndPr/>
        <w:sdtContent>
          <w:r w:rsidR="002A6981" w:rsidRPr="005E3FF5">
            <w:rPr>
              <w:rFonts w:ascii="MS Gothic" w:eastAsia="MS Gothic" w:hAnsi="MS Gothic" w:cstheme="minorHAnsi" w:hint="eastAsia"/>
              <w:color w:val="444444"/>
              <w:lang w:eastAsia="en-AU"/>
            </w:rPr>
            <w:t>☐</w:t>
          </w:r>
        </w:sdtContent>
      </w:sdt>
      <w:r w:rsidR="005E3FF5" w:rsidRPr="005E3FF5">
        <w:rPr>
          <w:rFonts w:eastAsia="Times New Roman" w:cstheme="minorHAnsi"/>
          <w:color w:val="444444"/>
          <w:lang w:eastAsia="en-AU"/>
        </w:rPr>
        <w:t xml:space="preserve"> T</w:t>
      </w:r>
      <w:r w:rsidR="002A6981" w:rsidRPr="005E3FF5">
        <w:rPr>
          <w:rFonts w:eastAsia="Times New Roman" w:cstheme="minorHAnsi"/>
          <w:color w:val="444444"/>
          <w:lang w:eastAsia="en-AU"/>
        </w:rPr>
        <w:t>ruancy</w:t>
      </w:r>
    </w:p>
    <w:p w14:paraId="413372BA" w14:textId="2CEE2A68" w:rsidR="002A6981" w:rsidRDefault="00EC4760" w:rsidP="002A6981">
      <w:pPr>
        <w:pStyle w:val="ListParagraph"/>
        <w:spacing w:after="0" w:line="0" w:lineRule="atLeast"/>
        <w:ind w:left="426"/>
        <w:jc w:val="both"/>
        <w:textAlignment w:val="baseline"/>
        <w:rPr>
          <w:rFonts w:eastAsia="Times New Roman" w:cstheme="minorHAnsi"/>
          <w:b/>
          <w:bCs/>
          <w:color w:val="444444"/>
          <w:lang w:eastAsia="en-AU"/>
        </w:rPr>
      </w:pPr>
      <w:sdt>
        <w:sdtPr>
          <w:rPr>
            <w:rFonts w:eastAsia="Times New Roman" w:cstheme="minorHAnsi"/>
            <w:color w:val="444444"/>
            <w:lang w:eastAsia="en-AU"/>
          </w:rPr>
          <w:id w:val="610555136"/>
          <w14:checkbox>
            <w14:checked w14:val="0"/>
            <w14:checkedState w14:val="2612" w14:font="MS Gothic"/>
            <w14:uncheckedState w14:val="2610" w14:font="MS Gothic"/>
          </w14:checkbox>
        </w:sdtPr>
        <w:sdtEndPr/>
        <w:sdtContent>
          <w:r w:rsidR="002A6981" w:rsidRPr="005E3FF5">
            <w:rPr>
              <w:rFonts w:ascii="MS Gothic" w:eastAsia="MS Gothic" w:hAnsi="MS Gothic" w:cstheme="minorHAnsi" w:hint="eastAsia"/>
              <w:color w:val="444444"/>
              <w:lang w:eastAsia="en-AU"/>
            </w:rPr>
            <w:t>☐</w:t>
          </w:r>
        </w:sdtContent>
      </w:sdt>
      <w:r w:rsidR="002A6981" w:rsidRPr="005E3FF5">
        <w:rPr>
          <w:rFonts w:eastAsia="Times New Roman" w:cstheme="minorHAnsi"/>
          <w:color w:val="444444"/>
          <w:lang w:eastAsia="en-AU"/>
        </w:rPr>
        <w:t>Bullying/alienation</w:t>
      </w:r>
      <w:r w:rsidR="009809B3" w:rsidRPr="005E3FF5">
        <w:rPr>
          <w:rFonts w:eastAsia="Times New Roman" w:cstheme="minorHAnsi"/>
          <w:color w:val="444444"/>
          <w:lang w:eastAsia="en-AU"/>
        </w:rPr>
        <w:tab/>
      </w:r>
      <w:r w:rsidR="005E3FF5">
        <w:rPr>
          <w:rFonts w:eastAsia="Times New Roman" w:cstheme="minorHAnsi"/>
          <w:color w:val="444444"/>
          <w:lang w:eastAsia="en-AU"/>
        </w:rPr>
        <w:tab/>
      </w:r>
      <w:sdt>
        <w:sdtPr>
          <w:rPr>
            <w:rFonts w:eastAsia="Times New Roman" w:cstheme="minorHAnsi"/>
            <w:color w:val="444444"/>
            <w:lang w:eastAsia="en-AU"/>
          </w:rPr>
          <w:id w:val="1852677012"/>
          <w14:checkbox>
            <w14:checked w14:val="0"/>
            <w14:checkedState w14:val="2612" w14:font="MS Gothic"/>
            <w14:uncheckedState w14:val="2610" w14:font="MS Gothic"/>
          </w14:checkbox>
        </w:sdtPr>
        <w:sdtEndPr/>
        <w:sdtContent>
          <w:r w:rsidR="005E3FF5">
            <w:rPr>
              <w:rFonts w:ascii="MS Gothic" w:eastAsia="MS Gothic" w:hAnsi="MS Gothic" w:cstheme="minorHAnsi" w:hint="eastAsia"/>
              <w:color w:val="444444"/>
              <w:lang w:eastAsia="en-AU"/>
            </w:rPr>
            <w:t>☐</w:t>
          </w:r>
        </w:sdtContent>
      </w:sdt>
      <w:r w:rsidR="005E3FF5" w:rsidRPr="005E3FF5">
        <w:rPr>
          <w:rFonts w:eastAsia="Times New Roman" w:cstheme="minorHAnsi"/>
          <w:color w:val="444444"/>
          <w:lang w:eastAsia="en-AU"/>
        </w:rPr>
        <w:t>O</w:t>
      </w:r>
      <w:r w:rsidR="002A6981" w:rsidRPr="005E3FF5">
        <w:rPr>
          <w:rFonts w:eastAsia="Times New Roman" w:cstheme="minorHAnsi"/>
          <w:color w:val="444444"/>
          <w:lang w:eastAsia="en-AU"/>
        </w:rPr>
        <w:t>ther:</w:t>
      </w:r>
      <w:r w:rsidR="002A6981" w:rsidRPr="002A6981">
        <w:rPr>
          <w:rFonts w:eastAsia="Times New Roman" w:cstheme="minorHAnsi"/>
          <w:b/>
          <w:bCs/>
          <w:color w:val="444444"/>
          <w:lang w:eastAsia="en-AU"/>
        </w:rPr>
        <w:t xml:space="preserve"> </w:t>
      </w:r>
      <w:r w:rsidR="005E3FF5">
        <w:rPr>
          <w:rFonts w:eastAsia="Times New Roman" w:cstheme="minorHAnsi"/>
          <w:b/>
          <w:bCs/>
          <w:color w:val="444444"/>
          <w:lang w:eastAsia="en-AU"/>
        </w:rPr>
        <w:t xml:space="preserve"> </w:t>
      </w:r>
      <w:sdt>
        <w:sdtPr>
          <w:rPr>
            <w:rFonts w:eastAsia="Times New Roman" w:cstheme="minorHAnsi"/>
            <w:b/>
            <w:bCs/>
            <w:color w:val="444444"/>
            <w:lang w:eastAsia="en-AU"/>
          </w:rPr>
          <w:id w:val="-77061375"/>
          <w:placeholder>
            <w:docPart w:val="D015A15E0B56419CBEA954F149A13392"/>
          </w:placeholder>
          <w:showingPlcHdr/>
        </w:sdtPr>
        <w:sdtEndPr/>
        <w:sdtContent>
          <w:r w:rsidR="002A6981" w:rsidRPr="009809B3">
            <w:rPr>
              <w:rStyle w:val="PlaceholderText"/>
              <w:color w:val="D0CECE" w:themeColor="background2" w:themeShade="E6"/>
            </w:rPr>
            <w:t>Click or tap here to enter text.</w:t>
          </w:r>
        </w:sdtContent>
      </w:sdt>
    </w:p>
    <w:p w14:paraId="79578626" w14:textId="77777777" w:rsidR="009809B3" w:rsidRDefault="009809B3" w:rsidP="002A6981">
      <w:pPr>
        <w:pStyle w:val="ListParagraph"/>
        <w:spacing w:after="0" w:line="0" w:lineRule="atLeast"/>
        <w:ind w:left="426"/>
        <w:jc w:val="both"/>
        <w:textAlignment w:val="baseline"/>
        <w:rPr>
          <w:rFonts w:eastAsia="Times New Roman" w:cstheme="minorHAnsi"/>
          <w:b/>
          <w:bCs/>
          <w:color w:val="444444"/>
          <w:lang w:eastAsia="en-AU"/>
        </w:rPr>
      </w:pPr>
    </w:p>
    <w:p w14:paraId="4639E6F2" w14:textId="2A693C75" w:rsidR="00216E07" w:rsidRDefault="00871640" w:rsidP="00A77A79">
      <w:pPr>
        <w:pStyle w:val="ListParagraph"/>
        <w:numPr>
          <w:ilvl w:val="0"/>
          <w:numId w:val="4"/>
        </w:numPr>
        <w:spacing w:after="0" w:line="0" w:lineRule="atLeast"/>
        <w:ind w:left="284" w:hanging="284"/>
        <w:jc w:val="both"/>
        <w:textAlignment w:val="baseline"/>
        <w:rPr>
          <w:rFonts w:eastAsia="Times New Roman" w:cstheme="minorHAnsi"/>
          <w:b/>
          <w:bCs/>
          <w:color w:val="444444"/>
          <w:lang w:eastAsia="en-AU"/>
        </w:rPr>
      </w:pPr>
      <w:r>
        <w:rPr>
          <w:rFonts w:eastAsia="Times New Roman" w:cstheme="minorHAnsi"/>
          <w:b/>
          <w:bCs/>
          <w:color w:val="444444"/>
          <w:lang w:eastAsia="en-AU"/>
        </w:rPr>
        <w:t xml:space="preserve">  </w:t>
      </w:r>
      <w:r w:rsidR="00216E07" w:rsidRPr="00216E07">
        <w:rPr>
          <w:rFonts w:eastAsia="Times New Roman" w:cstheme="minorHAnsi"/>
          <w:b/>
          <w:bCs/>
          <w:color w:val="444444"/>
          <w:lang w:eastAsia="en-AU"/>
        </w:rPr>
        <w:t>Personal:</w:t>
      </w:r>
      <w:r w:rsidR="00216E07" w:rsidRPr="00216E07">
        <w:rPr>
          <w:rFonts w:eastAsia="Times New Roman" w:cstheme="minorHAnsi"/>
          <w:b/>
          <w:bCs/>
          <w:color w:val="444444"/>
          <w:lang w:eastAsia="en-AU"/>
        </w:rPr>
        <w:tab/>
      </w:r>
    </w:p>
    <w:p w14:paraId="2E4F6CE9" w14:textId="1BB22685" w:rsidR="00216E07" w:rsidRPr="005E3FF5" w:rsidRDefault="009809B3" w:rsidP="009809B3">
      <w:pPr>
        <w:spacing w:after="0" w:line="0" w:lineRule="atLeast"/>
        <w:ind w:firstLine="284"/>
        <w:jc w:val="both"/>
        <w:textAlignment w:val="baseline"/>
        <w:rPr>
          <w:rFonts w:eastAsia="Times New Roman" w:cstheme="minorHAnsi"/>
          <w:color w:val="444444"/>
          <w:lang w:eastAsia="en-AU"/>
        </w:rPr>
      </w:pPr>
      <w:r>
        <w:rPr>
          <w:rFonts w:ascii="MS Gothic" w:eastAsia="MS Gothic" w:hAnsi="MS Gothic" w:cstheme="minorHAnsi"/>
          <w:b/>
          <w:bCs/>
          <w:color w:val="444444"/>
          <w:lang w:eastAsia="en-AU"/>
        </w:rPr>
        <w:t xml:space="preserve"> </w:t>
      </w:r>
      <w:sdt>
        <w:sdtPr>
          <w:rPr>
            <w:rFonts w:ascii="MS Gothic" w:eastAsia="MS Gothic" w:hAnsi="MS Gothic" w:cstheme="minorHAnsi"/>
            <w:b/>
            <w:bCs/>
            <w:color w:val="444444"/>
            <w:lang w:eastAsia="en-AU"/>
          </w:rPr>
          <w:id w:val="-68418428"/>
          <w14:checkbox>
            <w14:checked w14:val="0"/>
            <w14:checkedState w14:val="2612" w14:font="MS Gothic"/>
            <w14:uncheckedState w14:val="2610" w14:font="MS Gothic"/>
          </w14:checkbox>
        </w:sdtPr>
        <w:sdtEndPr/>
        <w:sdtContent>
          <w:r w:rsidR="004A602E" w:rsidRPr="009809B3">
            <w:rPr>
              <w:rFonts w:ascii="MS Gothic" w:eastAsia="MS Gothic" w:hAnsi="MS Gothic" w:cstheme="minorHAnsi" w:hint="eastAsia"/>
              <w:b/>
              <w:bCs/>
              <w:color w:val="444444"/>
              <w:lang w:eastAsia="en-AU"/>
            </w:rPr>
            <w:t>☐</w:t>
          </w:r>
        </w:sdtContent>
      </w:sdt>
      <w:r w:rsidR="005E3FF5" w:rsidRPr="005E3FF5">
        <w:rPr>
          <w:rFonts w:eastAsia="Times New Roman" w:cstheme="minorHAnsi"/>
          <w:color w:val="444444"/>
          <w:lang w:eastAsia="en-AU"/>
        </w:rPr>
        <w:t>M</w:t>
      </w:r>
      <w:r w:rsidR="00216E07" w:rsidRPr="005E3FF5">
        <w:rPr>
          <w:rFonts w:eastAsia="Times New Roman" w:cstheme="minorHAnsi"/>
          <w:color w:val="444444"/>
          <w:lang w:eastAsia="en-AU"/>
        </w:rPr>
        <w:t>edical conditio</w:t>
      </w:r>
      <w:r w:rsidRPr="005E3FF5">
        <w:rPr>
          <w:rFonts w:eastAsia="Times New Roman" w:cstheme="minorHAnsi"/>
          <w:color w:val="444444"/>
          <w:lang w:eastAsia="en-AU"/>
        </w:rPr>
        <w:t>n</w:t>
      </w:r>
      <w:r w:rsidRPr="005E3FF5">
        <w:rPr>
          <w:rFonts w:eastAsia="Times New Roman" w:cstheme="minorHAnsi"/>
          <w:color w:val="444444"/>
          <w:lang w:eastAsia="en-AU"/>
        </w:rPr>
        <w:tab/>
      </w:r>
      <w:r w:rsidRPr="005E3FF5">
        <w:rPr>
          <w:rFonts w:eastAsia="Times New Roman" w:cstheme="minorHAnsi"/>
          <w:color w:val="444444"/>
          <w:lang w:eastAsia="en-AU"/>
        </w:rPr>
        <w:tab/>
      </w:r>
      <w:sdt>
        <w:sdtPr>
          <w:rPr>
            <w:rFonts w:ascii="MS Gothic" w:eastAsia="MS Gothic" w:hAnsi="MS Gothic" w:cstheme="minorHAnsi"/>
            <w:color w:val="444444"/>
            <w:lang w:eastAsia="en-AU"/>
          </w:rPr>
          <w:id w:val="262889435"/>
          <w14:checkbox>
            <w14:checked w14:val="0"/>
            <w14:checkedState w14:val="2612" w14:font="MS Gothic"/>
            <w14:uncheckedState w14:val="2610" w14:font="MS Gothic"/>
          </w14:checkbox>
        </w:sdtPr>
        <w:sdtEndPr/>
        <w:sdtContent>
          <w:r w:rsidR="00216E07" w:rsidRPr="005E3FF5">
            <w:rPr>
              <w:rFonts w:ascii="MS Gothic" w:eastAsia="MS Gothic" w:hAnsi="MS Gothic" w:cstheme="minorHAnsi" w:hint="eastAsia"/>
              <w:color w:val="444444"/>
              <w:lang w:eastAsia="en-AU"/>
            </w:rPr>
            <w:t>☐</w:t>
          </w:r>
        </w:sdtContent>
      </w:sdt>
      <w:r w:rsidR="002819CD" w:rsidRPr="005E3FF5">
        <w:rPr>
          <w:rFonts w:eastAsia="Times New Roman" w:cstheme="minorHAnsi"/>
          <w:color w:val="444444"/>
          <w:lang w:eastAsia="en-AU"/>
        </w:rPr>
        <w:t xml:space="preserve">  </w:t>
      </w:r>
      <w:r w:rsidR="005E3FF5" w:rsidRPr="005E3FF5">
        <w:rPr>
          <w:rFonts w:eastAsia="Times New Roman" w:cstheme="minorHAnsi"/>
          <w:color w:val="444444"/>
          <w:lang w:eastAsia="en-AU"/>
        </w:rPr>
        <w:t>D</w:t>
      </w:r>
      <w:r w:rsidR="00216E07" w:rsidRPr="005E3FF5">
        <w:rPr>
          <w:rFonts w:eastAsia="Times New Roman" w:cstheme="minorHAnsi"/>
          <w:color w:val="444444"/>
          <w:lang w:eastAsia="en-AU"/>
        </w:rPr>
        <w:t>isability or disorder</w:t>
      </w:r>
      <w:r w:rsidR="002819CD" w:rsidRPr="005E3FF5">
        <w:rPr>
          <w:rFonts w:eastAsia="Times New Roman" w:cstheme="minorHAnsi"/>
          <w:color w:val="444444"/>
          <w:lang w:eastAsia="en-AU"/>
        </w:rPr>
        <w:t xml:space="preserve"> </w:t>
      </w:r>
      <w:r w:rsidRPr="005E3FF5">
        <w:rPr>
          <w:rFonts w:eastAsia="Times New Roman" w:cstheme="minorHAnsi"/>
          <w:color w:val="444444"/>
          <w:lang w:eastAsia="en-AU"/>
        </w:rPr>
        <w:tab/>
      </w:r>
      <w:sdt>
        <w:sdtPr>
          <w:rPr>
            <w:rFonts w:ascii="MS Gothic" w:eastAsia="MS Gothic" w:hAnsi="MS Gothic" w:cstheme="minorHAnsi"/>
            <w:color w:val="444444"/>
            <w:lang w:eastAsia="en-AU"/>
          </w:rPr>
          <w:id w:val="-2022763927"/>
          <w14:checkbox>
            <w14:checked w14:val="0"/>
            <w14:checkedState w14:val="2612" w14:font="MS Gothic"/>
            <w14:uncheckedState w14:val="2610" w14:font="MS Gothic"/>
          </w14:checkbox>
        </w:sdtPr>
        <w:sdtEndPr/>
        <w:sdtContent>
          <w:r w:rsidR="007F4536" w:rsidRPr="005E3FF5">
            <w:rPr>
              <w:rFonts w:ascii="MS Gothic" w:eastAsia="MS Gothic" w:hAnsi="MS Gothic" w:cstheme="minorHAnsi" w:hint="eastAsia"/>
              <w:color w:val="444444"/>
              <w:lang w:eastAsia="en-AU"/>
            </w:rPr>
            <w:t>☐</w:t>
          </w:r>
        </w:sdtContent>
      </w:sdt>
      <w:r w:rsidR="002819CD" w:rsidRPr="005E3FF5">
        <w:rPr>
          <w:rFonts w:eastAsia="Times New Roman" w:cstheme="minorHAnsi"/>
          <w:color w:val="444444"/>
          <w:lang w:eastAsia="en-AU"/>
        </w:rPr>
        <w:t xml:space="preserve"> </w:t>
      </w:r>
      <w:r w:rsidR="005E3FF5" w:rsidRPr="005E3FF5">
        <w:rPr>
          <w:rFonts w:eastAsia="Times New Roman" w:cstheme="minorHAnsi"/>
          <w:color w:val="444444"/>
          <w:lang w:eastAsia="en-AU"/>
        </w:rPr>
        <w:t>S</w:t>
      </w:r>
      <w:r w:rsidR="00216E07" w:rsidRPr="005E3FF5">
        <w:rPr>
          <w:rFonts w:eastAsia="Times New Roman" w:cstheme="minorHAnsi"/>
          <w:color w:val="444444"/>
          <w:lang w:eastAsia="en-AU"/>
        </w:rPr>
        <w:t>ubstance abuse/misuse</w:t>
      </w:r>
    </w:p>
    <w:p w14:paraId="35E94E44" w14:textId="59ED8B81" w:rsidR="009809B3" w:rsidRPr="005E3FF5" w:rsidRDefault="009809B3" w:rsidP="009809B3">
      <w:pPr>
        <w:spacing w:after="0" w:line="0" w:lineRule="atLeast"/>
        <w:ind w:firstLine="284"/>
        <w:jc w:val="both"/>
        <w:textAlignment w:val="baseline"/>
        <w:rPr>
          <w:rFonts w:eastAsia="Times New Roman" w:cstheme="minorHAnsi"/>
          <w:color w:val="444444"/>
          <w:lang w:eastAsia="en-AU"/>
        </w:rPr>
      </w:pPr>
      <w:r w:rsidRPr="005E3FF5">
        <w:rPr>
          <w:rFonts w:ascii="MS Gothic" w:eastAsia="MS Gothic" w:hAnsi="MS Gothic" w:cstheme="minorHAnsi"/>
          <w:color w:val="444444"/>
          <w:lang w:eastAsia="en-AU"/>
        </w:rPr>
        <w:t xml:space="preserve"> </w:t>
      </w:r>
      <w:sdt>
        <w:sdtPr>
          <w:rPr>
            <w:rFonts w:ascii="MS Gothic" w:eastAsia="MS Gothic" w:hAnsi="MS Gothic" w:cstheme="minorHAnsi"/>
            <w:color w:val="444444"/>
            <w:lang w:eastAsia="en-AU"/>
          </w:rPr>
          <w:id w:val="323865817"/>
          <w14:checkbox>
            <w14:checked w14:val="0"/>
            <w14:checkedState w14:val="2612" w14:font="MS Gothic"/>
            <w14:uncheckedState w14:val="2610" w14:font="MS Gothic"/>
          </w14:checkbox>
        </w:sdtPr>
        <w:sdtEndPr/>
        <w:sdtContent>
          <w:r w:rsidR="00607104" w:rsidRPr="005E3FF5">
            <w:rPr>
              <w:rFonts w:ascii="MS Gothic" w:eastAsia="MS Gothic" w:hAnsi="MS Gothic" w:cstheme="minorHAnsi" w:hint="eastAsia"/>
              <w:color w:val="444444"/>
              <w:lang w:eastAsia="en-AU"/>
            </w:rPr>
            <w:t>☐</w:t>
          </w:r>
        </w:sdtContent>
      </w:sdt>
      <w:r w:rsidR="00216E07" w:rsidRPr="005E3FF5">
        <w:rPr>
          <w:rFonts w:eastAsia="Times New Roman" w:cstheme="minorHAnsi"/>
          <w:color w:val="444444"/>
          <w:lang w:eastAsia="en-AU"/>
        </w:rPr>
        <w:t>Mental health</w:t>
      </w:r>
      <w:r w:rsidR="00216E07" w:rsidRPr="005E3FF5">
        <w:rPr>
          <w:rFonts w:eastAsia="Times New Roman" w:cstheme="minorHAnsi"/>
          <w:color w:val="444444"/>
          <w:lang w:eastAsia="en-AU"/>
        </w:rPr>
        <w:tab/>
        <w:t xml:space="preserve">   </w:t>
      </w:r>
      <w:r w:rsidRPr="005E3FF5">
        <w:rPr>
          <w:rFonts w:eastAsia="Times New Roman" w:cstheme="minorHAnsi"/>
          <w:color w:val="444444"/>
          <w:lang w:eastAsia="en-AU"/>
        </w:rPr>
        <w:tab/>
      </w:r>
      <w:sdt>
        <w:sdtPr>
          <w:rPr>
            <w:rFonts w:ascii="MS Gothic" w:eastAsia="MS Gothic" w:hAnsi="MS Gothic" w:cstheme="minorHAnsi"/>
            <w:color w:val="444444"/>
            <w:lang w:eastAsia="en-AU"/>
          </w:rPr>
          <w:id w:val="646090591"/>
          <w14:checkbox>
            <w14:checked w14:val="0"/>
            <w14:checkedState w14:val="2612" w14:font="MS Gothic"/>
            <w14:uncheckedState w14:val="2610" w14:font="MS Gothic"/>
          </w14:checkbox>
        </w:sdtPr>
        <w:sdtEndPr/>
        <w:sdtContent>
          <w:r w:rsidR="00216E07" w:rsidRPr="005E3FF5">
            <w:rPr>
              <w:rFonts w:ascii="MS Gothic" w:eastAsia="MS Gothic" w:hAnsi="MS Gothic" w:cstheme="minorHAnsi" w:hint="eastAsia"/>
              <w:color w:val="444444"/>
              <w:lang w:eastAsia="en-AU"/>
            </w:rPr>
            <w:t>☐</w:t>
          </w:r>
        </w:sdtContent>
      </w:sdt>
      <w:r w:rsidR="00216E07" w:rsidRPr="005E3FF5">
        <w:rPr>
          <w:rFonts w:eastAsia="Times New Roman" w:cstheme="minorHAnsi"/>
          <w:color w:val="444444"/>
          <w:lang w:eastAsia="en-AU"/>
        </w:rPr>
        <w:t xml:space="preserve">  </w:t>
      </w:r>
      <w:r w:rsidR="005E3FF5" w:rsidRPr="005E3FF5">
        <w:rPr>
          <w:rFonts w:eastAsia="Times New Roman" w:cstheme="minorHAnsi"/>
          <w:color w:val="444444"/>
          <w:lang w:eastAsia="en-AU"/>
        </w:rPr>
        <w:t>P</w:t>
      </w:r>
      <w:r w:rsidR="00216E07" w:rsidRPr="005E3FF5">
        <w:rPr>
          <w:rFonts w:eastAsia="Times New Roman" w:cstheme="minorHAnsi"/>
          <w:color w:val="444444"/>
          <w:lang w:eastAsia="en-AU"/>
        </w:rPr>
        <w:t xml:space="preserve">oor </w:t>
      </w:r>
      <w:r w:rsidR="002819CD" w:rsidRPr="005E3FF5">
        <w:rPr>
          <w:rFonts w:eastAsia="Times New Roman" w:cstheme="minorHAnsi"/>
          <w:color w:val="444444"/>
          <w:lang w:eastAsia="en-AU"/>
        </w:rPr>
        <w:t>self-esteem</w:t>
      </w:r>
      <w:r w:rsidR="00216E07" w:rsidRPr="005E3FF5">
        <w:rPr>
          <w:rFonts w:eastAsia="Times New Roman" w:cstheme="minorHAnsi"/>
          <w:color w:val="444444"/>
          <w:lang w:eastAsia="en-AU"/>
        </w:rPr>
        <w:t xml:space="preserve"> </w:t>
      </w:r>
      <w:r w:rsidR="00216E07" w:rsidRPr="005E3FF5">
        <w:rPr>
          <w:rFonts w:eastAsia="Times New Roman" w:cstheme="minorHAnsi"/>
          <w:color w:val="444444"/>
          <w:lang w:eastAsia="en-AU"/>
        </w:rPr>
        <w:tab/>
      </w:r>
      <w:sdt>
        <w:sdtPr>
          <w:rPr>
            <w:rFonts w:ascii="MS Gothic" w:eastAsia="MS Gothic" w:hAnsi="MS Gothic" w:cstheme="minorHAnsi"/>
            <w:color w:val="444444"/>
            <w:lang w:eastAsia="en-AU"/>
          </w:rPr>
          <w:id w:val="1773747574"/>
          <w14:checkbox>
            <w14:checked w14:val="0"/>
            <w14:checkedState w14:val="2612" w14:font="MS Gothic"/>
            <w14:uncheckedState w14:val="2610" w14:font="MS Gothic"/>
          </w14:checkbox>
        </w:sdtPr>
        <w:sdtEndPr/>
        <w:sdtContent>
          <w:r w:rsidRPr="005E3FF5">
            <w:rPr>
              <w:rFonts w:ascii="MS Gothic" w:eastAsia="MS Gothic" w:hAnsi="MS Gothic" w:cstheme="minorHAnsi" w:hint="eastAsia"/>
              <w:color w:val="444444"/>
              <w:lang w:eastAsia="en-AU"/>
            </w:rPr>
            <w:t>☐</w:t>
          </w:r>
        </w:sdtContent>
      </w:sdt>
      <w:r w:rsidR="00216E07" w:rsidRPr="005E3FF5">
        <w:rPr>
          <w:rFonts w:eastAsia="Times New Roman" w:cstheme="minorHAnsi"/>
          <w:color w:val="444444"/>
          <w:lang w:eastAsia="en-AU"/>
        </w:rPr>
        <w:t xml:space="preserve"> </w:t>
      </w:r>
      <w:r w:rsidR="005E3FF5" w:rsidRPr="005E3FF5">
        <w:rPr>
          <w:rFonts w:eastAsia="Times New Roman" w:cstheme="minorHAnsi"/>
          <w:color w:val="444444"/>
          <w:lang w:eastAsia="en-AU"/>
        </w:rPr>
        <w:t>P</w:t>
      </w:r>
      <w:r w:rsidR="00216E07" w:rsidRPr="005E3FF5">
        <w:rPr>
          <w:rFonts w:eastAsia="Times New Roman" w:cstheme="minorHAnsi"/>
          <w:color w:val="444444"/>
          <w:lang w:eastAsia="en-AU"/>
        </w:rPr>
        <w:t>oor social skills</w:t>
      </w:r>
    </w:p>
    <w:p w14:paraId="687020C5" w14:textId="12F963E1" w:rsidR="00C76887" w:rsidRPr="00607104" w:rsidRDefault="009809B3" w:rsidP="009809B3">
      <w:pPr>
        <w:spacing w:after="0" w:line="0" w:lineRule="atLeast"/>
        <w:jc w:val="both"/>
        <w:textAlignment w:val="baseline"/>
        <w:rPr>
          <w:rFonts w:eastAsia="Times New Roman" w:cstheme="minorHAnsi"/>
          <w:b/>
          <w:bCs/>
          <w:color w:val="444444"/>
          <w:lang w:eastAsia="en-AU"/>
        </w:rPr>
      </w:pPr>
      <w:r w:rsidRPr="005E3FF5">
        <w:rPr>
          <w:rFonts w:ascii="MS Gothic" w:eastAsia="MS Gothic" w:hAnsi="MS Gothic" w:cstheme="minorHAnsi"/>
          <w:color w:val="444444"/>
          <w:lang w:eastAsia="en-AU"/>
        </w:rPr>
        <w:t xml:space="preserve">    </w:t>
      </w:r>
      <w:sdt>
        <w:sdtPr>
          <w:rPr>
            <w:rFonts w:ascii="MS Gothic" w:eastAsia="MS Gothic" w:hAnsi="MS Gothic" w:cstheme="minorHAnsi"/>
            <w:color w:val="444444"/>
            <w:lang w:eastAsia="en-AU"/>
          </w:rPr>
          <w:id w:val="-302693194"/>
          <w14:checkbox>
            <w14:checked w14:val="0"/>
            <w14:checkedState w14:val="2612" w14:font="MS Gothic"/>
            <w14:uncheckedState w14:val="2610" w14:font="MS Gothic"/>
          </w14:checkbox>
        </w:sdtPr>
        <w:sdtEndPr/>
        <w:sdtContent>
          <w:r w:rsidRPr="005E3FF5">
            <w:rPr>
              <w:rFonts w:ascii="MS Gothic" w:eastAsia="MS Gothic" w:hAnsi="MS Gothic" w:cstheme="minorHAnsi" w:hint="eastAsia"/>
              <w:color w:val="444444"/>
              <w:lang w:eastAsia="en-AU"/>
            </w:rPr>
            <w:t>☐</w:t>
          </w:r>
        </w:sdtContent>
      </w:sdt>
      <w:r w:rsidR="00216E07" w:rsidRPr="005E3FF5">
        <w:rPr>
          <w:rFonts w:eastAsia="Times New Roman" w:cstheme="minorHAnsi"/>
          <w:color w:val="444444"/>
          <w:lang w:eastAsia="en-AU"/>
        </w:rPr>
        <w:t>Poor discipline/</w:t>
      </w:r>
      <w:r w:rsidR="007B3E14" w:rsidRPr="005E3FF5">
        <w:rPr>
          <w:rFonts w:eastAsia="Times New Roman" w:cstheme="minorHAnsi"/>
          <w:color w:val="444444"/>
          <w:lang w:eastAsia="en-AU"/>
        </w:rPr>
        <w:t xml:space="preserve">behaviour </w:t>
      </w:r>
      <w:r w:rsidR="007B3E14" w:rsidRPr="005E3FF5">
        <w:rPr>
          <w:rFonts w:eastAsia="Times New Roman" w:cstheme="minorHAnsi"/>
          <w:color w:val="444444"/>
          <w:lang w:eastAsia="en-AU"/>
        </w:rPr>
        <w:tab/>
      </w:r>
      <w:r w:rsidR="00970A05" w:rsidRPr="005E3FF5">
        <w:rPr>
          <w:rFonts w:eastAsia="Times New Roman" w:cstheme="minorHAnsi"/>
          <w:color w:val="444444"/>
          <w:lang w:eastAsia="en-AU"/>
        </w:rPr>
        <w:t xml:space="preserve">       </w:t>
      </w:r>
      <w:r w:rsidR="005E3FF5" w:rsidRPr="005E3FF5">
        <w:rPr>
          <w:rFonts w:eastAsia="Times New Roman" w:cstheme="minorHAnsi"/>
          <w:color w:val="444444"/>
          <w:lang w:eastAsia="en-AU"/>
        </w:rPr>
        <w:t>O</w:t>
      </w:r>
      <w:r w:rsidR="00216E07" w:rsidRPr="005E3FF5">
        <w:rPr>
          <w:rFonts w:eastAsia="Times New Roman" w:cstheme="minorHAnsi"/>
          <w:color w:val="444444"/>
          <w:lang w:eastAsia="en-AU"/>
        </w:rPr>
        <w:t>ther:</w:t>
      </w:r>
      <w:r w:rsidR="005E3FF5">
        <w:rPr>
          <w:rFonts w:eastAsia="Times New Roman" w:cstheme="minorHAnsi"/>
          <w:b/>
          <w:bCs/>
          <w:color w:val="444444"/>
          <w:lang w:eastAsia="en-AU"/>
        </w:rPr>
        <w:t xml:space="preserve">  </w:t>
      </w:r>
      <w:sdt>
        <w:sdtPr>
          <w:rPr>
            <w:rFonts w:eastAsia="Times New Roman" w:cstheme="minorHAnsi"/>
            <w:b/>
            <w:bCs/>
            <w:color w:val="444444"/>
            <w:lang w:eastAsia="en-AU"/>
          </w:rPr>
          <w:id w:val="-1026397933"/>
          <w:placeholder>
            <w:docPart w:val="87836E6D730C479AA8B355B5EA97E5DE"/>
          </w:placeholder>
          <w:showingPlcHdr/>
        </w:sdtPr>
        <w:sdtEndPr/>
        <w:sdtContent>
          <w:r w:rsidR="00607104" w:rsidRPr="009809B3">
            <w:rPr>
              <w:rStyle w:val="PlaceholderText"/>
              <w:color w:val="D0CECE" w:themeColor="background2" w:themeShade="E6"/>
            </w:rPr>
            <w:t>Click or tap here to enter text.</w:t>
          </w:r>
        </w:sdtContent>
      </w:sdt>
    </w:p>
    <w:p w14:paraId="24A84497" w14:textId="094D9319"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The child or young person resides in the Ipswich region</w:t>
      </w:r>
      <w:r w:rsidRPr="005C26E1">
        <w:rPr>
          <w:rFonts w:eastAsia="Times New Roman" w:cstheme="minorHAnsi"/>
          <w:b/>
          <w:bCs/>
          <w:color w:val="444444"/>
          <w:bdr w:val="none" w:sz="0" w:space="0" w:color="auto" w:frame="1"/>
          <w:lang w:eastAsia="en-AU"/>
        </w:rPr>
        <w:t>*</w:t>
      </w:r>
    </w:p>
    <w:p w14:paraId="78DA1B72" w14:textId="350962D5" w:rsidR="006949AF" w:rsidRPr="00AF1FEA" w:rsidRDefault="00344DE7" w:rsidP="009809B3">
      <w:pPr>
        <w:spacing w:after="0" w:line="0" w:lineRule="atLeast"/>
        <w:ind w:left="426" w:hanging="426"/>
        <w:jc w:val="both"/>
        <w:textAlignment w:val="baseline"/>
        <w:rPr>
          <w:rFonts w:eastAsia="Times New Roman" w:cstheme="minorHAnsi"/>
          <w:color w:val="444444"/>
          <w:lang w:eastAsia="en-AU"/>
        </w:rPr>
      </w:pPr>
      <w:r>
        <w:rPr>
          <w:rFonts w:eastAsia="Times New Roman" w:cstheme="minorHAnsi"/>
          <w:color w:val="444444"/>
          <w:lang w:eastAsia="en-AU"/>
        </w:rPr>
        <w:t xml:space="preserve">          </w:t>
      </w:r>
      <w:sdt>
        <w:sdtPr>
          <w:rPr>
            <w:rFonts w:eastAsia="Times New Roman" w:cstheme="minorHAnsi"/>
            <w:color w:val="444444"/>
            <w:lang w:eastAsia="en-AU"/>
          </w:rPr>
          <w:id w:val="-560092847"/>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Yes</w:t>
      </w:r>
      <w:r w:rsidR="009809B3">
        <w:rPr>
          <w:rFonts w:eastAsia="Times New Roman" w:cstheme="minorHAnsi"/>
          <w:color w:val="444444"/>
          <w:lang w:eastAsia="en-AU"/>
        </w:rPr>
        <w:tab/>
      </w:r>
      <w:sdt>
        <w:sdtPr>
          <w:rPr>
            <w:rFonts w:eastAsia="Times New Roman" w:cstheme="minorHAnsi"/>
            <w:color w:val="444444"/>
            <w:lang w:eastAsia="en-AU"/>
          </w:rPr>
          <w:id w:val="-1874838040"/>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No</w:t>
      </w:r>
    </w:p>
    <w:p w14:paraId="108E5BE0" w14:textId="77777777"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The child or young person agrees to participate in the program</w:t>
      </w:r>
      <w:r w:rsidRPr="005C26E1">
        <w:rPr>
          <w:rFonts w:eastAsia="Times New Roman" w:cstheme="minorHAnsi"/>
          <w:b/>
          <w:bCs/>
          <w:color w:val="444444"/>
          <w:bdr w:val="none" w:sz="0" w:space="0" w:color="auto" w:frame="1"/>
          <w:lang w:eastAsia="en-AU"/>
        </w:rPr>
        <w:t>*</w:t>
      </w:r>
    </w:p>
    <w:p w14:paraId="56594BC1" w14:textId="580CA416" w:rsidR="006949AF" w:rsidRPr="00AF1FEA" w:rsidRDefault="00344DE7" w:rsidP="009809B3">
      <w:pPr>
        <w:spacing w:after="0" w:line="0" w:lineRule="atLeast"/>
        <w:ind w:left="426" w:hanging="284"/>
        <w:jc w:val="both"/>
        <w:textAlignment w:val="baseline"/>
        <w:rPr>
          <w:rFonts w:eastAsia="Times New Roman" w:cstheme="minorHAnsi"/>
          <w:color w:val="444444"/>
          <w:lang w:eastAsia="en-AU"/>
        </w:rPr>
      </w:pPr>
      <w:r>
        <w:rPr>
          <w:rFonts w:eastAsia="Times New Roman" w:cstheme="minorHAnsi"/>
          <w:color w:val="444444"/>
          <w:lang w:eastAsia="en-AU"/>
        </w:rPr>
        <w:t xml:space="preserve">       </w:t>
      </w:r>
      <w:sdt>
        <w:sdtPr>
          <w:rPr>
            <w:rFonts w:eastAsia="Times New Roman" w:cstheme="minorHAnsi"/>
            <w:color w:val="444444"/>
            <w:lang w:eastAsia="en-AU"/>
          </w:rPr>
          <w:id w:val="-682972525"/>
          <w14:checkbox>
            <w14:checked w14:val="0"/>
            <w14:checkedState w14:val="2612" w14:font="MS Gothic"/>
            <w14:uncheckedState w14:val="2610" w14:font="MS Gothic"/>
          </w14:checkbox>
        </w:sdtPr>
        <w:sdtEndPr/>
        <w:sdtContent>
          <w:r w:rsidR="007B3E14">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Yes</w:t>
      </w:r>
      <w:r w:rsidR="009809B3">
        <w:rPr>
          <w:rFonts w:eastAsia="Times New Roman" w:cstheme="minorHAnsi"/>
          <w:color w:val="444444"/>
          <w:lang w:eastAsia="en-AU"/>
        </w:rPr>
        <w:tab/>
      </w:r>
      <w:sdt>
        <w:sdtPr>
          <w:rPr>
            <w:rFonts w:eastAsia="Times New Roman" w:cstheme="minorHAnsi"/>
            <w:color w:val="444444"/>
            <w:lang w:eastAsia="en-AU"/>
          </w:rPr>
          <w:id w:val="292034109"/>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No</w:t>
      </w:r>
    </w:p>
    <w:p w14:paraId="3ABC19B5" w14:textId="77777777"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Parent/guardian written consent for their child/young person to participate in the program</w:t>
      </w:r>
      <w:r w:rsidRPr="005C26E1">
        <w:rPr>
          <w:rFonts w:eastAsia="Times New Roman" w:cstheme="minorHAnsi"/>
          <w:b/>
          <w:bCs/>
          <w:color w:val="444444"/>
          <w:bdr w:val="none" w:sz="0" w:space="0" w:color="auto" w:frame="1"/>
          <w:lang w:eastAsia="en-AU"/>
        </w:rPr>
        <w:t>*</w:t>
      </w:r>
    </w:p>
    <w:p w14:paraId="5DCCF09B" w14:textId="4BE484BB" w:rsidR="00970A05" w:rsidRDefault="00344DE7" w:rsidP="009809B3">
      <w:pPr>
        <w:spacing w:after="0" w:line="0" w:lineRule="atLeast"/>
        <w:ind w:left="567" w:hanging="425"/>
        <w:jc w:val="both"/>
        <w:textAlignment w:val="baseline"/>
        <w:rPr>
          <w:rFonts w:eastAsia="Times New Roman" w:cstheme="minorHAnsi"/>
          <w:color w:val="444444"/>
          <w:lang w:eastAsia="en-AU"/>
        </w:rPr>
      </w:pPr>
      <w:r>
        <w:rPr>
          <w:rFonts w:eastAsia="Times New Roman" w:cstheme="minorHAnsi"/>
          <w:color w:val="444444"/>
          <w:lang w:eastAsia="en-AU"/>
        </w:rPr>
        <w:t xml:space="preserve">       </w:t>
      </w:r>
      <w:r w:rsidR="00E615B4">
        <w:rPr>
          <w:rFonts w:eastAsia="Times New Roman" w:cstheme="minorHAnsi"/>
          <w:color w:val="444444"/>
          <w:lang w:eastAsia="en-AU"/>
        </w:rPr>
        <w:t xml:space="preserve"> </w:t>
      </w:r>
      <w:r w:rsidR="00FC39FA">
        <w:rPr>
          <w:rFonts w:eastAsia="Times New Roman" w:cstheme="minorHAnsi"/>
          <w:color w:val="444444"/>
          <w:lang w:eastAsia="en-AU"/>
        </w:rPr>
        <w:t xml:space="preserve"> </w:t>
      </w:r>
      <w:sdt>
        <w:sdtPr>
          <w:rPr>
            <w:rFonts w:eastAsia="Times New Roman" w:cstheme="minorHAnsi"/>
            <w:color w:val="444444"/>
            <w:lang w:eastAsia="en-AU"/>
          </w:rPr>
          <w:id w:val="-1468274006"/>
          <w14:checkbox>
            <w14:checked w14:val="0"/>
            <w14:checkedState w14:val="2612" w14:font="MS Gothic"/>
            <w14:uncheckedState w14:val="2610" w14:font="MS Gothic"/>
          </w14:checkbox>
        </w:sdtPr>
        <w:sdtEndPr/>
        <w:sdtContent>
          <w:r w:rsidR="001D7C3A">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Yes</w:t>
      </w:r>
      <w:r w:rsidR="009809B3">
        <w:rPr>
          <w:rFonts w:eastAsia="Times New Roman" w:cstheme="minorHAnsi"/>
          <w:color w:val="444444"/>
          <w:lang w:eastAsia="en-AU"/>
        </w:rPr>
        <w:tab/>
      </w:r>
      <w:sdt>
        <w:sdtPr>
          <w:rPr>
            <w:rFonts w:eastAsia="Times New Roman" w:cstheme="minorHAnsi"/>
            <w:color w:val="444444"/>
            <w:lang w:eastAsia="en-AU"/>
          </w:rPr>
          <w:id w:val="645317747"/>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No</w:t>
      </w:r>
    </w:p>
    <w:p w14:paraId="18C4D294" w14:textId="77777777" w:rsidR="005E3FF5" w:rsidRDefault="005E3FF5" w:rsidP="009809B3">
      <w:pPr>
        <w:spacing w:after="0" w:line="0" w:lineRule="atLeast"/>
        <w:ind w:left="567" w:hanging="425"/>
        <w:jc w:val="both"/>
        <w:textAlignment w:val="baseline"/>
        <w:rPr>
          <w:rFonts w:eastAsia="Times New Roman" w:cstheme="minorHAnsi"/>
          <w:color w:val="444444"/>
          <w:lang w:eastAsia="en-AU"/>
        </w:rPr>
      </w:pPr>
    </w:p>
    <w:p w14:paraId="695A9736" w14:textId="31F19B94" w:rsidR="00833572" w:rsidRPr="00730D19" w:rsidRDefault="00833572" w:rsidP="003D2D94">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730D19">
        <w:rPr>
          <w:rFonts w:eastAsia="Times New Roman" w:cstheme="minorHAnsi"/>
          <w:b/>
          <w:bCs/>
          <w:color w:val="444444"/>
          <w:lang w:eastAsia="en-AU"/>
        </w:rPr>
        <w:lastRenderedPageBreak/>
        <w:t>Present Living Arrangement*</w:t>
      </w:r>
    </w:p>
    <w:p w14:paraId="1CEA5196" w14:textId="302F8A17" w:rsidR="00CA372B" w:rsidRPr="00F32839" w:rsidRDefault="00FC39FA" w:rsidP="003D2D94">
      <w:pPr>
        <w:spacing w:after="0" w:line="0" w:lineRule="atLeast"/>
        <w:ind w:left="426" w:hanging="426"/>
        <w:jc w:val="both"/>
        <w:textAlignment w:val="baseline"/>
        <w:rPr>
          <w:rFonts w:eastAsia="Times New Roman" w:cstheme="minorHAnsi"/>
          <w:color w:val="444444"/>
          <w:lang w:eastAsia="en-AU"/>
        </w:rPr>
      </w:pPr>
      <w:r>
        <w:rPr>
          <w:lang w:eastAsia="en-AU"/>
        </w:rPr>
        <w:t xml:space="preserve"> </w:t>
      </w:r>
      <w:sdt>
        <w:sdtPr>
          <w:rPr>
            <w:lang w:eastAsia="en-AU"/>
          </w:rPr>
          <w:id w:val="737210013"/>
          <w14:checkbox>
            <w14:checked w14:val="0"/>
            <w14:checkedState w14:val="2612" w14:font="MS Gothic"/>
            <w14:uncheckedState w14:val="2610" w14:font="MS Gothic"/>
          </w14:checkbox>
        </w:sdtPr>
        <w:sdtEndPr/>
        <w:sdtContent>
          <w:r w:rsidR="002753BF" w:rsidRPr="00F32839">
            <w:rPr>
              <w:rFonts w:ascii="MS Gothic" w:eastAsia="MS Gothic" w:hAnsi="MS Gothic" w:cstheme="minorHAnsi" w:hint="eastAsia"/>
              <w:color w:val="444444"/>
              <w:lang w:eastAsia="en-AU"/>
            </w:rPr>
            <w:t>☐</w:t>
          </w:r>
        </w:sdtContent>
      </w:sdt>
      <w:r w:rsidR="00CA372B" w:rsidRPr="00F32839">
        <w:rPr>
          <w:rFonts w:eastAsia="Times New Roman" w:cstheme="minorHAnsi"/>
          <w:color w:val="444444"/>
          <w:lang w:eastAsia="en-AU"/>
        </w:rPr>
        <w:t xml:space="preserve">Foster Home </w:t>
      </w:r>
      <w:sdt>
        <w:sdtPr>
          <w:rPr>
            <w:lang w:eastAsia="en-AU"/>
          </w:rPr>
          <w:id w:val="-1206722927"/>
          <w14:checkbox>
            <w14:checked w14:val="0"/>
            <w14:checkedState w14:val="2612" w14:font="MS Gothic"/>
            <w14:uncheckedState w14:val="2610" w14:font="MS Gothic"/>
          </w14:checkbox>
        </w:sdtPr>
        <w:sdtEndPr/>
        <w:sdtContent>
          <w:r w:rsidR="002A08B4" w:rsidRPr="00F32839">
            <w:rPr>
              <w:rFonts w:ascii="MS Gothic" w:eastAsia="MS Gothic" w:hAnsi="MS Gothic" w:cstheme="minorHAnsi" w:hint="eastAsia"/>
              <w:color w:val="444444"/>
              <w:lang w:eastAsia="en-AU"/>
            </w:rPr>
            <w:t>☐</w:t>
          </w:r>
        </w:sdtContent>
      </w:sdt>
      <w:r w:rsidR="00CA372B" w:rsidRPr="00F32839">
        <w:rPr>
          <w:rFonts w:eastAsia="Times New Roman" w:cstheme="minorHAnsi"/>
          <w:color w:val="444444"/>
          <w:lang w:eastAsia="en-AU"/>
        </w:rPr>
        <w:t xml:space="preserve"> Shelter  </w:t>
      </w:r>
      <w:sdt>
        <w:sdtPr>
          <w:rPr>
            <w:lang w:eastAsia="en-AU"/>
          </w:rPr>
          <w:id w:val="-1269846673"/>
          <w14:checkbox>
            <w14:checked w14:val="0"/>
            <w14:checkedState w14:val="2612" w14:font="MS Gothic"/>
            <w14:uncheckedState w14:val="2610" w14:font="MS Gothic"/>
          </w14:checkbox>
        </w:sdtPr>
        <w:sdtEndPr/>
        <w:sdtContent>
          <w:r w:rsidR="002A08B4" w:rsidRPr="00F32839">
            <w:rPr>
              <w:rFonts w:ascii="MS Gothic" w:eastAsia="MS Gothic" w:hAnsi="MS Gothic" w:cstheme="minorHAnsi" w:hint="eastAsia"/>
              <w:color w:val="444444"/>
              <w:lang w:eastAsia="en-AU"/>
            </w:rPr>
            <w:t>☐</w:t>
          </w:r>
        </w:sdtContent>
      </w:sdt>
      <w:r w:rsidR="00CB3797" w:rsidRPr="00F32839">
        <w:rPr>
          <w:rFonts w:eastAsia="Times New Roman" w:cstheme="minorHAnsi"/>
          <w:color w:val="444444"/>
          <w:lang w:eastAsia="en-AU"/>
        </w:rPr>
        <w:t>Home (</w:t>
      </w:r>
      <w:r w:rsidR="006F3B6E" w:rsidRPr="00F32839">
        <w:rPr>
          <w:rFonts w:eastAsia="Times New Roman" w:cstheme="minorHAnsi"/>
          <w:color w:val="444444"/>
          <w:lang w:eastAsia="en-AU"/>
        </w:rPr>
        <w:t xml:space="preserve">parents) </w:t>
      </w:r>
      <w:sdt>
        <w:sdtPr>
          <w:rPr>
            <w:lang w:eastAsia="en-AU"/>
          </w:rPr>
          <w:id w:val="346765610"/>
          <w14:checkbox>
            <w14:checked w14:val="0"/>
            <w14:checkedState w14:val="2612" w14:font="MS Gothic"/>
            <w14:uncheckedState w14:val="2610" w14:font="MS Gothic"/>
          </w14:checkbox>
        </w:sdtPr>
        <w:sdtEndPr/>
        <w:sdtContent>
          <w:r w:rsidR="00730D19" w:rsidRPr="00F32839">
            <w:rPr>
              <w:rFonts w:ascii="MS Gothic" w:eastAsia="MS Gothic" w:hAnsi="MS Gothic" w:cstheme="minorHAnsi" w:hint="eastAsia"/>
              <w:color w:val="444444"/>
              <w:lang w:eastAsia="en-AU"/>
            </w:rPr>
            <w:t>☐</w:t>
          </w:r>
        </w:sdtContent>
      </w:sdt>
      <w:r w:rsidR="00CB3797" w:rsidRPr="00F32839">
        <w:rPr>
          <w:rFonts w:eastAsia="Times New Roman" w:cstheme="minorHAnsi"/>
          <w:color w:val="444444"/>
          <w:lang w:eastAsia="en-AU"/>
        </w:rPr>
        <w:t xml:space="preserve">Group Home  </w:t>
      </w:r>
      <w:r>
        <w:rPr>
          <w:lang w:eastAsia="en-AU"/>
        </w:rPr>
        <w:t xml:space="preserve"> </w:t>
      </w:r>
      <w:sdt>
        <w:sdtPr>
          <w:rPr>
            <w:lang w:eastAsia="en-AU"/>
          </w:rPr>
          <w:id w:val="-210802131"/>
          <w14:checkbox>
            <w14:checked w14:val="0"/>
            <w14:checkedState w14:val="2612" w14:font="MS Gothic"/>
            <w14:uncheckedState w14:val="2610" w14:font="MS Gothic"/>
          </w14:checkbox>
        </w:sdtPr>
        <w:sdtEndPr/>
        <w:sdtContent>
          <w:r w:rsidR="002A08B4" w:rsidRPr="00F32839">
            <w:rPr>
              <w:rFonts w:ascii="MS Gothic" w:eastAsia="MS Gothic" w:hAnsi="MS Gothic" w:cstheme="minorHAnsi" w:hint="eastAsia"/>
              <w:color w:val="444444"/>
              <w:lang w:eastAsia="en-AU"/>
            </w:rPr>
            <w:t>☐</w:t>
          </w:r>
        </w:sdtContent>
      </w:sdt>
      <w:r w:rsidR="00CB3797" w:rsidRPr="00F32839">
        <w:rPr>
          <w:rFonts w:eastAsia="Times New Roman" w:cstheme="minorHAnsi"/>
          <w:color w:val="444444"/>
          <w:lang w:eastAsia="en-AU"/>
        </w:rPr>
        <w:t xml:space="preserve"> Other </w:t>
      </w:r>
      <w:r w:rsidR="00394E66" w:rsidRPr="00F32839">
        <w:rPr>
          <w:rFonts w:eastAsia="Times New Roman" w:cstheme="minorHAnsi"/>
          <w:color w:val="444444"/>
          <w:lang w:eastAsia="en-AU"/>
        </w:rPr>
        <w:t>(Specify</w:t>
      </w:r>
      <w:r w:rsidR="002A08B4" w:rsidRPr="00F32839">
        <w:rPr>
          <w:rFonts w:eastAsia="Times New Roman" w:cstheme="minorHAnsi"/>
          <w:color w:val="444444"/>
          <w:lang w:eastAsia="en-AU"/>
        </w:rPr>
        <w:t xml:space="preserve"> Below)</w:t>
      </w:r>
    </w:p>
    <w:p w14:paraId="5742AF25" w14:textId="4E4FEC63" w:rsidR="006F3B6E" w:rsidRDefault="006F3B6E" w:rsidP="003D2D94">
      <w:pPr>
        <w:pStyle w:val="ListParagraph"/>
        <w:spacing w:after="0" w:line="0" w:lineRule="atLeast"/>
        <w:ind w:left="426" w:hanging="426"/>
        <w:jc w:val="both"/>
        <w:textAlignment w:val="baseline"/>
        <w:rPr>
          <w:rFonts w:eastAsia="Times New Roman" w:cstheme="minorHAnsi"/>
          <w:color w:val="444444"/>
          <w:lang w:eastAsia="en-AU"/>
        </w:rPr>
      </w:pPr>
    </w:p>
    <w:sdt>
      <w:sdtPr>
        <w:rPr>
          <w:rFonts w:eastAsia="Times New Roman" w:cstheme="minorHAnsi"/>
          <w:color w:val="444444"/>
          <w:lang w:eastAsia="en-AU"/>
        </w:rPr>
        <w:id w:val="-166024100"/>
        <w:placeholder>
          <w:docPart w:val="F187326F06814F92B28831D2BB915349"/>
        </w:placeholder>
        <w:showingPlcHdr/>
      </w:sdtPr>
      <w:sdtEndPr/>
      <w:sdtContent>
        <w:p w14:paraId="6AC3F563" w14:textId="77777777" w:rsidR="00F5326C" w:rsidRPr="009809B3" w:rsidRDefault="00F5326C" w:rsidP="003D2D94">
          <w:pPr>
            <w:pStyle w:val="ListParagraph"/>
            <w:spacing w:after="0" w:line="0" w:lineRule="atLeast"/>
            <w:ind w:left="426" w:hanging="426"/>
            <w:jc w:val="both"/>
            <w:textAlignment w:val="baseline"/>
            <w:rPr>
              <w:rStyle w:val="PlaceholderText"/>
              <w:color w:val="D0CECE" w:themeColor="background2" w:themeShade="E6"/>
            </w:rPr>
          </w:pPr>
          <w:r w:rsidRPr="009809B3">
            <w:rPr>
              <w:rStyle w:val="PlaceholderText"/>
              <w:color w:val="D0CECE" w:themeColor="background2" w:themeShade="E6"/>
            </w:rPr>
            <w:t>Click or tap here to enter text.</w:t>
          </w:r>
        </w:p>
        <w:p w14:paraId="7666BC87" w14:textId="5611EC16" w:rsidR="00223EAB" w:rsidRPr="009809B3" w:rsidRDefault="00EC4760" w:rsidP="009809B3">
          <w:pPr>
            <w:pStyle w:val="ListParagraph"/>
            <w:spacing w:after="0" w:line="0" w:lineRule="atLeast"/>
            <w:ind w:left="426" w:hanging="426"/>
            <w:jc w:val="both"/>
            <w:textAlignment w:val="baseline"/>
            <w:rPr>
              <w:rFonts w:eastAsia="Times New Roman" w:cstheme="minorHAnsi"/>
              <w:color w:val="444444"/>
              <w:lang w:eastAsia="en-AU"/>
            </w:rPr>
          </w:pPr>
        </w:p>
      </w:sdtContent>
    </w:sdt>
    <w:p w14:paraId="36F3F0D9" w14:textId="778FEC32" w:rsidR="006949AF" w:rsidRPr="00AF1FEA" w:rsidRDefault="006949AF">
      <w:pPr>
        <w:rPr>
          <w:rFonts w:cstheme="minorHAnsi"/>
        </w:rPr>
      </w:pPr>
      <w:r w:rsidRPr="005C26E1">
        <w:rPr>
          <w:rFonts w:cstheme="minorHAnsi"/>
          <w:b/>
          <w:bCs/>
        </w:rPr>
        <w:t xml:space="preserve">Referral Date </w:t>
      </w:r>
      <w:r w:rsidRPr="005C26E1">
        <w:rPr>
          <w:rFonts w:cstheme="minorHAnsi"/>
          <w:b/>
          <w:bCs/>
        </w:rPr>
        <w:tab/>
      </w:r>
      <w:r w:rsidRPr="00AF1FEA">
        <w:rPr>
          <w:rFonts w:cstheme="minorHAnsi"/>
        </w:rPr>
        <w:tab/>
      </w:r>
      <w:r w:rsidRPr="00AF1FEA">
        <w:rPr>
          <w:rFonts w:cstheme="minorHAnsi"/>
        </w:rPr>
        <w:tab/>
      </w:r>
      <w:r w:rsidRPr="00AF1FEA">
        <w:rPr>
          <w:rFonts w:cstheme="minorHAnsi"/>
        </w:rPr>
        <w:tab/>
      </w:r>
      <w:r w:rsidRPr="00AF1FEA">
        <w:rPr>
          <w:rFonts w:cstheme="minorHAnsi"/>
        </w:rPr>
        <w:tab/>
      </w:r>
      <w:r w:rsidRPr="005C26E1">
        <w:rPr>
          <w:rFonts w:cstheme="minorHAnsi"/>
          <w:b/>
          <w:bCs/>
        </w:rPr>
        <w:t>Name of School / Service</w:t>
      </w:r>
      <w:r w:rsidRPr="00AF1FEA">
        <w:rPr>
          <w:rFonts w:cstheme="minorHAnsi"/>
        </w:rPr>
        <w:t xml:space="preserve"> </w:t>
      </w:r>
    </w:p>
    <w:p w14:paraId="7C7687D7" w14:textId="1065BCB0" w:rsidR="006949AF" w:rsidRPr="00AF1FEA" w:rsidRDefault="00EC4760">
      <w:pPr>
        <w:rPr>
          <w:rFonts w:cstheme="minorHAnsi"/>
        </w:rPr>
      </w:pPr>
      <w:sdt>
        <w:sdtPr>
          <w:rPr>
            <w:rFonts w:cstheme="minorHAnsi"/>
          </w:rPr>
          <w:id w:val="2108150496"/>
          <w:placeholder>
            <w:docPart w:val="92ACDEB7A166430C82E45B6779AF37E6"/>
          </w:placeholder>
          <w:showingPlcHdr/>
          <w:date>
            <w:dateFormat w:val="d/MM/yyyy"/>
            <w:lid w:val="en-AU"/>
            <w:storeMappedDataAs w:val="dateTime"/>
            <w:calendar w:val="gregorian"/>
          </w:date>
        </w:sdtPr>
        <w:sdtEndPr/>
        <w:sdtContent>
          <w:r w:rsidR="006949AF" w:rsidRPr="009809B3">
            <w:rPr>
              <w:rStyle w:val="PlaceholderText"/>
              <w:rFonts w:cstheme="minorHAnsi"/>
              <w:color w:val="D0CECE" w:themeColor="background2" w:themeShade="E6"/>
            </w:rPr>
            <w:t>Click or tap to enter a date.</w:t>
          </w:r>
        </w:sdtContent>
      </w:sdt>
      <w:r w:rsidR="006949AF" w:rsidRPr="00AF1FEA">
        <w:rPr>
          <w:rFonts w:cstheme="minorHAnsi"/>
        </w:rPr>
        <w:t xml:space="preserve">        </w:t>
      </w:r>
      <w:r w:rsidR="006949AF" w:rsidRPr="00AF1FEA">
        <w:rPr>
          <w:rFonts w:cstheme="minorHAnsi"/>
        </w:rPr>
        <w:tab/>
      </w:r>
      <w:r w:rsidR="006949AF" w:rsidRPr="00AF1FEA">
        <w:rPr>
          <w:rFonts w:cstheme="minorHAnsi"/>
        </w:rPr>
        <w:tab/>
      </w:r>
      <w:r w:rsidR="006949AF" w:rsidRPr="00AF1FEA">
        <w:rPr>
          <w:rFonts w:cstheme="minorHAnsi"/>
        </w:rPr>
        <w:tab/>
      </w:r>
      <w:sdt>
        <w:sdtPr>
          <w:rPr>
            <w:rFonts w:cstheme="minorHAnsi"/>
          </w:rPr>
          <w:alias w:val="School /Service "/>
          <w:tag w:val="School /Service "/>
          <w:id w:val="-771852847"/>
          <w:placeholder>
            <w:docPart w:val="41A93590B23E49949D3BB0B0FA7EE51D"/>
          </w:placeholder>
          <w:showingPlcHdr/>
          <w:dropDownList>
            <w:listItem w:value="Choose an item."/>
            <w:listItem w:displayText="Augusta State School" w:value="Augusta State School"/>
            <w:listItem w:displayText="Bellbird Park State Secondary College" w:value="Bellbird Park State Secondary College"/>
            <w:listItem w:displayText="Bremer State High School" w:value="Bremer State High School"/>
            <w:listItem w:displayText="Brassall State School" w:value="Brassall State School"/>
            <w:listItem w:displayText="Bundamba State Secondary College" w:value="Bundamba State Secondary College"/>
            <w:listItem w:displayText="Bundamba State School" w:value="Bundamba State School"/>
            <w:listItem w:displayText="Bundamba Primary" w:value="Bundamba Primary"/>
            <w:listItem w:displayText="Bundamba State School - Special Education Unit" w:value="Bundamba State School - Special Education Unit"/>
            <w:listItem w:displayText="Camira State School" w:value="Camira State School"/>
            <w:listItem w:displayText="Collingwood Park State School" w:value="Collingwood Park State School"/>
            <w:listItem w:displayText="Fernbrooke State School" w:value="Fernbrooke State School"/>
            <w:listItem w:displayText="Goodna State Special School" w:value="Goodna State Special School"/>
            <w:listItem w:displayText="Hymba Yumba Community Hub" w:value="Hymba Yumba Community Hub"/>
            <w:listItem w:displayText="Ipswich Central State School" w:value="Ipswich Central State School"/>
            <w:listItem w:displayText="Kruger State School" w:value="Kruger State School"/>
            <w:listItem w:displayText="Leichhardt State School" w:value="Leichhardt State School"/>
            <w:listItem w:displayText="Redbank Plains State High School" w:value="Redbank Plains State High School"/>
            <w:listItem w:displayText="Riverview Primary School" w:value="Riverview Primary School"/>
            <w:listItem w:displayText="Staines Memorial College" w:value="Staines Memorial College"/>
            <w:listItem w:displayText="St Peters Springfield" w:value="St Peters Springfield"/>
            <w:listItem w:displayText="​​​​St Augustine's College" w:value="​​​​St Augustine's College"/>
            <w:listItem w:displayText="Silkstone State School" w:value="Silkstone State School"/>
            <w:listItem w:displayText="Springfield Lakes State School" w:value="Springfield Lakes State School"/>
            <w:listItem w:displayText="Ripley Valley State College" w:value="Ripley Valley State College"/>
            <w:listItem w:displayText="Westside Christian College Secondary Campus" w:value="Westside Christian College Secondary Campus"/>
            <w:listItem w:displayText="WoodLinks State School" w:value="WoodLinks State School"/>
            <w:listItem w:displayText="Service " w:value="Service "/>
            <w:listItem w:displayText="Ipswich Community Youth Service" w:value="Ipswich Community Youth Service"/>
            <w:listItem w:displayText="Ozcare Community Support Programs - Ipswich" w:value="Ozcare Community Support Programs - Ipswich"/>
            <w:listItem w:displayText="UnitingCare Community" w:value="UnitingCare Community"/>
            <w:listItem w:displayText="Mercy Family Services" w:value="Mercy Family Services"/>
            <w:listItem w:displayText="Centacare" w:value="Centacare"/>
            <w:listItem w:displayText="House with No Steps: Ipswich" w:value="House with No Steps: Ipswich"/>
            <w:listItem w:displayText="Life Without Barriers" w:value="Life Without Barriers"/>
            <w:listItem w:displayText="Ipswich North Child Safety" w:value="Ipswich North Child Safety"/>
            <w:listItem w:displayText="Ipswich Housing &amp; Support Services Inc" w:value="Ipswich Housing &amp; Support Services Inc"/>
            <w:listItem w:displayText="Kambu Aboriginal and Torres Strait Islander Corporation for Health" w:value="Kambu Aboriginal and Torres Strait Islander Corporation for Health"/>
            <w:listItem w:displayText="Queensland Corrective Services" w:value="Queensland Corrective Services"/>
            <w:listItem w:displayText="Ipswich Regional Advocacy Service" w:value="Ipswich Regional Advocacy Service"/>
            <w:listItem w:displayText="Access Community Services" w:value="Access Community Services"/>
            <w:listItem w:displayText="Inala Youth Service" w:value="Inala Youth Service"/>
            <w:listItem w:displayText="headspace Inala" w:value="headspace Inala"/>
            <w:listItem w:displayText="PCYC Ipswich" w:value="PCYC Ipswich"/>
            <w:listItem w:displayText="The Smith Family" w:value="The Smith Family"/>
            <w:listItem w:displayText="The Salvation Army" w:value="The Salvation Army"/>
          </w:dropDownList>
        </w:sdtPr>
        <w:sdtEndPr/>
        <w:sdtContent>
          <w:r w:rsidR="003271F9" w:rsidRPr="009809B3">
            <w:rPr>
              <w:rStyle w:val="PlaceholderText"/>
              <w:rFonts w:cstheme="minorHAnsi"/>
              <w:color w:val="D0CECE" w:themeColor="background2" w:themeShade="E6"/>
            </w:rPr>
            <w:t>Choose an item.</w:t>
          </w:r>
        </w:sdtContent>
      </w:sdt>
    </w:p>
    <w:p w14:paraId="08DF4606" w14:textId="2BFB5E5F" w:rsidR="00952A63" w:rsidRPr="009809B3" w:rsidRDefault="00952A63" w:rsidP="009809B3">
      <w:pPr>
        <w:pStyle w:val="Heading1"/>
        <w:rPr>
          <w:b/>
          <w:bCs/>
          <w:color w:val="ED7D31" w:themeColor="accent2"/>
        </w:rPr>
      </w:pPr>
      <w:r w:rsidRPr="00D96CA0">
        <w:rPr>
          <w:b/>
          <w:bCs/>
          <w:color w:val="ED7D31" w:themeColor="accent2"/>
        </w:rPr>
        <w:t>Children’s/Young Person’s details:</w:t>
      </w:r>
    </w:p>
    <w:p w14:paraId="684323D0" w14:textId="4A01AEFA" w:rsidR="00CA6602" w:rsidRDefault="00952A63" w:rsidP="00952A63">
      <w:r w:rsidRPr="00E3469F">
        <w:rPr>
          <w:b/>
          <w:bCs/>
        </w:rPr>
        <w:t xml:space="preserve">Surname </w:t>
      </w:r>
      <w:r>
        <w:tab/>
      </w:r>
      <w:r>
        <w:tab/>
      </w:r>
      <w:r>
        <w:tab/>
      </w:r>
      <w:r>
        <w:tab/>
      </w:r>
      <w:r w:rsidR="003D0AA9">
        <w:tab/>
      </w:r>
      <w:r w:rsidR="003D0AA9">
        <w:tab/>
      </w:r>
      <w:r w:rsidRPr="00E3469F">
        <w:rPr>
          <w:b/>
          <w:bCs/>
        </w:rPr>
        <w:t xml:space="preserve">First Name </w:t>
      </w:r>
      <w:r w:rsidRPr="00E3469F">
        <w:rPr>
          <w:b/>
          <w:bCs/>
        </w:rPr>
        <w:tab/>
      </w:r>
      <w:r>
        <w:tab/>
      </w:r>
      <w:r>
        <w:tab/>
      </w:r>
    </w:p>
    <w:p w14:paraId="11312161" w14:textId="7F20F7F2" w:rsidR="00CA6602" w:rsidRDefault="00EC4760" w:rsidP="00952A63">
      <w:sdt>
        <w:sdtPr>
          <w:id w:val="197825479"/>
          <w:placeholder>
            <w:docPart w:val="6060F7986AE7415A93AFE5BEEA7EC36E"/>
          </w:placeholder>
          <w:showingPlcHdr/>
        </w:sdtPr>
        <w:sdtEndPr/>
        <w:sdtContent>
          <w:r w:rsidR="00CA6602" w:rsidRPr="009809B3">
            <w:rPr>
              <w:rStyle w:val="PlaceholderText"/>
              <w:color w:val="D0CECE" w:themeColor="background2" w:themeShade="E6"/>
              <w:sz w:val="18"/>
              <w:szCs w:val="18"/>
            </w:rPr>
            <w:t>Click or tap here to enter text.</w:t>
          </w:r>
        </w:sdtContent>
      </w:sdt>
      <w:r w:rsidR="00CA6602">
        <w:t xml:space="preserve">                           </w:t>
      </w:r>
      <w:r w:rsidR="005C26E1">
        <w:t xml:space="preserve">                             </w:t>
      </w:r>
      <w:r w:rsidR="00CA6602">
        <w:t xml:space="preserve"> </w:t>
      </w:r>
      <w:r w:rsidR="00CA6602" w:rsidRPr="00CA6602">
        <w:t xml:space="preserve"> </w:t>
      </w:r>
      <w:sdt>
        <w:sdtPr>
          <w:id w:val="-995873293"/>
          <w:placeholder>
            <w:docPart w:val="AD977A8EC41848FCBF64BD53E6B61A39"/>
          </w:placeholder>
          <w:showingPlcHdr/>
        </w:sdtPr>
        <w:sdtEndPr/>
        <w:sdtContent>
          <w:bookmarkStart w:id="0" w:name="_GoBack"/>
          <w:r w:rsidR="00CA6602" w:rsidRPr="009809B3">
            <w:rPr>
              <w:rStyle w:val="PlaceholderText"/>
              <w:color w:val="D0CECE" w:themeColor="background2" w:themeShade="E6"/>
              <w:sz w:val="18"/>
              <w:szCs w:val="18"/>
            </w:rPr>
            <w:t>Click or tap here to enter text.</w:t>
          </w:r>
          <w:bookmarkEnd w:id="0"/>
        </w:sdtContent>
      </w:sdt>
    </w:p>
    <w:p w14:paraId="7C4FA39F" w14:textId="5E225596" w:rsidR="00952A63" w:rsidRPr="00E3469F" w:rsidRDefault="00952A63" w:rsidP="00952A63">
      <w:pPr>
        <w:rPr>
          <w:b/>
          <w:bCs/>
        </w:rPr>
      </w:pPr>
      <w:r w:rsidRPr="00E3469F">
        <w:rPr>
          <w:b/>
          <w:bCs/>
        </w:rPr>
        <w:t>DOB</w:t>
      </w:r>
      <w:r w:rsidR="00CA6602" w:rsidRPr="00E3469F">
        <w:rPr>
          <w:b/>
          <w:bCs/>
        </w:rPr>
        <w:t>*</w:t>
      </w:r>
      <w:r w:rsidRPr="00E3469F">
        <w:rPr>
          <w:b/>
          <w:bCs/>
        </w:rPr>
        <w:t xml:space="preserve"> </w:t>
      </w:r>
      <w:r w:rsidRPr="00E3469F">
        <w:rPr>
          <w:b/>
          <w:bCs/>
        </w:rPr>
        <w:tab/>
      </w:r>
      <w:r w:rsidR="009809B3">
        <w:rPr>
          <w:b/>
          <w:bCs/>
        </w:rPr>
        <w:t>DD</w:t>
      </w:r>
      <w:r w:rsidR="00B4696F" w:rsidRPr="00E3469F">
        <w:rPr>
          <w:b/>
          <w:bCs/>
        </w:rPr>
        <w:t>/</w:t>
      </w:r>
      <w:r w:rsidR="009809B3">
        <w:rPr>
          <w:b/>
          <w:bCs/>
        </w:rPr>
        <w:t>MM</w:t>
      </w:r>
      <w:r w:rsidR="00B4696F" w:rsidRPr="00E3469F">
        <w:rPr>
          <w:b/>
          <w:bCs/>
        </w:rPr>
        <w:t>/</w:t>
      </w:r>
      <w:r w:rsidR="009809B3">
        <w:rPr>
          <w:b/>
          <w:bCs/>
        </w:rPr>
        <w:t>YYYY</w:t>
      </w:r>
      <w:r w:rsidRPr="00E3469F">
        <w:rPr>
          <w:b/>
          <w:bCs/>
        </w:rPr>
        <w:tab/>
      </w:r>
      <w:r w:rsidR="00CA6602" w:rsidRPr="00E3469F">
        <w:rPr>
          <w:b/>
          <w:bCs/>
        </w:rPr>
        <w:tab/>
      </w:r>
      <w:r w:rsidRPr="00E3469F">
        <w:rPr>
          <w:b/>
          <w:bCs/>
        </w:rPr>
        <w:t xml:space="preserve"> </w:t>
      </w:r>
    </w:p>
    <w:p w14:paraId="42881F7F" w14:textId="77777777" w:rsidR="009809B3" w:rsidRDefault="00EC4760" w:rsidP="00952A63">
      <w:sdt>
        <w:sdtPr>
          <w:id w:val="192803818"/>
          <w:placeholder>
            <w:docPart w:val="D2FB9DDE020046499C397A433CF3596C"/>
          </w:placeholder>
          <w:showingPlcHdr/>
          <w:date>
            <w:dateFormat w:val="d/MM/yyyy"/>
            <w:lid w:val="en-AU"/>
            <w:storeMappedDataAs w:val="dateTime"/>
            <w:calendar w:val="gregorian"/>
          </w:date>
        </w:sdtPr>
        <w:sdtEndPr/>
        <w:sdtContent>
          <w:r w:rsidR="00580F61" w:rsidRPr="009809B3">
            <w:rPr>
              <w:rStyle w:val="PlaceholderText"/>
              <w:color w:val="D0CECE" w:themeColor="background2" w:themeShade="E6"/>
            </w:rPr>
            <w:t>Click or tap to enter a date.</w:t>
          </w:r>
        </w:sdtContent>
      </w:sdt>
    </w:p>
    <w:p w14:paraId="7B2D28A5" w14:textId="77777777" w:rsidR="009809B3" w:rsidRDefault="009809B3" w:rsidP="009809B3">
      <w:r>
        <w:t>Gender *                                                                      Ethnicity (ATSI/CALD) *</w:t>
      </w:r>
    </w:p>
    <w:p w14:paraId="3ACD4B0E" w14:textId="5C0C98B8" w:rsidR="00E3469F" w:rsidRDefault="00EC4760" w:rsidP="00952A63">
      <w:sdt>
        <w:sdtPr>
          <w:id w:val="-1364895237"/>
          <w:placeholder>
            <w:docPart w:val="56E9FCFB00CB4954AB2C51139B3C9F06"/>
          </w:placeholder>
          <w:showingPlcHdr/>
        </w:sdtPr>
        <w:sdtEndPr/>
        <w:sdtContent>
          <w:r w:rsidR="009809B3" w:rsidRPr="007B2BB6">
            <w:rPr>
              <w:rStyle w:val="PlaceholderText"/>
              <w:color w:val="AEAAAA" w:themeColor="background2" w:themeShade="BF"/>
            </w:rPr>
            <w:t>Click or tap</w:t>
          </w:r>
        </w:sdtContent>
      </w:sdt>
      <w:r w:rsidR="009809B3">
        <w:tab/>
      </w:r>
      <w:r w:rsidR="009809B3">
        <w:tab/>
      </w:r>
      <w:r w:rsidR="009809B3">
        <w:tab/>
      </w:r>
      <w:r w:rsidR="009809B3">
        <w:tab/>
      </w:r>
      <w:r w:rsidR="009809B3">
        <w:tab/>
      </w:r>
      <w:sdt>
        <w:sdtPr>
          <w:id w:val="1413269076"/>
          <w:placeholder>
            <w:docPart w:val="2F676C6D17ED46B2877C11FC966E64F8"/>
          </w:placeholder>
        </w:sdtPr>
        <w:sdtEndPr/>
        <w:sdtContent>
          <w:sdt>
            <w:sdtPr>
              <w:alias w:val="Ethnicity"/>
              <w:tag w:val="Ethnicity"/>
              <w:id w:val="-1281488665"/>
              <w:placeholder>
                <w:docPart w:val="CDF6175D2FC34316B6BB5C81C9C12571"/>
              </w:placeholder>
              <w:showingPlcHdr/>
              <w:dropDownList>
                <w:listItem w:value="Choose an item."/>
                <w:listItem w:displayText="Aboriginal " w:value="Aboriginal "/>
                <w:listItem w:displayText="Torres Strait Islander" w:value="Torres Strait Islander"/>
                <w:listItem w:displayText="CALD" w:value="CALD"/>
              </w:dropDownList>
            </w:sdtPr>
            <w:sdtEndPr/>
            <w:sdtContent>
              <w:r w:rsidR="009809B3" w:rsidRPr="007B2BB6">
                <w:rPr>
                  <w:rStyle w:val="PlaceholderText"/>
                  <w:color w:val="D0CECE" w:themeColor="background2" w:themeShade="E6"/>
                </w:rPr>
                <w:t>Choose an item.</w:t>
              </w:r>
            </w:sdtContent>
          </w:sdt>
        </w:sdtContent>
      </w:sdt>
      <w:r w:rsidR="00CA6602">
        <w:tab/>
      </w:r>
      <w:r w:rsidR="00CA6602">
        <w:tab/>
      </w:r>
      <w:r w:rsidR="00CA6602">
        <w:tab/>
      </w:r>
      <w:r w:rsidR="00CA6602">
        <w:tab/>
      </w:r>
      <w:r w:rsidR="00CA6602">
        <w:tab/>
      </w:r>
    </w:p>
    <w:p w14:paraId="19DCA8C3" w14:textId="5B6E8ABD" w:rsidR="008D0FC3" w:rsidRPr="00E3469F" w:rsidRDefault="003F2596" w:rsidP="00952A63">
      <w:pPr>
        <w:rPr>
          <w:b/>
          <w:bCs/>
        </w:rPr>
      </w:pPr>
      <w:r w:rsidRPr="00E3469F">
        <w:rPr>
          <w:b/>
          <w:bCs/>
        </w:rPr>
        <w:t>Address*</w:t>
      </w:r>
    </w:p>
    <w:p w14:paraId="3FDA7201" w14:textId="77777777" w:rsidR="000735C1" w:rsidRDefault="000735C1" w:rsidP="00952A63">
      <w:r>
        <w:t xml:space="preserve">Street </w:t>
      </w:r>
    </w:p>
    <w:p w14:paraId="29722D16" w14:textId="77777777" w:rsidR="00082A2B" w:rsidRDefault="00EC4760" w:rsidP="00952A63">
      <w:sdt>
        <w:sdtPr>
          <w:id w:val="1389686154"/>
          <w:placeholder>
            <w:docPart w:val="4CCBF051598747E3AC9949985CEAF614"/>
          </w:placeholder>
          <w:showingPlcHdr/>
        </w:sdtPr>
        <w:sdtEndPr/>
        <w:sdtContent>
          <w:r w:rsidR="000735C1" w:rsidRPr="009809B3">
            <w:rPr>
              <w:rStyle w:val="PlaceholderText"/>
              <w:color w:val="D0CECE" w:themeColor="background2" w:themeShade="E6"/>
            </w:rPr>
            <w:t>Click or tap here to enter text.</w:t>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r w:rsidR="00082A2B" w:rsidRPr="009809B3">
            <w:rPr>
              <w:rStyle w:val="PlaceholderText"/>
              <w:color w:val="D0CECE" w:themeColor="background2" w:themeShade="E6"/>
            </w:rPr>
            <w:tab/>
          </w:r>
        </w:sdtContent>
      </w:sdt>
    </w:p>
    <w:p w14:paraId="23DC99C2" w14:textId="77777777" w:rsidR="00642BCA" w:rsidRDefault="00082A2B" w:rsidP="00952A63">
      <w:r>
        <w:t>Ad</w:t>
      </w:r>
      <w:r w:rsidR="00642BCA">
        <w:t>dress line 2</w:t>
      </w:r>
    </w:p>
    <w:p w14:paraId="0399CF39" w14:textId="77777777" w:rsidR="00642BCA" w:rsidRDefault="00EC4760" w:rsidP="00952A63">
      <w:sdt>
        <w:sdtPr>
          <w:id w:val="-1347713884"/>
          <w:placeholder>
            <w:docPart w:val="18F9E5F8E58A49398DC8F0410597102E"/>
          </w:placeholder>
          <w:showingPlcHdr/>
        </w:sdtPr>
        <w:sdtEndPr/>
        <w:sdtContent>
          <w:r w:rsidR="00642BCA" w:rsidRPr="007B2BB6">
            <w:rPr>
              <w:rStyle w:val="PlaceholderText"/>
              <w:color w:val="AEAAAA" w:themeColor="background2" w:themeShade="BF"/>
            </w:rPr>
            <w:t>Click or tap here to enter text.</w:t>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r w:rsidR="00642BCA" w:rsidRPr="007B2BB6">
            <w:rPr>
              <w:rStyle w:val="PlaceholderText"/>
              <w:color w:val="AEAAAA" w:themeColor="background2" w:themeShade="BF"/>
            </w:rPr>
            <w:tab/>
          </w:r>
        </w:sdtContent>
      </w:sdt>
    </w:p>
    <w:p w14:paraId="043B368B" w14:textId="64A7C859" w:rsidR="00642BCA" w:rsidRDefault="00642BCA" w:rsidP="00952A63">
      <w:r>
        <w:t xml:space="preserve">City </w:t>
      </w:r>
      <w:r>
        <w:tab/>
      </w:r>
      <w:r>
        <w:tab/>
      </w:r>
      <w:r>
        <w:tab/>
      </w:r>
      <w:r>
        <w:tab/>
      </w:r>
      <w:r>
        <w:tab/>
        <w:t>Sta</w:t>
      </w:r>
      <w:r w:rsidR="00760591">
        <w:t>te/Region</w:t>
      </w:r>
    </w:p>
    <w:p w14:paraId="075A3A4E" w14:textId="13BDF326" w:rsidR="00CA6602" w:rsidRDefault="00EC4760" w:rsidP="00952A63">
      <w:sdt>
        <w:sdtPr>
          <w:id w:val="1643924043"/>
          <w:placeholder>
            <w:docPart w:val="754CAB799DE3407FAB2B7B8C1BFBDCF3"/>
          </w:placeholder>
          <w:showingPlcHdr/>
        </w:sdtPr>
        <w:sdtEndPr/>
        <w:sdtContent>
          <w:r w:rsidR="00642BCA" w:rsidRPr="007B2BB6">
            <w:rPr>
              <w:rStyle w:val="PlaceholderText"/>
              <w:color w:val="AEAAAA" w:themeColor="background2" w:themeShade="BF"/>
            </w:rPr>
            <w:t>Click or tap here to enter text.</w:t>
          </w:r>
        </w:sdtContent>
      </w:sdt>
      <w:r w:rsidR="00CA6602">
        <w:tab/>
      </w:r>
      <w:r w:rsidR="00760591">
        <w:tab/>
      </w:r>
      <w:sdt>
        <w:sdtPr>
          <w:id w:val="-2147038662"/>
          <w:placeholder>
            <w:docPart w:val="395BB565E6E84671B0ECC79D9FB9DB9E"/>
          </w:placeholder>
          <w:showingPlcHdr/>
        </w:sdtPr>
        <w:sdtEndPr/>
        <w:sdtContent>
          <w:r w:rsidR="00760591" w:rsidRPr="007B2BB6">
            <w:rPr>
              <w:rStyle w:val="PlaceholderText"/>
              <w:color w:val="AEAAAA" w:themeColor="background2" w:themeShade="BF"/>
            </w:rPr>
            <w:t>Click or tap here to enter text</w:t>
          </w:r>
          <w:r w:rsidR="00C90A66" w:rsidRPr="007B2BB6">
            <w:rPr>
              <w:rStyle w:val="PlaceholderText"/>
              <w:color w:val="AEAAAA" w:themeColor="background2" w:themeShade="BF"/>
            </w:rPr>
            <w:t xml:space="preserve">          </w:t>
          </w:r>
          <w:r w:rsidR="00760591" w:rsidRPr="007B2BB6">
            <w:rPr>
              <w:rStyle w:val="PlaceholderText"/>
              <w:color w:val="AEAAAA" w:themeColor="background2" w:themeShade="BF"/>
            </w:rPr>
            <w:t>.</w:t>
          </w:r>
        </w:sdtContent>
      </w:sdt>
      <w:r w:rsidR="00CA6602">
        <w:tab/>
      </w:r>
    </w:p>
    <w:p w14:paraId="61E8B8A0" w14:textId="13A0061B" w:rsidR="00760591" w:rsidRDefault="0049110A" w:rsidP="00952A63">
      <w:r>
        <w:t xml:space="preserve">Postal Code </w:t>
      </w:r>
      <w:r w:rsidR="00C90A66">
        <w:tab/>
      </w:r>
      <w:r w:rsidR="00C90A66">
        <w:tab/>
      </w:r>
      <w:r w:rsidR="00C90A66">
        <w:tab/>
      </w:r>
      <w:r w:rsidR="00C90A66">
        <w:tab/>
      </w:r>
      <w:r w:rsidR="00C90A66">
        <w:tab/>
      </w:r>
      <w:r w:rsidR="00C90A66">
        <w:tab/>
      </w:r>
    </w:p>
    <w:p w14:paraId="017A39F1" w14:textId="69599D87" w:rsidR="008F0BDC" w:rsidRDefault="00EC4760" w:rsidP="00C90A66">
      <w:sdt>
        <w:sdtPr>
          <w:id w:val="211623455"/>
          <w:placeholder>
            <w:docPart w:val="5D8BD9E4482844C7BC7C65C97CBC33B1"/>
          </w:placeholder>
          <w:showingPlcHdr/>
        </w:sdtPr>
        <w:sdtEndPr/>
        <w:sdtContent>
          <w:r w:rsidR="0049110A" w:rsidRPr="007B2BB6">
            <w:rPr>
              <w:rStyle w:val="PlaceholderText"/>
              <w:color w:val="AEAAAA" w:themeColor="background2" w:themeShade="BF"/>
            </w:rPr>
            <w:t>o enter text.</w:t>
          </w:r>
        </w:sdtContent>
      </w:sdt>
      <w:r w:rsidR="009540B5">
        <w:tab/>
      </w:r>
      <w:r w:rsidR="009540B5">
        <w:tab/>
      </w:r>
      <w:r w:rsidR="009540B5">
        <w:tab/>
      </w:r>
      <w:r w:rsidR="009540B5">
        <w:tab/>
      </w:r>
      <w:r w:rsidR="009540B5">
        <w:tab/>
      </w:r>
    </w:p>
    <w:p w14:paraId="2623947F" w14:textId="77777777" w:rsidR="008F0BDC" w:rsidRDefault="008F0BDC" w:rsidP="00C90A66"/>
    <w:p w14:paraId="3306DD45" w14:textId="092F574B" w:rsidR="00267784" w:rsidRDefault="00267784" w:rsidP="00C90A66"/>
    <w:p w14:paraId="78347AEF" w14:textId="105D26DA" w:rsidR="00716C89" w:rsidRDefault="00716C89" w:rsidP="00C90A66"/>
    <w:p w14:paraId="60A82EC4" w14:textId="2F171089" w:rsidR="00716C89" w:rsidRDefault="00716C89" w:rsidP="00C90A66"/>
    <w:p w14:paraId="22E230DD" w14:textId="77777777" w:rsidR="00716C89" w:rsidRDefault="00716C89" w:rsidP="00C90A66"/>
    <w:p w14:paraId="7E76A14F" w14:textId="3EA03C9F" w:rsidR="00267784" w:rsidRPr="00D96CA0" w:rsidRDefault="00267784" w:rsidP="00267784">
      <w:pPr>
        <w:pStyle w:val="Heading1"/>
        <w:rPr>
          <w:b/>
          <w:bCs/>
          <w:color w:val="ED7D31" w:themeColor="accent2"/>
        </w:rPr>
      </w:pPr>
      <w:r w:rsidRPr="00D96CA0">
        <w:rPr>
          <w:b/>
          <w:bCs/>
          <w:color w:val="ED7D31" w:themeColor="accent2"/>
        </w:rPr>
        <w:lastRenderedPageBreak/>
        <w:t>Parent/Guardian details:</w:t>
      </w:r>
    </w:p>
    <w:p w14:paraId="0DAFC966" w14:textId="026A5B32" w:rsidR="003D0AA9" w:rsidRDefault="003D0AA9" w:rsidP="003D0AA9">
      <w:r>
        <w:t>Surname</w:t>
      </w:r>
      <w:r w:rsidR="00AC29E2">
        <w:t>*</w:t>
      </w:r>
      <w:r>
        <w:tab/>
      </w:r>
      <w:r>
        <w:tab/>
      </w:r>
      <w:r>
        <w:tab/>
      </w:r>
      <w:r>
        <w:tab/>
      </w:r>
      <w:r w:rsidR="00716C89">
        <w:tab/>
      </w:r>
      <w:r>
        <w:t>First Name</w:t>
      </w:r>
      <w:r w:rsidR="00AC29E2">
        <w:t>*</w:t>
      </w:r>
      <w:r>
        <w:t xml:space="preserve"> </w:t>
      </w:r>
      <w:r>
        <w:tab/>
      </w:r>
      <w:r>
        <w:tab/>
      </w:r>
      <w:r>
        <w:tab/>
      </w:r>
    </w:p>
    <w:p w14:paraId="77954B26" w14:textId="1BC2464D" w:rsidR="00AC29E2" w:rsidRDefault="00EC4760" w:rsidP="003D0AA9">
      <w:sdt>
        <w:sdtPr>
          <w:id w:val="1260800609"/>
          <w:placeholder>
            <w:docPart w:val="F693F4C25B7A4C1485D828E3EA617BF6"/>
          </w:placeholder>
          <w:showingPlcHdr/>
        </w:sdtPr>
        <w:sdtEndPr/>
        <w:sdtContent>
          <w:r w:rsidR="003D0AA9" w:rsidRPr="007B2BB6">
            <w:rPr>
              <w:rStyle w:val="PlaceholderText"/>
              <w:color w:val="AEAAAA" w:themeColor="background2" w:themeShade="BF"/>
              <w:sz w:val="18"/>
              <w:szCs w:val="18"/>
            </w:rPr>
            <w:t>Click or tap here to enter text.</w:t>
          </w:r>
          <w:r w:rsidR="003D0AA9" w:rsidRPr="007B2BB6">
            <w:rPr>
              <w:rStyle w:val="PlaceholderText"/>
              <w:color w:val="AEAAAA" w:themeColor="background2" w:themeShade="BF"/>
              <w:sz w:val="18"/>
              <w:szCs w:val="18"/>
            </w:rPr>
            <w:tab/>
          </w:r>
          <w:r w:rsidR="003D0AA9" w:rsidRPr="007B2BB6">
            <w:rPr>
              <w:rStyle w:val="PlaceholderText"/>
              <w:color w:val="AEAAAA" w:themeColor="background2" w:themeShade="BF"/>
              <w:sz w:val="18"/>
              <w:szCs w:val="18"/>
            </w:rPr>
            <w:tab/>
          </w:r>
        </w:sdtContent>
      </w:sdt>
      <w:r w:rsidR="003D0AA9">
        <w:t xml:space="preserve">           </w:t>
      </w:r>
      <w:r w:rsidR="00716C89">
        <w:tab/>
      </w:r>
      <w:sdt>
        <w:sdtPr>
          <w:id w:val="-780106934"/>
          <w:placeholder>
            <w:docPart w:val="C47D24F9AA144DE299858A4F1E6F8F59"/>
          </w:placeholder>
          <w:showingPlcHdr/>
        </w:sdtPr>
        <w:sdtEndPr/>
        <w:sdtContent>
          <w:r w:rsidR="003D0AA9" w:rsidRPr="007B2BB6">
            <w:rPr>
              <w:rStyle w:val="PlaceholderText"/>
              <w:color w:val="AEAAAA" w:themeColor="background2" w:themeShade="BF"/>
              <w:sz w:val="18"/>
              <w:szCs w:val="18"/>
            </w:rPr>
            <w:t>Click or tap here to enter text</w:t>
          </w:r>
          <w:r w:rsidR="003D0AA9" w:rsidRPr="007B2BB6">
            <w:rPr>
              <w:rStyle w:val="PlaceholderText"/>
              <w:color w:val="AEAAAA" w:themeColor="background2" w:themeShade="BF"/>
              <w:sz w:val="18"/>
              <w:szCs w:val="18"/>
            </w:rPr>
            <w:tab/>
          </w:r>
          <w:r w:rsidR="003D0AA9" w:rsidRPr="007B2BB6">
            <w:rPr>
              <w:rStyle w:val="PlaceholderText"/>
              <w:color w:val="AEAAAA" w:themeColor="background2" w:themeShade="BF"/>
              <w:sz w:val="18"/>
              <w:szCs w:val="18"/>
            </w:rPr>
            <w:tab/>
          </w:r>
        </w:sdtContent>
      </w:sdt>
    </w:p>
    <w:p w14:paraId="4A2DDC36" w14:textId="13F78A5F" w:rsidR="00AC29E2" w:rsidRDefault="00AC29E2" w:rsidP="003D0AA9">
      <w:r>
        <w:t>Relationship to the child*</w:t>
      </w:r>
    </w:p>
    <w:sdt>
      <w:sdtPr>
        <w:id w:val="1042026350"/>
        <w:placeholder>
          <w:docPart w:val="4D8FD3D4C0E14821A0A15C939FD76C4B"/>
        </w:placeholder>
        <w:showingPlcHdr/>
      </w:sdtPr>
      <w:sdtEndPr/>
      <w:sdtContent>
        <w:p w14:paraId="339EB50F" w14:textId="78B18973" w:rsidR="00AC29E2" w:rsidRDefault="00AC29E2" w:rsidP="003D0AA9">
          <w:r w:rsidRPr="007B2BB6">
            <w:rPr>
              <w:rStyle w:val="PlaceholderText"/>
              <w:color w:val="AEAAAA" w:themeColor="background2" w:themeShade="BF"/>
            </w:rPr>
            <w:t>Click or tap here to enter text.</w:t>
          </w:r>
        </w:p>
      </w:sdtContent>
    </w:sdt>
    <w:p w14:paraId="1F61E46D" w14:textId="481BB7F9" w:rsidR="00AC29E2" w:rsidRDefault="00AC29E2" w:rsidP="003D0AA9">
      <w:r>
        <w:t xml:space="preserve">Phone </w:t>
      </w:r>
      <w:r w:rsidR="00D3243B">
        <w:tab/>
      </w:r>
      <w:r w:rsidR="00D3243B">
        <w:tab/>
      </w:r>
      <w:r w:rsidR="00D3243B">
        <w:tab/>
      </w:r>
      <w:r w:rsidR="00D3243B">
        <w:tab/>
      </w:r>
      <w:r w:rsidR="00D3243B">
        <w:tab/>
      </w:r>
      <w:r w:rsidR="007E0636">
        <w:t xml:space="preserve">                 </w:t>
      </w:r>
      <w:r w:rsidR="00D3243B">
        <w:t xml:space="preserve">Email </w:t>
      </w:r>
    </w:p>
    <w:p w14:paraId="2984179F" w14:textId="08FC5011" w:rsidR="00D3243B" w:rsidRDefault="00EC4760" w:rsidP="003D0AA9">
      <w:sdt>
        <w:sdtPr>
          <w:id w:val="1240829428"/>
          <w:placeholder>
            <w:docPart w:val="AFF44E480DC34172BF183ADE8CA1495F"/>
          </w:placeholder>
          <w:showingPlcHdr/>
        </w:sdtPr>
        <w:sdtEndPr/>
        <w:sdtContent>
          <w:r w:rsidR="00D3243B" w:rsidRPr="007B2BB6">
            <w:rPr>
              <w:rStyle w:val="PlaceholderText"/>
              <w:color w:val="AEAAAA" w:themeColor="background2" w:themeShade="BF"/>
            </w:rPr>
            <w:t>Click or tap here t.</w:t>
          </w:r>
        </w:sdtContent>
      </w:sdt>
      <w:r w:rsidR="00D3243B">
        <w:tab/>
      </w:r>
      <w:r w:rsidR="00D3243B">
        <w:tab/>
      </w:r>
      <w:r w:rsidR="007B2BB6">
        <w:tab/>
      </w:r>
      <w:r w:rsidR="007B2BB6">
        <w:tab/>
      </w:r>
      <w:sdt>
        <w:sdtPr>
          <w:id w:val="1460540877"/>
          <w:placeholder>
            <w:docPart w:val="C573AF0EEAD546618F9B9CDE42DDEDE3"/>
          </w:placeholder>
          <w:showingPlcHdr/>
        </w:sdtPr>
        <w:sdtEndPr/>
        <w:sdtContent>
          <w:r w:rsidR="00D3243B" w:rsidRPr="007B2BB6">
            <w:rPr>
              <w:rStyle w:val="PlaceholderText"/>
              <w:color w:val="AEAAAA" w:themeColor="background2" w:themeShade="BF"/>
            </w:rPr>
            <w:t>Click or tap here to enter text</w:t>
          </w:r>
          <w:r w:rsidR="000A711F" w:rsidRPr="007B2BB6">
            <w:rPr>
              <w:rStyle w:val="PlaceholderText"/>
              <w:color w:val="AEAAAA" w:themeColor="background2" w:themeShade="BF"/>
            </w:rPr>
            <w:t xml:space="preserve">                                        </w:t>
          </w:r>
          <w:r w:rsidR="00D3243B" w:rsidRPr="007B2BB6">
            <w:rPr>
              <w:rStyle w:val="PlaceholderText"/>
              <w:color w:val="AEAAAA" w:themeColor="background2" w:themeShade="BF"/>
            </w:rPr>
            <w:t>.</w:t>
          </w:r>
        </w:sdtContent>
      </w:sdt>
    </w:p>
    <w:p w14:paraId="00873D10" w14:textId="76EEA213" w:rsidR="00716C89" w:rsidRPr="00D96CA0" w:rsidRDefault="00716C89" w:rsidP="00716C89">
      <w:pPr>
        <w:pStyle w:val="Heading1"/>
        <w:rPr>
          <w:b/>
          <w:bCs/>
          <w:color w:val="ED7D31" w:themeColor="accent2"/>
        </w:rPr>
      </w:pPr>
      <w:r>
        <w:rPr>
          <w:b/>
          <w:bCs/>
          <w:color w:val="ED7D31" w:themeColor="accent2"/>
        </w:rPr>
        <w:t>Referrer</w:t>
      </w:r>
      <w:r w:rsidRPr="00D96CA0">
        <w:rPr>
          <w:b/>
          <w:bCs/>
          <w:color w:val="ED7D31" w:themeColor="accent2"/>
        </w:rPr>
        <w:t xml:space="preserve"> details:</w:t>
      </w:r>
    </w:p>
    <w:p w14:paraId="07F2E279" w14:textId="77777777" w:rsidR="005520FB" w:rsidRDefault="000A711F" w:rsidP="003D0AA9">
      <w:r>
        <w:t xml:space="preserve">Name of Referrer </w:t>
      </w:r>
      <w:r>
        <w:tab/>
      </w:r>
      <w:r>
        <w:tab/>
      </w:r>
      <w:r>
        <w:tab/>
      </w:r>
      <w:r w:rsidR="005520FB">
        <w:t xml:space="preserve">                Phone </w:t>
      </w:r>
      <w:r w:rsidR="005520FB">
        <w:tab/>
      </w:r>
    </w:p>
    <w:p w14:paraId="54DF30FC" w14:textId="344E0398" w:rsidR="00181DC0" w:rsidRDefault="00EC4760" w:rsidP="003D0AA9">
      <w:sdt>
        <w:sdtPr>
          <w:id w:val="-1532481815"/>
          <w:placeholder>
            <w:docPart w:val="B173F80BBEB94DCEA068C5D5B8C4EF4A"/>
          </w:placeholder>
          <w:showingPlcHdr/>
        </w:sdtPr>
        <w:sdtEndPr/>
        <w:sdtContent>
          <w:r w:rsidR="00181DC0" w:rsidRPr="00716C89">
            <w:rPr>
              <w:rStyle w:val="PlaceholderText"/>
              <w:color w:val="AEAAAA" w:themeColor="background2" w:themeShade="BF"/>
            </w:rPr>
            <w:t>Click or tap here to enter text.</w:t>
          </w:r>
        </w:sdtContent>
      </w:sdt>
      <w:r w:rsidR="005520FB">
        <w:tab/>
      </w:r>
      <w:r w:rsidR="00716C89">
        <w:tab/>
      </w:r>
      <w:r w:rsidR="00716C89">
        <w:tab/>
      </w:r>
      <w:sdt>
        <w:sdtPr>
          <w:id w:val="-1862889767"/>
          <w:placeholder>
            <w:docPart w:val="5884A8B94A444B04A2AEDD70AF3E58B1"/>
          </w:placeholder>
          <w:showingPlcHdr/>
        </w:sdtPr>
        <w:sdtEndPr/>
        <w:sdtContent>
          <w:r w:rsidR="005520FB" w:rsidRPr="00716C89">
            <w:rPr>
              <w:rStyle w:val="PlaceholderText"/>
              <w:color w:val="AEAAAA" w:themeColor="background2" w:themeShade="BF"/>
            </w:rPr>
            <w:t>Click or tap here to enter text.</w:t>
          </w:r>
        </w:sdtContent>
      </w:sdt>
      <w:r w:rsidR="00181DC0">
        <w:t xml:space="preserve">      </w:t>
      </w:r>
    </w:p>
    <w:p w14:paraId="2C0AA3D7" w14:textId="59D71874" w:rsidR="005520FB" w:rsidRDefault="005520FB" w:rsidP="003D0AA9">
      <w:r>
        <w:t xml:space="preserve">Email </w:t>
      </w:r>
    </w:p>
    <w:sdt>
      <w:sdtPr>
        <w:id w:val="1811830816"/>
        <w:placeholder>
          <w:docPart w:val="5F24671DFE54492A971DEA4281C69415"/>
        </w:placeholder>
        <w:showingPlcHdr/>
      </w:sdtPr>
      <w:sdtEndPr/>
      <w:sdtContent>
        <w:p w14:paraId="2BD1FA93" w14:textId="5E4B8973" w:rsidR="00672DDE" w:rsidRDefault="00672DDE" w:rsidP="003D0AA9">
          <w:r w:rsidRPr="00716C89">
            <w:rPr>
              <w:rStyle w:val="PlaceholderText"/>
              <w:color w:val="AEAAAA" w:themeColor="background2" w:themeShade="BF"/>
            </w:rPr>
            <w:t xml:space="preserve">Click or tap here to enter text.                                                                                  </w:t>
          </w:r>
        </w:p>
      </w:sdtContent>
    </w:sdt>
    <w:p w14:paraId="230271A9" w14:textId="2FECB630" w:rsidR="00F66435" w:rsidRDefault="00B70C98" w:rsidP="003D0AA9">
      <w:r>
        <w:t>Is the Young Person aware of the Referral?</w:t>
      </w:r>
      <w:r w:rsidR="00AF1FEA">
        <w:t xml:space="preserve">         </w:t>
      </w:r>
      <w:sdt>
        <w:sdtPr>
          <w:id w:val="849151168"/>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t xml:space="preserve">Yes          </w:t>
      </w:r>
      <w:sdt>
        <w:sdtPr>
          <w:id w:val="-860439458"/>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t xml:space="preserve">  No </w:t>
      </w:r>
    </w:p>
    <w:p w14:paraId="668D9DF7" w14:textId="5FDA53C0" w:rsidR="00AF1FEA" w:rsidRDefault="00AF1FEA" w:rsidP="00AF1FEA">
      <w:r w:rsidRPr="005E3FF5">
        <w:t>Previous and/or existing contact with other agencies/organisations (e.g. Department of Child Safety) Please list any agency/organisation that the child is currently, or has previously been linked with (please include the name of the worker and contact details): *</w:t>
      </w:r>
    </w:p>
    <w:sdt>
      <w:sdtPr>
        <w:id w:val="-698008090"/>
        <w:placeholder>
          <w:docPart w:val="8CD28043A586497881DD55726098C94B"/>
        </w:placeholder>
        <w:showingPlcHdr/>
      </w:sdtPr>
      <w:sdtEndPr/>
      <w:sdtContent>
        <w:p w14:paraId="58E388E8" w14:textId="77777777" w:rsidR="00EE1597" w:rsidRDefault="00EE1597" w:rsidP="00AF1FEA">
          <w:pPr>
            <w:rPr>
              <w:rStyle w:val="PlaceholderText"/>
            </w:rPr>
          </w:pPr>
          <w:r w:rsidRPr="00065839">
            <w:rPr>
              <w:rStyle w:val="PlaceholderText"/>
            </w:rPr>
            <w:t>Click or tap here to enter text</w:t>
          </w:r>
          <w:r>
            <w:rPr>
              <w:rStyle w:val="PlaceholderText"/>
            </w:rPr>
            <w:t xml:space="preserve">                                                                                                            </w:t>
          </w:r>
        </w:p>
        <w:p w14:paraId="4B585F80" w14:textId="77777777" w:rsidR="00EE1597" w:rsidRDefault="00EE1597" w:rsidP="00AF1FEA">
          <w:pPr>
            <w:rPr>
              <w:rStyle w:val="PlaceholderText"/>
            </w:rPr>
          </w:pPr>
        </w:p>
        <w:p w14:paraId="012FBABA" w14:textId="77777777" w:rsidR="00EE1597" w:rsidRDefault="00EE1597" w:rsidP="00AF1FEA">
          <w:pPr>
            <w:rPr>
              <w:rStyle w:val="PlaceholderText"/>
            </w:rPr>
          </w:pPr>
        </w:p>
        <w:p w14:paraId="6E215DC6" w14:textId="77777777" w:rsidR="00EE1597" w:rsidRDefault="00EE1597" w:rsidP="00AF1FEA">
          <w:pPr>
            <w:rPr>
              <w:rStyle w:val="PlaceholderText"/>
            </w:rPr>
          </w:pPr>
        </w:p>
        <w:p w14:paraId="4947D9FB" w14:textId="77777777" w:rsidR="00EE1597" w:rsidRDefault="00EE1597" w:rsidP="00AF1FEA">
          <w:pPr>
            <w:rPr>
              <w:rStyle w:val="PlaceholderText"/>
            </w:rPr>
          </w:pPr>
        </w:p>
        <w:p w14:paraId="74FBFBBD" w14:textId="2FCF2D46" w:rsidR="00EE1597" w:rsidRDefault="00EE1597" w:rsidP="00AF1FEA">
          <w:pPr>
            <w:rPr>
              <w:rStyle w:val="PlaceholderText"/>
            </w:rPr>
          </w:pPr>
        </w:p>
        <w:p w14:paraId="3A0897D8" w14:textId="76B602E5" w:rsidR="00F66435" w:rsidRDefault="00F66435" w:rsidP="00AF1FEA">
          <w:pPr>
            <w:rPr>
              <w:rStyle w:val="PlaceholderText"/>
            </w:rPr>
          </w:pPr>
        </w:p>
        <w:p w14:paraId="3F9A0BB2" w14:textId="77777777" w:rsidR="00F66435" w:rsidRDefault="00F66435" w:rsidP="00AF1FEA">
          <w:pPr>
            <w:rPr>
              <w:rStyle w:val="PlaceholderText"/>
            </w:rPr>
          </w:pPr>
        </w:p>
        <w:p w14:paraId="3FE04B59" w14:textId="77777777" w:rsidR="00EE1597" w:rsidRDefault="00EE1597" w:rsidP="00AF1FEA">
          <w:pPr>
            <w:rPr>
              <w:rStyle w:val="PlaceholderText"/>
            </w:rPr>
          </w:pPr>
        </w:p>
        <w:p w14:paraId="2E38FF39" w14:textId="01F57042" w:rsidR="00AF1FEA" w:rsidRDefault="00EE1597" w:rsidP="00AF1FEA">
          <w:r w:rsidRPr="00065839">
            <w:rPr>
              <w:rStyle w:val="PlaceholderText"/>
            </w:rPr>
            <w:t>.</w:t>
          </w:r>
        </w:p>
      </w:sdtContent>
    </w:sdt>
    <w:p w14:paraId="1B8CF99F" w14:textId="77777777" w:rsidR="005E3FF5" w:rsidRDefault="005E3FF5" w:rsidP="00716C89"/>
    <w:p w14:paraId="6CB277D4" w14:textId="47DD9AEB" w:rsidR="00716C89" w:rsidRDefault="00716C89" w:rsidP="00716C89">
      <w:r w:rsidRPr="00CE48A2">
        <w:lastRenderedPageBreak/>
        <w:t>Please provide a brief history of the family or the child and reason(s) for referral?</w:t>
      </w:r>
    </w:p>
    <w:sdt>
      <w:sdtPr>
        <w:id w:val="1500079124"/>
        <w:placeholder>
          <w:docPart w:val="98A5012EDE9C4982A09039DF0D4DB414"/>
        </w:placeholder>
        <w:showingPlcHdr/>
      </w:sdtPr>
      <w:sdtEndPr/>
      <w:sdtContent>
        <w:p w14:paraId="15ABEAA4" w14:textId="77777777" w:rsidR="00716C89" w:rsidRPr="00716C89" w:rsidRDefault="00716C89" w:rsidP="00716C89">
          <w:pPr>
            <w:rPr>
              <w:rStyle w:val="PlaceholderText"/>
              <w:color w:val="D0CECE" w:themeColor="background2" w:themeShade="E6"/>
            </w:rPr>
          </w:pPr>
          <w:r w:rsidRPr="00716C89">
            <w:rPr>
              <w:rStyle w:val="PlaceholderText"/>
              <w:color w:val="D0CECE" w:themeColor="background2" w:themeShade="E6"/>
            </w:rPr>
            <w:t xml:space="preserve">Click or tap here to enter text.                                                                                                                                </w:t>
          </w:r>
        </w:p>
        <w:p w14:paraId="7F555B55" w14:textId="77777777" w:rsidR="00716C89" w:rsidRPr="00716C89" w:rsidRDefault="00716C89" w:rsidP="00716C89">
          <w:pPr>
            <w:rPr>
              <w:rStyle w:val="PlaceholderText"/>
              <w:color w:val="D0CECE" w:themeColor="background2" w:themeShade="E6"/>
            </w:rPr>
          </w:pPr>
        </w:p>
        <w:p w14:paraId="089DD035" w14:textId="77777777" w:rsidR="00716C89" w:rsidRPr="00716C89" w:rsidRDefault="00716C89" w:rsidP="00716C89">
          <w:pPr>
            <w:rPr>
              <w:rStyle w:val="PlaceholderText"/>
              <w:color w:val="D0CECE" w:themeColor="background2" w:themeShade="E6"/>
            </w:rPr>
          </w:pPr>
        </w:p>
        <w:p w14:paraId="29492C57" w14:textId="77777777" w:rsidR="00716C89" w:rsidRPr="00716C89" w:rsidRDefault="00716C89" w:rsidP="00716C89">
          <w:pPr>
            <w:rPr>
              <w:rStyle w:val="PlaceholderText"/>
              <w:color w:val="D0CECE" w:themeColor="background2" w:themeShade="E6"/>
            </w:rPr>
          </w:pPr>
        </w:p>
        <w:p w14:paraId="7736CA16" w14:textId="77777777" w:rsidR="00716C89" w:rsidRPr="00716C89" w:rsidRDefault="00716C89" w:rsidP="00716C89">
          <w:pPr>
            <w:rPr>
              <w:rStyle w:val="PlaceholderText"/>
              <w:color w:val="D0CECE" w:themeColor="background2" w:themeShade="E6"/>
            </w:rPr>
          </w:pPr>
        </w:p>
        <w:p w14:paraId="0BF3AEF3" w14:textId="77777777" w:rsidR="00716C89" w:rsidRPr="00716C89" w:rsidRDefault="00716C89" w:rsidP="00716C89">
          <w:pPr>
            <w:rPr>
              <w:rStyle w:val="PlaceholderText"/>
              <w:color w:val="D0CECE" w:themeColor="background2" w:themeShade="E6"/>
            </w:rPr>
          </w:pPr>
        </w:p>
        <w:p w14:paraId="18BD9C49" w14:textId="1E8B449F" w:rsidR="00CE48A2" w:rsidRDefault="00EC4760" w:rsidP="00716C89"/>
      </w:sdtContent>
    </w:sdt>
    <w:p w14:paraId="2F6DEA65" w14:textId="194A1451" w:rsidR="00AF1FEA" w:rsidRPr="00716C89" w:rsidRDefault="00AF1FEA" w:rsidP="003D0AA9">
      <w:pPr>
        <w:rPr>
          <w:color w:val="3B3838" w:themeColor="background2" w:themeShade="40"/>
        </w:rPr>
      </w:pPr>
      <w:r w:rsidRPr="00716C89">
        <w:rPr>
          <w:color w:val="3B3838" w:themeColor="background2" w:themeShade="40"/>
        </w:rPr>
        <w:t xml:space="preserve">Confidentiality is a right for anyone attending counselling at Goodna Youth Services. Information disclosed during sessions is strictly confidential. Notes written after each session are kept in a secure location. Support workers may discuss information with their supervisor and peers for the purpose of professional supervision and continuous improvement. Support Workers have a duty of care to break confidentiality if they believe that the person receiving counselling is at risk and/or at risk of harming themselves or others. At times case files can be subpoenaed by court. In these instances, </w:t>
      </w:r>
      <w:bookmarkStart w:id="1" w:name="_Hlk11057856"/>
      <w:r w:rsidRPr="00716C89">
        <w:rPr>
          <w:color w:val="3B3838" w:themeColor="background2" w:themeShade="40"/>
        </w:rPr>
        <w:t xml:space="preserve">Goodna Youth Services </w:t>
      </w:r>
      <w:bookmarkEnd w:id="1"/>
      <w:r w:rsidRPr="00716C89">
        <w:rPr>
          <w:color w:val="3B3838" w:themeColor="background2" w:themeShade="40"/>
        </w:rPr>
        <w:t>may be obligated to hand over case files. In some instances, support workers are required by law to inform authorities if they have been given information about past, present or future crime(s).</w:t>
      </w:r>
    </w:p>
    <w:p w14:paraId="2767314D" w14:textId="679983E7" w:rsidR="00AF1FEA" w:rsidRDefault="00EC4760" w:rsidP="003D0AA9">
      <w:sdt>
        <w:sdtPr>
          <w:id w:val="753706625"/>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rsidRPr="00D96CA0">
        <w:rPr>
          <w:b/>
          <w:bCs/>
        </w:rPr>
        <w:t>I have read and I understand the process above. I agree for my young person/s to engage in Goodna Youth Services. I will contact Goodna Youth Services if I have further questions.</w:t>
      </w:r>
    </w:p>
    <w:p w14:paraId="07661A99" w14:textId="731725B6" w:rsidR="00AF1FEA" w:rsidRDefault="00AF1FEA" w:rsidP="003D0AA9"/>
    <w:p w14:paraId="5A0EB7EB" w14:textId="0F4A0635" w:rsidR="00AF1FEA" w:rsidRDefault="00AF1FEA" w:rsidP="003D0AA9">
      <w:r w:rsidRPr="00AF1FEA">
        <w:t xml:space="preserve">It is helpful for counsellors to discuss relevant information about your child/ren with the school for counselling purposes. This authorization is only valid </w:t>
      </w:r>
      <w:proofErr w:type="gramStart"/>
      <w:r w:rsidRPr="00AF1FEA">
        <w:t>during the course of</w:t>
      </w:r>
      <w:proofErr w:type="gramEnd"/>
      <w:r w:rsidRPr="00AF1FEA">
        <w:t xml:space="preserve"> agreed work with Goodna Youth Services and the young person. This authority will remain in place until you indicate otherwise. Consent can be withdrawn at any time by notifying my Goodna Youth Services worker.</w:t>
      </w:r>
    </w:p>
    <w:p w14:paraId="25DCE46A" w14:textId="06A8AB88" w:rsidR="00AF1FEA" w:rsidRPr="00D96CA0" w:rsidRDefault="00EC4760" w:rsidP="003D0AA9">
      <w:pPr>
        <w:rPr>
          <w:b/>
          <w:bCs/>
        </w:rPr>
      </w:pPr>
      <w:sdt>
        <w:sdtPr>
          <w:id w:val="-550148523"/>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rsidRPr="00D96CA0">
        <w:rPr>
          <w:b/>
          <w:bCs/>
        </w:rPr>
        <w:t>I have read and I understand the process above. I give permission for Goodna Youth Services to release and obtain information from my child’s school.</w:t>
      </w:r>
    </w:p>
    <w:p w14:paraId="0FC947AB" w14:textId="4A1D3E50" w:rsidR="00AF1FEA" w:rsidRDefault="00AF1FEA" w:rsidP="003D0AA9">
      <w:r w:rsidRPr="00AF1FEA">
        <w:t xml:space="preserve">Information that is exchanged is for the purpose of work as agreed by parent and or young person only. This authorization is only valid </w:t>
      </w:r>
      <w:proofErr w:type="gramStart"/>
      <w:r w:rsidRPr="00AF1FEA">
        <w:t>during the course of</w:t>
      </w:r>
      <w:proofErr w:type="gramEnd"/>
      <w:r w:rsidRPr="00AF1FEA">
        <w:t xml:space="preserve"> agreed work with Goodna Youth Services. Consent can be withdrawn at any time by notifying my Goodna Youth Services worker.</w:t>
      </w:r>
    </w:p>
    <w:p w14:paraId="5EEC4DD7" w14:textId="74FEF1B4" w:rsidR="00AF1FEA" w:rsidRPr="00D96CA0" w:rsidRDefault="00EC4760" w:rsidP="003D0AA9">
      <w:pPr>
        <w:rPr>
          <w:b/>
          <w:bCs/>
        </w:rPr>
      </w:pPr>
      <w:sdt>
        <w:sdtPr>
          <w:id w:val="-1029575223"/>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rsidRPr="00D96CA0">
        <w:rPr>
          <w:b/>
          <w:bCs/>
        </w:rPr>
        <w:t>I have read and understand the process above and give permission for Goodna Youth Services obtain and release information from/to the following agencies or family members:</w:t>
      </w:r>
    </w:p>
    <w:p w14:paraId="738B7090" w14:textId="75BD7BD0" w:rsidR="00AF1FEA" w:rsidRDefault="00AF1FEA" w:rsidP="003D0AA9"/>
    <w:p w14:paraId="6929DE60" w14:textId="77777777" w:rsidR="001D7C3A" w:rsidRDefault="001D7C3A" w:rsidP="003D0AA9"/>
    <w:p w14:paraId="68D9A6F1" w14:textId="7FCA36B4" w:rsidR="00716C89" w:rsidRPr="00716C89" w:rsidRDefault="00716C89" w:rsidP="00716C89">
      <w:pPr>
        <w:pStyle w:val="Heading1"/>
        <w:rPr>
          <w:b/>
          <w:bCs/>
          <w:color w:val="ED7D31" w:themeColor="accent2"/>
        </w:rPr>
      </w:pPr>
      <w:r>
        <w:rPr>
          <w:b/>
          <w:bCs/>
          <w:color w:val="ED7D31" w:themeColor="accent2"/>
        </w:rPr>
        <w:lastRenderedPageBreak/>
        <w:t>Signature/Consent</w:t>
      </w:r>
      <w:r w:rsidRPr="00D96CA0">
        <w:rPr>
          <w:b/>
          <w:bCs/>
          <w:color w:val="ED7D31" w:themeColor="accent2"/>
        </w:rPr>
        <w:t>:</w:t>
      </w:r>
    </w:p>
    <w:p w14:paraId="0C22DF6F" w14:textId="7A6AA8C6" w:rsidR="00A40A51" w:rsidRPr="00716C89" w:rsidRDefault="00AF1FEA" w:rsidP="003D0AA9">
      <w:pPr>
        <w:rPr>
          <w:b/>
          <w:bCs/>
        </w:rPr>
      </w:pPr>
      <w:r w:rsidRPr="00716C89">
        <w:rPr>
          <w:b/>
          <w:bCs/>
        </w:rPr>
        <w:t>Name of Young person</w:t>
      </w:r>
      <w:r w:rsidR="009304D0" w:rsidRPr="00716C89">
        <w:rPr>
          <w:b/>
          <w:bCs/>
        </w:rPr>
        <w:t>*</w:t>
      </w:r>
      <w:r w:rsidRPr="00716C89">
        <w:rPr>
          <w:b/>
          <w:bCs/>
        </w:rPr>
        <w:tab/>
      </w:r>
      <w:r w:rsidRPr="00716C89">
        <w:rPr>
          <w:b/>
          <w:bCs/>
        </w:rPr>
        <w:tab/>
      </w:r>
      <w:r w:rsidRPr="00716C89">
        <w:rPr>
          <w:b/>
          <w:bCs/>
        </w:rPr>
        <w:tab/>
      </w:r>
      <w:r w:rsidR="009304D0" w:rsidRPr="00716C89">
        <w:rPr>
          <w:b/>
          <w:bCs/>
        </w:rPr>
        <w:t xml:space="preserve">          </w:t>
      </w:r>
      <w:r w:rsidR="001240F9" w:rsidRPr="00716C89">
        <w:rPr>
          <w:b/>
          <w:bCs/>
        </w:rPr>
        <w:t xml:space="preserve">                      </w:t>
      </w:r>
    </w:p>
    <w:sdt>
      <w:sdtPr>
        <w:id w:val="-1640723094"/>
        <w:placeholder>
          <w:docPart w:val="B1261C73E3454F28BE93107B68961AD4"/>
        </w:placeholder>
        <w:showingPlcHdr/>
      </w:sdtPr>
      <w:sdtEndPr/>
      <w:sdtContent>
        <w:p w14:paraId="750B5270" w14:textId="5633CC5B" w:rsidR="00A40A51" w:rsidRDefault="00A40A51" w:rsidP="003D0AA9">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sdtContent>
    </w:sdt>
    <w:p w14:paraId="54C0332F" w14:textId="438820C1" w:rsidR="00A40A51" w:rsidRPr="00716C89" w:rsidRDefault="00716C89" w:rsidP="003D0AA9">
      <w:pPr>
        <w:rPr>
          <w:b/>
          <w:bCs/>
        </w:rPr>
      </w:pPr>
      <w:r w:rsidRPr="00716C89">
        <w:rPr>
          <w:b/>
          <w:bCs/>
          <w:noProof/>
        </w:rPr>
        <mc:AlternateContent>
          <mc:Choice Requires="wps">
            <w:drawing>
              <wp:anchor distT="0" distB="0" distL="114300" distR="114300" simplePos="0" relativeHeight="251661312" behindDoc="0" locked="0" layoutInCell="1" allowOverlap="1" wp14:anchorId="50EF7531" wp14:editId="4BF84F5D">
                <wp:simplePos x="0" y="0"/>
                <wp:positionH relativeFrom="column">
                  <wp:posOffset>2717800</wp:posOffset>
                </wp:positionH>
                <wp:positionV relativeFrom="paragraph">
                  <wp:posOffset>254000</wp:posOffset>
                </wp:positionV>
                <wp:extent cx="3225800" cy="571500"/>
                <wp:effectExtent l="0" t="0" r="12700" b="19050"/>
                <wp:wrapNone/>
                <wp:docPr id="3" name="Rectangle 3"/>
                <wp:cNvGraphicFramePr/>
                <a:graphic xmlns:a="http://schemas.openxmlformats.org/drawingml/2006/main">
                  <a:graphicData uri="http://schemas.microsoft.com/office/word/2010/wordprocessingShape">
                    <wps:wsp>
                      <wps:cNvSpPr/>
                      <wps:spPr>
                        <a:xfrm>
                          <a:off x="0" y="0"/>
                          <a:ext cx="322580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2F7A65" id="Rectangle 3" o:spid="_x0000_s1026" style="position:absolute;margin-left:214pt;margin-top:20pt;width:254pt;height:4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" fillcolor="white [3201]" strokecolor="#70ad47 [3209]" strokeweight="1pt"/>
            </w:pict>
          </mc:Fallback>
        </mc:AlternateContent>
      </w:r>
      <w:r w:rsidR="00AF1FEA" w:rsidRPr="00716C89">
        <w:rPr>
          <w:b/>
          <w:bCs/>
        </w:rPr>
        <w:t>Parent 1/ Guardian 1 Name</w:t>
      </w:r>
      <w:r w:rsidR="009304D0" w:rsidRPr="00716C89">
        <w:rPr>
          <w:b/>
          <w:bCs/>
        </w:rPr>
        <w:t>*</w:t>
      </w:r>
      <w:r w:rsidR="009304D0">
        <w:t xml:space="preserve">                 </w:t>
      </w:r>
      <w:r>
        <w:tab/>
      </w:r>
      <w:r>
        <w:tab/>
      </w:r>
      <w:r w:rsidRPr="00D96CA0">
        <w:rPr>
          <w:b/>
          <w:bCs/>
          <w:noProof/>
        </w:rPr>
        <mc:AlternateContent>
          <mc:Choice Requires="wpi">
            <w:drawing>
              <wp:anchor distT="0" distB="0" distL="114300" distR="114300" simplePos="0" relativeHeight="251660288" behindDoc="0" locked="0" layoutInCell="1" allowOverlap="1" wp14:anchorId="1367CFBC" wp14:editId="10992223">
                <wp:simplePos x="0" y="0"/>
                <wp:positionH relativeFrom="column">
                  <wp:posOffset>158600</wp:posOffset>
                </wp:positionH>
                <wp:positionV relativeFrom="paragraph">
                  <wp:posOffset>483025</wp:posOffset>
                </wp:positionV>
                <wp:extent cx="360" cy="360"/>
                <wp:effectExtent l="38100" t="38100" r="38100" b="38100"/>
                <wp:wrapNone/>
                <wp:docPr id="2" name="Ink 2"/>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5B65585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2.15pt;margin-top:37.7pt;width:.75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">
                <v:imagedata r:id="rId9" o:title=""/>
              </v:shape>
            </w:pict>
          </mc:Fallback>
        </mc:AlternateContent>
      </w:r>
      <w:r w:rsidRPr="00D96CA0">
        <w:rPr>
          <w:b/>
          <w:bCs/>
          <w:noProof/>
        </w:rPr>
        <mc:AlternateContent>
          <mc:Choice Requires="wpi">
            <w:drawing>
              <wp:anchor distT="0" distB="0" distL="114300" distR="114300" simplePos="0" relativeHeight="251659264" behindDoc="0" locked="0" layoutInCell="1" allowOverlap="1" wp14:anchorId="5DBF4D17" wp14:editId="0EFD43ED">
                <wp:simplePos x="0" y="0"/>
                <wp:positionH relativeFrom="column">
                  <wp:posOffset>387200</wp:posOffset>
                </wp:positionH>
                <wp:positionV relativeFrom="paragraph">
                  <wp:posOffset>1479865</wp:posOffset>
                </wp:positionV>
                <wp:extent cx="360" cy="360"/>
                <wp:effectExtent l="38100" t="38100" r="38100" b="38100"/>
                <wp:wrapNone/>
                <wp:docPr id="1" name="Ink 1"/>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369E18FF" id="Ink 1" o:spid="_x0000_s1026" type="#_x0000_t75" style="position:absolute;margin-left:30.15pt;margin-top:116.1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">
                <v:imagedata r:id="rId9" o:title=""/>
              </v:shape>
            </w:pict>
          </mc:Fallback>
        </mc:AlternateContent>
      </w:r>
      <w:r w:rsidRPr="00D96CA0">
        <w:rPr>
          <w:b/>
          <w:bCs/>
        </w:rPr>
        <w:t>Signature</w:t>
      </w:r>
      <w:r>
        <w:rPr>
          <w:b/>
          <w:bCs/>
        </w:rPr>
        <w:t xml:space="preserve"> 1</w:t>
      </w:r>
      <w:r w:rsidRPr="00D96CA0">
        <w:rPr>
          <w:b/>
          <w:bCs/>
        </w:rPr>
        <w:t xml:space="preserve"> </w:t>
      </w:r>
      <w:r>
        <w:rPr>
          <w:b/>
          <w:bCs/>
        </w:rPr>
        <w:t>*</w:t>
      </w:r>
    </w:p>
    <w:sdt>
      <w:sdtPr>
        <w:id w:val="-1107423825"/>
        <w:placeholder>
          <w:docPart w:val="DD7AFA1E12874022AB4FFE9850BE9F5E"/>
        </w:placeholder>
        <w:showingPlcHdr/>
      </w:sdtPr>
      <w:sdtEndPr/>
      <w:sdtContent>
        <w:p w14:paraId="687B938A" w14:textId="27535222" w:rsidR="009304D0" w:rsidRDefault="00A40A51" w:rsidP="003D0AA9">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sdtContent>
    </w:sdt>
    <w:p w14:paraId="4F4CB64F" w14:textId="7A6FFF25" w:rsidR="00AF1FEA" w:rsidRDefault="009304D0" w:rsidP="003D0AA9">
      <w:r>
        <w:t xml:space="preserve">Date* </w:t>
      </w:r>
    </w:p>
    <w:sdt>
      <w:sdtPr>
        <w:id w:val="-1146509568"/>
        <w:placeholder>
          <w:docPart w:val="CDE7E92496C94000B4EB2DAD47787917"/>
        </w:placeholder>
        <w:showingPlcHdr/>
        <w15:appearance w15:val="hidden"/>
        <w:date>
          <w:dateFormat w:val="d/MM/yyyy"/>
          <w:lid w:val="en-AU"/>
          <w:storeMappedDataAs w:val="dateTime"/>
          <w:calendar w:val="gregorian"/>
        </w:date>
      </w:sdtPr>
      <w:sdtEndPr/>
      <w:sdtContent>
        <w:p w14:paraId="0D23E421" w14:textId="0A635EB6" w:rsidR="009304D0" w:rsidRDefault="009304D0" w:rsidP="003D0AA9">
          <w:r w:rsidRPr="008D4281">
            <w:rPr>
              <w:rStyle w:val="PlaceholderText"/>
            </w:rPr>
            <w:t>Click or tap to enter a date.</w:t>
          </w:r>
        </w:p>
      </w:sdtContent>
    </w:sdt>
    <w:p w14:paraId="21351A33" w14:textId="5195DCC0" w:rsidR="00227183" w:rsidRDefault="00227183" w:rsidP="003D0AA9"/>
    <w:p w14:paraId="5D6156B4" w14:textId="585D6BA5" w:rsidR="001C6E23" w:rsidRPr="00716C89" w:rsidRDefault="00716C89" w:rsidP="003D0AA9">
      <w:pPr>
        <w:rPr>
          <w:b/>
          <w:bCs/>
        </w:rPr>
      </w:pPr>
      <w:r>
        <w:rPr>
          <w:noProof/>
        </w:rPr>
        <mc:AlternateContent>
          <mc:Choice Requires="wps">
            <w:drawing>
              <wp:anchor distT="0" distB="0" distL="114300" distR="114300" simplePos="0" relativeHeight="251663360" behindDoc="0" locked="0" layoutInCell="1" allowOverlap="1" wp14:anchorId="02298C0B" wp14:editId="777317DB">
                <wp:simplePos x="0" y="0"/>
                <wp:positionH relativeFrom="column">
                  <wp:posOffset>2717800</wp:posOffset>
                </wp:positionH>
                <wp:positionV relativeFrom="paragraph">
                  <wp:posOffset>213995</wp:posOffset>
                </wp:positionV>
                <wp:extent cx="3225800" cy="571500"/>
                <wp:effectExtent l="0" t="0" r="12700" b="19050"/>
                <wp:wrapNone/>
                <wp:docPr id="4" name="Rectangle 4"/>
                <wp:cNvGraphicFramePr/>
                <a:graphic xmlns:a="http://schemas.openxmlformats.org/drawingml/2006/main">
                  <a:graphicData uri="http://schemas.microsoft.com/office/word/2010/wordprocessingShape">
                    <wps:wsp>
                      <wps:cNvSpPr/>
                      <wps:spPr>
                        <a:xfrm>
                          <a:off x="0" y="0"/>
                          <a:ext cx="322580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36EC9D" id="Rectangle 4" o:spid="_x0000_s1026" style="position:absolute;margin-left:214pt;margin-top:16.85pt;width:254pt;height:4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" fillcolor="white [3201]" strokecolor="#70ad47 [3209]" strokeweight="1pt"/>
            </w:pict>
          </mc:Fallback>
        </mc:AlternateContent>
      </w:r>
      <w:r w:rsidR="001240F9" w:rsidRPr="001240F9">
        <w:t xml:space="preserve">Parent </w:t>
      </w:r>
      <w:r w:rsidR="001240F9">
        <w:t>2</w:t>
      </w:r>
      <w:r w:rsidR="001240F9" w:rsidRPr="001240F9">
        <w:t xml:space="preserve">/ Guardian </w:t>
      </w:r>
      <w:r w:rsidR="001240F9">
        <w:t>2</w:t>
      </w:r>
      <w:r w:rsidR="001240F9" w:rsidRPr="001240F9">
        <w:t xml:space="preserve"> Name*        </w:t>
      </w:r>
      <w:r>
        <w:tab/>
      </w:r>
      <w:r>
        <w:tab/>
      </w:r>
      <w:r>
        <w:tab/>
      </w:r>
      <w:r w:rsidRPr="00AF25AC">
        <w:rPr>
          <w:b/>
          <w:bCs/>
        </w:rPr>
        <w:t>Signature 2 *</w:t>
      </w:r>
    </w:p>
    <w:p w14:paraId="45FF235B" w14:textId="366E93EA" w:rsidR="001C6E23" w:rsidRDefault="00EC4760" w:rsidP="003D0AA9">
      <w:sdt>
        <w:sdtPr>
          <w:id w:val="1039403343"/>
          <w:placeholder>
            <w:docPart w:val="A2655F4917434940BAE6E189F2A9EC90"/>
          </w:placeholder>
          <w:showingPlcHdr/>
        </w:sdtPr>
        <w:sdtEndPr/>
        <w:sdtContent>
          <w:r w:rsidR="001C6E23" w:rsidRPr="00065839">
            <w:rPr>
              <w:rStyle w:val="PlaceholderText"/>
            </w:rPr>
            <w:t>Click or tap here to enter text.</w:t>
          </w:r>
          <w:r w:rsidR="001C6E23">
            <w:rPr>
              <w:rStyle w:val="PlaceholderText"/>
            </w:rPr>
            <w:tab/>
          </w:r>
          <w:r w:rsidR="001C6E23">
            <w:rPr>
              <w:rStyle w:val="PlaceholderText"/>
            </w:rPr>
            <w:tab/>
          </w:r>
          <w:r w:rsidR="001C6E23">
            <w:rPr>
              <w:rStyle w:val="PlaceholderText"/>
            </w:rPr>
            <w:tab/>
          </w:r>
          <w:r w:rsidR="001C6E23">
            <w:rPr>
              <w:rStyle w:val="PlaceholderText"/>
            </w:rPr>
            <w:tab/>
          </w:r>
          <w:r w:rsidR="001C6E23">
            <w:rPr>
              <w:rStyle w:val="PlaceholderText"/>
            </w:rPr>
            <w:tab/>
          </w:r>
        </w:sdtContent>
      </w:sdt>
      <w:r w:rsidR="001240F9" w:rsidRPr="001240F9">
        <w:t xml:space="preserve">       </w:t>
      </w:r>
    </w:p>
    <w:p w14:paraId="5CA5976E" w14:textId="77777777" w:rsidR="001C6E23" w:rsidRDefault="001C6E23" w:rsidP="003D0AA9">
      <w:r>
        <w:t>Date*</w:t>
      </w:r>
    </w:p>
    <w:p w14:paraId="24E7B92D" w14:textId="0BA19187" w:rsidR="00AF25AC" w:rsidRPr="00716C89" w:rsidRDefault="00EC4760" w:rsidP="003D0AA9">
      <w:sdt>
        <w:sdtPr>
          <w:id w:val="-1768231852"/>
          <w:placeholder>
            <w:docPart w:val="77C79C72BB124BA0865D08972411BC1E"/>
          </w:placeholder>
          <w:showingPlcHdr/>
          <w:date>
            <w:dateFormat w:val="d/MM/yyyy"/>
            <w:lid w:val="en-AU"/>
            <w:storeMappedDataAs w:val="dateTime"/>
            <w:calendar w:val="gregorian"/>
          </w:date>
        </w:sdtPr>
        <w:sdtEndPr/>
        <w:sdtContent>
          <w:r w:rsidR="001C6E23" w:rsidRPr="00716C89">
            <w:rPr>
              <w:rStyle w:val="PlaceholderText"/>
              <w:color w:val="AEAAAA" w:themeColor="background2" w:themeShade="BF"/>
            </w:rPr>
            <w:t>Click or tap to enter a date.</w:t>
          </w:r>
        </w:sdtContent>
      </w:sdt>
      <w:r w:rsidR="001240F9" w:rsidRPr="001240F9">
        <w:t xml:space="preserve">  </w:t>
      </w:r>
    </w:p>
    <w:p w14:paraId="27BF10F6" w14:textId="644EA794" w:rsidR="00167E85" w:rsidRPr="00D96CA0" w:rsidRDefault="00167E85" w:rsidP="003D0AA9">
      <w:pPr>
        <w:rPr>
          <w:b/>
          <w:bCs/>
        </w:rPr>
      </w:pPr>
      <w:r w:rsidRPr="00D96CA0">
        <w:rPr>
          <w:b/>
          <w:bCs/>
        </w:rPr>
        <w:t xml:space="preserve">Verbal Consent </w:t>
      </w:r>
      <w:r w:rsidR="00716C89">
        <w:rPr>
          <w:b/>
          <w:bCs/>
        </w:rPr>
        <w:t>Given</w:t>
      </w:r>
    </w:p>
    <w:p w14:paraId="1C8B478C" w14:textId="2FAB8AD7" w:rsidR="00167E85" w:rsidRDefault="00EC4760" w:rsidP="003D0AA9">
      <w:sdt>
        <w:sdtPr>
          <w:id w:val="48268195"/>
          <w14:checkbox>
            <w14:checked w14:val="0"/>
            <w14:checkedState w14:val="2612" w14:font="MS Gothic"/>
            <w14:uncheckedState w14:val="2610" w14:font="MS Gothic"/>
          </w14:checkbox>
        </w:sdtPr>
        <w:sdtEndPr/>
        <w:sdtContent>
          <w:r w:rsidR="001240F9">
            <w:rPr>
              <w:rFonts w:ascii="MS Gothic" w:eastAsia="MS Gothic" w:hAnsi="MS Gothic" w:hint="eastAsia"/>
            </w:rPr>
            <w:t>☐</w:t>
          </w:r>
        </w:sdtContent>
      </w:sdt>
      <w:r w:rsidR="00167E85">
        <w:t xml:space="preserve">Yes </w:t>
      </w:r>
    </w:p>
    <w:p w14:paraId="20876B47" w14:textId="12C9FD17" w:rsidR="001240F9" w:rsidRDefault="00EC4760" w:rsidP="003D0AA9">
      <w:sdt>
        <w:sdtPr>
          <w:id w:val="1886067870"/>
          <w14:checkbox>
            <w14:checked w14:val="0"/>
            <w14:checkedState w14:val="2612" w14:font="MS Gothic"/>
            <w14:uncheckedState w14:val="2610" w14:font="MS Gothic"/>
          </w14:checkbox>
        </w:sdtPr>
        <w:sdtEndPr/>
        <w:sdtContent>
          <w:r w:rsidR="001240F9">
            <w:rPr>
              <w:rFonts w:ascii="MS Gothic" w:eastAsia="MS Gothic" w:hAnsi="MS Gothic" w:hint="eastAsia"/>
            </w:rPr>
            <w:t>☐</w:t>
          </w:r>
        </w:sdtContent>
      </w:sdt>
      <w:r w:rsidR="001240F9">
        <w:t xml:space="preserve">No </w:t>
      </w:r>
    </w:p>
    <w:p w14:paraId="257E2E11" w14:textId="77777777" w:rsidR="00167E85" w:rsidRPr="00267784" w:rsidRDefault="00167E85" w:rsidP="003D0AA9"/>
    <w:sectPr w:rsidR="00167E85" w:rsidRPr="00267784" w:rsidSect="007B3E14">
      <w:headerReference w:type="default" r:id="rId11"/>
      <w:footerReference w:type="defaul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09B76" w14:textId="77777777" w:rsidR="00EC4760" w:rsidRDefault="00EC4760" w:rsidP="00DE025D">
      <w:pPr>
        <w:spacing w:after="0" w:line="240" w:lineRule="auto"/>
      </w:pPr>
      <w:r>
        <w:separator/>
      </w:r>
    </w:p>
  </w:endnote>
  <w:endnote w:type="continuationSeparator" w:id="0">
    <w:p w14:paraId="4374C4FB" w14:textId="77777777" w:rsidR="00EC4760" w:rsidRDefault="00EC4760" w:rsidP="00DE0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5BE7C" w14:textId="3851756C" w:rsidR="007B3E14" w:rsidRPr="007B3E14" w:rsidRDefault="007B3E14">
    <w:pPr>
      <w:pStyle w:val="Footer"/>
      <w:rPr>
        <w:color w:val="4472C4" w:themeColor="accent1"/>
        <w:sz w:val="16"/>
        <w:szCs w:val="16"/>
      </w:rPr>
    </w:pPr>
    <w:r w:rsidRPr="007B3E14">
      <w:rPr>
        <w:noProof/>
        <w:color w:val="4472C4" w:themeColor="accent1"/>
        <w:sz w:val="16"/>
        <w:szCs w:val="16"/>
      </w:rPr>
      <mc:AlternateContent>
        <mc:Choice Requires="wps">
          <w:drawing>
            <wp:anchor distT="0" distB="0" distL="114300" distR="114300" simplePos="0" relativeHeight="251659264" behindDoc="0" locked="0" layoutInCell="1" allowOverlap="1" wp14:anchorId="26C010C6" wp14:editId="31503494">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9273555"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00C307D8">
      <w:rPr>
        <w:color w:val="4472C4" w:themeColor="accent1"/>
        <w:sz w:val="16"/>
        <w:szCs w:val="16"/>
      </w:rPr>
      <w:t xml:space="preserve">QYFSS </w:t>
    </w:r>
    <w:r w:rsidRPr="007B3E14">
      <w:rPr>
        <w:color w:val="4472C4" w:themeColor="accent1"/>
        <w:sz w:val="16"/>
        <w:szCs w:val="16"/>
      </w:rPr>
      <w:t xml:space="preserve">Referral Form </w:t>
    </w:r>
  </w:p>
  <w:p w14:paraId="05614B39" w14:textId="77777777" w:rsidR="007B3E14" w:rsidRPr="007B3E14" w:rsidRDefault="007B3E14">
    <w:pPr>
      <w:pStyle w:val="Footer"/>
      <w:rPr>
        <w:color w:val="4472C4" w:themeColor="accent1"/>
        <w:sz w:val="16"/>
        <w:szCs w:val="16"/>
      </w:rPr>
    </w:pPr>
    <w:r w:rsidRPr="007B3E14">
      <w:rPr>
        <w:color w:val="4472C4" w:themeColor="accent1"/>
        <w:sz w:val="16"/>
        <w:szCs w:val="16"/>
      </w:rPr>
      <w:t xml:space="preserve">Release Date: August 2019 </w:t>
    </w:r>
  </w:p>
  <w:p w14:paraId="08CCCB77" w14:textId="77777777" w:rsidR="007B3E14" w:rsidRPr="007B3E14" w:rsidRDefault="007B3E14">
    <w:pPr>
      <w:pStyle w:val="Footer"/>
      <w:rPr>
        <w:color w:val="4472C4" w:themeColor="accent1"/>
        <w:sz w:val="16"/>
        <w:szCs w:val="16"/>
      </w:rPr>
    </w:pPr>
    <w:r w:rsidRPr="007B3E14">
      <w:rPr>
        <w:color w:val="4472C4" w:themeColor="accent1"/>
        <w:sz w:val="16"/>
        <w:szCs w:val="16"/>
      </w:rPr>
      <w:t xml:space="preserve">Review Date: August 2020 </w:t>
    </w:r>
  </w:p>
  <w:p w14:paraId="2690A126" w14:textId="60F742DC" w:rsidR="007B3E14" w:rsidRDefault="007B3E14">
    <w:pPr>
      <w:pStyle w:val="Footer"/>
    </w:pPr>
    <w:r>
      <w:rPr>
        <w:color w:val="4472C4" w:themeColor="accent1"/>
      </w:rPr>
      <w:t xml:space="preserve"> </w:t>
    </w:r>
    <w:r>
      <w:rPr>
        <w:rFonts w:asciiTheme="majorHAnsi" w:eastAsiaTheme="majorEastAsia" w:hAnsiTheme="majorHAnsi" w:cstheme="majorBidi"/>
        <w:color w:val="4472C4" w:themeColor="accent1"/>
      </w:rPr>
      <w:t xml:space="preserve">pg. </w:t>
    </w:r>
    <w:r>
      <w:rPr>
        <w:color w:val="4472C4" w:themeColor="accent1"/>
      </w:rPr>
      <w:fldChar w:fldCharType="begin"/>
    </w:r>
    <w:r>
      <w:rPr>
        <w:color w:val="4472C4" w:themeColor="accent1"/>
      </w:rPr>
      <w:instrText xml:space="preserve"> PAGE    \* MERGEFORMAT </w:instrText>
    </w:r>
    <w:r>
      <w:rPr>
        <w:color w:val="4472C4" w:themeColor="accent1"/>
      </w:rPr>
      <w:fldChar w:fldCharType="separate"/>
    </w:r>
    <w:r>
      <w:rPr>
        <w:rFonts w:asciiTheme="majorHAnsi" w:eastAsiaTheme="majorEastAsia" w:hAnsiTheme="majorHAnsi" w:cstheme="majorBidi"/>
        <w:noProof/>
        <w:color w:val="4472C4" w:themeColor="accent1"/>
      </w:rPr>
      <w:t>2</w:t>
    </w:r>
    <w:r>
      <w:rPr>
        <w:rFonts w:asciiTheme="majorHAnsi" w:eastAsiaTheme="majorEastAsia" w:hAnsiTheme="majorHAnsi" w:cstheme="majorBidi"/>
        <w:noProof/>
        <w:color w:val="4472C4"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2EC3D" w14:textId="77777777" w:rsidR="00EC4760" w:rsidRDefault="00EC4760" w:rsidP="00DE025D">
      <w:pPr>
        <w:spacing w:after="0" w:line="240" w:lineRule="auto"/>
      </w:pPr>
      <w:r>
        <w:separator/>
      </w:r>
    </w:p>
  </w:footnote>
  <w:footnote w:type="continuationSeparator" w:id="0">
    <w:p w14:paraId="50135D5A" w14:textId="77777777" w:rsidR="00EC4760" w:rsidRDefault="00EC4760" w:rsidP="00DE02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3FBD2" w14:textId="2812826F" w:rsidR="00DE025D" w:rsidRPr="00C307D8" w:rsidRDefault="00C307D8">
    <w:pPr>
      <w:pStyle w:val="Header"/>
      <w:rPr>
        <w:b/>
        <w:bCs/>
        <w:color w:val="ED7D31" w:themeColor="accent2"/>
        <w:sz w:val="32"/>
        <w:szCs w:val="32"/>
      </w:rPr>
    </w:pPr>
    <w:r>
      <w:rPr>
        <w:b/>
        <w:bCs/>
        <w:color w:val="ED7D31" w:themeColor="accent2"/>
        <w:sz w:val="32"/>
        <w:szCs w:val="32"/>
      </w:rPr>
      <w:t xml:space="preserve">QYFSS </w:t>
    </w:r>
    <w:r w:rsidR="00DE025D" w:rsidRPr="00DE025D">
      <w:rPr>
        <w:b/>
        <w:bCs/>
        <w:color w:val="ED7D31" w:themeColor="accent2"/>
        <w:sz w:val="32"/>
        <w:szCs w:val="32"/>
      </w:rPr>
      <w:t xml:space="preserve">Referral Form </w:t>
    </w:r>
    <w:r w:rsidR="0034788C">
      <w:rPr>
        <w:b/>
        <w:bCs/>
        <w:color w:val="ED7D31" w:themeColor="accent2"/>
        <w:sz w:val="32"/>
        <w:szCs w:val="32"/>
      </w:rPr>
      <w:t xml:space="preserve">               </w:t>
    </w:r>
    <w:r>
      <w:rPr>
        <w:noProof/>
        <w:lang w:eastAsia="en-AU"/>
      </w:rPr>
      <w:drawing>
        <wp:inline distT="0" distB="0" distL="0" distR="0" wp14:anchorId="6189553A" wp14:editId="43BD4EB6">
          <wp:extent cx="754380" cy="762000"/>
          <wp:effectExtent l="0" t="0" r="7620" b="0"/>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54380" cy="762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161E2"/>
    <w:multiLevelType w:val="multilevel"/>
    <w:tmpl w:val="E0A00E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A340EF"/>
    <w:multiLevelType w:val="multilevel"/>
    <w:tmpl w:val="C4244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941D51"/>
    <w:multiLevelType w:val="hybridMultilevel"/>
    <w:tmpl w:val="614AD8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A9F2065"/>
    <w:multiLevelType w:val="multilevel"/>
    <w:tmpl w:val="E1726F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MjCyMDE1NjcysDRU0lEKTi0uzszPAykwqgUAIxqzCiwAAAA="/>
  </w:docVars>
  <w:rsids>
    <w:rsidRoot w:val="006949AF"/>
    <w:rsid w:val="00043E33"/>
    <w:rsid w:val="000735C1"/>
    <w:rsid w:val="00082A2B"/>
    <w:rsid w:val="000A053A"/>
    <w:rsid w:val="000A3726"/>
    <w:rsid w:val="000A711F"/>
    <w:rsid w:val="000B296E"/>
    <w:rsid w:val="000E7687"/>
    <w:rsid w:val="000F3813"/>
    <w:rsid w:val="001240F9"/>
    <w:rsid w:val="0014082F"/>
    <w:rsid w:val="00167E85"/>
    <w:rsid w:val="001764AA"/>
    <w:rsid w:val="00181DC0"/>
    <w:rsid w:val="001907CE"/>
    <w:rsid w:val="001C3D68"/>
    <w:rsid w:val="001C57FB"/>
    <w:rsid w:val="001C6E23"/>
    <w:rsid w:val="001D7C3A"/>
    <w:rsid w:val="001D7CF9"/>
    <w:rsid w:val="001F3694"/>
    <w:rsid w:val="00216E07"/>
    <w:rsid w:val="00223EAB"/>
    <w:rsid w:val="00227183"/>
    <w:rsid w:val="0022772F"/>
    <w:rsid w:val="00234BC8"/>
    <w:rsid w:val="00267784"/>
    <w:rsid w:val="002753BF"/>
    <w:rsid w:val="002819CD"/>
    <w:rsid w:val="002A08B4"/>
    <w:rsid w:val="002A6981"/>
    <w:rsid w:val="002A73B0"/>
    <w:rsid w:val="00323506"/>
    <w:rsid w:val="003271F9"/>
    <w:rsid w:val="00336196"/>
    <w:rsid w:val="00344DE7"/>
    <w:rsid w:val="0034788C"/>
    <w:rsid w:val="00394E66"/>
    <w:rsid w:val="003A05DD"/>
    <w:rsid w:val="003A7776"/>
    <w:rsid w:val="003D0AA9"/>
    <w:rsid w:val="003D2D94"/>
    <w:rsid w:val="003F2596"/>
    <w:rsid w:val="00416751"/>
    <w:rsid w:val="00451C10"/>
    <w:rsid w:val="00462510"/>
    <w:rsid w:val="0049110A"/>
    <w:rsid w:val="004A602E"/>
    <w:rsid w:val="004C4A22"/>
    <w:rsid w:val="00527145"/>
    <w:rsid w:val="00532926"/>
    <w:rsid w:val="005520FB"/>
    <w:rsid w:val="00580F61"/>
    <w:rsid w:val="005A7EA1"/>
    <w:rsid w:val="005C26E1"/>
    <w:rsid w:val="005C2CA5"/>
    <w:rsid w:val="005E3FF5"/>
    <w:rsid w:val="00607104"/>
    <w:rsid w:val="00612722"/>
    <w:rsid w:val="00642BCA"/>
    <w:rsid w:val="00672DDE"/>
    <w:rsid w:val="006949AF"/>
    <w:rsid w:val="006A77CF"/>
    <w:rsid w:val="006B71FA"/>
    <w:rsid w:val="006E11C9"/>
    <w:rsid w:val="006F3B6E"/>
    <w:rsid w:val="006F6082"/>
    <w:rsid w:val="00716C89"/>
    <w:rsid w:val="007172B3"/>
    <w:rsid w:val="00730D19"/>
    <w:rsid w:val="00741F86"/>
    <w:rsid w:val="00760591"/>
    <w:rsid w:val="007B2BB6"/>
    <w:rsid w:val="007B3E14"/>
    <w:rsid w:val="007E0636"/>
    <w:rsid w:val="007F289B"/>
    <w:rsid w:val="007F4536"/>
    <w:rsid w:val="00802C91"/>
    <w:rsid w:val="00833572"/>
    <w:rsid w:val="008458CF"/>
    <w:rsid w:val="00867968"/>
    <w:rsid w:val="00871640"/>
    <w:rsid w:val="00891936"/>
    <w:rsid w:val="008B44D6"/>
    <w:rsid w:val="008D0FC3"/>
    <w:rsid w:val="008F0BDC"/>
    <w:rsid w:val="009304D0"/>
    <w:rsid w:val="00952A63"/>
    <w:rsid w:val="00953147"/>
    <w:rsid w:val="009540B5"/>
    <w:rsid w:val="00970A05"/>
    <w:rsid w:val="009809B3"/>
    <w:rsid w:val="009C5116"/>
    <w:rsid w:val="009C7CF5"/>
    <w:rsid w:val="009D04E4"/>
    <w:rsid w:val="009E633A"/>
    <w:rsid w:val="00A349DB"/>
    <w:rsid w:val="00A37395"/>
    <w:rsid w:val="00A40A51"/>
    <w:rsid w:val="00A669F8"/>
    <w:rsid w:val="00A77A79"/>
    <w:rsid w:val="00AC29E2"/>
    <w:rsid w:val="00AD4B08"/>
    <w:rsid w:val="00AF1FEA"/>
    <w:rsid w:val="00AF25AC"/>
    <w:rsid w:val="00AF52B5"/>
    <w:rsid w:val="00B0454F"/>
    <w:rsid w:val="00B069C9"/>
    <w:rsid w:val="00B2493D"/>
    <w:rsid w:val="00B330F1"/>
    <w:rsid w:val="00B41EA5"/>
    <w:rsid w:val="00B4696F"/>
    <w:rsid w:val="00B63E2C"/>
    <w:rsid w:val="00B67858"/>
    <w:rsid w:val="00B70C98"/>
    <w:rsid w:val="00BA299E"/>
    <w:rsid w:val="00BB6880"/>
    <w:rsid w:val="00C0783A"/>
    <w:rsid w:val="00C14FDF"/>
    <w:rsid w:val="00C307D8"/>
    <w:rsid w:val="00C709B7"/>
    <w:rsid w:val="00C76887"/>
    <w:rsid w:val="00C90A66"/>
    <w:rsid w:val="00C914E6"/>
    <w:rsid w:val="00C93F4D"/>
    <w:rsid w:val="00CA372B"/>
    <w:rsid w:val="00CA6602"/>
    <w:rsid w:val="00CB3797"/>
    <w:rsid w:val="00CB3A7C"/>
    <w:rsid w:val="00CE3E36"/>
    <w:rsid w:val="00CE48A2"/>
    <w:rsid w:val="00D25C0A"/>
    <w:rsid w:val="00D3243B"/>
    <w:rsid w:val="00D96CA0"/>
    <w:rsid w:val="00DE0175"/>
    <w:rsid w:val="00DE025D"/>
    <w:rsid w:val="00DE377C"/>
    <w:rsid w:val="00E111DF"/>
    <w:rsid w:val="00E3469F"/>
    <w:rsid w:val="00E615B4"/>
    <w:rsid w:val="00E63195"/>
    <w:rsid w:val="00E669BB"/>
    <w:rsid w:val="00E76D55"/>
    <w:rsid w:val="00E90FF8"/>
    <w:rsid w:val="00EC4760"/>
    <w:rsid w:val="00EE1597"/>
    <w:rsid w:val="00EE32F1"/>
    <w:rsid w:val="00F32839"/>
    <w:rsid w:val="00F50002"/>
    <w:rsid w:val="00F5326C"/>
    <w:rsid w:val="00F66435"/>
    <w:rsid w:val="00F916C4"/>
    <w:rsid w:val="00FC39FA"/>
    <w:rsid w:val="00FF39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55545"/>
  <w15:chartTrackingRefBased/>
  <w15:docId w15:val="{D57BA4F3-710D-4F1C-ACE2-42875EDB7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AU"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E14"/>
  </w:style>
  <w:style w:type="paragraph" w:styleId="Heading1">
    <w:name w:val="heading 1"/>
    <w:basedOn w:val="Normal"/>
    <w:next w:val="Normal"/>
    <w:link w:val="Heading1Char"/>
    <w:uiPriority w:val="9"/>
    <w:qFormat/>
    <w:rsid w:val="007B3E1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7B3E1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7B3E1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7B3E1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7B3E1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7B3E1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7B3E1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7B3E1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B3E1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49AF"/>
    <w:rPr>
      <w:color w:val="808080"/>
    </w:rPr>
  </w:style>
  <w:style w:type="paragraph" w:styleId="Title">
    <w:name w:val="Title"/>
    <w:basedOn w:val="Normal"/>
    <w:next w:val="Normal"/>
    <w:link w:val="TitleChar"/>
    <w:uiPriority w:val="10"/>
    <w:qFormat/>
    <w:rsid w:val="007B3E1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7B3E14"/>
    <w:rPr>
      <w:rFonts w:asciiTheme="majorHAnsi" w:eastAsiaTheme="majorEastAsia" w:hAnsiTheme="majorHAnsi" w:cstheme="majorBidi"/>
      <w:caps/>
      <w:color w:val="4472C4" w:themeColor="accent1"/>
      <w:spacing w:val="10"/>
      <w:sz w:val="52"/>
      <w:szCs w:val="52"/>
    </w:rPr>
  </w:style>
  <w:style w:type="character" w:customStyle="1" w:styleId="Heading1Char">
    <w:name w:val="Heading 1 Char"/>
    <w:basedOn w:val="DefaultParagraphFont"/>
    <w:link w:val="Heading1"/>
    <w:uiPriority w:val="9"/>
    <w:rsid w:val="007B3E14"/>
    <w:rPr>
      <w:caps/>
      <w:color w:val="FFFFFF" w:themeColor="background1"/>
      <w:spacing w:val="15"/>
      <w:sz w:val="22"/>
      <w:szCs w:val="22"/>
      <w:shd w:val="clear" w:color="auto" w:fill="4472C4" w:themeFill="accent1"/>
    </w:rPr>
  </w:style>
  <w:style w:type="paragraph" w:styleId="ListParagraph">
    <w:name w:val="List Paragraph"/>
    <w:basedOn w:val="Normal"/>
    <w:uiPriority w:val="34"/>
    <w:qFormat/>
    <w:rsid w:val="005C26E1"/>
    <w:pPr>
      <w:ind w:left="720"/>
      <w:contextualSpacing/>
    </w:pPr>
  </w:style>
  <w:style w:type="paragraph" w:styleId="Header">
    <w:name w:val="header"/>
    <w:basedOn w:val="Normal"/>
    <w:link w:val="HeaderChar"/>
    <w:uiPriority w:val="99"/>
    <w:unhideWhenUsed/>
    <w:rsid w:val="00DE02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25D"/>
  </w:style>
  <w:style w:type="paragraph" w:styleId="Footer">
    <w:name w:val="footer"/>
    <w:basedOn w:val="Normal"/>
    <w:link w:val="FooterChar"/>
    <w:uiPriority w:val="99"/>
    <w:unhideWhenUsed/>
    <w:rsid w:val="00DE02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25D"/>
  </w:style>
  <w:style w:type="character" w:styleId="Hyperlink">
    <w:name w:val="Hyperlink"/>
    <w:basedOn w:val="DefaultParagraphFont"/>
    <w:uiPriority w:val="99"/>
    <w:unhideWhenUsed/>
    <w:rsid w:val="000A3726"/>
    <w:rPr>
      <w:color w:val="0563C1" w:themeColor="hyperlink"/>
      <w:u w:val="single"/>
    </w:rPr>
  </w:style>
  <w:style w:type="character" w:styleId="UnresolvedMention">
    <w:name w:val="Unresolved Mention"/>
    <w:basedOn w:val="DefaultParagraphFont"/>
    <w:uiPriority w:val="99"/>
    <w:semiHidden/>
    <w:unhideWhenUsed/>
    <w:rsid w:val="000A3726"/>
    <w:rPr>
      <w:color w:val="605E5C"/>
      <w:shd w:val="clear" w:color="auto" w:fill="E1DFDD"/>
    </w:rPr>
  </w:style>
  <w:style w:type="character" w:customStyle="1" w:styleId="Heading2Char">
    <w:name w:val="Heading 2 Char"/>
    <w:basedOn w:val="DefaultParagraphFont"/>
    <w:link w:val="Heading2"/>
    <w:uiPriority w:val="9"/>
    <w:semiHidden/>
    <w:rsid w:val="007B3E14"/>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7B3E14"/>
    <w:rPr>
      <w:caps/>
      <w:color w:val="1F3763" w:themeColor="accent1" w:themeShade="7F"/>
      <w:spacing w:val="15"/>
    </w:rPr>
  </w:style>
  <w:style w:type="character" w:customStyle="1" w:styleId="Heading4Char">
    <w:name w:val="Heading 4 Char"/>
    <w:basedOn w:val="DefaultParagraphFont"/>
    <w:link w:val="Heading4"/>
    <w:uiPriority w:val="9"/>
    <w:semiHidden/>
    <w:rsid w:val="007B3E14"/>
    <w:rPr>
      <w:caps/>
      <w:color w:val="2F5496" w:themeColor="accent1" w:themeShade="BF"/>
      <w:spacing w:val="10"/>
    </w:rPr>
  </w:style>
  <w:style w:type="character" w:customStyle="1" w:styleId="Heading5Char">
    <w:name w:val="Heading 5 Char"/>
    <w:basedOn w:val="DefaultParagraphFont"/>
    <w:link w:val="Heading5"/>
    <w:uiPriority w:val="9"/>
    <w:semiHidden/>
    <w:rsid w:val="007B3E14"/>
    <w:rPr>
      <w:caps/>
      <w:color w:val="2F5496" w:themeColor="accent1" w:themeShade="BF"/>
      <w:spacing w:val="10"/>
    </w:rPr>
  </w:style>
  <w:style w:type="character" w:customStyle="1" w:styleId="Heading6Char">
    <w:name w:val="Heading 6 Char"/>
    <w:basedOn w:val="DefaultParagraphFont"/>
    <w:link w:val="Heading6"/>
    <w:uiPriority w:val="9"/>
    <w:semiHidden/>
    <w:rsid w:val="007B3E14"/>
    <w:rPr>
      <w:caps/>
      <w:color w:val="2F5496" w:themeColor="accent1" w:themeShade="BF"/>
      <w:spacing w:val="10"/>
    </w:rPr>
  </w:style>
  <w:style w:type="character" w:customStyle="1" w:styleId="Heading7Char">
    <w:name w:val="Heading 7 Char"/>
    <w:basedOn w:val="DefaultParagraphFont"/>
    <w:link w:val="Heading7"/>
    <w:uiPriority w:val="9"/>
    <w:semiHidden/>
    <w:rsid w:val="007B3E14"/>
    <w:rPr>
      <w:caps/>
      <w:color w:val="2F5496" w:themeColor="accent1" w:themeShade="BF"/>
      <w:spacing w:val="10"/>
    </w:rPr>
  </w:style>
  <w:style w:type="character" w:customStyle="1" w:styleId="Heading8Char">
    <w:name w:val="Heading 8 Char"/>
    <w:basedOn w:val="DefaultParagraphFont"/>
    <w:link w:val="Heading8"/>
    <w:uiPriority w:val="9"/>
    <w:semiHidden/>
    <w:rsid w:val="007B3E14"/>
    <w:rPr>
      <w:caps/>
      <w:spacing w:val="10"/>
      <w:sz w:val="18"/>
      <w:szCs w:val="18"/>
    </w:rPr>
  </w:style>
  <w:style w:type="character" w:customStyle="1" w:styleId="Heading9Char">
    <w:name w:val="Heading 9 Char"/>
    <w:basedOn w:val="DefaultParagraphFont"/>
    <w:link w:val="Heading9"/>
    <w:uiPriority w:val="9"/>
    <w:semiHidden/>
    <w:rsid w:val="007B3E14"/>
    <w:rPr>
      <w:i/>
      <w:iCs/>
      <w:caps/>
      <w:spacing w:val="10"/>
      <w:sz w:val="18"/>
      <w:szCs w:val="18"/>
    </w:rPr>
  </w:style>
  <w:style w:type="paragraph" w:styleId="Caption">
    <w:name w:val="caption"/>
    <w:basedOn w:val="Normal"/>
    <w:next w:val="Normal"/>
    <w:uiPriority w:val="35"/>
    <w:semiHidden/>
    <w:unhideWhenUsed/>
    <w:qFormat/>
    <w:rsid w:val="007B3E14"/>
    <w:rPr>
      <w:b/>
      <w:bCs/>
      <w:color w:val="2F5496" w:themeColor="accent1" w:themeShade="BF"/>
      <w:sz w:val="16"/>
      <w:szCs w:val="16"/>
    </w:rPr>
  </w:style>
  <w:style w:type="paragraph" w:styleId="Subtitle">
    <w:name w:val="Subtitle"/>
    <w:basedOn w:val="Normal"/>
    <w:next w:val="Normal"/>
    <w:link w:val="SubtitleChar"/>
    <w:uiPriority w:val="11"/>
    <w:qFormat/>
    <w:rsid w:val="007B3E1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B3E14"/>
    <w:rPr>
      <w:caps/>
      <w:color w:val="595959" w:themeColor="text1" w:themeTint="A6"/>
      <w:spacing w:val="10"/>
      <w:sz w:val="21"/>
      <w:szCs w:val="21"/>
    </w:rPr>
  </w:style>
  <w:style w:type="character" w:styleId="Strong">
    <w:name w:val="Strong"/>
    <w:uiPriority w:val="22"/>
    <w:qFormat/>
    <w:rsid w:val="007B3E14"/>
    <w:rPr>
      <w:b/>
      <w:bCs/>
    </w:rPr>
  </w:style>
  <w:style w:type="character" w:styleId="Emphasis">
    <w:name w:val="Emphasis"/>
    <w:uiPriority w:val="20"/>
    <w:qFormat/>
    <w:rsid w:val="007B3E14"/>
    <w:rPr>
      <w:caps/>
      <w:color w:val="1F3763" w:themeColor="accent1" w:themeShade="7F"/>
      <w:spacing w:val="5"/>
    </w:rPr>
  </w:style>
  <w:style w:type="paragraph" w:styleId="NoSpacing">
    <w:name w:val="No Spacing"/>
    <w:uiPriority w:val="1"/>
    <w:qFormat/>
    <w:rsid w:val="007B3E14"/>
    <w:pPr>
      <w:spacing w:after="0" w:line="240" w:lineRule="auto"/>
    </w:pPr>
  </w:style>
  <w:style w:type="paragraph" w:styleId="Quote">
    <w:name w:val="Quote"/>
    <w:basedOn w:val="Normal"/>
    <w:next w:val="Normal"/>
    <w:link w:val="QuoteChar"/>
    <w:uiPriority w:val="29"/>
    <w:qFormat/>
    <w:rsid w:val="007B3E14"/>
    <w:rPr>
      <w:i/>
      <w:iCs/>
      <w:sz w:val="24"/>
      <w:szCs w:val="24"/>
    </w:rPr>
  </w:style>
  <w:style w:type="character" w:customStyle="1" w:styleId="QuoteChar">
    <w:name w:val="Quote Char"/>
    <w:basedOn w:val="DefaultParagraphFont"/>
    <w:link w:val="Quote"/>
    <w:uiPriority w:val="29"/>
    <w:rsid w:val="007B3E14"/>
    <w:rPr>
      <w:i/>
      <w:iCs/>
      <w:sz w:val="24"/>
      <w:szCs w:val="24"/>
    </w:rPr>
  </w:style>
  <w:style w:type="paragraph" w:styleId="IntenseQuote">
    <w:name w:val="Intense Quote"/>
    <w:basedOn w:val="Normal"/>
    <w:next w:val="Normal"/>
    <w:link w:val="IntenseQuoteChar"/>
    <w:uiPriority w:val="30"/>
    <w:qFormat/>
    <w:rsid w:val="007B3E1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7B3E14"/>
    <w:rPr>
      <w:color w:val="4472C4" w:themeColor="accent1"/>
      <w:sz w:val="24"/>
      <w:szCs w:val="24"/>
    </w:rPr>
  </w:style>
  <w:style w:type="character" w:styleId="SubtleEmphasis">
    <w:name w:val="Subtle Emphasis"/>
    <w:uiPriority w:val="19"/>
    <w:qFormat/>
    <w:rsid w:val="007B3E14"/>
    <w:rPr>
      <w:i/>
      <w:iCs/>
      <w:color w:val="1F3763" w:themeColor="accent1" w:themeShade="7F"/>
    </w:rPr>
  </w:style>
  <w:style w:type="character" w:styleId="IntenseEmphasis">
    <w:name w:val="Intense Emphasis"/>
    <w:uiPriority w:val="21"/>
    <w:qFormat/>
    <w:rsid w:val="007B3E14"/>
    <w:rPr>
      <w:b/>
      <w:bCs/>
      <w:caps/>
      <w:color w:val="1F3763" w:themeColor="accent1" w:themeShade="7F"/>
      <w:spacing w:val="10"/>
    </w:rPr>
  </w:style>
  <w:style w:type="character" w:styleId="SubtleReference">
    <w:name w:val="Subtle Reference"/>
    <w:uiPriority w:val="31"/>
    <w:qFormat/>
    <w:rsid w:val="007B3E14"/>
    <w:rPr>
      <w:b/>
      <w:bCs/>
      <w:color w:val="4472C4" w:themeColor="accent1"/>
    </w:rPr>
  </w:style>
  <w:style w:type="character" w:styleId="IntenseReference">
    <w:name w:val="Intense Reference"/>
    <w:uiPriority w:val="32"/>
    <w:qFormat/>
    <w:rsid w:val="007B3E14"/>
    <w:rPr>
      <w:b/>
      <w:bCs/>
      <w:i/>
      <w:iCs/>
      <w:caps/>
      <w:color w:val="4472C4" w:themeColor="accent1"/>
    </w:rPr>
  </w:style>
  <w:style w:type="character" w:styleId="BookTitle">
    <w:name w:val="Book Title"/>
    <w:uiPriority w:val="33"/>
    <w:qFormat/>
    <w:rsid w:val="007B3E14"/>
    <w:rPr>
      <w:b/>
      <w:bCs/>
      <w:i/>
      <w:iCs/>
      <w:spacing w:val="0"/>
    </w:rPr>
  </w:style>
  <w:style w:type="paragraph" w:styleId="TOCHeading">
    <w:name w:val="TOC Heading"/>
    <w:basedOn w:val="Heading1"/>
    <w:next w:val="Normal"/>
    <w:uiPriority w:val="39"/>
    <w:semiHidden/>
    <w:unhideWhenUsed/>
    <w:qFormat/>
    <w:rsid w:val="007B3E1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423962">
      <w:bodyDiv w:val="1"/>
      <w:marLeft w:val="0"/>
      <w:marRight w:val="0"/>
      <w:marTop w:val="0"/>
      <w:marBottom w:val="0"/>
      <w:divBdr>
        <w:top w:val="none" w:sz="0" w:space="0" w:color="auto"/>
        <w:left w:val="none" w:sz="0" w:space="0" w:color="auto"/>
        <w:bottom w:val="none" w:sz="0" w:space="0" w:color="auto"/>
        <w:right w:val="none" w:sz="0" w:space="0" w:color="auto"/>
      </w:divBdr>
      <w:divsChild>
        <w:div w:id="194849954">
          <w:marLeft w:val="0"/>
          <w:marRight w:val="0"/>
          <w:marTop w:val="225"/>
          <w:marBottom w:val="0"/>
          <w:divBdr>
            <w:top w:val="none" w:sz="0" w:space="0" w:color="auto"/>
            <w:left w:val="none" w:sz="0" w:space="0" w:color="auto"/>
            <w:bottom w:val="none" w:sz="0" w:space="0" w:color="auto"/>
            <w:right w:val="none" w:sz="0" w:space="0" w:color="auto"/>
          </w:divBdr>
        </w:div>
        <w:div w:id="1797865349">
          <w:marLeft w:val="0"/>
          <w:marRight w:val="0"/>
          <w:marTop w:val="225"/>
          <w:marBottom w:val="0"/>
          <w:divBdr>
            <w:top w:val="none" w:sz="0" w:space="0" w:color="auto"/>
            <w:left w:val="none" w:sz="0" w:space="0" w:color="auto"/>
            <w:bottom w:val="none" w:sz="0" w:space="0" w:color="auto"/>
            <w:right w:val="none" w:sz="0" w:space="0" w:color="auto"/>
          </w:divBdr>
        </w:div>
        <w:div w:id="1894803195">
          <w:marLeft w:val="0"/>
          <w:marRight w:val="0"/>
          <w:marTop w:val="225"/>
          <w:marBottom w:val="0"/>
          <w:divBdr>
            <w:top w:val="none" w:sz="0" w:space="0" w:color="auto"/>
            <w:left w:val="none" w:sz="0" w:space="0" w:color="auto"/>
            <w:bottom w:val="none" w:sz="0" w:space="0" w:color="auto"/>
            <w:right w:val="none" w:sz="0" w:space="0" w:color="auto"/>
          </w:divBdr>
        </w:div>
        <w:div w:id="1207448711">
          <w:marLeft w:val="0"/>
          <w:marRight w:val="0"/>
          <w:marTop w:val="225"/>
          <w:marBottom w:val="0"/>
          <w:divBdr>
            <w:top w:val="none" w:sz="0" w:space="0" w:color="auto"/>
            <w:left w:val="none" w:sz="0" w:space="0" w:color="auto"/>
            <w:bottom w:val="none" w:sz="0" w:space="0" w:color="auto"/>
            <w:right w:val="none" w:sz="0" w:space="0" w:color="auto"/>
          </w:divBdr>
        </w:div>
        <w:div w:id="739136651">
          <w:marLeft w:val="0"/>
          <w:marRight w:val="0"/>
          <w:marTop w:val="225"/>
          <w:marBottom w:val="0"/>
          <w:divBdr>
            <w:top w:val="none" w:sz="0" w:space="0" w:color="auto"/>
            <w:left w:val="none" w:sz="0" w:space="0" w:color="auto"/>
            <w:bottom w:val="none" w:sz="0" w:space="0" w:color="auto"/>
            <w:right w:val="none" w:sz="0" w:space="0" w:color="auto"/>
          </w:divBdr>
        </w:div>
        <w:div w:id="1907648069">
          <w:marLeft w:val="0"/>
          <w:marRight w:val="0"/>
          <w:marTop w:val="225"/>
          <w:marBottom w:val="0"/>
          <w:divBdr>
            <w:top w:val="none" w:sz="0" w:space="0" w:color="auto"/>
            <w:left w:val="none" w:sz="0" w:space="0" w:color="auto"/>
            <w:bottom w:val="none" w:sz="0" w:space="0" w:color="auto"/>
            <w:right w:val="none" w:sz="0" w:space="0" w:color="auto"/>
          </w:divBdr>
        </w:div>
      </w:divsChild>
    </w:div>
    <w:div w:id="1035545583">
      <w:bodyDiv w:val="1"/>
      <w:marLeft w:val="0"/>
      <w:marRight w:val="0"/>
      <w:marTop w:val="0"/>
      <w:marBottom w:val="0"/>
      <w:divBdr>
        <w:top w:val="none" w:sz="0" w:space="0" w:color="auto"/>
        <w:left w:val="none" w:sz="0" w:space="0" w:color="auto"/>
        <w:bottom w:val="none" w:sz="0" w:space="0" w:color="auto"/>
        <w:right w:val="none" w:sz="0" w:space="0" w:color="auto"/>
      </w:divBdr>
      <w:divsChild>
        <w:div w:id="1387221503">
          <w:marLeft w:val="0"/>
          <w:marRight w:val="0"/>
          <w:marTop w:val="225"/>
          <w:marBottom w:val="0"/>
          <w:divBdr>
            <w:top w:val="none" w:sz="0" w:space="0" w:color="auto"/>
            <w:left w:val="none" w:sz="0" w:space="0" w:color="auto"/>
            <w:bottom w:val="none" w:sz="0" w:space="0" w:color="auto"/>
            <w:right w:val="none" w:sz="0" w:space="0" w:color="auto"/>
          </w:divBdr>
        </w:div>
      </w:divsChild>
    </w:div>
    <w:div w:id="1561358413">
      <w:bodyDiv w:val="1"/>
      <w:marLeft w:val="0"/>
      <w:marRight w:val="0"/>
      <w:marTop w:val="0"/>
      <w:marBottom w:val="0"/>
      <w:divBdr>
        <w:top w:val="none" w:sz="0" w:space="0" w:color="auto"/>
        <w:left w:val="none" w:sz="0" w:space="0" w:color="auto"/>
        <w:bottom w:val="none" w:sz="0" w:space="0" w:color="auto"/>
        <w:right w:val="none" w:sz="0" w:space="0" w:color="auto"/>
      </w:divBdr>
      <w:divsChild>
        <w:div w:id="1962951861">
          <w:marLeft w:val="0"/>
          <w:marRight w:val="0"/>
          <w:marTop w:val="225"/>
          <w:marBottom w:val="0"/>
          <w:divBdr>
            <w:top w:val="none" w:sz="0" w:space="0" w:color="auto"/>
            <w:left w:val="none" w:sz="0" w:space="0" w:color="auto"/>
            <w:bottom w:val="none" w:sz="0" w:space="0" w:color="auto"/>
            <w:right w:val="none" w:sz="0" w:space="0" w:color="auto"/>
          </w:divBdr>
        </w:div>
      </w:divsChild>
    </w:div>
    <w:div w:id="1744178392">
      <w:bodyDiv w:val="1"/>
      <w:marLeft w:val="0"/>
      <w:marRight w:val="0"/>
      <w:marTop w:val="0"/>
      <w:marBottom w:val="0"/>
      <w:divBdr>
        <w:top w:val="none" w:sz="0" w:space="0" w:color="auto"/>
        <w:left w:val="none" w:sz="0" w:space="0" w:color="auto"/>
        <w:bottom w:val="none" w:sz="0" w:space="0" w:color="auto"/>
        <w:right w:val="none" w:sz="0" w:space="0" w:color="auto"/>
      </w:divBdr>
      <w:divsChild>
        <w:div w:id="432020214">
          <w:marLeft w:val="0"/>
          <w:marRight w:val="0"/>
          <w:marTop w:val="225"/>
          <w:marBottom w:val="0"/>
          <w:divBdr>
            <w:top w:val="none" w:sz="0" w:space="0" w:color="auto"/>
            <w:left w:val="none" w:sz="0" w:space="0" w:color="auto"/>
            <w:bottom w:val="none" w:sz="0" w:space="0" w:color="auto"/>
            <w:right w:val="none" w:sz="0" w:space="0" w:color="auto"/>
          </w:divBdr>
        </w:div>
      </w:divsChild>
    </w:div>
    <w:div w:id="1751537137">
      <w:bodyDiv w:val="1"/>
      <w:marLeft w:val="0"/>
      <w:marRight w:val="0"/>
      <w:marTop w:val="0"/>
      <w:marBottom w:val="0"/>
      <w:divBdr>
        <w:top w:val="none" w:sz="0" w:space="0" w:color="auto"/>
        <w:left w:val="none" w:sz="0" w:space="0" w:color="auto"/>
        <w:bottom w:val="none" w:sz="0" w:space="0" w:color="auto"/>
        <w:right w:val="none" w:sz="0" w:space="0" w:color="auto"/>
      </w:divBdr>
      <w:divsChild>
        <w:div w:id="223369568">
          <w:marLeft w:val="0"/>
          <w:marRight w:val="0"/>
          <w:marTop w:val="225"/>
          <w:marBottom w:val="0"/>
          <w:divBdr>
            <w:top w:val="none" w:sz="0" w:space="0" w:color="auto"/>
            <w:left w:val="none" w:sz="0" w:space="0" w:color="auto"/>
            <w:bottom w:val="none" w:sz="0" w:space="0" w:color="auto"/>
            <w:right w:val="none" w:sz="0" w:space="0" w:color="auto"/>
          </w:divBdr>
        </w:div>
        <w:div w:id="1260865925">
          <w:marLeft w:val="0"/>
          <w:marRight w:val="0"/>
          <w:marTop w:val="225"/>
          <w:marBottom w:val="0"/>
          <w:divBdr>
            <w:top w:val="none" w:sz="0" w:space="0" w:color="auto"/>
            <w:left w:val="none" w:sz="0" w:space="0" w:color="auto"/>
            <w:bottom w:val="none" w:sz="0" w:space="0" w:color="auto"/>
            <w:right w:val="none" w:sz="0" w:space="0" w:color="auto"/>
          </w:divBdr>
        </w:div>
        <w:div w:id="591862689">
          <w:marLeft w:val="0"/>
          <w:marRight w:val="0"/>
          <w:marTop w:val="225"/>
          <w:marBottom w:val="0"/>
          <w:divBdr>
            <w:top w:val="none" w:sz="0" w:space="0" w:color="auto"/>
            <w:left w:val="none" w:sz="0" w:space="0" w:color="auto"/>
            <w:bottom w:val="none" w:sz="0" w:space="0" w:color="auto"/>
            <w:right w:val="none" w:sz="0" w:space="0" w:color="auto"/>
          </w:divBdr>
        </w:div>
        <w:div w:id="2105415327">
          <w:marLeft w:val="0"/>
          <w:marRight w:val="0"/>
          <w:marTop w:val="225"/>
          <w:marBottom w:val="0"/>
          <w:divBdr>
            <w:top w:val="none" w:sz="0" w:space="0" w:color="auto"/>
            <w:left w:val="none" w:sz="0" w:space="0" w:color="auto"/>
            <w:bottom w:val="none" w:sz="0" w:space="0" w:color="auto"/>
            <w:right w:val="none" w:sz="0" w:space="0" w:color="auto"/>
          </w:divBdr>
        </w:div>
        <w:div w:id="1820262530">
          <w:marLeft w:val="0"/>
          <w:marRight w:val="0"/>
          <w:marTop w:val="225"/>
          <w:marBottom w:val="0"/>
          <w:divBdr>
            <w:top w:val="none" w:sz="0" w:space="0" w:color="auto"/>
            <w:left w:val="none" w:sz="0" w:space="0" w:color="auto"/>
            <w:bottom w:val="none" w:sz="0" w:space="0" w:color="auto"/>
            <w:right w:val="none" w:sz="0" w:space="0" w:color="auto"/>
          </w:divBdr>
        </w:div>
        <w:div w:id="157642">
          <w:marLeft w:val="0"/>
          <w:marRight w:val="0"/>
          <w:marTop w:val="225"/>
          <w:marBottom w:val="0"/>
          <w:divBdr>
            <w:top w:val="none" w:sz="0" w:space="0" w:color="auto"/>
            <w:left w:val="none" w:sz="0" w:space="0" w:color="auto"/>
            <w:bottom w:val="none" w:sz="0" w:space="0" w:color="auto"/>
            <w:right w:val="none" w:sz="0" w:space="0" w:color="auto"/>
          </w:divBdr>
        </w:div>
        <w:div w:id="1594779139">
          <w:marLeft w:val="0"/>
          <w:marRight w:val="0"/>
          <w:marTop w:val="225"/>
          <w:marBottom w:val="0"/>
          <w:divBdr>
            <w:top w:val="none" w:sz="0" w:space="0" w:color="auto"/>
            <w:left w:val="none" w:sz="0" w:space="0" w:color="auto"/>
            <w:bottom w:val="none" w:sz="0" w:space="0" w:color="auto"/>
            <w:right w:val="none" w:sz="0" w:space="0" w:color="auto"/>
          </w:divBdr>
        </w:div>
        <w:div w:id="350685991">
          <w:marLeft w:val="0"/>
          <w:marRight w:val="0"/>
          <w:marTop w:val="2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cid:image001.jpg@01D5F61F.38F4E410"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60F7986AE7415A93AFE5BEEA7EC36E"/>
        <w:category>
          <w:name w:val="General"/>
          <w:gallery w:val="placeholder"/>
        </w:category>
        <w:types>
          <w:type w:val="bbPlcHdr"/>
        </w:types>
        <w:behaviors>
          <w:behavior w:val="content"/>
        </w:behaviors>
        <w:guid w:val="{130B41CA-5992-4592-9AA2-71FA6343E443}"/>
      </w:docPartPr>
      <w:docPartBody>
        <w:p w:rsidR="00656CD7" w:rsidRDefault="000C4FA9" w:rsidP="000C4FA9">
          <w:pPr>
            <w:pStyle w:val="6060F7986AE7415A93AFE5BEEA7EC36E14"/>
          </w:pPr>
          <w:r w:rsidRPr="009809B3">
            <w:rPr>
              <w:rStyle w:val="PlaceholderText"/>
              <w:color w:val="D0CECE" w:themeColor="background2" w:themeShade="E6"/>
              <w:sz w:val="18"/>
              <w:szCs w:val="18"/>
            </w:rPr>
            <w:t>Click or tap here to enter text.</w:t>
          </w:r>
        </w:p>
      </w:docPartBody>
    </w:docPart>
    <w:docPart>
      <w:docPartPr>
        <w:name w:val="AD977A8EC41848FCBF64BD53E6B61A39"/>
        <w:category>
          <w:name w:val="General"/>
          <w:gallery w:val="placeholder"/>
        </w:category>
        <w:types>
          <w:type w:val="bbPlcHdr"/>
        </w:types>
        <w:behaviors>
          <w:behavior w:val="content"/>
        </w:behaviors>
        <w:guid w:val="{8DA0273C-389C-406C-BF77-31C898C43465}"/>
      </w:docPartPr>
      <w:docPartBody>
        <w:p w:rsidR="00656CD7" w:rsidRDefault="000C4FA9" w:rsidP="000C4FA9">
          <w:pPr>
            <w:pStyle w:val="AD977A8EC41848FCBF64BD53E6B61A3914"/>
          </w:pPr>
          <w:r w:rsidRPr="009809B3">
            <w:rPr>
              <w:rStyle w:val="PlaceholderText"/>
              <w:color w:val="D0CECE" w:themeColor="background2" w:themeShade="E6"/>
              <w:sz w:val="18"/>
              <w:szCs w:val="18"/>
            </w:rPr>
            <w:t>Click or tap here to enter text.</w:t>
          </w:r>
        </w:p>
      </w:docPartBody>
    </w:docPart>
    <w:docPart>
      <w:docPartPr>
        <w:name w:val="92ACDEB7A166430C82E45B6779AF37E6"/>
        <w:category>
          <w:name w:val="General"/>
          <w:gallery w:val="placeholder"/>
        </w:category>
        <w:types>
          <w:type w:val="bbPlcHdr"/>
        </w:types>
        <w:behaviors>
          <w:behavior w:val="content"/>
        </w:behaviors>
        <w:guid w:val="{B6CC777C-235B-4677-9E9F-43D648936163}"/>
      </w:docPartPr>
      <w:docPartBody>
        <w:p w:rsidR="005D5B3E" w:rsidRDefault="000C4FA9" w:rsidP="000C4FA9">
          <w:pPr>
            <w:pStyle w:val="92ACDEB7A166430C82E45B6779AF37E613"/>
          </w:pPr>
          <w:r w:rsidRPr="009809B3">
            <w:rPr>
              <w:rStyle w:val="PlaceholderText"/>
              <w:rFonts w:cstheme="minorHAnsi"/>
              <w:color w:val="D0CECE" w:themeColor="background2" w:themeShade="E6"/>
            </w:rPr>
            <w:t>Click or tap to enter a date.</w:t>
          </w:r>
        </w:p>
      </w:docPartBody>
    </w:docPart>
    <w:docPart>
      <w:docPartPr>
        <w:name w:val="41A93590B23E49949D3BB0B0FA7EE51D"/>
        <w:category>
          <w:name w:val="General"/>
          <w:gallery w:val="placeholder"/>
        </w:category>
        <w:types>
          <w:type w:val="bbPlcHdr"/>
        </w:types>
        <w:behaviors>
          <w:behavior w:val="content"/>
        </w:behaviors>
        <w:guid w:val="{8254AA10-E6E9-4DA1-9344-6DE1BED3D5C1}"/>
      </w:docPartPr>
      <w:docPartBody>
        <w:p w:rsidR="005D5B3E" w:rsidRDefault="000C4FA9" w:rsidP="000C4FA9">
          <w:pPr>
            <w:pStyle w:val="41A93590B23E49949D3BB0B0FA7EE51D13"/>
          </w:pPr>
          <w:r w:rsidRPr="009809B3">
            <w:rPr>
              <w:rStyle w:val="PlaceholderText"/>
              <w:rFonts w:cstheme="minorHAnsi"/>
              <w:color w:val="D0CECE" w:themeColor="background2" w:themeShade="E6"/>
            </w:rPr>
            <w:t>Choose an item.</w:t>
          </w:r>
        </w:p>
      </w:docPartBody>
    </w:docPart>
    <w:docPart>
      <w:docPartPr>
        <w:name w:val="F693F4C25B7A4C1485D828E3EA617BF6"/>
        <w:category>
          <w:name w:val="General"/>
          <w:gallery w:val="placeholder"/>
        </w:category>
        <w:types>
          <w:type w:val="bbPlcHdr"/>
        </w:types>
        <w:behaviors>
          <w:behavior w:val="content"/>
        </w:behaviors>
        <w:guid w:val="{C6DA0C32-1D3B-4C30-99A2-893DEFCB1930}"/>
      </w:docPartPr>
      <w:docPartBody>
        <w:p w:rsidR="005D5B3E" w:rsidRDefault="000C4FA9" w:rsidP="000C4FA9">
          <w:pPr>
            <w:pStyle w:val="F693F4C25B7A4C1485D828E3EA617BF613"/>
          </w:pPr>
          <w:r w:rsidRPr="00952A63">
            <w:rPr>
              <w:rStyle w:val="PlaceholderText"/>
              <w:sz w:val="18"/>
              <w:szCs w:val="18"/>
            </w:rPr>
            <w:t>Click or tap here to enter text.</w:t>
          </w:r>
          <w:r>
            <w:rPr>
              <w:rStyle w:val="PlaceholderText"/>
              <w:sz w:val="18"/>
              <w:szCs w:val="18"/>
            </w:rPr>
            <w:tab/>
          </w:r>
          <w:r>
            <w:rPr>
              <w:rStyle w:val="PlaceholderText"/>
              <w:sz w:val="18"/>
              <w:szCs w:val="18"/>
            </w:rPr>
            <w:tab/>
          </w:r>
        </w:p>
      </w:docPartBody>
    </w:docPart>
    <w:docPart>
      <w:docPartPr>
        <w:name w:val="C47D24F9AA144DE299858A4F1E6F8F59"/>
        <w:category>
          <w:name w:val="General"/>
          <w:gallery w:val="placeholder"/>
        </w:category>
        <w:types>
          <w:type w:val="bbPlcHdr"/>
        </w:types>
        <w:behaviors>
          <w:behavior w:val="content"/>
        </w:behaviors>
        <w:guid w:val="{9C5155BA-C1C0-499C-BD4D-47D777AD305A}"/>
      </w:docPartPr>
      <w:docPartBody>
        <w:p w:rsidR="005D5B3E" w:rsidRDefault="000C4FA9" w:rsidP="000C4FA9">
          <w:pPr>
            <w:pStyle w:val="C47D24F9AA144DE299858A4F1E6F8F5913"/>
          </w:pPr>
          <w:r w:rsidRPr="00952A63">
            <w:rPr>
              <w:rStyle w:val="PlaceholderText"/>
              <w:sz w:val="18"/>
              <w:szCs w:val="18"/>
            </w:rPr>
            <w:t>Click or tap here to enter text</w:t>
          </w:r>
          <w:r>
            <w:rPr>
              <w:rStyle w:val="PlaceholderText"/>
              <w:sz w:val="18"/>
              <w:szCs w:val="18"/>
            </w:rPr>
            <w:tab/>
          </w:r>
          <w:r>
            <w:rPr>
              <w:rStyle w:val="PlaceholderText"/>
              <w:sz w:val="18"/>
              <w:szCs w:val="18"/>
            </w:rPr>
            <w:tab/>
          </w:r>
        </w:p>
      </w:docPartBody>
    </w:docPart>
    <w:docPart>
      <w:docPartPr>
        <w:name w:val="4CCBF051598747E3AC9949985CEAF614"/>
        <w:category>
          <w:name w:val="General"/>
          <w:gallery w:val="placeholder"/>
        </w:category>
        <w:types>
          <w:type w:val="bbPlcHdr"/>
        </w:types>
        <w:behaviors>
          <w:behavior w:val="content"/>
        </w:behaviors>
        <w:guid w:val="{A41546EC-5D1B-4889-ADC9-BB9C1D56CEA3}"/>
      </w:docPartPr>
      <w:docPartBody>
        <w:p w:rsidR="002A44A9" w:rsidRDefault="000C4FA9" w:rsidP="000C4FA9">
          <w:pPr>
            <w:pStyle w:val="4CCBF051598747E3AC9949985CEAF61412"/>
          </w:pPr>
          <w:r w:rsidRPr="009809B3">
            <w:rPr>
              <w:rStyle w:val="PlaceholderText"/>
              <w:color w:val="D0CECE" w:themeColor="background2" w:themeShade="E6"/>
            </w:rPr>
            <w:t>Click or tap here to enter text.</w:t>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p>
      </w:docPartBody>
    </w:docPart>
    <w:docPart>
      <w:docPartPr>
        <w:name w:val="18F9E5F8E58A49398DC8F0410597102E"/>
        <w:category>
          <w:name w:val="General"/>
          <w:gallery w:val="placeholder"/>
        </w:category>
        <w:types>
          <w:type w:val="bbPlcHdr"/>
        </w:types>
        <w:behaviors>
          <w:behavior w:val="content"/>
        </w:behaviors>
        <w:guid w:val="{4D167976-4E7C-48C4-B906-DD7069AE09D4}"/>
      </w:docPartPr>
      <w:docPartBody>
        <w:p w:rsidR="002A44A9" w:rsidRDefault="000C4FA9" w:rsidP="000C4FA9">
          <w:pPr>
            <w:pStyle w:val="18F9E5F8E58A49398DC8F0410597102E12"/>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754CAB799DE3407FAB2B7B8C1BFBDCF3"/>
        <w:category>
          <w:name w:val="General"/>
          <w:gallery w:val="placeholder"/>
        </w:category>
        <w:types>
          <w:type w:val="bbPlcHdr"/>
        </w:types>
        <w:behaviors>
          <w:behavior w:val="content"/>
        </w:behaviors>
        <w:guid w:val="{FB0F3BC6-E00A-40A3-A651-B4CAF923ACBE}"/>
      </w:docPartPr>
      <w:docPartBody>
        <w:p w:rsidR="002A44A9" w:rsidRDefault="000C4FA9" w:rsidP="000C4FA9">
          <w:pPr>
            <w:pStyle w:val="754CAB799DE3407FAB2B7B8C1BFBDCF312"/>
          </w:pPr>
          <w:r w:rsidRPr="00065839">
            <w:rPr>
              <w:rStyle w:val="PlaceholderText"/>
            </w:rPr>
            <w:t>Click or tap here to enter text.</w:t>
          </w:r>
        </w:p>
      </w:docPartBody>
    </w:docPart>
    <w:docPart>
      <w:docPartPr>
        <w:name w:val="395BB565E6E84671B0ECC79D9FB9DB9E"/>
        <w:category>
          <w:name w:val="General"/>
          <w:gallery w:val="placeholder"/>
        </w:category>
        <w:types>
          <w:type w:val="bbPlcHdr"/>
        </w:types>
        <w:behaviors>
          <w:behavior w:val="content"/>
        </w:behaviors>
        <w:guid w:val="{BD0A6675-3A92-4A02-A8FE-F852392CAE37}"/>
      </w:docPartPr>
      <w:docPartBody>
        <w:p w:rsidR="002A44A9" w:rsidRDefault="000C4FA9" w:rsidP="000C4FA9">
          <w:pPr>
            <w:pStyle w:val="395BB565E6E84671B0ECC79D9FB9DB9E12"/>
          </w:pPr>
          <w:r w:rsidRPr="00065839">
            <w:rPr>
              <w:rStyle w:val="PlaceholderText"/>
            </w:rPr>
            <w:t>Click or tap here to enter text</w:t>
          </w:r>
          <w:r>
            <w:rPr>
              <w:rStyle w:val="PlaceholderText"/>
            </w:rPr>
            <w:t xml:space="preserve">          </w:t>
          </w:r>
          <w:r w:rsidRPr="00065839">
            <w:rPr>
              <w:rStyle w:val="PlaceholderText"/>
            </w:rPr>
            <w:t>.</w:t>
          </w:r>
        </w:p>
      </w:docPartBody>
    </w:docPart>
    <w:docPart>
      <w:docPartPr>
        <w:name w:val="5D8BD9E4482844C7BC7C65C97CBC33B1"/>
        <w:category>
          <w:name w:val="General"/>
          <w:gallery w:val="placeholder"/>
        </w:category>
        <w:types>
          <w:type w:val="bbPlcHdr"/>
        </w:types>
        <w:behaviors>
          <w:behavior w:val="content"/>
        </w:behaviors>
        <w:guid w:val="{F5EA7A42-416E-4BD9-B5BD-3D241052C68B}"/>
      </w:docPartPr>
      <w:docPartBody>
        <w:p w:rsidR="002A44A9" w:rsidRDefault="000C4FA9" w:rsidP="000C4FA9">
          <w:pPr>
            <w:pStyle w:val="5D8BD9E4482844C7BC7C65C97CBC33B112"/>
          </w:pPr>
          <w:r w:rsidRPr="00065839">
            <w:rPr>
              <w:rStyle w:val="PlaceholderText"/>
            </w:rPr>
            <w:t>o enter text.</w:t>
          </w:r>
        </w:p>
      </w:docPartBody>
    </w:docPart>
    <w:docPart>
      <w:docPartPr>
        <w:name w:val="4D8FD3D4C0E14821A0A15C939FD76C4B"/>
        <w:category>
          <w:name w:val="General"/>
          <w:gallery w:val="placeholder"/>
        </w:category>
        <w:types>
          <w:type w:val="bbPlcHdr"/>
        </w:types>
        <w:behaviors>
          <w:behavior w:val="content"/>
        </w:behaviors>
        <w:guid w:val="{19F6DA31-F197-41A7-88BF-89A90FD93D39}"/>
      </w:docPartPr>
      <w:docPartBody>
        <w:p w:rsidR="002A44A9" w:rsidRDefault="000C4FA9" w:rsidP="000C4FA9">
          <w:pPr>
            <w:pStyle w:val="4D8FD3D4C0E14821A0A15C939FD76C4B12"/>
          </w:pPr>
          <w:r w:rsidRPr="00065839">
            <w:rPr>
              <w:rStyle w:val="PlaceholderText"/>
            </w:rPr>
            <w:t>Click or tap here to enter text.</w:t>
          </w:r>
        </w:p>
      </w:docPartBody>
    </w:docPart>
    <w:docPart>
      <w:docPartPr>
        <w:name w:val="AFF44E480DC34172BF183ADE8CA1495F"/>
        <w:category>
          <w:name w:val="General"/>
          <w:gallery w:val="placeholder"/>
        </w:category>
        <w:types>
          <w:type w:val="bbPlcHdr"/>
        </w:types>
        <w:behaviors>
          <w:behavior w:val="content"/>
        </w:behaviors>
        <w:guid w:val="{989F2456-0E1E-4F44-832C-B9FBCA0E6C83}"/>
      </w:docPartPr>
      <w:docPartBody>
        <w:p w:rsidR="002A44A9" w:rsidRDefault="000C4FA9" w:rsidP="000C4FA9">
          <w:pPr>
            <w:pStyle w:val="AFF44E480DC34172BF183ADE8CA1495F12"/>
          </w:pPr>
          <w:r w:rsidRPr="00065839">
            <w:rPr>
              <w:rStyle w:val="PlaceholderText"/>
            </w:rPr>
            <w:t>Click or tap here t.</w:t>
          </w:r>
        </w:p>
      </w:docPartBody>
    </w:docPart>
    <w:docPart>
      <w:docPartPr>
        <w:name w:val="C573AF0EEAD546618F9B9CDE42DDEDE3"/>
        <w:category>
          <w:name w:val="General"/>
          <w:gallery w:val="placeholder"/>
        </w:category>
        <w:types>
          <w:type w:val="bbPlcHdr"/>
        </w:types>
        <w:behaviors>
          <w:behavior w:val="content"/>
        </w:behaviors>
        <w:guid w:val="{A48AAEDA-1E59-473B-898F-5B47BA1E4298}"/>
      </w:docPartPr>
      <w:docPartBody>
        <w:p w:rsidR="002A44A9" w:rsidRDefault="000C4FA9" w:rsidP="000C4FA9">
          <w:pPr>
            <w:pStyle w:val="C573AF0EEAD546618F9B9CDE42DDEDE312"/>
          </w:pPr>
          <w:r w:rsidRPr="00065839">
            <w:rPr>
              <w:rStyle w:val="PlaceholderText"/>
            </w:rPr>
            <w:t>Click or tap here to enter text</w:t>
          </w:r>
          <w:r>
            <w:rPr>
              <w:rStyle w:val="PlaceholderText"/>
            </w:rPr>
            <w:t xml:space="preserve">                                        </w:t>
          </w:r>
          <w:r w:rsidRPr="00065839">
            <w:rPr>
              <w:rStyle w:val="PlaceholderText"/>
            </w:rPr>
            <w:t>.</w:t>
          </w:r>
        </w:p>
      </w:docPartBody>
    </w:docPart>
    <w:docPart>
      <w:docPartPr>
        <w:name w:val="B173F80BBEB94DCEA068C5D5B8C4EF4A"/>
        <w:category>
          <w:name w:val="General"/>
          <w:gallery w:val="placeholder"/>
        </w:category>
        <w:types>
          <w:type w:val="bbPlcHdr"/>
        </w:types>
        <w:behaviors>
          <w:behavior w:val="content"/>
        </w:behaviors>
        <w:guid w:val="{659C4641-D8D5-4A6D-9E3C-AA69BF874E2C}"/>
      </w:docPartPr>
      <w:docPartBody>
        <w:p w:rsidR="002A44A9" w:rsidRDefault="000C4FA9" w:rsidP="000C4FA9">
          <w:pPr>
            <w:pStyle w:val="B173F80BBEB94DCEA068C5D5B8C4EF4A12"/>
          </w:pPr>
          <w:r w:rsidRPr="00065839">
            <w:rPr>
              <w:rStyle w:val="PlaceholderText"/>
            </w:rPr>
            <w:t>Click or tap here to enter text.</w:t>
          </w:r>
        </w:p>
      </w:docPartBody>
    </w:docPart>
    <w:docPart>
      <w:docPartPr>
        <w:name w:val="5884A8B94A444B04A2AEDD70AF3E58B1"/>
        <w:category>
          <w:name w:val="General"/>
          <w:gallery w:val="placeholder"/>
        </w:category>
        <w:types>
          <w:type w:val="bbPlcHdr"/>
        </w:types>
        <w:behaviors>
          <w:behavior w:val="content"/>
        </w:behaviors>
        <w:guid w:val="{DA2362F4-78A4-407D-A0B5-EBA53A653FFD}"/>
      </w:docPartPr>
      <w:docPartBody>
        <w:p w:rsidR="002A44A9" w:rsidRDefault="000C4FA9" w:rsidP="000C4FA9">
          <w:pPr>
            <w:pStyle w:val="5884A8B94A444B04A2AEDD70AF3E58B112"/>
          </w:pPr>
          <w:r w:rsidRPr="00065839">
            <w:rPr>
              <w:rStyle w:val="PlaceholderText"/>
            </w:rPr>
            <w:t>Click or tap here to enter text.</w:t>
          </w:r>
        </w:p>
      </w:docPartBody>
    </w:docPart>
    <w:docPart>
      <w:docPartPr>
        <w:name w:val="5F24671DFE54492A971DEA4281C69415"/>
        <w:category>
          <w:name w:val="General"/>
          <w:gallery w:val="placeholder"/>
        </w:category>
        <w:types>
          <w:type w:val="bbPlcHdr"/>
        </w:types>
        <w:behaviors>
          <w:behavior w:val="content"/>
        </w:behaviors>
        <w:guid w:val="{2F0A82EE-9ADE-415A-9C54-3AC8E3B94070}"/>
      </w:docPartPr>
      <w:docPartBody>
        <w:p w:rsidR="002A44A9" w:rsidRDefault="000C4FA9" w:rsidP="000C4FA9">
          <w:pPr>
            <w:pStyle w:val="5F24671DFE54492A971DEA4281C6941512"/>
          </w:pPr>
          <w:r w:rsidRPr="00065839">
            <w:rPr>
              <w:rStyle w:val="PlaceholderText"/>
            </w:rPr>
            <w:t>Click or tap here to enter text.</w:t>
          </w:r>
          <w:r>
            <w:rPr>
              <w:rStyle w:val="PlaceholderText"/>
            </w:rPr>
            <w:t xml:space="preserve">                                                                                  </w:t>
          </w:r>
        </w:p>
      </w:docPartBody>
    </w:docPart>
    <w:docPart>
      <w:docPartPr>
        <w:name w:val="CDE7E92496C94000B4EB2DAD47787917"/>
        <w:category>
          <w:name w:val="General"/>
          <w:gallery w:val="placeholder"/>
        </w:category>
        <w:types>
          <w:type w:val="bbPlcHdr"/>
        </w:types>
        <w:behaviors>
          <w:behavior w:val="content"/>
        </w:behaviors>
        <w:guid w:val="{6E559378-0B91-4E09-AD62-62A1BB8087D6}"/>
      </w:docPartPr>
      <w:docPartBody>
        <w:p w:rsidR="002A44A9" w:rsidRDefault="000C4FA9" w:rsidP="000C4FA9">
          <w:pPr>
            <w:pStyle w:val="CDE7E92496C94000B4EB2DAD4778791712"/>
          </w:pPr>
          <w:r w:rsidRPr="008D4281">
            <w:rPr>
              <w:rStyle w:val="PlaceholderText"/>
            </w:rPr>
            <w:t>Click or tap to enter a date.</w:t>
          </w:r>
        </w:p>
      </w:docPartBody>
    </w:docPart>
    <w:docPart>
      <w:docPartPr>
        <w:name w:val="D2FB9DDE020046499C397A433CF3596C"/>
        <w:category>
          <w:name w:val="General"/>
          <w:gallery w:val="placeholder"/>
        </w:category>
        <w:types>
          <w:type w:val="bbPlcHdr"/>
        </w:types>
        <w:behaviors>
          <w:behavior w:val="content"/>
        </w:behaviors>
        <w:guid w:val="{D927C0E0-238F-49AC-95D0-76B1EBB2709B}"/>
      </w:docPartPr>
      <w:docPartBody>
        <w:p w:rsidR="002A44A9" w:rsidRDefault="000C4FA9" w:rsidP="000C4FA9">
          <w:pPr>
            <w:pStyle w:val="D2FB9DDE020046499C397A433CF3596C11"/>
          </w:pPr>
          <w:r w:rsidRPr="009809B3">
            <w:rPr>
              <w:rStyle w:val="PlaceholderText"/>
              <w:color w:val="D0CECE" w:themeColor="background2" w:themeShade="E6"/>
            </w:rPr>
            <w:t>Click or tap to enter a date.</w:t>
          </w:r>
        </w:p>
      </w:docPartBody>
    </w:docPart>
    <w:docPart>
      <w:docPartPr>
        <w:name w:val="B1261C73E3454F28BE93107B68961AD4"/>
        <w:category>
          <w:name w:val="General"/>
          <w:gallery w:val="placeholder"/>
        </w:category>
        <w:types>
          <w:type w:val="bbPlcHdr"/>
        </w:types>
        <w:behaviors>
          <w:behavior w:val="content"/>
        </w:behaviors>
        <w:guid w:val="{57210B6E-079E-4088-98FD-460A81BB407D}"/>
      </w:docPartPr>
      <w:docPartBody>
        <w:p w:rsidR="002A44A9" w:rsidRDefault="000C4FA9" w:rsidP="000C4FA9">
          <w:pPr>
            <w:pStyle w:val="B1261C73E3454F28BE93107B68961AD411"/>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DD7AFA1E12874022AB4FFE9850BE9F5E"/>
        <w:category>
          <w:name w:val="General"/>
          <w:gallery w:val="placeholder"/>
        </w:category>
        <w:types>
          <w:type w:val="bbPlcHdr"/>
        </w:types>
        <w:behaviors>
          <w:behavior w:val="content"/>
        </w:behaviors>
        <w:guid w:val="{9825A76E-764A-4123-8C08-6EE922A694FB}"/>
      </w:docPartPr>
      <w:docPartBody>
        <w:p w:rsidR="002A44A9" w:rsidRDefault="000C4FA9" w:rsidP="000C4FA9">
          <w:pPr>
            <w:pStyle w:val="DD7AFA1E12874022AB4FFE9850BE9F5E11"/>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A2655F4917434940BAE6E189F2A9EC90"/>
        <w:category>
          <w:name w:val="General"/>
          <w:gallery w:val="placeholder"/>
        </w:category>
        <w:types>
          <w:type w:val="bbPlcHdr"/>
        </w:types>
        <w:behaviors>
          <w:behavior w:val="content"/>
        </w:behaviors>
        <w:guid w:val="{0597DBA7-37DD-48B4-8722-601A60701CC3}"/>
      </w:docPartPr>
      <w:docPartBody>
        <w:p w:rsidR="002A44A9" w:rsidRDefault="000C4FA9" w:rsidP="000C4FA9">
          <w:pPr>
            <w:pStyle w:val="A2655F4917434940BAE6E189F2A9EC9011"/>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77C79C72BB124BA0865D08972411BC1E"/>
        <w:category>
          <w:name w:val="General"/>
          <w:gallery w:val="placeholder"/>
        </w:category>
        <w:types>
          <w:type w:val="bbPlcHdr"/>
        </w:types>
        <w:behaviors>
          <w:behavior w:val="content"/>
        </w:behaviors>
        <w:guid w:val="{C0C2935D-6674-4AC3-B9A9-EEFD824A7D04}"/>
      </w:docPartPr>
      <w:docPartBody>
        <w:p w:rsidR="002A44A9" w:rsidRDefault="000C4FA9" w:rsidP="000C4FA9">
          <w:pPr>
            <w:pStyle w:val="77C79C72BB124BA0865D08972411BC1E11"/>
          </w:pPr>
          <w:r w:rsidRPr="00716C89">
            <w:rPr>
              <w:rStyle w:val="PlaceholderText"/>
              <w:color w:val="AEAAAA" w:themeColor="background2" w:themeShade="BF"/>
            </w:rPr>
            <w:t>Click or tap to enter a date.</w:t>
          </w:r>
        </w:p>
      </w:docPartBody>
    </w:docPart>
    <w:docPart>
      <w:docPartPr>
        <w:name w:val="8CD28043A586497881DD55726098C94B"/>
        <w:category>
          <w:name w:val="General"/>
          <w:gallery w:val="placeholder"/>
        </w:category>
        <w:types>
          <w:type w:val="bbPlcHdr"/>
        </w:types>
        <w:behaviors>
          <w:behavior w:val="content"/>
        </w:behaviors>
        <w:guid w:val="{CB901812-0D51-4DA5-89B3-CA253D56A8FA}"/>
      </w:docPartPr>
      <w:docPartBody>
        <w:p w:rsidR="000C4FA9" w:rsidRDefault="000C4FA9" w:rsidP="00AF1FEA">
          <w:pPr>
            <w:rPr>
              <w:rStyle w:val="PlaceholderText"/>
            </w:rPr>
          </w:pPr>
          <w:r w:rsidRPr="00065839">
            <w:rPr>
              <w:rStyle w:val="PlaceholderText"/>
            </w:rPr>
            <w:t>Click or tap here to enter text</w:t>
          </w:r>
          <w:r>
            <w:rPr>
              <w:rStyle w:val="PlaceholderText"/>
            </w:rPr>
            <w:t xml:space="preserve">                                                                                                            </w:t>
          </w: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0C4FA9" w:rsidRDefault="000C4FA9" w:rsidP="00AF1FEA">
          <w:pPr>
            <w:rPr>
              <w:rStyle w:val="PlaceholderText"/>
            </w:rPr>
          </w:pPr>
        </w:p>
        <w:p w:rsidR="002A44A9" w:rsidRDefault="000C4FA9" w:rsidP="000C4FA9">
          <w:pPr>
            <w:pStyle w:val="8CD28043A586497881DD55726098C94B10"/>
          </w:pPr>
          <w:r w:rsidRPr="00065839">
            <w:rPr>
              <w:rStyle w:val="PlaceholderText"/>
            </w:rPr>
            <w:t>.</w:t>
          </w:r>
        </w:p>
      </w:docPartBody>
    </w:docPart>
    <w:docPart>
      <w:docPartPr>
        <w:name w:val="F187326F06814F92B28831D2BB915349"/>
        <w:category>
          <w:name w:val="General"/>
          <w:gallery w:val="placeholder"/>
        </w:category>
        <w:types>
          <w:type w:val="bbPlcHdr"/>
        </w:types>
        <w:behaviors>
          <w:behavior w:val="content"/>
        </w:behaviors>
        <w:guid w:val="{556DEF30-499C-4623-8B43-99DF0BE9DE46}"/>
      </w:docPartPr>
      <w:docPartBody>
        <w:p w:rsidR="000C4FA9" w:rsidRPr="009809B3" w:rsidRDefault="000C4FA9" w:rsidP="003D2D94">
          <w:pPr>
            <w:pStyle w:val="ListParagraph"/>
            <w:spacing w:after="0" w:line="0" w:lineRule="atLeast"/>
            <w:ind w:left="426" w:hanging="426"/>
            <w:jc w:val="both"/>
            <w:textAlignment w:val="baseline"/>
            <w:rPr>
              <w:rStyle w:val="PlaceholderText"/>
              <w:color w:val="D0CECE" w:themeColor="background2" w:themeShade="E6"/>
            </w:rPr>
          </w:pPr>
          <w:r w:rsidRPr="009809B3">
            <w:rPr>
              <w:rStyle w:val="PlaceholderText"/>
              <w:color w:val="D0CECE" w:themeColor="background2" w:themeShade="E6"/>
            </w:rPr>
            <w:t>Click or tap here to enter text.</w:t>
          </w:r>
        </w:p>
        <w:p w:rsidR="002A44A9" w:rsidRDefault="002A44A9"/>
      </w:docPartBody>
    </w:docPart>
    <w:docPart>
      <w:docPartPr>
        <w:name w:val="D015A15E0B56419CBEA954F149A13392"/>
        <w:category>
          <w:name w:val="General"/>
          <w:gallery w:val="placeholder"/>
        </w:category>
        <w:types>
          <w:type w:val="bbPlcHdr"/>
        </w:types>
        <w:behaviors>
          <w:behavior w:val="content"/>
        </w:behaviors>
        <w:guid w:val="{F7DE375B-D525-4408-87C8-7348460A2ED0}"/>
      </w:docPartPr>
      <w:docPartBody>
        <w:p w:rsidR="006C28BC" w:rsidRDefault="000C4FA9" w:rsidP="000C4FA9">
          <w:pPr>
            <w:pStyle w:val="D015A15E0B56419CBEA954F149A133922"/>
          </w:pPr>
          <w:r w:rsidRPr="009809B3">
            <w:rPr>
              <w:rStyle w:val="PlaceholderText"/>
              <w:color w:val="D0CECE" w:themeColor="background2" w:themeShade="E6"/>
            </w:rPr>
            <w:t>Click or tap here to enter text.</w:t>
          </w:r>
        </w:p>
      </w:docPartBody>
    </w:docPart>
    <w:docPart>
      <w:docPartPr>
        <w:name w:val="56E9FCFB00CB4954AB2C51139B3C9F06"/>
        <w:category>
          <w:name w:val="General"/>
          <w:gallery w:val="placeholder"/>
        </w:category>
        <w:types>
          <w:type w:val="bbPlcHdr"/>
        </w:types>
        <w:behaviors>
          <w:behavior w:val="content"/>
        </w:behaviors>
        <w:guid w:val="{61CDB309-B991-49B0-98FE-62E636473803}"/>
      </w:docPartPr>
      <w:docPartBody>
        <w:p w:rsidR="0019364C" w:rsidRDefault="000C4FA9" w:rsidP="000C4FA9">
          <w:pPr>
            <w:pStyle w:val="56E9FCFB00CB4954AB2C51139B3C9F062"/>
          </w:pPr>
          <w:r w:rsidRPr="00065839">
            <w:rPr>
              <w:rStyle w:val="PlaceholderText"/>
            </w:rPr>
            <w:t>Click or tap</w:t>
          </w:r>
        </w:p>
      </w:docPartBody>
    </w:docPart>
    <w:docPart>
      <w:docPartPr>
        <w:name w:val="2F676C6D17ED46B2877C11FC966E64F8"/>
        <w:category>
          <w:name w:val="General"/>
          <w:gallery w:val="placeholder"/>
        </w:category>
        <w:types>
          <w:type w:val="bbPlcHdr"/>
        </w:types>
        <w:behaviors>
          <w:behavior w:val="content"/>
        </w:behaviors>
        <w:guid w:val="{4021F9CE-AFBB-436E-B462-109006008F86}"/>
      </w:docPartPr>
      <w:docPartBody>
        <w:p w:rsidR="0019364C" w:rsidRDefault="000C4FA9" w:rsidP="000C4FA9">
          <w:pPr>
            <w:pStyle w:val="2F676C6D17ED46B2877C11FC966E64F8"/>
          </w:pPr>
          <w:r w:rsidRPr="00065839">
            <w:rPr>
              <w:rStyle w:val="PlaceholderText"/>
            </w:rPr>
            <w:t>Click or tap here to enter text.</w:t>
          </w:r>
        </w:p>
      </w:docPartBody>
    </w:docPart>
    <w:docPart>
      <w:docPartPr>
        <w:name w:val="CDF6175D2FC34316B6BB5C81C9C12571"/>
        <w:category>
          <w:name w:val="General"/>
          <w:gallery w:val="placeholder"/>
        </w:category>
        <w:types>
          <w:type w:val="bbPlcHdr"/>
        </w:types>
        <w:behaviors>
          <w:behavior w:val="content"/>
        </w:behaviors>
        <w:guid w:val="{17AF5B3E-DC57-4A25-A9FC-1B0F1F81AA9A}"/>
      </w:docPartPr>
      <w:docPartBody>
        <w:p w:rsidR="0019364C" w:rsidRDefault="000C4FA9" w:rsidP="000C4FA9">
          <w:pPr>
            <w:pStyle w:val="CDF6175D2FC34316B6BB5C81C9C125712"/>
          </w:pPr>
          <w:r w:rsidRPr="008D4281">
            <w:rPr>
              <w:rStyle w:val="PlaceholderText"/>
            </w:rPr>
            <w:t>Choose an item.</w:t>
          </w:r>
        </w:p>
      </w:docPartBody>
    </w:docPart>
    <w:docPart>
      <w:docPartPr>
        <w:name w:val="98A5012EDE9C4982A09039DF0D4DB414"/>
        <w:category>
          <w:name w:val="General"/>
          <w:gallery w:val="placeholder"/>
        </w:category>
        <w:types>
          <w:type w:val="bbPlcHdr"/>
        </w:types>
        <w:behaviors>
          <w:behavior w:val="content"/>
        </w:behaviors>
        <w:guid w:val="{B6D64EF5-769B-4DB1-8967-033708C20FEC}"/>
      </w:docPartPr>
      <w:docPartBody>
        <w:p w:rsidR="000C4FA9" w:rsidRPr="00716C89" w:rsidRDefault="000C4FA9" w:rsidP="00716C89">
          <w:pPr>
            <w:rPr>
              <w:rStyle w:val="PlaceholderText"/>
              <w:color w:val="D0CECE" w:themeColor="background2" w:themeShade="E6"/>
            </w:rPr>
          </w:pPr>
          <w:r w:rsidRPr="00716C89">
            <w:rPr>
              <w:rStyle w:val="PlaceholderText"/>
              <w:color w:val="D0CECE" w:themeColor="background2" w:themeShade="E6"/>
            </w:rPr>
            <w:t xml:space="preserve">Click or tap here to enter text.                                                                                                                                </w:t>
          </w:r>
        </w:p>
        <w:p w:rsidR="000C4FA9" w:rsidRPr="00716C89" w:rsidRDefault="000C4FA9" w:rsidP="00716C89">
          <w:pPr>
            <w:rPr>
              <w:rStyle w:val="PlaceholderText"/>
              <w:color w:val="D0CECE" w:themeColor="background2" w:themeShade="E6"/>
            </w:rPr>
          </w:pPr>
        </w:p>
        <w:p w:rsidR="000C4FA9" w:rsidRPr="00716C89" w:rsidRDefault="000C4FA9" w:rsidP="00716C89">
          <w:pPr>
            <w:rPr>
              <w:rStyle w:val="PlaceholderText"/>
              <w:color w:val="D0CECE" w:themeColor="background2" w:themeShade="E6"/>
            </w:rPr>
          </w:pPr>
        </w:p>
        <w:p w:rsidR="000C4FA9" w:rsidRPr="00716C89" w:rsidRDefault="000C4FA9" w:rsidP="00716C89">
          <w:pPr>
            <w:rPr>
              <w:rStyle w:val="PlaceholderText"/>
              <w:color w:val="D0CECE" w:themeColor="background2" w:themeShade="E6"/>
            </w:rPr>
          </w:pPr>
        </w:p>
        <w:p w:rsidR="000C4FA9" w:rsidRPr="00716C89" w:rsidRDefault="000C4FA9" w:rsidP="00716C89">
          <w:pPr>
            <w:rPr>
              <w:rStyle w:val="PlaceholderText"/>
              <w:color w:val="D0CECE" w:themeColor="background2" w:themeShade="E6"/>
            </w:rPr>
          </w:pPr>
        </w:p>
        <w:p w:rsidR="000C4FA9" w:rsidRPr="00716C89" w:rsidRDefault="000C4FA9" w:rsidP="00716C89">
          <w:pPr>
            <w:rPr>
              <w:rStyle w:val="PlaceholderText"/>
              <w:color w:val="D0CECE" w:themeColor="background2" w:themeShade="E6"/>
            </w:rPr>
          </w:pPr>
        </w:p>
        <w:p w:rsidR="0019364C" w:rsidRDefault="0019364C"/>
      </w:docPartBody>
    </w:docPart>
    <w:docPart>
      <w:docPartPr>
        <w:name w:val="87836E6D730C479AA8B355B5EA97E5DE"/>
        <w:category>
          <w:name w:val="General"/>
          <w:gallery w:val="placeholder"/>
        </w:category>
        <w:types>
          <w:type w:val="bbPlcHdr"/>
        </w:types>
        <w:behaviors>
          <w:behavior w:val="content"/>
        </w:behaviors>
        <w:guid w:val="{ADC2B3D3-440B-4CF8-8E52-A3F1BBFDCC5B}"/>
      </w:docPartPr>
      <w:docPartBody>
        <w:p w:rsidR="0019364C" w:rsidRDefault="000C4FA9" w:rsidP="000C4FA9">
          <w:pPr>
            <w:pStyle w:val="87836E6D730C479AA8B355B5EA97E5DE1"/>
          </w:pPr>
          <w:r w:rsidRPr="009809B3">
            <w:rPr>
              <w:rStyle w:val="PlaceholderText"/>
              <w:color w:val="D0CECE" w:themeColor="background2" w:themeShade="E6"/>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CD7"/>
    <w:rsid w:val="000C4FA9"/>
    <w:rsid w:val="0019364C"/>
    <w:rsid w:val="001F19E0"/>
    <w:rsid w:val="002A44A9"/>
    <w:rsid w:val="00470635"/>
    <w:rsid w:val="004B0895"/>
    <w:rsid w:val="005C3597"/>
    <w:rsid w:val="005D5B3E"/>
    <w:rsid w:val="00656CD7"/>
    <w:rsid w:val="006C28BC"/>
    <w:rsid w:val="009179D8"/>
    <w:rsid w:val="00934421"/>
    <w:rsid w:val="00B462BB"/>
    <w:rsid w:val="00B551E1"/>
    <w:rsid w:val="00D50E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4FA9"/>
    <w:rPr>
      <w:color w:val="808080"/>
    </w:rPr>
  </w:style>
  <w:style w:type="paragraph" w:customStyle="1" w:styleId="6060F7986AE7415A93AFE5BEEA7EC36E">
    <w:name w:val="6060F7986AE7415A93AFE5BEEA7EC36E"/>
    <w:rsid w:val="00656CD7"/>
  </w:style>
  <w:style w:type="paragraph" w:customStyle="1" w:styleId="AD977A8EC41848FCBF64BD53E6B61A39">
    <w:name w:val="AD977A8EC41848FCBF64BD53E6B61A39"/>
    <w:rsid w:val="00656CD7"/>
  </w:style>
  <w:style w:type="paragraph" w:customStyle="1" w:styleId="92ACDEB7A166430C82E45B6779AF37E6">
    <w:name w:val="92ACDEB7A166430C82E45B6779AF37E6"/>
    <w:rsid w:val="005D5B3E"/>
    <w:rPr>
      <w:rFonts w:eastAsiaTheme="minorHAnsi"/>
      <w:lang w:eastAsia="en-US"/>
    </w:rPr>
  </w:style>
  <w:style w:type="paragraph" w:customStyle="1" w:styleId="41A93590B23E49949D3BB0B0FA7EE51D">
    <w:name w:val="41A93590B23E49949D3BB0B0FA7EE51D"/>
    <w:rsid w:val="005D5B3E"/>
    <w:rPr>
      <w:rFonts w:eastAsiaTheme="minorHAnsi"/>
      <w:lang w:eastAsia="en-US"/>
    </w:rPr>
  </w:style>
  <w:style w:type="paragraph" w:customStyle="1" w:styleId="6060F7986AE7415A93AFE5BEEA7EC36E1">
    <w:name w:val="6060F7986AE7415A93AFE5BEEA7EC36E1"/>
    <w:rsid w:val="005D5B3E"/>
    <w:rPr>
      <w:rFonts w:eastAsiaTheme="minorHAnsi"/>
      <w:lang w:eastAsia="en-US"/>
    </w:rPr>
  </w:style>
  <w:style w:type="paragraph" w:customStyle="1" w:styleId="AD977A8EC41848FCBF64BD53E6B61A391">
    <w:name w:val="AD977A8EC41848FCBF64BD53E6B61A391"/>
    <w:rsid w:val="005D5B3E"/>
    <w:rPr>
      <w:rFonts w:eastAsiaTheme="minorHAnsi"/>
      <w:lang w:eastAsia="en-US"/>
    </w:rPr>
  </w:style>
  <w:style w:type="paragraph" w:customStyle="1" w:styleId="666064BBB88D496588C3B404D395F40A">
    <w:name w:val="666064BBB88D496588C3B404D395F40A"/>
    <w:rsid w:val="005D5B3E"/>
    <w:rPr>
      <w:rFonts w:eastAsiaTheme="minorHAnsi"/>
      <w:lang w:eastAsia="en-US"/>
    </w:rPr>
  </w:style>
  <w:style w:type="paragraph" w:customStyle="1" w:styleId="7580624E968F41C1A6E90D38AC5AC1D4">
    <w:name w:val="7580624E968F41C1A6E90D38AC5AC1D4"/>
    <w:rsid w:val="005D5B3E"/>
    <w:rPr>
      <w:rFonts w:eastAsiaTheme="minorHAnsi"/>
      <w:lang w:eastAsia="en-US"/>
    </w:rPr>
  </w:style>
  <w:style w:type="paragraph" w:customStyle="1" w:styleId="037289BF82EA4433B3E8113AF158C5D8">
    <w:name w:val="037289BF82EA4433B3E8113AF158C5D8"/>
    <w:rsid w:val="005D5B3E"/>
    <w:rPr>
      <w:rFonts w:eastAsiaTheme="minorHAnsi"/>
      <w:lang w:eastAsia="en-US"/>
    </w:rPr>
  </w:style>
  <w:style w:type="paragraph" w:customStyle="1" w:styleId="F693F4C25B7A4C1485D828E3EA617BF6">
    <w:name w:val="F693F4C25B7A4C1485D828E3EA617BF6"/>
    <w:rsid w:val="005D5B3E"/>
  </w:style>
  <w:style w:type="paragraph" w:customStyle="1" w:styleId="C47D24F9AA144DE299858A4F1E6F8F59">
    <w:name w:val="C47D24F9AA144DE299858A4F1E6F8F59"/>
    <w:rsid w:val="005D5B3E"/>
  </w:style>
  <w:style w:type="paragraph" w:customStyle="1" w:styleId="92ACDEB7A166430C82E45B6779AF37E61">
    <w:name w:val="92ACDEB7A166430C82E45B6779AF37E61"/>
    <w:rsid w:val="005D5B3E"/>
    <w:rPr>
      <w:rFonts w:eastAsiaTheme="minorHAnsi"/>
      <w:lang w:eastAsia="en-US"/>
    </w:rPr>
  </w:style>
  <w:style w:type="paragraph" w:customStyle="1" w:styleId="41A93590B23E49949D3BB0B0FA7EE51D1">
    <w:name w:val="41A93590B23E49949D3BB0B0FA7EE51D1"/>
    <w:rsid w:val="005D5B3E"/>
    <w:rPr>
      <w:rFonts w:eastAsiaTheme="minorHAnsi"/>
      <w:lang w:eastAsia="en-US"/>
    </w:rPr>
  </w:style>
  <w:style w:type="paragraph" w:customStyle="1" w:styleId="6060F7986AE7415A93AFE5BEEA7EC36E2">
    <w:name w:val="6060F7986AE7415A93AFE5BEEA7EC36E2"/>
    <w:rsid w:val="005D5B3E"/>
    <w:rPr>
      <w:rFonts w:eastAsiaTheme="minorHAnsi"/>
      <w:lang w:eastAsia="en-US"/>
    </w:rPr>
  </w:style>
  <w:style w:type="paragraph" w:customStyle="1" w:styleId="AD977A8EC41848FCBF64BD53E6B61A392">
    <w:name w:val="AD977A8EC41848FCBF64BD53E6B61A392"/>
    <w:rsid w:val="005D5B3E"/>
    <w:rPr>
      <w:rFonts w:eastAsiaTheme="minorHAnsi"/>
      <w:lang w:eastAsia="en-US"/>
    </w:rPr>
  </w:style>
  <w:style w:type="paragraph" w:customStyle="1" w:styleId="666064BBB88D496588C3B404D395F40A1">
    <w:name w:val="666064BBB88D496588C3B404D395F40A1"/>
    <w:rsid w:val="005D5B3E"/>
    <w:rPr>
      <w:rFonts w:eastAsiaTheme="minorHAnsi"/>
      <w:lang w:eastAsia="en-US"/>
    </w:rPr>
  </w:style>
  <w:style w:type="paragraph" w:customStyle="1" w:styleId="7580624E968F41C1A6E90D38AC5AC1D41">
    <w:name w:val="7580624E968F41C1A6E90D38AC5AC1D41"/>
    <w:rsid w:val="005D5B3E"/>
    <w:rPr>
      <w:rFonts w:eastAsiaTheme="minorHAnsi"/>
      <w:lang w:eastAsia="en-US"/>
    </w:rPr>
  </w:style>
  <w:style w:type="paragraph" w:customStyle="1" w:styleId="037289BF82EA4433B3E8113AF158C5D81">
    <w:name w:val="037289BF82EA4433B3E8113AF158C5D81"/>
    <w:rsid w:val="005D5B3E"/>
    <w:rPr>
      <w:rFonts w:eastAsiaTheme="minorHAnsi"/>
      <w:lang w:eastAsia="en-US"/>
    </w:rPr>
  </w:style>
  <w:style w:type="paragraph" w:customStyle="1" w:styleId="4CB0BF878ED2457494344B85F3271F90">
    <w:name w:val="4CB0BF878ED2457494344B85F3271F90"/>
    <w:rsid w:val="005D5B3E"/>
    <w:rPr>
      <w:rFonts w:eastAsiaTheme="minorHAnsi"/>
      <w:lang w:eastAsia="en-US"/>
    </w:rPr>
  </w:style>
  <w:style w:type="paragraph" w:customStyle="1" w:styleId="4CCBF051598747E3AC9949985CEAF614">
    <w:name w:val="4CCBF051598747E3AC9949985CEAF614"/>
    <w:rsid w:val="005D5B3E"/>
    <w:rPr>
      <w:rFonts w:eastAsiaTheme="minorHAnsi"/>
      <w:lang w:eastAsia="en-US"/>
    </w:rPr>
  </w:style>
  <w:style w:type="paragraph" w:customStyle="1" w:styleId="18F9E5F8E58A49398DC8F0410597102E">
    <w:name w:val="18F9E5F8E58A49398DC8F0410597102E"/>
    <w:rsid w:val="005D5B3E"/>
    <w:rPr>
      <w:rFonts w:eastAsiaTheme="minorHAnsi"/>
      <w:lang w:eastAsia="en-US"/>
    </w:rPr>
  </w:style>
  <w:style w:type="paragraph" w:customStyle="1" w:styleId="754CAB799DE3407FAB2B7B8C1BFBDCF3">
    <w:name w:val="754CAB799DE3407FAB2B7B8C1BFBDCF3"/>
    <w:rsid w:val="005D5B3E"/>
    <w:rPr>
      <w:rFonts w:eastAsiaTheme="minorHAnsi"/>
      <w:lang w:eastAsia="en-US"/>
    </w:rPr>
  </w:style>
  <w:style w:type="paragraph" w:customStyle="1" w:styleId="395BB565E6E84671B0ECC79D9FB9DB9E">
    <w:name w:val="395BB565E6E84671B0ECC79D9FB9DB9E"/>
    <w:rsid w:val="005D5B3E"/>
    <w:rPr>
      <w:rFonts w:eastAsiaTheme="minorHAnsi"/>
      <w:lang w:eastAsia="en-US"/>
    </w:rPr>
  </w:style>
  <w:style w:type="paragraph" w:customStyle="1" w:styleId="5D8BD9E4482844C7BC7C65C97CBC33B1">
    <w:name w:val="5D8BD9E4482844C7BC7C65C97CBC33B1"/>
    <w:rsid w:val="005D5B3E"/>
    <w:rPr>
      <w:rFonts w:eastAsiaTheme="minorHAnsi"/>
      <w:lang w:eastAsia="en-US"/>
    </w:rPr>
  </w:style>
  <w:style w:type="paragraph" w:customStyle="1" w:styleId="9D36D7A5B180439B80F3C1510B7F1DA4">
    <w:name w:val="9D36D7A5B180439B80F3C1510B7F1DA4"/>
    <w:rsid w:val="005D5B3E"/>
    <w:rPr>
      <w:rFonts w:eastAsiaTheme="minorHAnsi"/>
      <w:lang w:eastAsia="en-US"/>
    </w:rPr>
  </w:style>
  <w:style w:type="paragraph" w:customStyle="1" w:styleId="4D2456A2B8B8444FB68869B2A50E733E">
    <w:name w:val="4D2456A2B8B8444FB68869B2A50E733E"/>
    <w:rsid w:val="005D5B3E"/>
    <w:rPr>
      <w:rFonts w:eastAsiaTheme="minorHAnsi"/>
      <w:lang w:eastAsia="en-US"/>
    </w:rPr>
  </w:style>
  <w:style w:type="paragraph" w:customStyle="1" w:styleId="8404647C3D6744F9A268B4E65AB67DDF">
    <w:name w:val="8404647C3D6744F9A268B4E65AB67DDF"/>
    <w:rsid w:val="005D5B3E"/>
    <w:rPr>
      <w:rFonts w:eastAsiaTheme="minorHAnsi"/>
      <w:lang w:eastAsia="en-US"/>
    </w:rPr>
  </w:style>
  <w:style w:type="paragraph" w:customStyle="1" w:styleId="F693F4C25B7A4C1485D828E3EA617BF61">
    <w:name w:val="F693F4C25B7A4C1485D828E3EA617BF61"/>
    <w:rsid w:val="005D5B3E"/>
    <w:rPr>
      <w:rFonts w:eastAsiaTheme="minorHAnsi"/>
      <w:lang w:eastAsia="en-US"/>
    </w:rPr>
  </w:style>
  <w:style w:type="paragraph" w:customStyle="1" w:styleId="C47D24F9AA144DE299858A4F1E6F8F591">
    <w:name w:val="C47D24F9AA144DE299858A4F1E6F8F591"/>
    <w:rsid w:val="005D5B3E"/>
    <w:rPr>
      <w:rFonts w:eastAsiaTheme="minorHAnsi"/>
      <w:lang w:eastAsia="en-US"/>
    </w:rPr>
  </w:style>
  <w:style w:type="paragraph" w:customStyle="1" w:styleId="4D8FD3D4C0E14821A0A15C939FD76C4B">
    <w:name w:val="4D8FD3D4C0E14821A0A15C939FD76C4B"/>
    <w:rsid w:val="005D5B3E"/>
    <w:rPr>
      <w:rFonts w:eastAsiaTheme="minorHAnsi"/>
      <w:lang w:eastAsia="en-US"/>
    </w:rPr>
  </w:style>
  <w:style w:type="paragraph" w:customStyle="1" w:styleId="AFF44E480DC34172BF183ADE8CA1495F">
    <w:name w:val="AFF44E480DC34172BF183ADE8CA1495F"/>
    <w:rsid w:val="005D5B3E"/>
    <w:rPr>
      <w:rFonts w:eastAsiaTheme="minorHAnsi"/>
      <w:lang w:eastAsia="en-US"/>
    </w:rPr>
  </w:style>
  <w:style w:type="paragraph" w:customStyle="1" w:styleId="C573AF0EEAD546618F9B9CDE42DDEDE3">
    <w:name w:val="C573AF0EEAD546618F9B9CDE42DDEDE3"/>
    <w:rsid w:val="005D5B3E"/>
    <w:rPr>
      <w:rFonts w:eastAsiaTheme="minorHAnsi"/>
      <w:lang w:eastAsia="en-US"/>
    </w:rPr>
  </w:style>
  <w:style w:type="paragraph" w:customStyle="1" w:styleId="B173F80BBEB94DCEA068C5D5B8C4EF4A">
    <w:name w:val="B173F80BBEB94DCEA068C5D5B8C4EF4A"/>
    <w:rsid w:val="005D5B3E"/>
    <w:rPr>
      <w:rFonts w:eastAsiaTheme="minorHAnsi"/>
      <w:lang w:eastAsia="en-US"/>
    </w:rPr>
  </w:style>
  <w:style w:type="paragraph" w:customStyle="1" w:styleId="5884A8B94A444B04A2AEDD70AF3E58B1">
    <w:name w:val="5884A8B94A444B04A2AEDD70AF3E58B1"/>
    <w:rsid w:val="005D5B3E"/>
    <w:rPr>
      <w:rFonts w:eastAsiaTheme="minorHAnsi"/>
      <w:lang w:eastAsia="en-US"/>
    </w:rPr>
  </w:style>
  <w:style w:type="paragraph" w:customStyle="1" w:styleId="5F24671DFE54492A971DEA4281C69415">
    <w:name w:val="5F24671DFE54492A971DEA4281C69415"/>
    <w:rsid w:val="005D5B3E"/>
    <w:rPr>
      <w:rFonts w:eastAsiaTheme="minorHAnsi"/>
      <w:lang w:eastAsia="en-US"/>
    </w:rPr>
  </w:style>
  <w:style w:type="paragraph" w:customStyle="1" w:styleId="30BC6501ED544746B2BCD2C2D21B4ED8">
    <w:name w:val="30BC6501ED544746B2BCD2C2D21B4ED8"/>
    <w:rsid w:val="005D5B3E"/>
    <w:rPr>
      <w:rFonts w:eastAsiaTheme="minorHAnsi"/>
      <w:lang w:eastAsia="en-US"/>
    </w:rPr>
  </w:style>
  <w:style w:type="paragraph" w:customStyle="1" w:styleId="B9E63028054441C4AAF52683CD2AC1EA">
    <w:name w:val="B9E63028054441C4AAF52683CD2AC1EA"/>
    <w:rsid w:val="005D5B3E"/>
    <w:rPr>
      <w:rFonts w:eastAsiaTheme="minorHAnsi"/>
      <w:lang w:eastAsia="en-US"/>
    </w:rPr>
  </w:style>
  <w:style w:type="paragraph" w:customStyle="1" w:styleId="CDE7E92496C94000B4EB2DAD47787917">
    <w:name w:val="CDE7E92496C94000B4EB2DAD47787917"/>
    <w:rsid w:val="005D5B3E"/>
    <w:rPr>
      <w:rFonts w:eastAsiaTheme="minorHAnsi"/>
      <w:lang w:eastAsia="en-US"/>
    </w:rPr>
  </w:style>
  <w:style w:type="paragraph" w:customStyle="1" w:styleId="92ACDEB7A166430C82E45B6779AF37E62">
    <w:name w:val="92ACDEB7A166430C82E45B6779AF37E62"/>
    <w:rsid w:val="005D5B3E"/>
    <w:rPr>
      <w:rFonts w:eastAsiaTheme="minorHAnsi"/>
      <w:lang w:eastAsia="en-US"/>
    </w:rPr>
  </w:style>
  <w:style w:type="paragraph" w:customStyle="1" w:styleId="41A93590B23E49949D3BB0B0FA7EE51D2">
    <w:name w:val="41A93590B23E49949D3BB0B0FA7EE51D2"/>
    <w:rsid w:val="005D5B3E"/>
    <w:rPr>
      <w:rFonts w:eastAsiaTheme="minorHAnsi"/>
      <w:lang w:eastAsia="en-US"/>
    </w:rPr>
  </w:style>
  <w:style w:type="paragraph" w:customStyle="1" w:styleId="6060F7986AE7415A93AFE5BEEA7EC36E3">
    <w:name w:val="6060F7986AE7415A93AFE5BEEA7EC36E3"/>
    <w:rsid w:val="005D5B3E"/>
    <w:rPr>
      <w:rFonts w:eastAsiaTheme="minorHAnsi"/>
      <w:lang w:eastAsia="en-US"/>
    </w:rPr>
  </w:style>
  <w:style w:type="paragraph" w:customStyle="1" w:styleId="AD977A8EC41848FCBF64BD53E6B61A393">
    <w:name w:val="AD977A8EC41848FCBF64BD53E6B61A393"/>
    <w:rsid w:val="005D5B3E"/>
    <w:rPr>
      <w:rFonts w:eastAsiaTheme="minorHAnsi"/>
      <w:lang w:eastAsia="en-US"/>
    </w:rPr>
  </w:style>
  <w:style w:type="paragraph" w:customStyle="1" w:styleId="D2FB9DDE020046499C397A433CF3596C">
    <w:name w:val="D2FB9DDE020046499C397A433CF3596C"/>
    <w:rsid w:val="005D5B3E"/>
    <w:rPr>
      <w:rFonts w:eastAsiaTheme="minorHAnsi"/>
      <w:lang w:eastAsia="en-US"/>
    </w:rPr>
  </w:style>
  <w:style w:type="paragraph" w:customStyle="1" w:styleId="4CB0BF878ED2457494344B85F3271F901">
    <w:name w:val="4CB0BF878ED2457494344B85F3271F901"/>
    <w:rsid w:val="005D5B3E"/>
    <w:rPr>
      <w:rFonts w:eastAsiaTheme="minorHAnsi"/>
      <w:lang w:eastAsia="en-US"/>
    </w:rPr>
  </w:style>
  <w:style w:type="paragraph" w:customStyle="1" w:styleId="4CCBF051598747E3AC9949985CEAF6141">
    <w:name w:val="4CCBF051598747E3AC9949985CEAF6141"/>
    <w:rsid w:val="005D5B3E"/>
    <w:rPr>
      <w:rFonts w:eastAsiaTheme="minorHAnsi"/>
      <w:lang w:eastAsia="en-US"/>
    </w:rPr>
  </w:style>
  <w:style w:type="paragraph" w:customStyle="1" w:styleId="18F9E5F8E58A49398DC8F0410597102E1">
    <w:name w:val="18F9E5F8E58A49398DC8F0410597102E1"/>
    <w:rsid w:val="005D5B3E"/>
    <w:rPr>
      <w:rFonts w:eastAsiaTheme="minorHAnsi"/>
      <w:lang w:eastAsia="en-US"/>
    </w:rPr>
  </w:style>
  <w:style w:type="paragraph" w:customStyle="1" w:styleId="754CAB799DE3407FAB2B7B8C1BFBDCF31">
    <w:name w:val="754CAB799DE3407FAB2B7B8C1BFBDCF31"/>
    <w:rsid w:val="005D5B3E"/>
    <w:rPr>
      <w:rFonts w:eastAsiaTheme="minorHAnsi"/>
      <w:lang w:eastAsia="en-US"/>
    </w:rPr>
  </w:style>
  <w:style w:type="paragraph" w:customStyle="1" w:styleId="395BB565E6E84671B0ECC79D9FB9DB9E1">
    <w:name w:val="395BB565E6E84671B0ECC79D9FB9DB9E1"/>
    <w:rsid w:val="005D5B3E"/>
    <w:rPr>
      <w:rFonts w:eastAsiaTheme="minorHAnsi"/>
      <w:lang w:eastAsia="en-US"/>
    </w:rPr>
  </w:style>
  <w:style w:type="paragraph" w:customStyle="1" w:styleId="5D8BD9E4482844C7BC7C65C97CBC33B11">
    <w:name w:val="5D8BD9E4482844C7BC7C65C97CBC33B11"/>
    <w:rsid w:val="005D5B3E"/>
    <w:rPr>
      <w:rFonts w:eastAsiaTheme="minorHAnsi"/>
      <w:lang w:eastAsia="en-US"/>
    </w:rPr>
  </w:style>
  <w:style w:type="paragraph" w:customStyle="1" w:styleId="9D36D7A5B180439B80F3C1510B7F1DA41">
    <w:name w:val="9D36D7A5B180439B80F3C1510B7F1DA41"/>
    <w:rsid w:val="005D5B3E"/>
    <w:rPr>
      <w:rFonts w:eastAsiaTheme="minorHAnsi"/>
      <w:lang w:eastAsia="en-US"/>
    </w:rPr>
  </w:style>
  <w:style w:type="paragraph" w:customStyle="1" w:styleId="4D2456A2B8B8444FB68869B2A50E733E1">
    <w:name w:val="4D2456A2B8B8444FB68869B2A50E733E1"/>
    <w:rsid w:val="005D5B3E"/>
    <w:rPr>
      <w:rFonts w:eastAsiaTheme="minorHAnsi"/>
      <w:lang w:eastAsia="en-US"/>
    </w:rPr>
  </w:style>
  <w:style w:type="paragraph" w:customStyle="1" w:styleId="8404647C3D6744F9A268B4E65AB67DDF1">
    <w:name w:val="8404647C3D6744F9A268B4E65AB67DDF1"/>
    <w:rsid w:val="005D5B3E"/>
    <w:rPr>
      <w:rFonts w:eastAsiaTheme="minorHAnsi"/>
      <w:lang w:eastAsia="en-US"/>
    </w:rPr>
  </w:style>
  <w:style w:type="paragraph" w:customStyle="1" w:styleId="F693F4C25B7A4C1485D828E3EA617BF62">
    <w:name w:val="F693F4C25B7A4C1485D828E3EA617BF62"/>
    <w:rsid w:val="005D5B3E"/>
    <w:rPr>
      <w:rFonts w:eastAsiaTheme="minorHAnsi"/>
      <w:lang w:eastAsia="en-US"/>
    </w:rPr>
  </w:style>
  <w:style w:type="paragraph" w:customStyle="1" w:styleId="C47D24F9AA144DE299858A4F1E6F8F592">
    <w:name w:val="C47D24F9AA144DE299858A4F1E6F8F592"/>
    <w:rsid w:val="005D5B3E"/>
    <w:rPr>
      <w:rFonts w:eastAsiaTheme="minorHAnsi"/>
      <w:lang w:eastAsia="en-US"/>
    </w:rPr>
  </w:style>
  <w:style w:type="paragraph" w:customStyle="1" w:styleId="4D8FD3D4C0E14821A0A15C939FD76C4B1">
    <w:name w:val="4D8FD3D4C0E14821A0A15C939FD76C4B1"/>
    <w:rsid w:val="005D5B3E"/>
    <w:rPr>
      <w:rFonts w:eastAsiaTheme="minorHAnsi"/>
      <w:lang w:eastAsia="en-US"/>
    </w:rPr>
  </w:style>
  <w:style w:type="paragraph" w:customStyle="1" w:styleId="AFF44E480DC34172BF183ADE8CA1495F1">
    <w:name w:val="AFF44E480DC34172BF183ADE8CA1495F1"/>
    <w:rsid w:val="005D5B3E"/>
    <w:rPr>
      <w:rFonts w:eastAsiaTheme="minorHAnsi"/>
      <w:lang w:eastAsia="en-US"/>
    </w:rPr>
  </w:style>
  <w:style w:type="paragraph" w:customStyle="1" w:styleId="C573AF0EEAD546618F9B9CDE42DDEDE31">
    <w:name w:val="C573AF0EEAD546618F9B9CDE42DDEDE31"/>
    <w:rsid w:val="005D5B3E"/>
    <w:rPr>
      <w:rFonts w:eastAsiaTheme="minorHAnsi"/>
      <w:lang w:eastAsia="en-US"/>
    </w:rPr>
  </w:style>
  <w:style w:type="paragraph" w:customStyle="1" w:styleId="B173F80BBEB94DCEA068C5D5B8C4EF4A1">
    <w:name w:val="B173F80BBEB94DCEA068C5D5B8C4EF4A1"/>
    <w:rsid w:val="005D5B3E"/>
    <w:rPr>
      <w:rFonts w:eastAsiaTheme="minorHAnsi"/>
      <w:lang w:eastAsia="en-US"/>
    </w:rPr>
  </w:style>
  <w:style w:type="paragraph" w:customStyle="1" w:styleId="5884A8B94A444B04A2AEDD70AF3E58B11">
    <w:name w:val="5884A8B94A444B04A2AEDD70AF3E58B11"/>
    <w:rsid w:val="005D5B3E"/>
    <w:rPr>
      <w:rFonts w:eastAsiaTheme="minorHAnsi"/>
      <w:lang w:eastAsia="en-US"/>
    </w:rPr>
  </w:style>
  <w:style w:type="paragraph" w:customStyle="1" w:styleId="5F24671DFE54492A971DEA4281C694151">
    <w:name w:val="5F24671DFE54492A971DEA4281C694151"/>
    <w:rsid w:val="005D5B3E"/>
    <w:rPr>
      <w:rFonts w:eastAsiaTheme="minorHAnsi"/>
      <w:lang w:eastAsia="en-US"/>
    </w:rPr>
  </w:style>
  <w:style w:type="paragraph" w:customStyle="1" w:styleId="B1261C73E3454F28BE93107B68961AD4">
    <w:name w:val="B1261C73E3454F28BE93107B68961AD4"/>
    <w:rsid w:val="005D5B3E"/>
    <w:rPr>
      <w:rFonts w:eastAsiaTheme="minorHAnsi"/>
      <w:lang w:eastAsia="en-US"/>
    </w:rPr>
  </w:style>
  <w:style w:type="paragraph" w:customStyle="1" w:styleId="DD7AFA1E12874022AB4FFE9850BE9F5E">
    <w:name w:val="DD7AFA1E12874022AB4FFE9850BE9F5E"/>
    <w:rsid w:val="005D5B3E"/>
    <w:rPr>
      <w:rFonts w:eastAsiaTheme="minorHAnsi"/>
      <w:lang w:eastAsia="en-US"/>
    </w:rPr>
  </w:style>
  <w:style w:type="paragraph" w:customStyle="1" w:styleId="CDE7E92496C94000B4EB2DAD477879171">
    <w:name w:val="CDE7E92496C94000B4EB2DAD477879171"/>
    <w:rsid w:val="005D5B3E"/>
    <w:rPr>
      <w:rFonts w:eastAsiaTheme="minorHAnsi"/>
      <w:lang w:eastAsia="en-US"/>
    </w:rPr>
  </w:style>
  <w:style w:type="paragraph" w:customStyle="1" w:styleId="A2655F4917434940BAE6E189F2A9EC90">
    <w:name w:val="A2655F4917434940BAE6E189F2A9EC90"/>
    <w:rsid w:val="005D5B3E"/>
    <w:rPr>
      <w:rFonts w:eastAsiaTheme="minorHAnsi"/>
      <w:lang w:eastAsia="en-US"/>
    </w:rPr>
  </w:style>
  <w:style w:type="paragraph" w:customStyle="1" w:styleId="77C79C72BB124BA0865D08972411BC1E">
    <w:name w:val="77C79C72BB124BA0865D08972411BC1E"/>
    <w:rsid w:val="005D5B3E"/>
    <w:rPr>
      <w:rFonts w:eastAsiaTheme="minorHAnsi"/>
      <w:lang w:eastAsia="en-US"/>
    </w:rPr>
  </w:style>
  <w:style w:type="paragraph" w:customStyle="1" w:styleId="FC39544A7D5A4ED88A1F7A7FEE07433D">
    <w:name w:val="FC39544A7D5A4ED88A1F7A7FEE07433D"/>
    <w:rsid w:val="005D5B3E"/>
    <w:rPr>
      <w:rFonts w:eastAsiaTheme="minorHAnsi"/>
      <w:lang w:eastAsia="en-US"/>
    </w:rPr>
  </w:style>
  <w:style w:type="paragraph" w:customStyle="1" w:styleId="CB00883108594AF49140EB4B6A64AF20">
    <w:name w:val="CB00883108594AF49140EB4B6A64AF20"/>
    <w:rsid w:val="005D5B3E"/>
  </w:style>
  <w:style w:type="paragraph" w:customStyle="1" w:styleId="92ACDEB7A166430C82E45B6779AF37E63">
    <w:name w:val="92ACDEB7A166430C82E45B6779AF37E63"/>
    <w:rsid w:val="005D5B3E"/>
    <w:rPr>
      <w:rFonts w:eastAsiaTheme="minorHAnsi"/>
      <w:lang w:eastAsia="en-US"/>
    </w:rPr>
  </w:style>
  <w:style w:type="paragraph" w:customStyle="1" w:styleId="41A93590B23E49949D3BB0B0FA7EE51D3">
    <w:name w:val="41A93590B23E49949D3BB0B0FA7EE51D3"/>
    <w:rsid w:val="005D5B3E"/>
    <w:rPr>
      <w:rFonts w:eastAsiaTheme="minorHAnsi"/>
      <w:lang w:eastAsia="en-US"/>
    </w:rPr>
  </w:style>
  <w:style w:type="paragraph" w:customStyle="1" w:styleId="6060F7986AE7415A93AFE5BEEA7EC36E4">
    <w:name w:val="6060F7986AE7415A93AFE5BEEA7EC36E4"/>
    <w:rsid w:val="005D5B3E"/>
    <w:rPr>
      <w:rFonts w:eastAsiaTheme="minorHAnsi"/>
      <w:lang w:eastAsia="en-US"/>
    </w:rPr>
  </w:style>
  <w:style w:type="paragraph" w:customStyle="1" w:styleId="AD977A8EC41848FCBF64BD53E6B61A394">
    <w:name w:val="AD977A8EC41848FCBF64BD53E6B61A394"/>
    <w:rsid w:val="005D5B3E"/>
    <w:rPr>
      <w:rFonts w:eastAsiaTheme="minorHAnsi"/>
      <w:lang w:eastAsia="en-US"/>
    </w:rPr>
  </w:style>
  <w:style w:type="paragraph" w:customStyle="1" w:styleId="D2FB9DDE020046499C397A433CF3596C1">
    <w:name w:val="D2FB9DDE020046499C397A433CF3596C1"/>
    <w:rsid w:val="005D5B3E"/>
    <w:rPr>
      <w:rFonts w:eastAsiaTheme="minorHAnsi"/>
      <w:lang w:eastAsia="en-US"/>
    </w:rPr>
  </w:style>
  <w:style w:type="paragraph" w:customStyle="1" w:styleId="4CCBF051598747E3AC9949985CEAF6142">
    <w:name w:val="4CCBF051598747E3AC9949985CEAF6142"/>
    <w:rsid w:val="005D5B3E"/>
    <w:rPr>
      <w:rFonts w:eastAsiaTheme="minorHAnsi"/>
      <w:lang w:eastAsia="en-US"/>
    </w:rPr>
  </w:style>
  <w:style w:type="paragraph" w:customStyle="1" w:styleId="18F9E5F8E58A49398DC8F0410597102E2">
    <w:name w:val="18F9E5F8E58A49398DC8F0410597102E2"/>
    <w:rsid w:val="005D5B3E"/>
    <w:rPr>
      <w:rFonts w:eastAsiaTheme="minorHAnsi"/>
      <w:lang w:eastAsia="en-US"/>
    </w:rPr>
  </w:style>
  <w:style w:type="paragraph" w:customStyle="1" w:styleId="754CAB799DE3407FAB2B7B8C1BFBDCF32">
    <w:name w:val="754CAB799DE3407FAB2B7B8C1BFBDCF32"/>
    <w:rsid w:val="005D5B3E"/>
    <w:rPr>
      <w:rFonts w:eastAsiaTheme="minorHAnsi"/>
      <w:lang w:eastAsia="en-US"/>
    </w:rPr>
  </w:style>
  <w:style w:type="paragraph" w:customStyle="1" w:styleId="395BB565E6E84671B0ECC79D9FB9DB9E2">
    <w:name w:val="395BB565E6E84671B0ECC79D9FB9DB9E2"/>
    <w:rsid w:val="005D5B3E"/>
    <w:rPr>
      <w:rFonts w:eastAsiaTheme="minorHAnsi"/>
      <w:lang w:eastAsia="en-US"/>
    </w:rPr>
  </w:style>
  <w:style w:type="paragraph" w:customStyle="1" w:styleId="5D8BD9E4482844C7BC7C65C97CBC33B12">
    <w:name w:val="5D8BD9E4482844C7BC7C65C97CBC33B12"/>
    <w:rsid w:val="005D5B3E"/>
    <w:rPr>
      <w:rFonts w:eastAsiaTheme="minorHAnsi"/>
      <w:lang w:eastAsia="en-US"/>
    </w:rPr>
  </w:style>
  <w:style w:type="paragraph" w:customStyle="1" w:styleId="9D36D7A5B180439B80F3C1510B7F1DA42">
    <w:name w:val="9D36D7A5B180439B80F3C1510B7F1DA42"/>
    <w:rsid w:val="005D5B3E"/>
    <w:rPr>
      <w:rFonts w:eastAsiaTheme="minorHAnsi"/>
      <w:lang w:eastAsia="en-US"/>
    </w:rPr>
  </w:style>
  <w:style w:type="paragraph" w:customStyle="1" w:styleId="4D2456A2B8B8444FB68869B2A50E733E2">
    <w:name w:val="4D2456A2B8B8444FB68869B2A50E733E2"/>
    <w:rsid w:val="005D5B3E"/>
    <w:rPr>
      <w:rFonts w:eastAsiaTheme="minorHAnsi"/>
      <w:lang w:eastAsia="en-US"/>
    </w:rPr>
  </w:style>
  <w:style w:type="paragraph" w:customStyle="1" w:styleId="8404647C3D6744F9A268B4E65AB67DDF2">
    <w:name w:val="8404647C3D6744F9A268B4E65AB67DDF2"/>
    <w:rsid w:val="005D5B3E"/>
    <w:rPr>
      <w:rFonts w:eastAsiaTheme="minorHAnsi"/>
      <w:lang w:eastAsia="en-US"/>
    </w:rPr>
  </w:style>
  <w:style w:type="paragraph" w:customStyle="1" w:styleId="F693F4C25B7A4C1485D828E3EA617BF63">
    <w:name w:val="F693F4C25B7A4C1485D828E3EA617BF63"/>
    <w:rsid w:val="005D5B3E"/>
    <w:rPr>
      <w:rFonts w:eastAsiaTheme="minorHAnsi"/>
      <w:lang w:eastAsia="en-US"/>
    </w:rPr>
  </w:style>
  <w:style w:type="paragraph" w:customStyle="1" w:styleId="C47D24F9AA144DE299858A4F1E6F8F593">
    <w:name w:val="C47D24F9AA144DE299858A4F1E6F8F593"/>
    <w:rsid w:val="005D5B3E"/>
    <w:rPr>
      <w:rFonts w:eastAsiaTheme="minorHAnsi"/>
      <w:lang w:eastAsia="en-US"/>
    </w:rPr>
  </w:style>
  <w:style w:type="paragraph" w:customStyle="1" w:styleId="4D8FD3D4C0E14821A0A15C939FD76C4B2">
    <w:name w:val="4D8FD3D4C0E14821A0A15C939FD76C4B2"/>
    <w:rsid w:val="005D5B3E"/>
    <w:rPr>
      <w:rFonts w:eastAsiaTheme="minorHAnsi"/>
      <w:lang w:eastAsia="en-US"/>
    </w:rPr>
  </w:style>
  <w:style w:type="paragraph" w:customStyle="1" w:styleId="AFF44E480DC34172BF183ADE8CA1495F2">
    <w:name w:val="AFF44E480DC34172BF183ADE8CA1495F2"/>
    <w:rsid w:val="005D5B3E"/>
    <w:rPr>
      <w:rFonts w:eastAsiaTheme="minorHAnsi"/>
      <w:lang w:eastAsia="en-US"/>
    </w:rPr>
  </w:style>
  <w:style w:type="paragraph" w:customStyle="1" w:styleId="C573AF0EEAD546618F9B9CDE42DDEDE32">
    <w:name w:val="C573AF0EEAD546618F9B9CDE42DDEDE32"/>
    <w:rsid w:val="005D5B3E"/>
    <w:rPr>
      <w:rFonts w:eastAsiaTheme="minorHAnsi"/>
      <w:lang w:eastAsia="en-US"/>
    </w:rPr>
  </w:style>
  <w:style w:type="paragraph" w:customStyle="1" w:styleId="B173F80BBEB94DCEA068C5D5B8C4EF4A2">
    <w:name w:val="B173F80BBEB94DCEA068C5D5B8C4EF4A2"/>
    <w:rsid w:val="005D5B3E"/>
    <w:rPr>
      <w:rFonts w:eastAsiaTheme="minorHAnsi"/>
      <w:lang w:eastAsia="en-US"/>
    </w:rPr>
  </w:style>
  <w:style w:type="paragraph" w:customStyle="1" w:styleId="5884A8B94A444B04A2AEDD70AF3E58B12">
    <w:name w:val="5884A8B94A444B04A2AEDD70AF3E58B12"/>
    <w:rsid w:val="005D5B3E"/>
    <w:rPr>
      <w:rFonts w:eastAsiaTheme="minorHAnsi"/>
      <w:lang w:eastAsia="en-US"/>
    </w:rPr>
  </w:style>
  <w:style w:type="paragraph" w:customStyle="1" w:styleId="5F24671DFE54492A971DEA4281C694152">
    <w:name w:val="5F24671DFE54492A971DEA4281C694152"/>
    <w:rsid w:val="005D5B3E"/>
    <w:rPr>
      <w:rFonts w:eastAsiaTheme="minorHAnsi"/>
      <w:lang w:eastAsia="en-US"/>
    </w:rPr>
  </w:style>
  <w:style w:type="paragraph" w:customStyle="1" w:styleId="8CD28043A586497881DD55726098C94B">
    <w:name w:val="8CD28043A586497881DD55726098C94B"/>
    <w:rsid w:val="005D5B3E"/>
    <w:rPr>
      <w:rFonts w:eastAsiaTheme="minorHAnsi"/>
      <w:lang w:eastAsia="en-US"/>
    </w:rPr>
  </w:style>
  <w:style w:type="paragraph" w:customStyle="1" w:styleId="B1261C73E3454F28BE93107B68961AD41">
    <w:name w:val="B1261C73E3454F28BE93107B68961AD41"/>
    <w:rsid w:val="005D5B3E"/>
    <w:rPr>
      <w:rFonts w:eastAsiaTheme="minorHAnsi"/>
      <w:lang w:eastAsia="en-US"/>
    </w:rPr>
  </w:style>
  <w:style w:type="paragraph" w:customStyle="1" w:styleId="DD7AFA1E12874022AB4FFE9850BE9F5E1">
    <w:name w:val="DD7AFA1E12874022AB4FFE9850BE9F5E1"/>
    <w:rsid w:val="005D5B3E"/>
    <w:rPr>
      <w:rFonts w:eastAsiaTheme="minorHAnsi"/>
      <w:lang w:eastAsia="en-US"/>
    </w:rPr>
  </w:style>
  <w:style w:type="paragraph" w:customStyle="1" w:styleId="CDE7E92496C94000B4EB2DAD477879172">
    <w:name w:val="CDE7E92496C94000B4EB2DAD477879172"/>
    <w:rsid w:val="005D5B3E"/>
    <w:rPr>
      <w:rFonts w:eastAsiaTheme="minorHAnsi"/>
      <w:lang w:eastAsia="en-US"/>
    </w:rPr>
  </w:style>
  <w:style w:type="paragraph" w:customStyle="1" w:styleId="A2655F4917434940BAE6E189F2A9EC901">
    <w:name w:val="A2655F4917434940BAE6E189F2A9EC901"/>
    <w:rsid w:val="005D5B3E"/>
    <w:rPr>
      <w:rFonts w:eastAsiaTheme="minorHAnsi"/>
      <w:lang w:eastAsia="en-US"/>
    </w:rPr>
  </w:style>
  <w:style w:type="paragraph" w:customStyle="1" w:styleId="77C79C72BB124BA0865D08972411BC1E1">
    <w:name w:val="77C79C72BB124BA0865D08972411BC1E1"/>
    <w:rsid w:val="005D5B3E"/>
    <w:rPr>
      <w:rFonts w:eastAsiaTheme="minorHAnsi"/>
      <w:lang w:eastAsia="en-US"/>
    </w:rPr>
  </w:style>
  <w:style w:type="paragraph" w:customStyle="1" w:styleId="FC39544A7D5A4ED88A1F7A7FEE07433D1">
    <w:name w:val="FC39544A7D5A4ED88A1F7A7FEE07433D1"/>
    <w:rsid w:val="005D5B3E"/>
    <w:rPr>
      <w:rFonts w:eastAsiaTheme="minorHAnsi"/>
      <w:lang w:eastAsia="en-US"/>
    </w:rPr>
  </w:style>
  <w:style w:type="paragraph" w:customStyle="1" w:styleId="2FC85D7E094048A1A7615E7631F17404">
    <w:name w:val="2FC85D7E094048A1A7615E7631F17404"/>
    <w:rsid w:val="005D5B3E"/>
    <w:rPr>
      <w:rFonts w:eastAsiaTheme="minorHAnsi"/>
      <w:lang w:eastAsia="en-US"/>
    </w:rPr>
  </w:style>
  <w:style w:type="paragraph" w:customStyle="1" w:styleId="92ACDEB7A166430C82E45B6779AF37E64">
    <w:name w:val="92ACDEB7A166430C82E45B6779AF37E64"/>
    <w:rsid w:val="005D5B3E"/>
    <w:rPr>
      <w:rFonts w:eastAsiaTheme="minorHAnsi"/>
      <w:lang w:eastAsia="en-US"/>
    </w:rPr>
  </w:style>
  <w:style w:type="paragraph" w:customStyle="1" w:styleId="41A93590B23E49949D3BB0B0FA7EE51D4">
    <w:name w:val="41A93590B23E49949D3BB0B0FA7EE51D4"/>
    <w:rsid w:val="005D5B3E"/>
    <w:rPr>
      <w:rFonts w:eastAsiaTheme="minorHAnsi"/>
      <w:lang w:eastAsia="en-US"/>
    </w:rPr>
  </w:style>
  <w:style w:type="paragraph" w:customStyle="1" w:styleId="6060F7986AE7415A93AFE5BEEA7EC36E5">
    <w:name w:val="6060F7986AE7415A93AFE5BEEA7EC36E5"/>
    <w:rsid w:val="005D5B3E"/>
    <w:rPr>
      <w:rFonts w:eastAsiaTheme="minorHAnsi"/>
      <w:lang w:eastAsia="en-US"/>
    </w:rPr>
  </w:style>
  <w:style w:type="paragraph" w:customStyle="1" w:styleId="AD977A8EC41848FCBF64BD53E6B61A395">
    <w:name w:val="AD977A8EC41848FCBF64BD53E6B61A395"/>
    <w:rsid w:val="005D5B3E"/>
    <w:rPr>
      <w:rFonts w:eastAsiaTheme="minorHAnsi"/>
      <w:lang w:eastAsia="en-US"/>
    </w:rPr>
  </w:style>
  <w:style w:type="paragraph" w:customStyle="1" w:styleId="D2FB9DDE020046499C397A433CF3596C2">
    <w:name w:val="D2FB9DDE020046499C397A433CF3596C2"/>
    <w:rsid w:val="005D5B3E"/>
    <w:rPr>
      <w:rFonts w:eastAsiaTheme="minorHAnsi"/>
      <w:lang w:eastAsia="en-US"/>
    </w:rPr>
  </w:style>
  <w:style w:type="paragraph" w:customStyle="1" w:styleId="4CCBF051598747E3AC9949985CEAF6143">
    <w:name w:val="4CCBF051598747E3AC9949985CEAF6143"/>
    <w:rsid w:val="005D5B3E"/>
    <w:rPr>
      <w:rFonts w:eastAsiaTheme="minorHAnsi"/>
      <w:lang w:eastAsia="en-US"/>
    </w:rPr>
  </w:style>
  <w:style w:type="paragraph" w:customStyle="1" w:styleId="18F9E5F8E58A49398DC8F0410597102E3">
    <w:name w:val="18F9E5F8E58A49398DC8F0410597102E3"/>
    <w:rsid w:val="005D5B3E"/>
    <w:rPr>
      <w:rFonts w:eastAsiaTheme="minorHAnsi"/>
      <w:lang w:eastAsia="en-US"/>
    </w:rPr>
  </w:style>
  <w:style w:type="paragraph" w:customStyle="1" w:styleId="754CAB799DE3407FAB2B7B8C1BFBDCF33">
    <w:name w:val="754CAB799DE3407FAB2B7B8C1BFBDCF33"/>
    <w:rsid w:val="005D5B3E"/>
    <w:rPr>
      <w:rFonts w:eastAsiaTheme="minorHAnsi"/>
      <w:lang w:eastAsia="en-US"/>
    </w:rPr>
  </w:style>
  <w:style w:type="paragraph" w:customStyle="1" w:styleId="395BB565E6E84671B0ECC79D9FB9DB9E3">
    <w:name w:val="395BB565E6E84671B0ECC79D9FB9DB9E3"/>
    <w:rsid w:val="005D5B3E"/>
    <w:rPr>
      <w:rFonts w:eastAsiaTheme="minorHAnsi"/>
      <w:lang w:eastAsia="en-US"/>
    </w:rPr>
  </w:style>
  <w:style w:type="paragraph" w:customStyle="1" w:styleId="5D8BD9E4482844C7BC7C65C97CBC33B13">
    <w:name w:val="5D8BD9E4482844C7BC7C65C97CBC33B13"/>
    <w:rsid w:val="005D5B3E"/>
    <w:rPr>
      <w:rFonts w:eastAsiaTheme="minorHAnsi"/>
      <w:lang w:eastAsia="en-US"/>
    </w:rPr>
  </w:style>
  <w:style w:type="paragraph" w:customStyle="1" w:styleId="9D36D7A5B180439B80F3C1510B7F1DA43">
    <w:name w:val="9D36D7A5B180439B80F3C1510B7F1DA43"/>
    <w:rsid w:val="005D5B3E"/>
    <w:rPr>
      <w:rFonts w:eastAsiaTheme="minorHAnsi"/>
      <w:lang w:eastAsia="en-US"/>
    </w:rPr>
  </w:style>
  <w:style w:type="paragraph" w:customStyle="1" w:styleId="4D2456A2B8B8444FB68869B2A50E733E3">
    <w:name w:val="4D2456A2B8B8444FB68869B2A50E733E3"/>
    <w:rsid w:val="005D5B3E"/>
    <w:rPr>
      <w:rFonts w:eastAsiaTheme="minorHAnsi"/>
      <w:lang w:eastAsia="en-US"/>
    </w:rPr>
  </w:style>
  <w:style w:type="paragraph" w:customStyle="1" w:styleId="8404647C3D6744F9A268B4E65AB67DDF3">
    <w:name w:val="8404647C3D6744F9A268B4E65AB67DDF3"/>
    <w:rsid w:val="005D5B3E"/>
    <w:rPr>
      <w:rFonts w:eastAsiaTheme="minorHAnsi"/>
      <w:lang w:eastAsia="en-US"/>
    </w:rPr>
  </w:style>
  <w:style w:type="paragraph" w:customStyle="1" w:styleId="F693F4C25B7A4C1485D828E3EA617BF64">
    <w:name w:val="F693F4C25B7A4C1485D828E3EA617BF64"/>
    <w:rsid w:val="005D5B3E"/>
    <w:rPr>
      <w:rFonts w:eastAsiaTheme="minorHAnsi"/>
      <w:lang w:eastAsia="en-US"/>
    </w:rPr>
  </w:style>
  <w:style w:type="paragraph" w:customStyle="1" w:styleId="C47D24F9AA144DE299858A4F1E6F8F594">
    <w:name w:val="C47D24F9AA144DE299858A4F1E6F8F594"/>
    <w:rsid w:val="005D5B3E"/>
    <w:rPr>
      <w:rFonts w:eastAsiaTheme="minorHAnsi"/>
      <w:lang w:eastAsia="en-US"/>
    </w:rPr>
  </w:style>
  <w:style w:type="paragraph" w:customStyle="1" w:styleId="4D8FD3D4C0E14821A0A15C939FD76C4B3">
    <w:name w:val="4D8FD3D4C0E14821A0A15C939FD76C4B3"/>
    <w:rsid w:val="005D5B3E"/>
    <w:rPr>
      <w:rFonts w:eastAsiaTheme="minorHAnsi"/>
      <w:lang w:eastAsia="en-US"/>
    </w:rPr>
  </w:style>
  <w:style w:type="paragraph" w:customStyle="1" w:styleId="AFF44E480DC34172BF183ADE8CA1495F3">
    <w:name w:val="AFF44E480DC34172BF183ADE8CA1495F3"/>
    <w:rsid w:val="005D5B3E"/>
    <w:rPr>
      <w:rFonts w:eastAsiaTheme="minorHAnsi"/>
      <w:lang w:eastAsia="en-US"/>
    </w:rPr>
  </w:style>
  <w:style w:type="paragraph" w:customStyle="1" w:styleId="C573AF0EEAD546618F9B9CDE42DDEDE33">
    <w:name w:val="C573AF0EEAD546618F9B9CDE42DDEDE33"/>
    <w:rsid w:val="005D5B3E"/>
    <w:rPr>
      <w:rFonts w:eastAsiaTheme="minorHAnsi"/>
      <w:lang w:eastAsia="en-US"/>
    </w:rPr>
  </w:style>
  <w:style w:type="paragraph" w:customStyle="1" w:styleId="B173F80BBEB94DCEA068C5D5B8C4EF4A3">
    <w:name w:val="B173F80BBEB94DCEA068C5D5B8C4EF4A3"/>
    <w:rsid w:val="005D5B3E"/>
    <w:rPr>
      <w:rFonts w:eastAsiaTheme="minorHAnsi"/>
      <w:lang w:eastAsia="en-US"/>
    </w:rPr>
  </w:style>
  <w:style w:type="paragraph" w:customStyle="1" w:styleId="5884A8B94A444B04A2AEDD70AF3E58B13">
    <w:name w:val="5884A8B94A444B04A2AEDD70AF3E58B13"/>
    <w:rsid w:val="005D5B3E"/>
    <w:rPr>
      <w:rFonts w:eastAsiaTheme="minorHAnsi"/>
      <w:lang w:eastAsia="en-US"/>
    </w:rPr>
  </w:style>
  <w:style w:type="paragraph" w:customStyle="1" w:styleId="5F24671DFE54492A971DEA4281C694153">
    <w:name w:val="5F24671DFE54492A971DEA4281C694153"/>
    <w:rsid w:val="005D5B3E"/>
    <w:rPr>
      <w:rFonts w:eastAsiaTheme="minorHAnsi"/>
      <w:lang w:eastAsia="en-US"/>
    </w:rPr>
  </w:style>
  <w:style w:type="paragraph" w:customStyle="1" w:styleId="8CD28043A586497881DD55726098C94B1">
    <w:name w:val="8CD28043A586497881DD55726098C94B1"/>
    <w:rsid w:val="005D5B3E"/>
    <w:rPr>
      <w:rFonts w:eastAsiaTheme="minorHAnsi"/>
      <w:lang w:eastAsia="en-US"/>
    </w:rPr>
  </w:style>
  <w:style w:type="paragraph" w:customStyle="1" w:styleId="B1261C73E3454F28BE93107B68961AD42">
    <w:name w:val="B1261C73E3454F28BE93107B68961AD42"/>
    <w:rsid w:val="005D5B3E"/>
    <w:rPr>
      <w:rFonts w:eastAsiaTheme="minorHAnsi"/>
      <w:lang w:eastAsia="en-US"/>
    </w:rPr>
  </w:style>
  <w:style w:type="paragraph" w:customStyle="1" w:styleId="DD7AFA1E12874022AB4FFE9850BE9F5E2">
    <w:name w:val="DD7AFA1E12874022AB4FFE9850BE9F5E2"/>
    <w:rsid w:val="005D5B3E"/>
    <w:rPr>
      <w:rFonts w:eastAsiaTheme="minorHAnsi"/>
      <w:lang w:eastAsia="en-US"/>
    </w:rPr>
  </w:style>
  <w:style w:type="paragraph" w:customStyle="1" w:styleId="CDE7E92496C94000B4EB2DAD477879173">
    <w:name w:val="CDE7E92496C94000B4EB2DAD477879173"/>
    <w:rsid w:val="005D5B3E"/>
    <w:rPr>
      <w:rFonts w:eastAsiaTheme="minorHAnsi"/>
      <w:lang w:eastAsia="en-US"/>
    </w:rPr>
  </w:style>
  <w:style w:type="paragraph" w:customStyle="1" w:styleId="A2655F4917434940BAE6E189F2A9EC902">
    <w:name w:val="A2655F4917434940BAE6E189F2A9EC902"/>
    <w:rsid w:val="005D5B3E"/>
    <w:rPr>
      <w:rFonts w:eastAsiaTheme="minorHAnsi"/>
      <w:lang w:eastAsia="en-US"/>
    </w:rPr>
  </w:style>
  <w:style w:type="paragraph" w:customStyle="1" w:styleId="77C79C72BB124BA0865D08972411BC1E2">
    <w:name w:val="77C79C72BB124BA0865D08972411BC1E2"/>
    <w:rsid w:val="005D5B3E"/>
    <w:rPr>
      <w:rFonts w:eastAsiaTheme="minorHAnsi"/>
      <w:lang w:eastAsia="en-US"/>
    </w:rPr>
  </w:style>
  <w:style w:type="paragraph" w:customStyle="1" w:styleId="FC39544A7D5A4ED88A1F7A7FEE07433D2">
    <w:name w:val="FC39544A7D5A4ED88A1F7A7FEE07433D2"/>
    <w:rsid w:val="005D5B3E"/>
    <w:rPr>
      <w:rFonts w:eastAsiaTheme="minorHAnsi"/>
      <w:lang w:eastAsia="en-US"/>
    </w:rPr>
  </w:style>
  <w:style w:type="paragraph" w:customStyle="1" w:styleId="2FC85D7E094048A1A7615E7631F174041">
    <w:name w:val="2FC85D7E094048A1A7615E7631F174041"/>
    <w:rsid w:val="005D5B3E"/>
    <w:rPr>
      <w:rFonts w:eastAsiaTheme="minorHAnsi"/>
      <w:lang w:eastAsia="en-US"/>
    </w:rPr>
  </w:style>
  <w:style w:type="paragraph" w:styleId="ListParagraph">
    <w:name w:val="List Paragraph"/>
    <w:basedOn w:val="Normal"/>
    <w:uiPriority w:val="34"/>
    <w:qFormat/>
    <w:rsid w:val="000C4FA9"/>
    <w:pPr>
      <w:spacing w:before="100" w:after="200" w:line="276" w:lineRule="auto"/>
      <w:ind w:left="720"/>
      <w:contextualSpacing/>
    </w:pPr>
    <w:rPr>
      <w:sz w:val="20"/>
      <w:szCs w:val="20"/>
      <w:lang w:eastAsia="en-US"/>
    </w:rPr>
  </w:style>
  <w:style w:type="paragraph" w:customStyle="1" w:styleId="92ACDEB7A166430C82E45B6779AF37E65">
    <w:name w:val="92ACDEB7A166430C82E45B6779AF37E65"/>
    <w:rsid w:val="005D5B3E"/>
    <w:rPr>
      <w:rFonts w:eastAsiaTheme="minorHAnsi"/>
      <w:lang w:eastAsia="en-US"/>
    </w:rPr>
  </w:style>
  <w:style w:type="paragraph" w:customStyle="1" w:styleId="41A93590B23E49949D3BB0B0FA7EE51D5">
    <w:name w:val="41A93590B23E49949D3BB0B0FA7EE51D5"/>
    <w:rsid w:val="005D5B3E"/>
    <w:rPr>
      <w:rFonts w:eastAsiaTheme="minorHAnsi"/>
      <w:lang w:eastAsia="en-US"/>
    </w:rPr>
  </w:style>
  <w:style w:type="paragraph" w:customStyle="1" w:styleId="6060F7986AE7415A93AFE5BEEA7EC36E6">
    <w:name w:val="6060F7986AE7415A93AFE5BEEA7EC36E6"/>
    <w:rsid w:val="005D5B3E"/>
    <w:rPr>
      <w:rFonts w:eastAsiaTheme="minorHAnsi"/>
      <w:lang w:eastAsia="en-US"/>
    </w:rPr>
  </w:style>
  <w:style w:type="paragraph" w:customStyle="1" w:styleId="AD977A8EC41848FCBF64BD53E6B61A396">
    <w:name w:val="AD977A8EC41848FCBF64BD53E6B61A396"/>
    <w:rsid w:val="005D5B3E"/>
    <w:rPr>
      <w:rFonts w:eastAsiaTheme="minorHAnsi"/>
      <w:lang w:eastAsia="en-US"/>
    </w:rPr>
  </w:style>
  <w:style w:type="paragraph" w:customStyle="1" w:styleId="D2FB9DDE020046499C397A433CF3596C3">
    <w:name w:val="D2FB9DDE020046499C397A433CF3596C3"/>
    <w:rsid w:val="005D5B3E"/>
    <w:rPr>
      <w:rFonts w:eastAsiaTheme="minorHAnsi"/>
      <w:lang w:eastAsia="en-US"/>
    </w:rPr>
  </w:style>
  <w:style w:type="paragraph" w:customStyle="1" w:styleId="4CCBF051598747E3AC9949985CEAF6144">
    <w:name w:val="4CCBF051598747E3AC9949985CEAF6144"/>
    <w:rsid w:val="005D5B3E"/>
    <w:rPr>
      <w:rFonts w:eastAsiaTheme="minorHAnsi"/>
      <w:lang w:eastAsia="en-US"/>
    </w:rPr>
  </w:style>
  <w:style w:type="paragraph" w:customStyle="1" w:styleId="18F9E5F8E58A49398DC8F0410597102E4">
    <w:name w:val="18F9E5F8E58A49398DC8F0410597102E4"/>
    <w:rsid w:val="005D5B3E"/>
    <w:rPr>
      <w:rFonts w:eastAsiaTheme="minorHAnsi"/>
      <w:lang w:eastAsia="en-US"/>
    </w:rPr>
  </w:style>
  <w:style w:type="paragraph" w:customStyle="1" w:styleId="754CAB799DE3407FAB2B7B8C1BFBDCF34">
    <w:name w:val="754CAB799DE3407FAB2B7B8C1BFBDCF34"/>
    <w:rsid w:val="005D5B3E"/>
    <w:rPr>
      <w:rFonts w:eastAsiaTheme="minorHAnsi"/>
      <w:lang w:eastAsia="en-US"/>
    </w:rPr>
  </w:style>
  <w:style w:type="paragraph" w:customStyle="1" w:styleId="395BB565E6E84671B0ECC79D9FB9DB9E4">
    <w:name w:val="395BB565E6E84671B0ECC79D9FB9DB9E4"/>
    <w:rsid w:val="005D5B3E"/>
    <w:rPr>
      <w:rFonts w:eastAsiaTheme="minorHAnsi"/>
      <w:lang w:eastAsia="en-US"/>
    </w:rPr>
  </w:style>
  <w:style w:type="paragraph" w:customStyle="1" w:styleId="5D8BD9E4482844C7BC7C65C97CBC33B14">
    <w:name w:val="5D8BD9E4482844C7BC7C65C97CBC33B14"/>
    <w:rsid w:val="005D5B3E"/>
    <w:rPr>
      <w:rFonts w:eastAsiaTheme="minorHAnsi"/>
      <w:lang w:eastAsia="en-US"/>
    </w:rPr>
  </w:style>
  <w:style w:type="paragraph" w:customStyle="1" w:styleId="9D36D7A5B180439B80F3C1510B7F1DA44">
    <w:name w:val="9D36D7A5B180439B80F3C1510B7F1DA44"/>
    <w:rsid w:val="005D5B3E"/>
    <w:rPr>
      <w:rFonts w:eastAsiaTheme="minorHAnsi"/>
      <w:lang w:eastAsia="en-US"/>
    </w:rPr>
  </w:style>
  <w:style w:type="paragraph" w:customStyle="1" w:styleId="4D2456A2B8B8444FB68869B2A50E733E4">
    <w:name w:val="4D2456A2B8B8444FB68869B2A50E733E4"/>
    <w:rsid w:val="005D5B3E"/>
    <w:rPr>
      <w:rFonts w:eastAsiaTheme="minorHAnsi"/>
      <w:lang w:eastAsia="en-US"/>
    </w:rPr>
  </w:style>
  <w:style w:type="paragraph" w:customStyle="1" w:styleId="8404647C3D6744F9A268B4E65AB67DDF4">
    <w:name w:val="8404647C3D6744F9A268B4E65AB67DDF4"/>
    <w:rsid w:val="005D5B3E"/>
    <w:rPr>
      <w:rFonts w:eastAsiaTheme="minorHAnsi"/>
      <w:lang w:eastAsia="en-US"/>
    </w:rPr>
  </w:style>
  <w:style w:type="paragraph" w:customStyle="1" w:styleId="F693F4C25B7A4C1485D828E3EA617BF65">
    <w:name w:val="F693F4C25B7A4C1485D828E3EA617BF65"/>
    <w:rsid w:val="005D5B3E"/>
    <w:rPr>
      <w:rFonts w:eastAsiaTheme="minorHAnsi"/>
      <w:lang w:eastAsia="en-US"/>
    </w:rPr>
  </w:style>
  <w:style w:type="paragraph" w:customStyle="1" w:styleId="C47D24F9AA144DE299858A4F1E6F8F595">
    <w:name w:val="C47D24F9AA144DE299858A4F1E6F8F595"/>
    <w:rsid w:val="005D5B3E"/>
    <w:rPr>
      <w:rFonts w:eastAsiaTheme="minorHAnsi"/>
      <w:lang w:eastAsia="en-US"/>
    </w:rPr>
  </w:style>
  <w:style w:type="paragraph" w:customStyle="1" w:styleId="4D8FD3D4C0E14821A0A15C939FD76C4B4">
    <w:name w:val="4D8FD3D4C0E14821A0A15C939FD76C4B4"/>
    <w:rsid w:val="005D5B3E"/>
    <w:rPr>
      <w:rFonts w:eastAsiaTheme="minorHAnsi"/>
      <w:lang w:eastAsia="en-US"/>
    </w:rPr>
  </w:style>
  <w:style w:type="paragraph" w:customStyle="1" w:styleId="AFF44E480DC34172BF183ADE8CA1495F4">
    <w:name w:val="AFF44E480DC34172BF183ADE8CA1495F4"/>
    <w:rsid w:val="005D5B3E"/>
    <w:rPr>
      <w:rFonts w:eastAsiaTheme="minorHAnsi"/>
      <w:lang w:eastAsia="en-US"/>
    </w:rPr>
  </w:style>
  <w:style w:type="paragraph" w:customStyle="1" w:styleId="C573AF0EEAD546618F9B9CDE42DDEDE34">
    <w:name w:val="C573AF0EEAD546618F9B9CDE42DDEDE34"/>
    <w:rsid w:val="005D5B3E"/>
    <w:rPr>
      <w:rFonts w:eastAsiaTheme="minorHAnsi"/>
      <w:lang w:eastAsia="en-US"/>
    </w:rPr>
  </w:style>
  <w:style w:type="paragraph" w:customStyle="1" w:styleId="B173F80BBEB94DCEA068C5D5B8C4EF4A4">
    <w:name w:val="B173F80BBEB94DCEA068C5D5B8C4EF4A4"/>
    <w:rsid w:val="005D5B3E"/>
    <w:rPr>
      <w:rFonts w:eastAsiaTheme="minorHAnsi"/>
      <w:lang w:eastAsia="en-US"/>
    </w:rPr>
  </w:style>
  <w:style w:type="paragraph" w:customStyle="1" w:styleId="5884A8B94A444B04A2AEDD70AF3E58B14">
    <w:name w:val="5884A8B94A444B04A2AEDD70AF3E58B14"/>
    <w:rsid w:val="005D5B3E"/>
    <w:rPr>
      <w:rFonts w:eastAsiaTheme="minorHAnsi"/>
      <w:lang w:eastAsia="en-US"/>
    </w:rPr>
  </w:style>
  <w:style w:type="paragraph" w:customStyle="1" w:styleId="5F24671DFE54492A971DEA4281C694154">
    <w:name w:val="5F24671DFE54492A971DEA4281C694154"/>
    <w:rsid w:val="005D5B3E"/>
    <w:rPr>
      <w:rFonts w:eastAsiaTheme="minorHAnsi"/>
      <w:lang w:eastAsia="en-US"/>
    </w:rPr>
  </w:style>
  <w:style w:type="paragraph" w:customStyle="1" w:styleId="8CD28043A586497881DD55726098C94B2">
    <w:name w:val="8CD28043A586497881DD55726098C94B2"/>
    <w:rsid w:val="005D5B3E"/>
    <w:rPr>
      <w:rFonts w:eastAsiaTheme="minorHAnsi"/>
      <w:lang w:eastAsia="en-US"/>
    </w:rPr>
  </w:style>
  <w:style w:type="paragraph" w:customStyle="1" w:styleId="B1261C73E3454F28BE93107B68961AD43">
    <w:name w:val="B1261C73E3454F28BE93107B68961AD43"/>
    <w:rsid w:val="005D5B3E"/>
    <w:rPr>
      <w:rFonts w:eastAsiaTheme="minorHAnsi"/>
      <w:lang w:eastAsia="en-US"/>
    </w:rPr>
  </w:style>
  <w:style w:type="paragraph" w:customStyle="1" w:styleId="DD7AFA1E12874022AB4FFE9850BE9F5E3">
    <w:name w:val="DD7AFA1E12874022AB4FFE9850BE9F5E3"/>
    <w:rsid w:val="005D5B3E"/>
    <w:rPr>
      <w:rFonts w:eastAsiaTheme="minorHAnsi"/>
      <w:lang w:eastAsia="en-US"/>
    </w:rPr>
  </w:style>
  <w:style w:type="paragraph" w:customStyle="1" w:styleId="CDE7E92496C94000B4EB2DAD477879174">
    <w:name w:val="CDE7E92496C94000B4EB2DAD477879174"/>
    <w:rsid w:val="005D5B3E"/>
    <w:rPr>
      <w:rFonts w:eastAsiaTheme="minorHAnsi"/>
      <w:lang w:eastAsia="en-US"/>
    </w:rPr>
  </w:style>
  <w:style w:type="paragraph" w:customStyle="1" w:styleId="A2655F4917434940BAE6E189F2A9EC903">
    <w:name w:val="A2655F4917434940BAE6E189F2A9EC903"/>
    <w:rsid w:val="005D5B3E"/>
    <w:rPr>
      <w:rFonts w:eastAsiaTheme="minorHAnsi"/>
      <w:lang w:eastAsia="en-US"/>
    </w:rPr>
  </w:style>
  <w:style w:type="paragraph" w:customStyle="1" w:styleId="77C79C72BB124BA0865D08972411BC1E3">
    <w:name w:val="77C79C72BB124BA0865D08972411BC1E3"/>
    <w:rsid w:val="005D5B3E"/>
    <w:rPr>
      <w:rFonts w:eastAsiaTheme="minorHAnsi"/>
      <w:lang w:eastAsia="en-US"/>
    </w:rPr>
  </w:style>
  <w:style w:type="paragraph" w:customStyle="1" w:styleId="FC39544A7D5A4ED88A1F7A7FEE07433D3">
    <w:name w:val="FC39544A7D5A4ED88A1F7A7FEE07433D3"/>
    <w:rsid w:val="005D5B3E"/>
    <w:rPr>
      <w:rFonts w:eastAsiaTheme="minorHAnsi"/>
      <w:lang w:eastAsia="en-US"/>
    </w:rPr>
  </w:style>
  <w:style w:type="paragraph" w:customStyle="1" w:styleId="2FC85D7E094048A1A7615E7631F174042">
    <w:name w:val="2FC85D7E094048A1A7615E7631F174042"/>
    <w:rsid w:val="005D5B3E"/>
    <w:rPr>
      <w:rFonts w:eastAsiaTheme="minorHAnsi"/>
      <w:lang w:eastAsia="en-US"/>
    </w:rPr>
  </w:style>
  <w:style w:type="paragraph" w:customStyle="1" w:styleId="92ACDEB7A166430C82E45B6779AF37E66">
    <w:name w:val="92ACDEB7A166430C82E45B6779AF37E66"/>
    <w:rsid w:val="005D5B3E"/>
    <w:rPr>
      <w:rFonts w:eastAsiaTheme="minorHAnsi"/>
      <w:lang w:eastAsia="en-US"/>
    </w:rPr>
  </w:style>
  <w:style w:type="paragraph" w:customStyle="1" w:styleId="41A93590B23E49949D3BB0B0FA7EE51D6">
    <w:name w:val="41A93590B23E49949D3BB0B0FA7EE51D6"/>
    <w:rsid w:val="005D5B3E"/>
    <w:rPr>
      <w:rFonts w:eastAsiaTheme="minorHAnsi"/>
      <w:lang w:eastAsia="en-US"/>
    </w:rPr>
  </w:style>
  <w:style w:type="paragraph" w:customStyle="1" w:styleId="6060F7986AE7415A93AFE5BEEA7EC36E7">
    <w:name w:val="6060F7986AE7415A93AFE5BEEA7EC36E7"/>
    <w:rsid w:val="005D5B3E"/>
    <w:rPr>
      <w:rFonts w:eastAsiaTheme="minorHAnsi"/>
      <w:lang w:eastAsia="en-US"/>
    </w:rPr>
  </w:style>
  <w:style w:type="paragraph" w:customStyle="1" w:styleId="AD977A8EC41848FCBF64BD53E6B61A397">
    <w:name w:val="AD977A8EC41848FCBF64BD53E6B61A397"/>
    <w:rsid w:val="005D5B3E"/>
    <w:rPr>
      <w:rFonts w:eastAsiaTheme="minorHAnsi"/>
      <w:lang w:eastAsia="en-US"/>
    </w:rPr>
  </w:style>
  <w:style w:type="paragraph" w:customStyle="1" w:styleId="D2FB9DDE020046499C397A433CF3596C4">
    <w:name w:val="D2FB9DDE020046499C397A433CF3596C4"/>
    <w:rsid w:val="005D5B3E"/>
    <w:rPr>
      <w:rFonts w:eastAsiaTheme="minorHAnsi"/>
      <w:lang w:eastAsia="en-US"/>
    </w:rPr>
  </w:style>
  <w:style w:type="paragraph" w:customStyle="1" w:styleId="4CCBF051598747E3AC9949985CEAF6145">
    <w:name w:val="4CCBF051598747E3AC9949985CEAF6145"/>
    <w:rsid w:val="005D5B3E"/>
    <w:rPr>
      <w:rFonts w:eastAsiaTheme="minorHAnsi"/>
      <w:lang w:eastAsia="en-US"/>
    </w:rPr>
  </w:style>
  <w:style w:type="paragraph" w:customStyle="1" w:styleId="18F9E5F8E58A49398DC8F0410597102E5">
    <w:name w:val="18F9E5F8E58A49398DC8F0410597102E5"/>
    <w:rsid w:val="005D5B3E"/>
    <w:rPr>
      <w:rFonts w:eastAsiaTheme="minorHAnsi"/>
      <w:lang w:eastAsia="en-US"/>
    </w:rPr>
  </w:style>
  <w:style w:type="paragraph" w:customStyle="1" w:styleId="754CAB799DE3407FAB2B7B8C1BFBDCF35">
    <w:name w:val="754CAB799DE3407FAB2B7B8C1BFBDCF35"/>
    <w:rsid w:val="005D5B3E"/>
    <w:rPr>
      <w:rFonts w:eastAsiaTheme="minorHAnsi"/>
      <w:lang w:eastAsia="en-US"/>
    </w:rPr>
  </w:style>
  <w:style w:type="paragraph" w:customStyle="1" w:styleId="395BB565E6E84671B0ECC79D9FB9DB9E5">
    <w:name w:val="395BB565E6E84671B0ECC79D9FB9DB9E5"/>
    <w:rsid w:val="005D5B3E"/>
    <w:rPr>
      <w:rFonts w:eastAsiaTheme="minorHAnsi"/>
      <w:lang w:eastAsia="en-US"/>
    </w:rPr>
  </w:style>
  <w:style w:type="paragraph" w:customStyle="1" w:styleId="5D8BD9E4482844C7BC7C65C97CBC33B15">
    <w:name w:val="5D8BD9E4482844C7BC7C65C97CBC33B15"/>
    <w:rsid w:val="005D5B3E"/>
    <w:rPr>
      <w:rFonts w:eastAsiaTheme="minorHAnsi"/>
      <w:lang w:eastAsia="en-US"/>
    </w:rPr>
  </w:style>
  <w:style w:type="paragraph" w:customStyle="1" w:styleId="9D36D7A5B180439B80F3C1510B7F1DA45">
    <w:name w:val="9D36D7A5B180439B80F3C1510B7F1DA45"/>
    <w:rsid w:val="005D5B3E"/>
    <w:rPr>
      <w:rFonts w:eastAsiaTheme="minorHAnsi"/>
      <w:lang w:eastAsia="en-US"/>
    </w:rPr>
  </w:style>
  <w:style w:type="paragraph" w:customStyle="1" w:styleId="4D2456A2B8B8444FB68869B2A50E733E5">
    <w:name w:val="4D2456A2B8B8444FB68869B2A50E733E5"/>
    <w:rsid w:val="005D5B3E"/>
    <w:rPr>
      <w:rFonts w:eastAsiaTheme="minorHAnsi"/>
      <w:lang w:eastAsia="en-US"/>
    </w:rPr>
  </w:style>
  <w:style w:type="paragraph" w:customStyle="1" w:styleId="8404647C3D6744F9A268B4E65AB67DDF5">
    <w:name w:val="8404647C3D6744F9A268B4E65AB67DDF5"/>
    <w:rsid w:val="005D5B3E"/>
    <w:rPr>
      <w:rFonts w:eastAsiaTheme="minorHAnsi"/>
      <w:lang w:eastAsia="en-US"/>
    </w:rPr>
  </w:style>
  <w:style w:type="paragraph" w:customStyle="1" w:styleId="F693F4C25B7A4C1485D828E3EA617BF66">
    <w:name w:val="F693F4C25B7A4C1485D828E3EA617BF66"/>
    <w:rsid w:val="005D5B3E"/>
    <w:rPr>
      <w:rFonts w:eastAsiaTheme="minorHAnsi"/>
      <w:lang w:eastAsia="en-US"/>
    </w:rPr>
  </w:style>
  <w:style w:type="paragraph" w:customStyle="1" w:styleId="C47D24F9AA144DE299858A4F1E6F8F596">
    <w:name w:val="C47D24F9AA144DE299858A4F1E6F8F596"/>
    <w:rsid w:val="005D5B3E"/>
    <w:rPr>
      <w:rFonts w:eastAsiaTheme="minorHAnsi"/>
      <w:lang w:eastAsia="en-US"/>
    </w:rPr>
  </w:style>
  <w:style w:type="paragraph" w:customStyle="1" w:styleId="4D8FD3D4C0E14821A0A15C939FD76C4B5">
    <w:name w:val="4D8FD3D4C0E14821A0A15C939FD76C4B5"/>
    <w:rsid w:val="005D5B3E"/>
    <w:rPr>
      <w:rFonts w:eastAsiaTheme="minorHAnsi"/>
      <w:lang w:eastAsia="en-US"/>
    </w:rPr>
  </w:style>
  <w:style w:type="paragraph" w:customStyle="1" w:styleId="AFF44E480DC34172BF183ADE8CA1495F5">
    <w:name w:val="AFF44E480DC34172BF183ADE8CA1495F5"/>
    <w:rsid w:val="005D5B3E"/>
    <w:rPr>
      <w:rFonts w:eastAsiaTheme="minorHAnsi"/>
      <w:lang w:eastAsia="en-US"/>
    </w:rPr>
  </w:style>
  <w:style w:type="paragraph" w:customStyle="1" w:styleId="C573AF0EEAD546618F9B9CDE42DDEDE35">
    <w:name w:val="C573AF0EEAD546618F9B9CDE42DDEDE35"/>
    <w:rsid w:val="005D5B3E"/>
    <w:rPr>
      <w:rFonts w:eastAsiaTheme="minorHAnsi"/>
      <w:lang w:eastAsia="en-US"/>
    </w:rPr>
  </w:style>
  <w:style w:type="paragraph" w:customStyle="1" w:styleId="B173F80BBEB94DCEA068C5D5B8C4EF4A5">
    <w:name w:val="B173F80BBEB94DCEA068C5D5B8C4EF4A5"/>
    <w:rsid w:val="005D5B3E"/>
    <w:rPr>
      <w:rFonts w:eastAsiaTheme="minorHAnsi"/>
      <w:lang w:eastAsia="en-US"/>
    </w:rPr>
  </w:style>
  <w:style w:type="paragraph" w:customStyle="1" w:styleId="5884A8B94A444B04A2AEDD70AF3E58B15">
    <w:name w:val="5884A8B94A444B04A2AEDD70AF3E58B15"/>
    <w:rsid w:val="005D5B3E"/>
    <w:rPr>
      <w:rFonts w:eastAsiaTheme="minorHAnsi"/>
      <w:lang w:eastAsia="en-US"/>
    </w:rPr>
  </w:style>
  <w:style w:type="paragraph" w:customStyle="1" w:styleId="5F24671DFE54492A971DEA4281C694155">
    <w:name w:val="5F24671DFE54492A971DEA4281C694155"/>
    <w:rsid w:val="005D5B3E"/>
    <w:rPr>
      <w:rFonts w:eastAsiaTheme="minorHAnsi"/>
      <w:lang w:eastAsia="en-US"/>
    </w:rPr>
  </w:style>
  <w:style w:type="paragraph" w:customStyle="1" w:styleId="8CD28043A586497881DD55726098C94B3">
    <w:name w:val="8CD28043A586497881DD55726098C94B3"/>
    <w:rsid w:val="005D5B3E"/>
    <w:rPr>
      <w:rFonts w:eastAsiaTheme="minorHAnsi"/>
      <w:lang w:eastAsia="en-US"/>
    </w:rPr>
  </w:style>
  <w:style w:type="paragraph" w:customStyle="1" w:styleId="B1261C73E3454F28BE93107B68961AD44">
    <w:name w:val="B1261C73E3454F28BE93107B68961AD44"/>
    <w:rsid w:val="005D5B3E"/>
    <w:rPr>
      <w:rFonts w:eastAsiaTheme="minorHAnsi"/>
      <w:lang w:eastAsia="en-US"/>
    </w:rPr>
  </w:style>
  <w:style w:type="paragraph" w:customStyle="1" w:styleId="DD7AFA1E12874022AB4FFE9850BE9F5E4">
    <w:name w:val="DD7AFA1E12874022AB4FFE9850BE9F5E4"/>
    <w:rsid w:val="005D5B3E"/>
    <w:rPr>
      <w:rFonts w:eastAsiaTheme="minorHAnsi"/>
      <w:lang w:eastAsia="en-US"/>
    </w:rPr>
  </w:style>
  <w:style w:type="paragraph" w:customStyle="1" w:styleId="CDE7E92496C94000B4EB2DAD477879175">
    <w:name w:val="CDE7E92496C94000B4EB2DAD477879175"/>
    <w:rsid w:val="005D5B3E"/>
    <w:rPr>
      <w:rFonts w:eastAsiaTheme="minorHAnsi"/>
      <w:lang w:eastAsia="en-US"/>
    </w:rPr>
  </w:style>
  <w:style w:type="paragraph" w:customStyle="1" w:styleId="A2655F4917434940BAE6E189F2A9EC904">
    <w:name w:val="A2655F4917434940BAE6E189F2A9EC904"/>
    <w:rsid w:val="005D5B3E"/>
    <w:rPr>
      <w:rFonts w:eastAsiaTheme="minorHAnsi"/>
      <w:lang w:eastAsia="en-US"/>
    </w:rPr>
  </w:style>
  <w:style w:type="paragraph" w:customStyle="1" w:styleId="77C79C72BB124BA0865D08972411BC1E4">
    <w:name w:val="77C79C72BB124BA0865D08972411BC1E4"/>
    <w:rsid w:val="005D5B3E"/>
    <w:rPr>
      <w:rFonts w:eastAsiaTheme="minorHAnsi"/>
      <w:lang w:eastAsia="en-US"/>
    </w:rPr>
  </w:style>
  <w:style w:type="paragraph" w:customStyle="1" w:styleId="FC39544A7D5A4ED88A1F7A7FEE07433D4">
    <w:name w:val="FC39544A7D5A4ED88A1F7A7FEE07433D4"/>
    <w:rsid w:val="005D5B3E"/>
    <w:rPr>
      <w:rFonts w:eastAsiaTheme="minorHAnsi"/>
      <w:lang w:eastAsia="en-US"/>
    </w:rPr>
  </w:style>
  <w:style w:type="paragraph" w:customStyle="1" w:styleId="2FC85D7E094048A1A7615E7631F174043">
    <w:name w:val="2FC85D7E094048A1A7615E7631F174043"/>
    <w:rsid w:val="005D5B3E"/>
    <w:rPr>
      <w:rFonts w:eastAsiaTheme="minorHAnsi"/>
      <w:lang w:eastAsia="en-US"/>
    </w:rPr>
  </w:style>
  <w:style w:type="paragraph" w:customStyle="1" w:styleId="92ACDEB7A166430C82E45B6779AF37E67">
    <w:name w:val="92ACDEB7A166430C82E45B6779AF37E67"/>
    <w:rsid w:val="002A44A9"/>
    <w:rPr>
      <w:rFonts w:eastAsiaTheme="minorHAnsi"/>
      <w:lang w:eastAsia="en-US"/>
    </w:rPr>
  </w:style>
  <w:style w:type="paragraph" w:customStyle="1" w:styleId="41A93590B23E49949D3BB0B0FA7EE51D7">
    <w:name w:val="41A93590B23E49949D3BB0B0FA7EE51D7"/>
    <w:rsid w:val="002A44A9"/>
    <w:rPr>
      <w:rFonts w:eastAsiaTheme="minorHAnsi"/>
      <w:lang w:eastAsia="en-US"/>
    </w:rPr>
  </w:style>
  <w:style w:type="paragraph" w:customStyle="1" w:styleId="6060F7986AE7415A93AFE5BEEA7EC36E8">
    <w:name w:val="6060F7986AE7415A93AFE5BEEA7EC36E8"/>
    <w:rsid w:val="002A44A9"/>
    <w:rPr>
      <w:rFonts w:eastAsiaTheme="minorHAnsi"/>
      <w:lang w:eastAsia="en-US"/>
    </w:rPr>
  </w:style>
  <w:style w:type="paragraph" w:customStyle="1" w:styleId="AD977A8EC41848FCBF64BD53E6B61A398">
    <w:name w:val="AD977A8EC41848FCBF64BD53E6B61A398"/>
    <w:rsid w:val="002A44A9"/>
    <w:rPr>
      <w:rFonts w:eastAsiaTheme="minorHAnsi"/>
      <w:lang w:eastAsia="en-US"/>
    </w:rPr>
  </w:style>
  <w:style w:type="paragraph" w:customStyle="1" w:styleId="D2FB9DDE020046499C397A433CF3596C5">
    <w:name w:val="D2FB9DDE020046499C397A433CF3596C5"/>
    <w:rsid w:val="002A44A9"/>
    <w:rPr>
      <w:rFonts w:eastAsiaTheme="minorHAnsi"/>
      <w:lang w:eastAsia="en-US"/>
    </w:rPr>
  </w:style>
  <w:style w:type="paragraph" w:customStyle="1" w:styleId="4CCBF051598747E3AC9949985CEAF6146">
    <w:name w:val="4CCBF051598747E3AC9949985CEAF6146"/>
    <w:rsid w:val="002A44A9"/>
    <w:rPr>
      <w:rFonts w:eastAsiaTheme="minorHAnsi"/>
      <w:lang w:eastAsia="en-US"/>
    </w:rPr>
  </w:style>
  <w:style w:type="paragraph" w:customStyle="1" w:styleId="18F9E5F8E58A49398DC8F0410597102E6">
    <w:name w:val="18F9E5F8E58A49398DC8F0410597102E6"/>
    <w:rsid w:val="002A44A9"/>
    <w:rPr>
      <w:rFonts w:eastAsiaTheme="minorHAnsi"/>
      <w:lang w:eastAsia="en-US"/>
    </w:rPr>
  </w:style>
  <w:style w:type="paragraph" w:customStyle="1" w:styleId="754CAB799DE3407FAB2B7B8C1BFBDCF36">
    <w:name w:val="754CAB799DE3407FAB2B7B8C1BFBDCF36"/>
    <w:rsid w:val="002A44A9"/>
    <w:rPr>
      <w:rFonts w:eastAsiaTheme="minorHAnsi"/>
      <w:lang w:eastAsia="en-US"/>
    </w:rPr>
  </w:style>
  <w:style w:type="paragraph" w:customStyle="1" w:styleId="395BB565E6E84671B0ECC79D9FB9DB9E6">
    <w:name w:val="395BB565E6E84671B0ECC79D9FB9DB9E6"/>
    <w:rsid w:val="002A44A9"/>
    <w:rPr>
      <w:rFonts w:eastAsiaTheme="minorHAnsi"/>
      <w:lang w:eastAsia="en-US"/>
    </w:rPr>
  </w:style>
  <w:style w:type="paragraph" w:customStyle="1" w:styleId="5D8BD9E4482844C7BC7C65C97CBC33B16">
    <w:name w:val="5D8BD9E4482844C7BC7C65C97CBC33B16"/>
    <w:rsid w:val="002A44A9"/>
    <w:rPr>
      <w:rFonts w:eastAsiaTheme="minorHAnsi"/>
      <w:lang w:eastAsia="en-US"/>
    </w:rPr>
  </w:style>
  <w:style w:type="paragraph" w:customStyle="1" w:styleId="9D36D7A5B180439B80F3C1510B7F1DA46">
    <w:name w:val="9D36D7A5B180439B80F3C1510B7F1DA46"/>
    <w:rsid w:val="002A44A9"/>
    <w:rPr>
      <w:rFonts w:eastAsiaTheme="minorHAnsi"/>
      <w:lang w:eastAsia="en-US"/>
    </w:rPr>
  </w:style>
  <w:style w:type="paragraph" w:customStyle="1" w:styleId="4D2456A2B8B8444FB68869B2A50E733E6">
    <w:name w:val="4D2456A2B8B8444FB68869B2A50E733E6"/>
    <w:rsid w:val="002A44A9"/>
    <w:rPr>
      <w:rFonts w:eastAsiaTheme="minorHAnsi"/>
      <w:lang w:eastAsia="en-US"/>
    </w:rPr>
  </w:style>
  <w:style w:type="paragraph" w:customStyle="1" w:styleId="69D5CF2F21824AB18AAABFEE17B0E855">
    <w:name w:val="69D5CF2F21824AB18AAABFEE17B0E855"/>
    <w:rsid w:val="002A44A9"/>
    <w:rPr>
      <w:rFonts w:eastAsiaTheme="minorHAnsi"/>
      <w:lang w:eastAsia="en-US"/>
    </w:rPr>
  </w:style>
  <w:style w:type="paragraph" w:customStyle="1" w:styleId="F693F4C25B7A4C1485D828E3EA617BF67">
    <w:name w:val="F693F4C25B7A4C1485D828E3EA617BF67"/>
    <w:rsid w:val="002A44A9"/>
    <w:rPr>
      <w:rFonts w:eastAsiaTheme="minorHAnsi"/>
      <w:lang w:eastAsia="en-US"/>
    </w:rPr>
  </w:style>
  <w:style w:type="paragraph" w:customStyle="1" w:styleId="C47D24F9AA144DE299858A4F1E6F8F597">
    <w:name w:val="C47D24F9AA144DE299858A4F1E6F8F597"/>
    <w:rsid w:val="002A44A9"/>
    <w:rPr>
      <w:rFonts w:eastAsiaTheme="minorHAnsi"/>
      <w:lang w:eastAsia="en-US"/>
    </w:rPr>
  </w:style>
  <w:style w:type="paragraph" w:customStyle="1" w:styleId="4D8FD3D4C0E14821A0A15C939FD76C4B6">
    <w:name w:val="4D8FD3D4C0E14821A0A15C939FD76C4B6"/>
    <w:rsid w:val="002A44A9"/>
    <w:rPr>
      <w:rFonts w:eastAsiaTheme="minorHAnsi"/>
      <w:lang w:eastAsia="en-US"/>
    </w:rPr>
  </w:style>
  <w:style w:type="paragraph" w:customStyle="1" w:styleId="AFF44E480DC34172BF183ADE8CA1495F6">
    <w:name w:val="AFF44E480DC34172BF183ADE8CA1495F6"/>
    <w:rsid w:val="002A44A9"/>
    <w:rPr>
      <w:rFonts w:eastAsiaTheme="minorHAnsi"/>
      <w:lang w:eastAsia="en-US"/>
    </w:rPr>
  </w:style>
  <w:style w:type="paragraph" w:customStyle="1" w:styleId="C573AF0EEAD546618F9B9CDE42DDEDE36">
    <w:name w:val="C573AF0EEAD546618F9B9CDE42DDEDE36"/>
    <w:rsid w:val="002A44A9"/>
    <w:rPr>
      <w:rFonts w:eastAsiaTheme="minorHAnsi"/>
      <w:lang w:eastAsia="en-US"/>
    </w:rPr>
  </w:style>
  <w:style w:type="paragraph" w:customStyle="1" w:styleId="B173F80BBEB94DCEA068C5D5B8C4EF4A6">
    <w:name w:val="B173F80BBEB94DCEA068C5D5B8C4EF4A6"/>
    <w:rsid w:val="002A44A9"/>
    <w:rPr>
      <w:rFonts w:eastAsiaTheme="minorHAnsi"/>
      <w:lang w:eastAsia="en-US"/>
    </w:rPr>
  </w:style>
  <w:style w:type="paragraph" w:customStyle="1" w:styleId="5884A8B94A444B04A2AEDD70AF3E58B16">
    <w:name w:val="5884A8B94A444B04A2AEDD70AF3E58B16"/>
    <w:rsid w:val="002A44A9"/>
    <w:rPr>
      <w:rFonts w:eastAsiaTheme="minorHAnsi"/>
      <w:lang w:eastAsia="en-US"/>
    </w:rPr>
  </w:style>
  <w:style w:type="paragraph" w:customStyle="1" w:styleId="5F24671DFE54492A971DEA4281C694156">
    <w:name w:val="5F24671DFE54492A971DEA4281C694156"/>
    <w:rsid w:val="002A44A9"/>
    <w:rPr>
      <w:rFonts w:eastAsiaTheme="minorHAnsi"/>
      <w:lang w:eastAsia="en-US"/>
    </w:rPr>
  </w:style>
  <w:style w:type="paragraph" w:customStyle="1" w:styleId="8CD28043A586497881DD55726098C94B4">
    <w:name w:val="8CD28043A586497881DD55726098C94B4"/>
    <w:rsid w:val="002A44A9"/>
    <w:rPr>
      <w:rFonts w:eastAsiaTheme="minorHAnsi"/>
      <w:lang w:eastAsia="en-US"/>
    </w:rPr>
  </w:style>
  <w:style w:type="paragraph" w:customStyle="1" w:styleId="B1261C73E3454F28BE93107B68961AD45">
    <w:name w:val="B1261C73E3454F28BE93107B68961AD45"/>
    <w:rsid w:val="002A44A9"/>
    <w:rPr>
      <w:rFonts w:eastAsiaTheme="minorHAnsi"/>
      <w:lang w:eastAsia="en-US"/>
    </w:rPr>
  </w:style>
  <w:style w:type="paragraph" w:customStyle="1" w:styleId="DD7AFA1E12874022AB4FFE9850BE9F5E5">
    <w:name w:val="DD7AFA1E12874022AB4FFE9850BE9F5E5"/>
    <w:rsid w:val="002A44A9"/>
    <w:rPr>
      <w:rFonts w:eastAsiaTheme="minorHAnsi"/>
      <w:lang w:eastAsia="en-US"/>
    </w:rPr>
  </w:style>
  <w:style w:type="paragraph" w:customStyle="1" w:styleId="CDE7E92496C94000B4EB2DAD477879176">
    <w:name w:val="CDE7E92496C94000B4EB2DAD477879176"/>
    <w:rsid w:val="002A44A9"/>
    <w:rPr>
      <w:rFonts w:eastAsiaTheme="minorHAnsi"/>
      <w:lang w:eastAsia="en-US"/>
    </w:rPr>
  </w:style>
  <w:style w:type="paragraph" w:customStyle="1" w:styleId="A2655F4917434940BAE6E189F2A9EC905">
    <w:name w:val="A2655F4917434940BAE6E189F2A9EC905"/>
    <w:rsid w:val="002A44A9"/>
    <w:rPr>
      <w:rFonts w:eastAsiaTheme="minorHAnsi"/>
      <w:lang w:eastAsia="en-US"/>
    </w:rPr>
  </w:style>
  <w:style w:type="paragraph" w:customStyle="1" w:styleId="77C79C72BB124BA0865D08972411BC1E5">
    <w:name w:val="77C79C72BB124BA0865D08972411BC1E5"/>
    <w:rsid w:val="002A44A9"/>
    <w:rPr>
      <w:rFonts w:eastAsiaTheme="minorHAnsi"/>
      <w:lang w:eastAsia="en-US"/>
    </w:rPr>
  </w:style>
  <w:style w:type="paragraph" w:customStyle="1" w:styleId="FC39544A7D5A4ED88A1F7A7FEE07433D5">
    <w:name w:val="FC39544A7D5A4ED88A1F7A7FEE07433D5"/>
    <w:rsid w:val="002A44A9"/>
    <w:rPr>
      <w:rFonts w:eastAsiaTheme="minorHAnsi"/>
      <w:lang w:eastAsia="en-US"/>
    </w:rPr>
  </w:style>
  <w:style w:type="paragraph" w:customStyle="1" w:styleId="2FC85D7E094048A1A7615E7631F174044">
    <w:name w:val="2FC85D7E094048A1A7615E7631F174044"/>
    <w:rsid w:val="002A44A9"/>
    <w:rPr>
      <w:rFonts w:eastAsiaTheme="minorHAnsi"/>
      <w:lang w:eastAsia="en-US"/>
    </w:rPr>
  </w:style>
  <w:style w:type="paragraph" w:customStyle="1" w:styleId="92ACDEB7A166430C82E45B6779AF37E68">
    <w:name w:val="92ACDEB7A166430C82E45B6779AF37E68"/>
    <w:rsid w:val="002A44A9"/>
    <w:rPr>
      <w:rFonts w:eastAsiaTheme="minorHAnsi"/>
      <w:lang w:eastAsia="en-US"/>
    </w:rPr>
  </w:style>
  <w:style w:type="paragraph" w:customStyle="1" w:styleId="41A93590B23E49949D3BB0B0FA7EE51D8">
    <w:name w:val="41A93590B23E49949D3BB0B0FA7EE51D8"/>
    <w:rsid w:val="002A44A9"/>
    <w:rPr>
      <w:rFonts w:eastAsiaTheme="minorHAnsi"/>
      <w:lang w:eastAsia="en-US"/>
    </w:rPr>
  </w:style>
  <w:style w:type="paragraph" w:customStyle="1" w:styleId="6060F7986AE7415A93AFE5BEEA7EC36E9">
    <w:name w:val="6060F7986AE7415A93AFE5BEEA7EC36E9"/>
    <w:rsid w:val="002A44A9"/>
    <w:rPr>
      <w:rFonts w:eastAsiaTheme="minorHAnsi"/>
      <w:lang w:eastAsia="en-US"/>
    </w:rPr>
  </w:style>
  <w:style w:type="paragraph" w:customStyle="1" w:styleId="AD977A8EC41848FCBF64BD53E6B61A399">
    <w:name w:val="AD977A8EC41848FCBF64BD53E6B61A399"/>
    <w:rsid w:val="002A44A9"/>
    <w:rPr>
      <w:rFonts w:eastAsiaTheme="minorHAnsi"/>
      <w:lang w:eastAsia="en-US"/>
    </w:rPr>
  </w:style>
  <w:style w:type="paragraph" w:customStyle="1" w:styleId="D2FB9DDE020046499C397A433CF3596C6">
    <w:name w:val="D2FB9DDE020046499C397A433CF3596C6"/>
    <w:rsid w:val="002A44A9"/>
    <w:rPr>
      <w:rFonts w:eastAsiaTheme="minorHAnsi"/>
      <w:lang w:eastAsia="en-US"/>
    </w:rPr>
  </w:style>
  <w:style w:type="paragraph" w:customStyle="1" w:styleId="4CCBF051598747E3AC9949985CEAF6147">
    <w:name w:val="4CCBF051598747E3AC9949985CEAF6147"/>
    <w:rsid w:val="002A44A9"/>
    <w:rPr>
      <w:rFonts w:eastAsiaTheme="minorHAnsi"/>
      <w:lang w:eastAsia="en-US"/>
    </w:rPr>
  </w:style>
  <w:style w:type="paragraph" w:customStyle="1" w:styleId="18F9E5F8E58A49398DC8F0410597102E7">
    <w:name w:val="18F9E5F8E58A49398DC8F0410597102E7"/>
    <w:rsid w:val="002A44A9"/>
    <w:rPr>
      <w:rFonts w:eastAsiaTheme="minorHAnsi"/>
      <w:lang w:eastAsia="en-US"/>
    </w:rPr>
  </w:style>
  <w:style w:type="paragraph" w:customStyle="1" w:styleId="754CAB799DE3407FAB2B7B8C1BFBDCF37">
    <w:name w:val="754CAB799DE3407FAB2B7B8C1BFBDCF37"/>
    <w:rsid w:val="002A44A9"/>
    <w:rPr>
      <w:rFonts w:eastAsiaTheme="minorHAnsi"/>
      <w:lang w:eastAsia="en-US"/>
    </w:rPr>
  </w:style>
  <w:style w:type="paragraph" w:customStyle="1" w:styleId="395BB565E6E84671B0ECC79D9FB9DB9E7">
    <w:name w:val="395BB565E6E84671B0ECC79D9FB9DB9E7"/>
    <w:rsid w:val="002A44A9"/>
    <w:rPr>
      <w:rFonts w:eastAsiaTheme="minorHAnsi"/>
      <w:lang w:eastAsia="en-US"/>
    </w:rPr>
  </w:style>
  <w:style w:type="paragraph" w:customStyle="1" w:styleId="5D8BD9E4482844C7BC7C65C97CBC33B17">
    <w:name w:val="5D8BD9E4482844C7BC7C65C97CBC33B17"/>
    <w:rsid w:val="002A44A9"/>
    <w:rPr>
      <w:rFonts w:eastAsiaTheme="minorHAnsi"/>
      <w:lang w:eastAsia="en-US"/>
    </w:rPr>
  </w:style>
  <w:style w:type="paragraph" w:customStyle="1" w:styleId="9D36D7A5B180439B80F3C1510B7F1DA47">
    <w:name w:val="9D36D7A5B180439B80F3C1510B7F1DA47"/>
    <w:rsid w:val="002A44A9"/>
    <w:rPr>
      <w:rFonts w:eastAsiaTheme="minorHAnsi"/>
      <w:lang w:eastAsia="en-US"/>
    </w:rPr>
  </w:style>
  <w:style w:type="paragraph" w:customStyle="1" w:styleId="4D2456A2B8B8444FB68869B2A50E733E7">
    <w:name w:val="4D2456A2B8B8444FB68869B2A50E733E7"/>
    <w:rsid w:val="002A44A9"/>
    <w:rPr>
      <w:rFonts w:eastAsiaTheme="minorHAnsi"/>
      <w:lang w:eastAsia="en-US"/>
    </w:rPr>
  </w:style>
  <w:style w:type="paragraph" w:customStyle="1" w:styleId="69D5CF2F21824AB18AAABFEE17B0E8551">
    <w:name w:val="69D5CF2F21824AB18AAABFEE17B0E8551"/>
    <w:rsid w:val="002A44A9"/>
    <w:rPr>
      <w:rFonts w:eastAsiaTheme="minorHAnsi"/>
      <w:lang w:eastAsia="en-US"/>
    </w:rPr>
  </w:style>
  <w:style w:type="paragraph" w:customStyle="1" w:styleId="F693F4C25B7A4C1485D828E3EA617BF68">
    <w:name w:val="F693F4C25B7A4C1485D828E3EA617BF68"/>
    <w:rsid w:val="002A44A9"/>
    <w:rPr>
      <w:rFonts w:eastAsiaTheme="minorHAnsi"/>
      <w:lang w:eastAsia="en-US"/>
    </w:rPr>
  </w:style>
  <w:style w:type="paragraph" w:customStyle="1" w:styleId="C47D24F9AA144DE299858A4F1E6F8F598">
    <w:name w:val="C47D24F9AA144DE299858A4F1E6F8F598"/>
    <w:rsid w:val="002A44A9"/>
    <w:rPr>
      <w:rFonts w:eastAsiaTheme="minorHAnsi"/>
      <w:lang w:eastAsia="en-US"/>
    </w:rPr>
  </w:style>
  <w:style w:type="paragraph" w:customStyle="1" w:styleId="4D8FD3D4C0E14821A0A15C939FD76C4B7">
    <w:name w:val="4D8FD3D4C0E14821A0A15C939FD76C4B7"/>
    <w:rsid w:val="002A44A9"/>
    <w:rPr>
      <w:rFonts w:eastAsiaTheme="minorHAnsi"/>
      <w:lang w:eastAsia="en-US"/>
    </w:rPr>
  </w:style>
  <w:style w:type="paragraph" w:customStyle="1" w:styleId="AFF44E480DC34172BF183ADE8CA1495F7">
    <w:name w:val="AFF44E480DC34172BF183ADE8CA1495F7"/>
    <w:rsid w:val="002A44A9"/>
    <w:rPr>
      <w:rFonts w:eastAsiaTheme="minorHAnsi"/>
      <w:lang w:eastAsia="en-US"/>
    </w:rPr>
  </w:style>
  <w:style w:type="paragraph" w:customStyle="1" w:styleId="C573AF0EEAD546618F9B9CDE42DDEDE37">
    <w:name w:val="C573AF0EEAD546618F9B9CDE42DDEDE37"/>
    <w:rsid w:val="002A44A9"/>
    <w:rPr>
      <w:rFonts w:eastAsiaTheme="minorHAnsi"/>
      <w:lang w:eastAsia="en-US"/>
    </w:rPr>
  </w:style>
  <w:style w:type="paragraph" w:customStyle="1" w:styleId="B173F80BBEB94DCEA068C5D5B8C4EF4A7">
    <w:name w:val="B173F80BBEB94DCEA068C5D5B8C4EF4A7"/>
    <w:rsid w:val="002A44A9"/>
    <w:rPr>
      <w:rFonts w:eastAsiaTheme="minorHAnsi"/>
      <w:lang w:eastAsia="en-US"/>
    </w:rPr>
  </w:style>
  <w:style w:type="paragraph" w:customStyle="1" w:styleId="5884A8B94A444B04A2AEDD70AF3E58B17">
    <w:name w:val="5884A8B94A444B04A2AEDD70AF3E58B17"/>
    <w:rsid w:val="002A44A9"/>
    <w:rPr>
      <w:rFonts w:eastAsiaTheme="minorHAnsi"/>
      <w:lang w:eastAsia="en-US"/>
    </w:rPr>
  </w:style>
  <w:style w:type="paragraph" w:customStyle="1" w:styleId="5F24671DFE54492A971DEA4281C694157">
    <w:name w:val="5F24671DFE54492A971DEA4281C694157"/>
    <w:rsid w:val="002A44A9"/>
    <w:rPr>
      <w:rFonts w:eastAsiaTheme="minorHAnsi"/>
      <w:lang w:eastAsia="en-US"/>
    </w:rPr>
  </w:style>
  <w:style w:type="paragraph" w:customStyle="1" w:styleId="8CD28043A586497881DD55726098C94B5">
    <w:name w:val="8CD28043A586497881DD55726098C94B5"/>
    <w:rsid w:val="002A44A9"/>
    <w:rPr>
      <w:rFonts w:eastAsiaTheme="minorHAnsi"/>
      <w:lang w:eastAsia="en-US"/>
    </w:rPr>
  </w:style>
  <w:style w:type="paragraph" w:customStyle="1" w:styleId="B1261C73E3454F28BE93107B68961AD46">
    <w:name w:val="B1261C73E3454F28BE93107B68961AD46"/>
    <w:rsid w:val="002A44A9"/>
    <w:rPr>
      <w:rFonts w:eastAsiaTheme="minorHAnsi"/>
      <w:lang w:eastAsia="en-US"/>
    </w:rPr>
  </w:style>
  <w:style w:type="paragraph" w:customStyle="1" w:styleId="DD7AFA1E12874022AB4FFE9850BE9F5E6">
    <w:name w:val="DD7AFA1E12874022AB4FFE9850BE9F5E6"/>
    <w:rsid w:val="002A44A9"/>
    <w:rPr>
      <w:rFonts w:eastAsiaTheme="minorHAnsi"/>
      <w:lang w:eastAsia="en-US"/>
    </w:rPr>
  </w:style>
  <w:style w:type="paragraph" w:customStyle="1" w:styleId="CDE7E92496C94000B4EB2DAD477879177">
    <w:name w:val="CDE7E92496C94000B4EB2DAD477879177"/>
    <w:rsid w:val="002A44A9"/>
    <w:rPr>
      <w:rFonts w:eastAsiaTheme="minorHAnsi"/>
      <w:lang w:eastAsia="en-US"/>
    </w:rPr>
  </w:style>
  <w:style w:type="paragraph" w:customStyle="1" w:styleId="A2655F4917434940BAE6E189F2A9EC906">
    <w:name w:val="A2655F4917434940BAE6E189F2A9EC906"/>
    <w:rsid w:val="002A44A9"/>
    <w:rPr>
      <w:rFonts w:eastAsiaTheme="minorHAnsi"/>
      <w:lang w:eastAsia="en-US"/>
    </w:rPr>
  </w:style>
  <w:style w:type="paragraph" w:customStyle="1" w:styleId="77C79C72BB124BA0865D08972411BC1E6">
    <w:name w:val="77C79C72BB124BA0865D08972411BC1E6"/>
    <w:rsid w:val="002A44A9"/>
    <w:rPr>
      <w:rFonts w:eastAsiaTheme="minorHAnsi"/>
      <w:lang w:eastAsia="en-US"/>
    </w:rPr>
  </w:style>
  <w:style w:type="paragraph" w:customStyle="1" w:styleId="FC39544A7D5A4ED88A1F7A7FEE07433D6">
    <w:name w:val="FC39544A7D5A4ED88A1F7A7FEE07433D6"/>
    <w:rsid w:val="002A44A9"/>
    <w:rPr>
      <w:rFonts w:eastAsiaTheme="minorHAnsi"/>
      <w:lang w:eastAsia="en-US"/>
    </w:rPr>
  </w:style>
  <w:style w:type="paragraph" w:customStyle="1" w:styleId="2FC85D7E094048A1A7615E7631F174045">
    <w:name w:val="2FC85D7E094048A1A7615E7631F174045"/>
    <w:rsid w:val="002A44A9"/>
    <w:rPr>
      <w:rFonts w:eastAsiaTheme="minorHAnsi"/>
      <w:lang w:eastAsia="en-US"/>
    </w:rPr>
  </w:style>
  <w:style w:type="paragraph" w:customStyle="1" w:styleId="92ACDEB7A166430C82E45B6779AF37E69">
    <w:name w:val="92ACDEB7A166430C82E45B6779AF37E69"/>
    <w:rsid w:val="002A44A9"/>
    <w:rPr>
      <w:rFonts w:eastAsiaTheme="minorHAnsi"/>
      <w:lang w:eastAsia="en-US"/>
    </w:rPr>
  </w:style>
  <w:style w:type="paragraph" w:customStyle="1" w:styleId="41A93590B23E49949D3BB0B0FA7EE51D9">
    <w:name w:val="41A93590B23E49949D3BB0B0FA7EE51D9"/>
    <w:rsid w:val="002A44A9"/>
    <w:rPr>
      <w:rFonts w:eastAsiaTheme="minorHAnsi"/>
      <w:lang w:eastAsia="en-US"/>
    </w:rPr>
  </w:style>
  <w:style w:type="paragraph" w:customStyle="1" w:styleId="6060F7986AE7415A93AFE5BEEA7EC36E10">
    <w:name w:val="6060F7986AE7415A93AFE5BEEA7EC36E10"/>
    <w:rsid w:val="002A44A9"/>
    <w:rPr>
      <w:rFonts w:eastAsiaTheme="minorHAnsi"/>
      <w:lang w:eastAsia="en-US"/>
    </w:rPr>
  </w:style>
  <w:style w:type="paragraph" w:customStyle="1" w:styleId="AD977A8EC41848FCBF64BD53E6B61A3910">
    <w:name w:val="AD977A8EC41848FCBF64BD53E6B61A3910"/>
    <w:rsid w:val="002A44A9"/>
    <w:rPr>
      <w:rFonts w:eastAsiaTheme="minorHAnsi"/>
      <w:lang w:eastAsia="en-US"/>
    </w:rPr>
  </w:style>
  <w:style w:type="paragraph" w:customStyle="1" w:styleId="D2FB9DDE020046499C397A433CF3596C7">
    <w:name w:val="D2FB9DDE020046499C397A433CF3596C7"/>
    <w:rsid w:val="002A44A9"/>
    <w:rPr>
      <w:rFonts w:eastAsiaTheme="minorHAnsi"/>
      <w:lang w:eastAsia="en-US"/>
    </w:rPr>
  </w:style>
  <w:style w:type="paragraph" w:customStyle="1" w:styleId="4CCBF051598747E3AC9949985CEAF6148">
    <w:name w:val="4CCBF051598747E3AC9949985CEAF6148"/>
    <w:rsid w:val="002A44A9"/>
    <w:rPr>
      <w:rFonts w:eastAsiaTheme="minorHAnsi"/>
      <w:lang w:eastAsia="en-US"/>
    </w:rPr>
  </w:style>
  <w:style w:type="paragraph" w:customStyle="1" w:styleId="18F9E5F8E58A49398DC8F0410597102E8">
    <w:name w:val="18F9E5F8E58A49398DC8F0410597102E8"/>
    <w:rsid w:val="002A44A9"/>
    <w:rPr>
      <w:rFonts w:eastAsiaTheme="minorHAnsi"/>
      <w:lang w:eastAsia="en-US"/>
    </w:rPr>
  </w:style>
  <w:style w:type="paragraph" w:customStyle="1" w:styleId="754CAB799DE3407FAB2B7B8C1BFBDCF38">
    <w:name w:val="754CAB799DE3407FAB2B7B8C1BFBDCF38"/>
    <w:rsid w:val="002A44A9"/>
    <w:rPr>
      <w:rFonts w:eastAsiaTheme="minorHAnsi"/>
      <w:lang w:eastAsia="en-US"/>
    </w:rPr>
  </w:style>
  <w:style w:type="paragraph" w:customStyle="1" w:styleId="395BB565E6E84671B0ECC79D9FB9DB9E8">
    <w:name w:val="395BB565E6E84671B0ECC79D9FB9DB9E8"/>
    <w:rsid w:val="002A44A9"/>
    <w:rPr>
      <w:rFonts w:eastAsiaTheme="minorHAnsi"/>
      <w:lang w:eastAsia="en-US"/>
    </w:rPr>
  </w:style>
  <w:style w:type="paragraph" w:customStyle="1" w:styleId="5D8BD9E4482844C7BC7C65C97CBC33B18">
    <w:name w:val="5D8BD9E4482844C7BC7C65C97CBC33B18"/>
    <w:rsid w:val="002A44A9"/>
    <w:rPr>
      <w:rFonts w:eastAsiaTheme="minorHAnsi"/>
      <w:lang w:eastAsia="en-US"/>
    </w:rPr>
  </w:style>
  <w:style w:type="paragraph" w:customStyle="1" w:styleId="9D36D7A5B180439B80F3C1510B7F1DA48">
    <w:name w:val="9D36D7A5B180439B80F3C1510B7F1DA48"/>
    <w:rsid w:val="002A44A9"/>
    <w:rPr>
      <w:rFonts w:eastAsiaTheme="minorHAnsi"/>
      <w:lang w:eastAsia="en-US"/>
    </w:rPr>
  </w:style>
  <w:style w:type="paragraph" w:customStyle="1" w:styleId="4D2456A2B8B8444FB68869B2A50E733E8">
    <w:name w:val="4D2456A2B8B8444FB68869B2A50E733E8"/>
    <w:rsid w:val="002A44A9"/>
    <w:rPr>
      <w:rFonts w:eastAsiaTheme="minorHAnsi"/>
      <w:lang w:eastAsia="en-US"/>
    </w:rPr>
  </w:style>
  <w:style w:type="paragraph" w:customStyle="1" w:styleId="69D5CF2F21824AB18AAABFEE17B0E8552">
    <w:name w:val="69D5CF2F21824AB18AAABFEE17B0E8552"/>
    <w:rsid w:val="002A44A9"/>
    <w:rPr>
      <w:rFonts w:eastAsiaTheme="minorHAnsi"/>
      <w:lang w:eastAsia="en-US"/>
    </w:rPr>
  </w:style>
  <w:style w:type="paragraph" w:customStyle="1" w:styleId="F693F4C25B7A4C1485D828E3EA617BF69">
    <w:name w:val="F693F4C25B7A4C1485D828E3EA617BF69"/>
    <w:rsid w:val="002A44A9"/>
    <w:rPr>
      <w:rFonts w:eastAsiaTheme="minorHAnsi"/>
      <w:lang w:eastAsia="en-US"/>
    </w:rPr>
  </w:style>
  <w:style w:type="paragraph" w:customStyle="1" w:styleId="C47D24F9AA144DE299858A4F1E6F8F599">
    <w:name w:val="C47D24F9AA144DE299858A4F1E6F8F599"/>
    <w:rsid w:val="002A44A9"/>
    <w:rPr>
      <w:rFonts w:eastAsiaTheme="minorHAnsi"/>
      <w:lang w:eastAsia="en-US"/>
    </w:rPr>
  </w:style>
  <w:style w:type="paragraph" w:customStyle="1" w:styleId="4D8FD3D4C0E14821A0A15C939FD76C4B8">
    <w:name w:val="4D8FD3D4C0E14821A0A15C939FD76C4B8"/>
    <w:rsid w:val="002A44A9"/>
    <w:rPr>
      <w:rFonts w:eastAsiaTheme="minorHAnsi"/>
      <w:lang w:eastAsia="en-US"/>
    </w:rPr>
  </w:style>
  <w:style w:type="paragraph" w:customStyle="1" w:styleId="AFF44E480DC34172BF183ADE8CA1495F8">
    <w:name w:val="AFF44E480DC34172BF183ADE8CA1495F8"/>
    <w:rsid w:val="002A44A9"/>
    <w:rPr>
      <w:rFonts w:eastAsiaTheme="minorHAnsi"/>
      <w:lang w:eastAsia="en-US"/>
    </w:rPr>
  </w:style>
  <w:style w:type="paragraph" w:customStyle="1" w:styleId="C573AF0EEAD546618F9B9CDE42DDEDE38">
    <w:name w:val="C573AF0EEAD546618F9B9CDE42DDEDE38"/>
    <w:rsid w:val="002A44A9"/>
    <w:rPr>
      <w:rFonts w:eastAsiaTheme="minorHAnsi"/>
      <w:lang w:eastAsia="en-US"/>
    </w:rPr>
  </w:style>
  <w:style w:type="paragraph" w:customStyle="1" w:styleId="B173F80BBEB94DCEA068C5D5B8C4EF4A8">
    <w:name w:val="B173F80BBEB94DCEA068C5D5B8C4EF4A8"/>
    <w:rsid w:val="002A44A9"/>
    <w:rPr>
      <w:rFonts w:eastAsiaTheme="minorHAnsi"/>
      <w:lang w:eastAsia="en-US"/>
    </w:rPr>
  </w:style>
  <w:style w:type="paragraph" w:customStyle="1" w:styleId="5884A8B94A444B04A2AEDD70AF3E58B18">
    <w:name w:val="5884A8B94A444B04A2AEDD70AF3E58B18"/>
    <w:rsid w:val="002A44A9"/>
    <w:rPr>
      <w:rFonts w:eastAsiaTheme="minorHAnsi"/>
      <w:lang w:eastAsia="en-US"/>
    </w:rPr>
  </w:style>
  <w:style w:type="paragraph" w:customStyle="1" w:styleId="5F24671DFE54492A971DEA4281C694158">
    <w:name w:val="5F24671DFE54492A971DEA4281C694158"/>
    <w:rsid w:val="002A44A9"/>
    <w:rPr>
      <w:rFonts w:eastAsiaTheme="minorHAnsi"/>
      <w:lang w:eastAsia="en-US"/>
    </w:rPr>
  </w:style>
  <w:style w:type="paragraph" w:customStyle="1" w:styleId="8CD28043A586497881DD55726098C94B6">
    <w:name w:val="8CD28043A586497881DD55726098C94B6"/>
    <w:rsid w:val="002A44A9"/>
    <w:rPr>
      <w:rFonts w:eastAsiaTheme="minorHAnsi"/>
      <w:lang w:eastAsia="en-US"/>
    </w:rPr>
  </w:style>
  <w:style w:type="paragraph" w:customStyle="1" w:styleId="B1261C73E3454F28BE93107B68961AD47">
    <w:name w:val="B1261C73E3454F28BE93107B68961AD47"/>
    <w:rsid w:val="002A44A9"/>
    <w:rPr>
      <w:rFonts w:eastAsiaTheme="minorHAnsi"/>
      <w:lang w:eastAsia="en-US"/>
    </w:rPr>
  </w:style>
  <w:style w:type="paragraph" w:customStyle="1" w:styleId="DD7AFA1E12874022AB4FFE9850BE9F5E7">
    <w:name w:val="DD7AFA1E12874022AB4FFE9850BE9F5E7"/>
    <w:rsid w:val="002A44A9"/>
    <w:rPr>
      <w:rFonts w:eastAsiaTheme="minorHAnsi"/>
      <w:lang w:eastAsia="en-US"/>
    </w:rPr>
  </w:style>
  <w:style w:type="paragraph" w:customStyle="1" w:styleId="CDE7E92496C94000B4EB2DAD477879178">
    <w:name w:val="CDE7E92496C94000B4EB2DAD477879178"/>
    <w:rsid w:val="002A44A9"/>
    <w:rPr>
      <w:rFonts w:eastAsiaTheme="minorHAnsi"/>
      <w:lang w:eastAsia="en-US"/>
    </w:rPr>
  </w:style>
  <w:style w:type="paragraph" w:customStyle="1" w:styleId="A2655F4917434940BAE6E189F2A9EC907">
    <w:name w:val="A2655F4917434940BAE6E189F2A9EC907"/>
    <w:rsid w:val="002A44A9"/>
    <w:rPr>
      <w:rFonts w:eastAsiaTheme="minorHAnsi"/>
      <w:lang w:eastAsia="en-US"/>
    </w:rPr>
  </w:style>
  <w:style w:type="paragraph" w:customStyle="1" w:styleId="77C79C72BB124BA0865D08972411BC1E7">
    <w:name w:val="77C79C72BB124BA0865D08972411BC1E7"/>
    <w:rsid w:val="002A44A9"/>
    <w:rPr>
      <w:rFonts w:eastAsiaTheme="minorHAnsi"/>
      <w:lang w:eastAsia="en-US"/>
    </w:rPr>
  </w:style>
  <w:style w:type="paragraph" w:customStyle="1" w:styleId="FC39544A7D5A4ED88A1F7A7FEE07433D7">
    <w:name w:val="FC39544A7D5A4ED88A1F7A7FEE07433D7"/>
    <w:rsid w:val="002A44A9"/>
    <w:rPr>
      <w:rFonts w:eastAsiaTheme="minorHAnsi"/>
      <w:lang w:eastAsia="en-US"/>
    </w:rPr>
  </w:style>
  <w:style w:type="paragraph" w:customStyle="1" w:styleId="2FC85D7E094048A1A7615E7631F174046">
    <w:name w:val="2FC85D7E094048A1A7615E7631F174046"/>
    <w:rsid w:val="002A44A9"/>
    <w:rPr>
      <w:rFonts w:eastAsiaTheme="minorHAnsi"/>
      <w:lang w:eastAsia="en-US"/>
    </w:rPr>
  </w:style>
  <w:style w:type="paragraph" w:customStyle="1" w:styleId="92ACDEB7A166430C82E45B6779AF37E610">
    <w:name w:val="92ACDEB7A166430C82E45B6779AF37E610"/>
    <w:rsid w:val="002A44A9"/>
    <w:rPr>
      <w:rFonts w:eastAsiaTheme="minorHAnsi"/>
      <w:lang w:eastAsia="en-US"/>
    </w:rPr>
  </w:style>
  <w:style w:type="paragraph" w:customStyle="1" w:styleId="41A93590B23E49949D3BB0B0FA7EE51D10">
    <w:name w:val="41A93590B23E49949D3BB0B0FA7EE51D10"/>
    <w:rsid w:val="002A44A9"/>
    <w:rPr>
      <w:rFonts w:eastAsiaTheme="minorHAnsi"/>
      <w:lang w:eastAsia="en-US"/>
    </w:rPr>
  </w:style>
  <w:style w:type="paragraph" w:customStyle="1" w:styleId="6060F7986AE7415A93AFE5BEEA7EC36E11">
    <w:name w:val="6060F7986AE7415A93AFE5BEEA7EC36E11"/>
    <w:rsid w:val="002A44A9"/>
    <w:rPr>
      <w:rFonts w:eastAsiaTheme="minorHAnsi"/>
      <w:lang w:eastAsia="en-US"/>
    </w:rPr>
  </w:style>
  <w:style w:type="paragraph" w:customStyle="1" w:styleId="AD977A8EC41848FCBF64BD53E6B61A3911">
    <w:name w:val="AD977A8EC41848FCBF64BD53E6B61A3911"/>
    <w:rsid w:val="002A44A9"/>
    <w:rPr>
      <w:rFonts w:eastAsiaTheme="minorHAnsi"/>
      <w:lang w:eastAsia="en-US"/>
    </w:rPr>
  </w:style>
  <w:style w:type="paragraph" w:customStyle="1" w:styleId="D2FB9DDE020046499C397A433CF3596C8">
    <w:name w:val="D2FB9DDE020046499C397A433CF3596C8"/>
    <w:rsid w:val="002A44A9"/>
    <w:rPr>
      <w:rFonts w:eastAsiaTheme="minorHAnsi"/>
      <w:lang w:eastAsia="en-US"/>
    </w:rPr>
  </w:style>
  <w:style w:type="paragraph" w:customStyle="1" w:styleId="4CCBF051598747E3AC9949985CEAF6149">
    <w:name w:val="4CCBF051598747E3AC9949985CEAF6149"/>
    <w:rsid w:val="002A44A9"/>
    <w:rPr>
      <w:rFonts w:eastAsiaTheme="minorHAnsi"/>
      <w:lang w:eastAsia="en-US"/>
    </w:rPr>
  </w:style>
  <w:style w:type="paragraph" w:customStyle="1" w:styleId="18F9E5F8E58A49398DC8F0410597102E9">
    <w:name w:val="18F9E5F8E58A49398DC8F0410597102E9"/>
    <w:rsid w:val="002A44A9"/>
    <w:rPr>
      <w:rFonts w:eastAsiaTheme="minorHAnsi"/>
      <w:lang w:eastAsia="en-US"/>
    </w:rPr>
  </w:style>
  <w:style w:type="paragraph" w:customStyle="1" w:styleId="754CAB799DE3407FAB2B7B8C1BFBDCF39">
    <w:name w:val="754CAB799DE3407FAB2B7B8C1BFBDCF39"/>
    <w:rsid w:val="002A44A9"/>
    <w:rPr>
      <w:rFonts w:eastAsiaTheme="minorHAnsi"/>
      <w:lang w:eastAsia="en-US"/>
    </w:rPr>
  </w:style>
  <w:style w:type="paragraph" w:customStyle="1" w:styleId="395BB565E6E84671B0ECC79D9FB9DB9E9">
    <w:name w:val="395BB565E6E84671B0ECC79D9FB9DB9E9"/>
    <w:rsid w:val="002A44A9"/>
    <w:rPr>
      <w:rFonts w:eastAsiaTheme="minorHAnsi"/>
      <w:lang w:eastAsia="en-US"/>
    </w:rPr>
  </w:style>
  <w:style w:type="paragraph" w:customStyle="1" w:styleId="5D8BD9E4482844C7BC7C65C97CBC33B19">
    <w:name w:val="5D8BD9E4482844C7BC7C65C97CBC33B19"/>
    <w:rsid w:val="002A44A9"/>
    <w:rPr>
      <w:rFonts w:eastAsiaTheme="minorHAnsi"/>
      <w:lang w:eastAsia="en-US"/>
    </w:rPr>
  </w:style>
  <w:style w:type="paragraph" w:customStyle="1" w:styleId="9D36D7A5B180439B80F3C1510B7F1DA49">
    <w:name w:val="9D36D7A5B180439B80F3C1510B7F1DA49"/>
    <w:rsid w:val="002A44A9"/>
    <w:rPr>
      <w:rFonts w:eastAsiaTheme="minorHAnsi"/>
      <w:lang w:eastAsia="en-US"/>
    </w:rPr>
  </w:style>
  <w:style w:type="paragraph" w:customStyle="1" w:styleId="4D2456A2B8B8444FB68869B2A50E733E9">
    <w:name w:val="4D2456A2B8B8444FB68869B2A50E733E9"/>
    <w:rsid w:val="002A44A9"/>
    <w:rPr>
      <w:rFonts w:eastAsiaTheme="minorHAnsi"/>
      <w:lang w:eastAsia="en-US"/>
    </w:rPr>
  </w:style>
  <w:style w:type="paragraph" w:customStyle="1" w:styleId="69D5CF2F21824AB18AAABFEE17B0E8553">
    <w:name w:val="69D5CF2F21824AB18AAABFEE17B0E8553"/>
    <w:rsid w:val="002A44A9"/>
    <w:rPr>
      <w:rFonts w:eastAsiaTheme="minorHAnsi"/>
      <w:lang w:eastAsia="en-US"/>
    </w:rPr>
  </w:style>
  <w:style w:type="paragraph" w:customStyle="1" w:styleId="F693F4C25B7A4C1485D828E3EA617BF610">
    <w:name w:val="F693F4C25B7A4C1485D828E3EA617BF610"/>
    <w:rsid w:val="002A44A9"/>
    <w:rPr>
      <w:rFonts w:eastAsiaTheme="minorHAnsi"/>
      <w:lang w:eastAsia="en-US"/>
    </w:rPr>
  </w:style>
  <w:style w:type="paragraph" w:customStyle="1" w:styleId="C47D24F9AA144DE299858A4F1E6F8F5910">
    <w:name w:val="C47D24F9AA144DE299858A4F1E6F8F5910"/>
    <w:rsid w:val="002A44A9"/>
    <w:rPr>
      <w:rFonts w:eastAsiaTheme="minorHAnsi"/>
      <w:lang w:eastAsia="en-US"/>
    </w:rPr>
  </w:style>
  <w:style w:type="paragraph" w:customStyle="1" w:styleId="4D8FD3D4C0E14821A0A15C939FD76C4B9">
    <w:name w:val="4D8FD3D4C0E14821A0A15C939FD76C4B9"/>
    <w:rsid w:val="002A44A9"/>
    <w:rPr>
      <w:rFonts w:eastAsiaTheme="minorHAnsi"/>
      <w:lang w:eastAsia="en-US"/>
    </w:rPr>
  </w:style>
  <w:style w:type="paragraph" w:customStyle="1" w:styleId="AFF44E480DC34172BF183ADE8CA1495F9">
    <w:name w:val="AFF44E480DC34172BF183ADE8CA1495F9"/>
    <w:rsid w:val="002A44A9"/>
    <w:rPr>
      <w:rFonts w:eastAsiaTheme="minorHAnsi"/>
      <w:lang w:eastAsia="en-US"/>
    </w:rPr>
  </w:style>
  <w:style w:type="paragraph" w:customStyle="1" w:styleId="C573AF0EEAD546618F9B9CDE42DDEDE39">
    <w:name w:val="C573AF0EEAD546618F9B9CDE42DDEDE39"/>
    <w:rsid w:val="002A44A9"/>
    <w:rPr>
      <w:rFonts w:eastAsiaTheme="minorHAnsi"/>
      <w:lang w:eastAsia="en-US"/>
    </w:rPr>
  </w:style>
  <w:style w:type="paragraph" w:customStyle="1" w:styleId="B173F80BBEB94DCEA068C5D5B8C4EF4A9">
    <w:name w:val="B173F80BBEB94DCEA068C5D5B8C4EF4A9"/>
    <w:rsid w:val="002A44A9"/>
    <w:rPr>
      <w:rFonts w:eastAsiaTheme="minorHAnsi"/>
      <w:lang w:eastAsia="en-US"/>
    </w:rPr>
  </w:style>
  <w:style w:type="paragraph" w:customStyle="1" w:styleId="5884A8B94A444B04A2AEDD70AF3E58B19">
    <w:name w:val="5884A8B94A444B04A2AEDD70AF3E58B19"/>
    <w:rsid w:val="002A44A9"/>
    <w:rPr>
      <w:rFonts w:eastAsiaTheme="minorHAnsi"/>
      <w:lang w:eastAsia="en-US"/>
    </w:rPr>
  </w:style>
  <w:style w:type="paragraph" w:customStyle="1" w:styleId="5F24671DFE54492A971DEA4281C694159">
    <w:name w:val="5F24671DFE54492A971DEA4281C694159"/>
    <w:rsid w:val="002A44A9"/>
    <w:rPr>
      <w:rFonts w:eastAsiaTheme="minorHAnsi"/>
      <w:lang w:eastAsia="en-US"/>
    </w:rPr>
  </w:style>
  <w:style w:type="paragraph" w:customStyle="1" w:styleId="8CD28043A586497881DD55726098C94B7">
    <w:name w:val="8CD28043A586497881DD55726098C94B7"/>
    <w:rsid w:val="002A44A9"/>
    <w:rPr>
      <w:rFonts w:eastAsiaTheme="minorHAnsi"/>
      <w:lang w:eastAsia="en-US"/>
    </w:rPr>
  </w:style>
  <w:style w:type="paragraph" w:customStyle="1" w:styleId="B1261C73E3454F28BE93107B68961AD48">
    <w:name w:val="B1261C73E3454F28BE93107B68961AD48"/>
    <w:rsid w:val="002A44A9"/>
    <w:rPr>
      <w:rFonts w:eastAsiaTheme="minorHAnsi"/>
      <w:lang w:eastAsia="en-US"/>
    </w:rPr>
  </w:style>
  <w:style w:type="paragraph" w:customStyle="1" w:styleId="DD7AFA1E12874022AB4FFE9850BE9F5E8">
    <w:name w:val="DD7AFA1E12874022AB4FFE9850BE9F5E8"/>
    <w:rsid w:val="002A44A9"/>
    <w:rPr>
      <w:rFonts w:eastAsiaTheme="minorHAnsi"/>
      <w:lang w:eastAsia="en-US"/>
    </w:rPr>
  </w:style>
  <w:style w:type="paragraph" w:customStyle="1" w:styleId="CDE7E92496C94000B4EB2DAD477879179">
    <w:name w:val="CDE7E92496C94000B4EB2DAD477879179"/>
    <w:rsid w:val="002A44A9"/>
    <w:rPr>
      <w:rFonts w:eastAsiaTheme="minorHAnsi"/>
      <w:lang w:eastAsia="en-US"/>
    </w:rPr>
  </w:style>
  <w:style w:type="paragraph" w:customStyle="1" w:styleId="A2655F4917434940BAE6E189F2A9EC908">
    <w:name w:val="A2655F4917434940BAE6E189F2A9EC908"/>
    <w:rsid w:val="002A44A9"/>
    <w:rPr>
      <w:rFonts w:eastAsiaTheme="minorHAnsi"/>
      <w:lang w:eastAsia="en-US"/>
    </w:rPr>
  </w:style>
  <w:style w:type="paragraph" w:customStyle="1" w:styleId="77C79C72BB124BA0865D08972411BC1E8">
    <w:name w:val="77C79C72BB124BA0865D08972411BC1E8"/>
    <w:rsid w:val="002A44A9"/>
    <w:rPr>
      <w:rFonts w:eastAsiaTheme="minorHAnsi"/>
      <w:lang w:eastAsia="en-US"/>
    </w:rPr>
  </w:style>
  <w:style w:type="paragraph" w:customStyle="1" w:styleId="FC39544A7D5A4ED88A1F7A7FEE07433D8">
    <w:name w:val="FC39544A7D5A4ED88A1F7A7FEE07433D8"/>
    <w:rsid w:val="002A44A9"/>
    <w:rPr>
      <w:rFonts w:eastAsiaTheme="minorHAnsi"/>
      <w:lang w:eastAsia="en-US"/>
    </w:rPr>
  </w:style>
  <w:style w:type="paragraph" w:customStyle="1" w:styleId="2FC85D7E094048A1A7615E7631F174047">
    <w:name w:val="2FC85D7E094048A1A7615E7631F174047"/>
    <w:rsid w:val="002A44A9"/>
    <w:rPr>
      <w:rFonts w:eastAsiaTheme="minorHAnsi"/>
      <w:lang w:eastAsia="en-US"/>
    </w:rPr>
  </w:style>
  <w:style w:type="paragraph" w:customStyle="1" w:styleId="D015A15E0B56419CBEA954F149A13392">
    <w:name w:val="D015A15E0B56419CBEA954F149A13392"/>
    <w:rsid w:val="00934421"/>
    <w:pPr>
      <w:ind w:left="720"/>
      <w:contextualSpacing/>
    </w:pPr>
    <w:rPr>
      <w:rFonts w:eastAsiaTheme="minorHAnsi"/>
      <w:lang w:eastAsia="en-US"/>
    </w:rPr>
  </w:style>
  <w:style w:type="paragraph" w:customStyle="1" w:styleId="92ACDEB7A166430C82E45B6779AF37E611">
    <w:name w:val="92ACDEB7A166430C82E45B6779AF37E611"/>
    <w:rsid w:val="00934421"/>
    <w:rPr>
      <w:rFonts w:eastAsiaTheme="minorHAnsi"/>
      <w:lang w:eastAsia="en-US"/>
    </w:rPr>
  </w:style>
  <w:style w:type="paragraph" w:customStyle="1" w:styleId="41A93590B23E49949D3BB0B0FA7EE51D11">
    <w:name w:val="41A93590B23E49949D3BB0B0FA7EE51D11"/>
    <w:rsid w:val="00934421"/>
    <w:rPr>
      <w:rFonts w:eastAsiaTheme="minorHAnsi"/>
      <w:lang w:eastAsia="en-US"/>
    </w:rPr>
  </w:style>
  <w:style w:type="paragraph" w:customStyle="1" w:styleId="6060F7986AE7415A93AFE5BEEA7EC36E12">
    <w:name w:val="6060F7986AE7415A93AFE5BEEA7EC36E12"/>
    <w:rsid w:val="00934421"/>
    <w:rPr>
      <w:rFonts w:eastAsiaTheme="minorHAnsi"/>
      <w:lang w:eastAsia="en-US"/>
    </w:rPr>
  </w:style>
  <w:style w:type="paragraph" w:customStyle="1" w:styleId="AD977A8EC41848FCBF64BD53E6B61A3912">
    <w:name w:val="AD977A8EC41848FCBF64BD53E6B61A3912"/>
    <w:rsid w:val="00934421"/>
    <w:rPr>
      <w:rFonts w:eastAsiaTheme="minorHAnsi"/>
      <w:lang w:eastAsia="en-US"/>
    </w:rPr>
  </w:style>
  <w:style w:type="paragraph" w:customStyle="1" w:styleId="D2FB9DDE020046499C397A433CF3596C9">
    <w:name w:val="D2FB9DDE020046499C397A433CF3596C9"/>
    <w:rsid w:val="00934421"/>
    <w:rPr>
      <w:rFonts w:eastAsiaTheme="minorHAnsi"/>
      <w:lang w:eastAsia="en-US"/>
    </w:rPr>
  </w:style>
  <w:style w:type="paragraph" w:customStyle="1" w:styleId="4CCBF051598747E3AC9949985CEAF61410">
    <w:name w:val="4CCBF051598747E3AC9949985CEAF61410"/>
    <w:rsid w:val="00934421"/>
    <w:rPr>
      <w:rFonts w:eastAsiaTheme="minorHAnsi"/>
      <w:lang w:eastAsia="en-US"/>
    </w:rPr>
  </w:style>
  <w:style w:type="paragraph" w:customStyle="1" w:styleId="18F9E5F8E58A49398DC8F0410597102E10">
    <w:name w:val="18F9E5F8E58A49398DC8F0410597102E10"/>
    <w:rsid w:val="00934421"/>
    <w:rPr>
      <w:rFonts w:eastAsiaTheme="minorHAnsi"/>
      <w:lang w:eastAsia="en-US"/>
    </w:rPr>
  </w:style>
  <w:style w:type="paragraph" w:customStyle="1" w:styleId="754CAB799DE3407FAB2B7B8C1BFBDCF310">
    <w:name w:val="754CAB799DE3407FAB2B7B8C1BFBDCF310"/>
    <w:rsid w:val="00934421"/>
    <w:rPr>
      <w:rFonts w:eastAsiaTheme="minorHAnsi"/>
      <w:lang w:eastAsia="en-US"/>
    </w:rPr>
  </w:style>
  <w:style w:type="paragraph" w:customStyle="1" w:styleId="395BB565E6E84671B0ECC79D9FB9DB9E10">
    <w:name w:val="395BB565E6E84671B0ECC79D9FB9DB9E10"/>
    <w:rsid w:val="00934421"/>
    <w:rPr>
      <w:rFonts w:eastAsiaTheme="minorHAnsi"/>
      <w:lang w:eastAsia="en-US"/>
    </w:rPr>
  </w:style>
  <w:style w:type="paragraph" w:customStyle="1" w:styleId="5D8BD9E4482844C7BC7C65C97CBC33B110">
    <w:name w:val="5D8BD9E4482844C7BC7C65C97CBC33B110"/>
    <w:rsid w:val="00934421"/>
    <w:rPr>
      <w:rFonts w:eastAsiaTheme="minorHAnsi"/>
      <w:lang w:eastAsia="en-US"/>
    </w:rPr>
  </w:style>
  <w:style w:type="paragraph" w:customStyle="1" w:styleId="9D36D7A5B180439B80F3C1510B7F1DA410">
    <w:name w:val="9D36D7A5B180439B80F3C1510B7F1DA410"/>
    <w:rsid w:val="00934421"/>
    <w:rPr>
      <w:rFonts w:eastAsiaTheme="minorHAnsi"/>
      <w:lang w:eastAsia="en-US"/>
    </w:rPr>
  </w:style>
  <w:style w:type="paragraph" w:customStyle="1" w:styleId="4D2456A2B8B8444FB68869B2A50E733E10">
    <w:name w:val="4D2456A2B8B8444FB68869B2A50E733E10"/>
    <w:rsid w:val="00934421"/>
    <w:rPr>
      <w:rFonts w:eastAsiaTheme="minorHAnsi"/>
      <w:lang w:eastAsia="en-US"/>
    </w:rPr>
  </w:style>
  <w:style w:type="paragraph" w:customStyle="1" w:styleId="69D5CF2F21824AB18AAABFEE17B0E8554">
    <w:name w:val="69D5CF2F21824AB18AAABFEE17B0E8554"/>
    <w:rsid w:val="00934421"/>
    <w:rPr>
      <w:rFonts w:eastAsiaTheme="minorHAnsi"/>
      <w:lang w:eastAsia="en-US"/>
    </w:rPr>
  </w:style>
  <w:style w:type="paragraph" w:customStyle="1" w:styleId="F693F4C25B7A4C1485D828E3EA617BF611">
    <w:name w:val="F693F4C25B7A4C1485D828E3EA617BF611"/>
    <w:rsid w:val="00934421"/>
    <w:rPr>
      <w:rFonts w:eastAsiaTheme="minorHAnsi"/>
      <w:lang w:eastAsia="en-US"/>
    </w:rPr>
  </w:style>
  <w:style w:type="paragraph" w:customStyle="1" w:styleId="C47D24F9AA144DE299858A4F1E6F8F5911">
    <w:name w:val="C47D24F9AA144DE299858A4F1E6F8F5911"/>
    <w:rsid w:val="00934421"/>
    <w:rPr>
      <w:rFonts w:eastAsiaTheme="minorHAnsi"/>
      <w:lang w:eastAsia="en-US"/>
    </w:rPr>
  </w:style>
  <w:style w:type="paragraph" w:customStyle="1" w:styleId="4D8FD3D4C0E14821A0A15C939FD76C4B10">
    <w:name w:val="4D8FD3D4C0E14821A0A15C939FD76C4B10"/>
    <w:rsid w:val="00934421"/>
    <w:rPr>
      <w:rFonts w:eastAsiaTheme="minorHAnsi"/>
      <w:lang w:eastAsia="en-US"/>
    </w:rPr>
  </w:style>
  <w:style w:type="paragraph" w:customStyle="1" w:styleId="AFF44E480DC34172BF183ADE8CA1495F10">
    <w:name w:val="AFF44E480DC34172BF183ADE8CA1495F10"/>
    <w:rsid w:val="00934421"/>
    <w:rPr>
      <w:rFonts w:eastAsiaTheme="minorHAnsi"/>
      <w:lang w:eastAsia="en-US"/>
    </w:rPr>
  </w:style>
  <w:style w:type="paragraph" w:customStyle="1" w:styleId="C573AF0EEAD546618F9B9CDE42DDEDE310">
    <w:name w:val="C573AF0EEAD546618F9B9CDE42DDEDE310"/>
    <w:rsid w:val="00934421"/>
    <w:rPr>
      <w:rFonts w:eastAsiaTheme="minorHAnsi"/>
      <w:lang w:eastAsia="en-US"/>
    </w:rPr>
  </w:style>
  <w:style w:type="paragraph" w:customStyle="1" w:styleId="B173F80BBEB94DCEA068C5D5B8C4EF4A10">
    <w:name w:val="B173F80BBEB94DCEA068C5D5B8C4EF4A10"/>
    <w:rsid w:val="00934421"/>
    <w:rPr>
      <w:rFonts w:eastAsiaTheme="minorHAnsi"/>
      <w:lang w:eastAsia="en-US"/>
    </w:rPr>
  </w:style>
  <w:style w:type="paragraph" w:customStyle="1" w:styleId="5884A8B94A444B04A2AEDD70AF3E58B110">
    <w:name w:val="5884A8B94A444B04A2AEDD70AF3E58B110"/>
    <w:rsid w:val="00934421"/>
    <w:rPr>
      <w:rFonts w:eastAsiaTheme="minorHAnsi"/>
      <w:lang w:eastAsia="en-US"/>
    </w:rPr>
  </w:style>
  <w:style w:type="paragraph" w:customStyle="1" w:styleId="5F24671DFE54492A971DEA4281C6941510">
    <w:name w:val="5F24671DFE54492A971DEA4281C6941510"/>
    <w:rsid w:val="00934421"/>
    <w:rPr>
      <w:rFonts w:eastAsiaTheme="minorHAnsi"/>
      <w:lang w:eastAsia="en-US"/>
    </w:rPr>
  </w:style>
  <w:style w:type="paragraph" w:customStyle="1" w:styleId="8CD28043A586497881DD55726098C94B8">
    <w:name w:val="8CD28043A586497881DD55726098C94B8"/>
    <w:rsid w:val="00934421"/>
    <w:rPr>
      <w:rFonts w:eastAsiaTheme="minorHAnsi"/>
      <w:lang w:eastAsia="en-US"/>
    </w:rPr>
  </w:style>
  <w:style w:type="paragraph" w:customStyle="1" w:styleId="B1261C73E3454F28BE93107B68961AD49">
    <w:name w:val="B1261C73E3454F28BE93107B68961AD49"/>
    <w:rsid w:val="00934421"/>
    <w:rPr>
      <w:rFonts w:eastAsiaTheme="minorHAnsi"/>
      <w:lang w:eastAsia="en-US"/>
    </w:rPr>
  </w:style>
  <w:style w:type="paragraph" w:customStyle="1" w:styleId="DD7AFA1E12874022AB4FFE9850BE9F5E9">
    <w:name w:val="DD7AFA1E12874022AB4FFE9850BE9F5E9"/>
    <w:rsid w:val="00934421"/>
    <w:rPr>
      <w:rFonts w:eastAsiaTheme="minorHAnsi"/>
      <w:lang w:eastAsia="en-US"/>
    </w:rPr>
  </w:style>
  <w:style w:type="paragraph" w:customStyle="1" w:styleId="CDE7E92496C94000B4EB2DAD4778791710">
    <w:name w:val="CDE7E92496C94000B4EB2DAD4778791710"/>
    <w:rsid w:val="00934421"/>
    <w:rPr>
      <w:rFonts w:eastAsiaTheme="minorHAnsi"/>
      <w:lang w:eastAsia="en-US"/>
    </w:rPr>
  </w:style>
  <w:style w:type="paragraph" w:customStyle="1" w:styleId="A2655F4917434940BAE6E189F2A9EC909">
    <w:name w:val="A2655F4917434940BAE6E189F2A9EC909"/>
    <w:rsid w:val="00934421"/>
    <w:rPr>
      <w:rFonts w:eastAsiaTheme="minorHAnsi"/>
      <w:lang w:eastAsia="en-US"/>
    </w:rPr>
  </w:style>
  <w:style w:type="paragraph" w:customStyle="1" w:styleId="77C79C72BB124BA0865D08972411BC1E9">
    <w:name w:val="77C79C72BB124BA0865D08972411BC1E9"/>
    <w:rsid w:val="00934421"/>
    <w:rPr>
      <w:rFonts w:eastAsiaTheme="minorHAnsi"/>
      <w:lang w:eastAsia="en-US"/>
    </w:rPr>
  </w:style>
  <w:style w:type="paragraph" w:customStyle="1" w:styleId="FC39544A7D5A4ED88A1F7A7FEE07433D9">
    <w:name w:val="FC39544A7D5A4ED88A1F7A7FEE07433D9"/>
    <w:rsid w:val="00934421"/>
    <w:rPr>
      <w:rFonts w:eastAsiaTheme="minorHAnsi"/>
      <w:lang w:eastAsia="en-US"/>
    </w:rPr>
  </w:style>
  <w:style w:type="paragraph" w:customStyle="1" w:styleId="2FC85D7E094048A1A7615E7631F174048">
    <w:name w:val="2FC85D7E094048A1A7615E7631F174048"/>
    <w:rsid w:val="00934421"/>
    <w:rPr>
      <w:rFonts w:eastAsiaTheme="minorHAnsi"/>
      <w:lang w:eastAsia="en-US"/>
    </w:rPr>
  </w:style>
  <w:style w:type="paragraph" w:customStyle="1" w:styleId="56E9FCFB00CB4954AB2C51139B3C9F06">
    <w:name w:val="56E9FCFB00CB4954AB2C51139B3C9F06"/>
    <w:rsid w:val="000C4FA9"/>
    <w:rPr>
      <w:lang w:val="en-US" w:eastAsia="en-US"/>
    </w:rPr>
  </w:style>
  <w:style w:type="paragraph" w:customStyle="1" w:styleId="2F676C6D17ED46B2877C11FC966E64F8">
    <w:name w:val="2F676C6D17ED46B2877C11FC966E64F8"/>
    <w:rsid w:val="000C4FA9"/>
    <w:rPr>
      <w:lang w:val="en-US" w:eastAsia="en-US"/>
    </w:rPr>
  </w:style>
  <w:style w:type="paragraph" w:customStyle="1" w:styleId="CDF6175D2FC34316B6BB5C81C9C12571">
    <w:name w:val="CDF6175D2FC34316B6BB5C81C9C12571"/>
    <w:rsid w:val="000C4FA9"/>
    <w:rPr>
      <w:lang w:val="en-US" w:eastAsia="en-US"/>
    </w:rPr>
  </w:style>
  <w:style w:type="paragraph" w:customStyle="1" w:styleId="D015A15E0B56419CBEA954F149A133921">
    <w:name w:val="D015A15E0B56419CBEA954F149A133921"/>
    <w:rsid w:val="000C4FA9"/>
    <w:pPr>
      <w:spacing w:before="100" w:after="200" w:line="276" w:lineRule="auto"/>
      <w:ind w:left="720"/>
      <w:contextualSpacing/>
    </w:pPr>
    <w:rPr>
      <w:sz w:val="20"/>
      <w:szCs w:val="20"/>
      <w:lang w:eastAsia="en-US"/>
    </w:rPr>
  </w:style>
  <w:style w:type="paragraph" w:customStyle="1" w:styleId="87836E6D730C479AA8B355B5EA97E5DE">
    <w:name w:val="87836E6D730C479AA8B355B5EA97E5DE"/>
    <w:rsid w:val="000C4FA9"/>
    <w:pPr>
      <w:spacing w:before="100" w:after="200" w:line="276" w:lineRule="auto"/>
    </w:pPr>
    <w:rPr>
      <w:sz w:val="20"/>
      <w:szCs w:val="20"/>
      <w:lang w:eastAsia="en-US"/>
    </w:rPr>
  </w:style>
  <w:style w:type="paragraph" w:customStyle="1" w:styleId="92ACDEB7A166430C82E45B6779AF37E612">
    <w:name w:val="92ACDEB7A166430C82E45B6779AF37E612"/>
    <w:rsid w:val="000C4FA9"/>
    <w:pPr>
      <w:spacing w:before="100" w:after="200" w:line="276" w:lineRule="auto"/>
    </w:pPr>
    <w:rPr>
      <w:sz w:val="20"/>
      <w:szCs w:val="20"/>
      <w:lang w:eastAsia="en-US"/>
    </w:rPr>
  </w:style>
  <w:style w:type="paragraph" w:customStyle="1" w:styleId="41A93590B23E49949D3BB0B0FA7EE51D12">
    <w:name w:val="41A93590B23E49949D3BB0B0FA7EE51D12"/>
    <w:rsid w:val="000C4FA9"/>
    <w:pPr>
      <w:spacing w:before="100" w:after="200" w:line="276" w:lineRule="auto"/>
    </w:pPr>
    <w:rPr>
      <w:sz w:val="20"/>
      <w:szCs w:val="20"/>
      <w:lang w:eastAsia="en-US"/>
    </w:rPr>
  </w:style>
  <w:style w:type="paragraph" w:customStyle="1" w:styleId="6060F7986AE7415A93AFE5BEEA7EC36E13">
    <w:name w:val="6060F7986AE7415A93AFE5BEEA7EC36E13"/>
    <w:rsid w:val="000C4FA9"/>
    <w:pPr>
      <w:spacing w:before="100" w:after="200" w:line="276" w:lineRule="auto"/>
    </w:pPr>
    <w:rPr>
      <w:sz w:val="20"/>
      <w:szCs w:val="20"/>
      <w:lang w:eastAsia="en-US"/>
    </w:rPr>
  </w:style>
  <w:style w:type="paragraph" w:customStyle="1" w:styleId="AD977A8EC41848FCBF64BD53E6B61A3913">
    <w:name w:val="AD977A8EC41848FCBF64BD53E6B61A3913"/>
    <w:rsid w:val="000C4FA9"/>
    <w:pPr>
      <w:spacing w:before="100" w:after="200" w:line="276" w:lineRule="auto"/>
    </w:pPr>
    <w:rPr>
      <w:sz w:val="20"/>
      <w:szCs w:val="20"/>
      <w:lang w:eastAsia="en-US"/>
    </w:rPr>
  </w:style>
  <w:style w:type="paragraph" w:customStyle="1" w:styleId="D2FB9DDE020046499C397A433CF3596C10">
    <w:name w:val="D2FB9DDE020046499C397A433CF3596C10"/>
    <w:rsid w:val="000C4FA9"/>
    <w:pPr>
      <w:spacing w:before="100" w:after="200" w:line="276" w:lineRule="auto"/>
    </w:pPr>
    <w:rPr>
      <w:sz w:val="20"/>
      <w:szCs w:val="20"/>
      <w:lang w:eastAsia="en-US"/>
    </w:rPr>
  </w:style>
  <w:style w:type="paragraph" w:customStyle="1" w:styleId="56E9FCFB00CB4954AB2C51139B3C9F061">
    <w:name w:val="56E9FCFB00CB4954AB2C51139B3C9F061"/>
    <w:rsid w:val="000C4FA9"/>
    <w:pPr>
      <w:spacing w:before="100" w:after="200" w:line="276" w:lineRule="auto"/>
    </w:pPr>
    <w:rPr>
      <w:sz w:val="20"/>
      <w:szCs w:val="20"/>
      <w:lang w:eastAsia="en-US"/>
    </w:rPr>
  </w:style>
  <w:style w:type="paragraph" w:customStyle="1" w:styleId="CDF6175D2FC34316B6BB5C81C9C125711">
    <w:name w:val="CDF6175D2FC34316B6BB5C81C9C125711"/>
    <w:rsid w:val="000C4FA9"/>
    <w:pPr>
      <w:spacing w:before="100" w:after="200" w:line="276" w:lineRule="auto"/>
    </w:pPr>
    <w:rPr>
      <w:sz w:val="20"/>
      <w:szCs w:val="20"/>
      <w:lang w:eastAsia="en-US"/>
    </w:rPr>
  </w:style>
  <w:style w:type="paragraph" w:customStyle="1" w:styleId="4CCBF051598747E3AC9949985CEAF61411">
    <w:name w:val="4CCBF051598747E3AC9949985CEAF61411"/>
    <w:rsid w:val="000C4FA9"/>
    <w:pPr>
      <w:spacing w:before="100" w:after="200" w:line="276" w:lineRule="auto"/>
    </w:pPr>
    <w:rPr>
      <w:sz w:val="20"/>
      <w:szCs w:val="20"/>
      <w:lang w:eastAsia="en-US"/>
    </w:rPr>
  </w:style>
  <w:style w:type="paragraph" w:customStyle="1" w:styleId="18F9E5F8E58A49398DC8F0410597102E11">
    <w:name w:val="18F9E5F8E58A49398DC8F0410597102E11"/>
    <w:rsid w:val="000C4FA9"/>
    <w:pPr>
      <w:spacing w:before="100" w:after="200" w:line="276" w:lineRule="auto"/>
    </w:pPr>
    <w:rPr>
      <w:sz w:val="20"/>
      <w:szCs w:val="20"/>
      <w:lang w:eastAsia="en-US"/>
    </w:rPr>
  </w:style>
  <w:style w:type="paragraph" w:customStyle="1" w:styleId="754CAB799DE3407FAB2B7B8C1BFBDCF311">
    <w:name w:val="754CAB799DE3407FAB2B7B8C1BFBDCF311"/>
    <w:rsid w:val="000C4FA9"/>
    <w:pPr>
      <w:spacing w:before="100" w:after="200" w:line="276" w:lineRule="auto"/>
    </w:pPr>
    <w:rPr>
      <w:sz w:val="20"/>
      <w:szCs w:val="20"/>
      <w:lang w:eastAsia="en-US"/>
    </w:rPr>
  </w:style>
  <w:style w:type="paragraph" w:customStyle="1" w:styleId="395BB565E6E84671B0ECC79D9FB9DB9E11">
    <w:name w:val="395BB565E6E84671B0ECC79D9FB9DB9E11"/>
    <w:rsid w:val="000C4FA9"/>
    <w:pPr>
      <w:spacing w:before="100" w:after="200" w:line="276" w:lineRule="auto"/>
    </w:pPr>
    <w:rPr>
      <w:sz w:val="20"/>
      <w:szCs w:val="20"/>
      <w:lang w:eastAsia="en-US"/>
    </w:rPr>
  </w:style>
  <w:style w:type="paragraph" w:customStyle="1" w:styleId="5D8BD9E4482844C7BC7C65C97CBC33B111">
    <w:name w:val="5D8BD9E4482844C7BC7C65C97CBC33B111"/>
    <w:rsid w:val="000C4FA9"/>
    <w:pPr>
      <w:spacing w:before="100" w:after="200" w:line="276" w:lineRule="auto"/>
    </w:pPr>
    <w:rPr>
      <w:sz w:val="20"/>
      <w:szCs w:val="20"/>
      <w:lang w:eastAsia="en-US"/>
    </w:rPr>
  </w:style>
  <w:style w:type="paragraph" w:customStyle="1" w:styleId="F693F4C25B7A4C1485D828E3EA617BF612">
    <w:name w:val="F693F4C25B7A4C1485D828E3EA617BF612"/>
    <w:rsid w:val="000C4FA9"/>
    <w:pPr>
      <w:spacing w:before="100" w:after="200" w:line="276" w:lineRule="auto"/>
    </w:pPr>
    <w:rPr>
      <w:sz w:val="20"/>
      <w:szCs w:val="20"/>
      <w:lang w:eastAsia="en-US"/>
    </w:rPr>
  </w:style>
  <w:style w:type="paragraph" w:customStyle="1" w:styleId="C47D24F9AA144DE299858A4F1E6F8F5912">
    <w:name w:val="C47D24F9AA144DE299858A4F1E6F8F5912"/>
    <w:rsid w:val="000C4FA9"/>
    <w:pPr>
      <w:spacing w:before="100" w:after="200" w:line="276" w:lineRule="auto"/>
    </w:pPr>
    <w:rPr>
      <w:sz w:val="20"/>
      <w:szCs w:val="20"/>
      <w:lang w:eastAsia="en-US"/>
    </w:rPr>
  </w:style>
  <w:style w:type="paragraph" w:customStyle="1" w:styleId="4D8FD3D4C0E14821A0A15C939FD76C4B11">
    <w:name w:val="4D8FD3D4C0E14821A0A15C939FD76C4B11"/>
    <w:rsid w:val="000C4FA9"/>
    <w:pPr>
      <w:spacing w:before="100" w:after="200" w:line="276" w:lineRule="auto"/>
    </w:pPr>
    <w:rPr>
      <w:sz w:val="20"/>
      <w:szCs w:val="20"/>
      <w:lang w:eastAsia="en-US"/>
    </w:rPr>
  </w:style>
  <w:style w:type="paragraph" w:customStyle="1" w:styleId="AFF44E480DC34172BF183ADE8CA1495F11">
    <w:name w:val="AFF44E480DC34172BF183ADE8CA1495F11"/>
    <w:rsid w:val="000C4FA9"/>
    <w:pPr>
      <w:spacing w:before="100" w:after="200" w:line="276" w:lineRule="auto"/>
    </w:pPr>
    <w:rPr>
      <w:sz w:val="20"/>
      <w:szCs w:val="20"/>
      <w:lang w:eastAsia="en-US"/>
    </w:rPr>
  </w:style>
  <w:style w:type="paragraph" w:customStyle="1" w:styleId="C573AF0EEAD546618F9B9CDE42DDEDE311">
    <w:name w:val="C573AF0EEAD546618F9B9CDE42DDEDE311"/>
    <w:rsid w:val="000C4FA9"/>
    <w:pPr>
      <w:spacing w:before="100" w:after="200" w:line="276" w:lineRule="auto"/>
    </w:pPr>
    <w:rPr>
      <w:sz w:val="20"/>
      <w:szCs w:val="20"/>
      <w:lang w:eastAsia="en-US"/>
    </w:rPr>
  </w:style>
  <w:style w:type="paragraph" w:customStyle="1" w:styleId="B173F80BBEB94DCEA068C5D5B8C4EF4A11">
    <w:name w:val="B173F80BBEB94DCEA068C5D5B8C4EF4A11"/>
    <w:rsid w:val="000C4FA9"/>
    <w:pPr>
      <w:spacing w:before="100" w:after="200" w:line="276" w:lineRule="auto"/>
    </w:pPr>
    <w:rPr>
      <w:sz w:val="20"/>
      <w:szCs w:val="20"/>
      <w:lang w:eastAsia="en-US"/>
    </w:rPr>
  </w:style>
  <w:style w:type="paragraph" w:customStyle="1" w:styleId="5884A8B94A444B04A2AEDD70AF3E58B111">
    <w:name w:val="5884A8B94A444B04A2AEDD70AF3E58B111"/>
    <w:rsid w:val="000C4FA9"/>
    <w:pPr>
      <w:spacing w:before="100" w:after="200" w:line="276" w:lineRule="auto"/>
    </w:pPr>
    <w:rPr>
      <w:sz w:val="20"/>
      <w:szCs w:val="20"/>
      <w:lang w:eastAsia="en-US"/>
    </w:rPr>
  </w:style>
  <w:style w:type="paragraph" w:customStyle="1" w:styleId="5F24671DFE54492A971DEA4281C6941511">
    <w:name w:val="5F24671DFE54492A971DEA4281C6941511"/>
    <w:rsid w:val="000C4FA9"/>
    <w:pPr>
      <w:spacing w:before="100" w:after="200" w:line="276" w:lineRule="auto"/>
    </w:pPr>
    <w:rPr>
      <w:sz w:val="20"/>
      <w:szCs w:val="20"/>
      <w:lang w:eastAsia="en-US"/>
    </w:rPr>
  </w:style>
  <w:style w:type="paragraph" w:customStyle="1" w:styleId="8CD28043A586497881DD55726098C94B9">
    <w:name w:val="8CD28043A586497881DD55726098C94B9"/>
    <w:rsid w:val="000C4FA9"/>
    <w:pPr>
      <w:spacing w:before="100" w:after="200" w:line="276" w:lineRule="auto"/>
    </w:pPr>
    <w:rPr>
      <w:sz w:val="20"/>
      <w:szCs w:val="20"/>
      <w:lang w:eastAsia="en-US"/>
    </w:rPr>
  </w:style>
  <w:style w:type="paragraph" w:customStyle="1" w:styleId="B1261C73E3454F28BE93107B68961AD410">
    <w:name w:val="B1261C73E3454F28BE93107B68961AD410"/>
    <w:rsid w:val="000C4FA9"/>
    <w:pPr>
      <w:spacing w:before="100" w:after="200" w:line="276" w:lineRule="auto"/>
    </w:pPr>
    <w:rPr>
      <w:sz w:val="20"/>
      <w:szCs w:val="20"/>
      <w:lang w:eastAsia="en-US"/>
    </w:rPr>
  </w:style>
  <w:style w:type="paragraph" w:customStyle="1" w:styleId="DD7AFA1E12874022AB4FFE9850BE9F5E10">
    <w:name w:val="DD7AFA1E12874022AB4FFE9850BE9F5E10"/>
    <w:rsid w:val="000C4FA9"/>
    <w:pPr>
      <w:spacing w:before="100" w:after="200" w:line="276" w:lineRule="auto"/>
    </w:pPr>
    <w:rPr>
      <w:sz w:val="20"/>
      <w:szCs w:val="20"/>
      <w:lang w:eastAsia="en-US"/>
    </w:rPr>
  </w:style>
  <w:style w:type="paragraph" w:customStyle="1" w:styleId="CDE7E92496C94000B4EB2DAD4778791711">
    <w:name w:val="CDE7E92496C94000B4EB2DAD4778791711"/>
    <w:rsid w:val="000C4FA9"/>
    <w:pPr>
      <w:spacing w:before="100" w:after="200" w:line="276" w:lineRule="auto"/>
    </w:pPr>
    <w:rPr>
      <w:sz w:val="20"/>
      <w:szCs w:val="20"/>
      <w:lang w:eastAsia="en-US"/>
    </w:rPr>
  </w:style>
  <w:style w:type="paragraph" w:customStyle="1" w:styleId="A2655F4917434940BAE6E189F2A9EC9010">
    <w:name w:val="A2655F4917434940BAE6E189F2A9EC9010"/>
    <w:rsid w:val="000C4FA9"/>
    <w:pPr>
      <w:spacing w:before="100" w:after="200" w:line="276" w:lineRule="auto"/>
    </w:pPr>
    <w:rPr>
      <w:sz w:val="20"/>
      <w:szCs w:val="20"/>
      <w:lang w:eastAsia="en-US"/>
    </w:rPr>
  </w:style>
  <w:style w:type="paragraph" w:customStyle="1" w:styleId="77C79C72BB124BA0865D08972411BC1E10">
    <w:name w:val="77C79C72BB124BA0865D08972411BC1E10"/>
    <w:rsid w:val="000C4FA9"/>
    <w:pPr>
      <w:spacing w:before="100" w:after="200" w:line="276" w:lineRule="auto"/>
    </w:pPr>
    <w:rPr>
      <w:sz w:val="20"/>
      <w:szCs w:val="20"/>
      <w:lang w:eastAsia="en-US"/>
    </w:rPr>
  </w:style>
  <w:style w:type="paragraph" w:customStyle="1" w:styleId="D015A15E0B56419CBEA954F149A133922">
    <w:name w:val="D015A15E0B56419CBEA954F149A133922"/>
    <w:rsid w:val="000C4FA9"/>
    <w:pPr>
      <w:spacing w:before="100" w:after="200" w:line="276" w:lineRule="auto"/>
      <w:ind w:left="720"/>
      <w:contextualSpacing/>
    </w:pPr>
    <w:rPr>
      <w:sz w:val="20"/>
      <w:szCs w:val="20"/>
      <w:lang w:eastAsia="en-US"/>
    </w:rPr>
  </w:style>
  <w:style w:type="paragraph" w:customStyle="1" w:styleId="87836E6D730C479AA8B355B5EA97E5DE1">
    <w:name w:val="87836E6D730C479AA8B355B5EA97E5DE1"/>
    <w:rsid w:val="000C4FA9"/>
    <w:pPr>
      <w:spacing w:before="100" w:after="200" w:line="276" w:lineRule="auto"/>
    </w:pPr>
    <w:rPr>
      <w:sz w:val="20"/>
      <w:szCs w:val="20"/>
      <w:lang w:eastAsia="en-US"/>
    </w:rPr>
  </w:style>
  <w:style w:type="paragraph" w:customStyle="1" w:styleId="92ACDEB7A166430C82E45B6779AF37E613">
    <w:name w:val="92ACDEB7A166430C82E45B6779AF37E613"/>
    <w:rsid w:val="000C4FA9"/>
    <w:pPr>
      <w:spacing w:before="100" w:after="200" w:line="276" w:lineRule="auto"/>
    </w:pPr>
    <w:rPr>
      <w:sz w:val="20"/>
      <w:szCs w:val="20"/>
      <w:lang w:eastAsia="en-US"/>
    </w:rPr>
  </w:style>
  <w:style w:type="paragraph" w:customStyle="1" w:styleId="41A93590B23E49949D3BB0B0FA7EE51D13">
    <w:name w:val="41A93590B23E49949D3BB0B0FA7EE51D13"/>
    <w:rsid w:val="000C4FA9"/>
    <w:pPr>
      <w:spacing w:before="100" w:after="200" w:line="276" w:lineRule="auto"/>
    </w:pPr>
    <w:rPr>
      <w:sz w:val="20"/>
      <w:szCs w:val="20"/>
      <w:lang w:eastAsia="en-US"/>
    </w:rPr>
  </w:style>
  <w:style w:type="paragraph" w:customStyle="1" w:styleId="6060F7986AE7415A93AFE5BEEA7EC36E14">
    <w:name w:val="6060F7986AE7415A93AFE5BEEA7EC36E14"/>
    <w:rsid w:val="000C4FA9"/>
    <w:pPr>
      <w:spacing w:before="100" w:after="200" w:line="276" w:lineRule="auto"/>
    </w:pPr>
    <w:rPr>
      <w:sz w:val="20"/>
      <w:szCs w:val="20"/>
      <w:lang w:eastAsia="en-US"/>
    </w:rPr>
  </w:style>
  <w:style w:type="paragraph" w:customStyle="1" w:styleId="AD977A8EC41848FCBF64BD53E6B61A3914">
    <w:name w:val="AD977A8EC41848FCBF64BD53E6B61A3914"/>
    <w:rsid w:val="000C4FA9"/>
    <w:pPr>
      <w:spacing w:before="100" w:after="200" w:line="276" w:lineRule="auto"/>
    </w:pPr>
    <w:rPr>
      <w:sz w:val="20"/>
      <w:szCs w:val="20"/>
      <w:lang w:eastAsia="en-US"/>
    </w:rPr>
  </w:style>
  <w:style w:type="paragraph" w:customStyle="1" w:styleId="D2FB9DDE020046499C397A433CF3596C11">
    <w:name w:val="D2FB9DDE020046499C397A433CF3596C11"/>
    <w:rsid w:val="000C4FA9"/>
    <w:pPr>
      <w:spacing w:before="100" w:after="200" w:line="276" w:lineRule="auto"/>
    </w:pPr>
    <w:rPr>
      <w:sz w:val="20"/>
      <w:szCs w:val="20"/>
      <w:lang w:eastAsia="en-US"/>
    </w:rPr>
  </w:style>
  <w:style w:type="paragraph" w:customStyle="1" w:styleId="56E9FCFB00CB4954AB2C51139B3C9F062">
    <w:name w:val="56E9FCFB00CB4954AB2C51139B3C9F062"/>
    <w:rsid w:val="000C4FA9"/>
    <w:pPr>
      <w:spacing w:before="100" w:after="200" w:line="276" w:lineRule="auto"/>
    </w:pPr>
    <w:rPr>
      <w:sz w:val="20"/>
      <w:szCs w:val="20"/>
      <w:lang w:eastAsia="en-US"/>
    </w:rPr>
  </w:style>
  <w:style w:type="paragraph" w:customStyle="1" w:styleId="CDF6175D2FC34316B6BB5C81C9C125712">
    <w:name w:val="CDF6175D2FC34316B6BB5C81C9C125712"/>
    <w:rsid w:val="000C4FA9"/>
    <w:pPr>
      <w:spacing w:before="100" w:after="200" w:line="276" w:lineRule="auto"/>
    </w:pPr>
    <w:rPr>
      <w:sz w:val="20"/>
      <w:szCs w:val="20"/>
      <w:lang w:eastAsia="en-US"/>
    </w:rPr>
  </w:style>
  <w:style w:type="paragraph" w:customStyle="1" w:styleId="4CCBF051598747E3AC9949985CEAF61412">
    <w:name w:val="4CCBF051598747E3AC9949985CEAF61412"/>
    <w:rsid w:val="000C4FA9"/>
    <w:pPr>
      <w:spacing w:before="100" w:after="200" w:line="276" w:lineRule="auto"/>
    </w:pPr>
    <w:rPr>
      <w:sz w:val="20"/>
      <w:szCs w:val="20"/>
      <w:lang w:eastAsia="en-US"/>
    </w:rPr>
  </w:style>
  <w:style w:type="paragraph" w:customStyle="1" w:styleId="18F9E5F8E58A49398DC8F0410597102E12">
    <w:name w:val="18F9E5F8E58A49398DC8F0410597102E12"/>
    <w:rsid w:val="000C4FA9"/>
    <w:pPr>
      <w:spacing w:before="100" w:after="200" w:line="276" w:lineRule="auto"/>
    </w:pPr>
    <w:rPr>
      <w:sz w:val="20"/>
      <w:szCs w:val="20"/>
      <w:lang w:eastAsia="en-US"/>
    </w:rPr>
  </w:style>
  <w:style w:type="paragraph" w:customStyle="1" w:styleId="754CAB799DE3407FAB2B7B8C1BFBDCF312">
    <w:name w:val="754CAB799DE3407FAB2B7B8C1BFBDCF312"/>
    <w:rsid w:val="000C4FA9"/>
    <w:pPr>
      <w:spacing w:before="100" w:after="200" w:line="276" w:lineRule="auto"/>
    </w:pPr>
    <w:rPr>
      <w:sz w:val="20"/>
      <w:szCs w:val="20"/>
      <w:lang w:eastAsia="en-US"/>
    </w:rPr>
  </w:style>
  <w:style w:type="paragraph" w:customStyle="1" w:styleId="395BB565E6E84671B0ECC79D9FB9DB9E12">
    <w:name w:val="395BB565E6E84671B0ECC79D9FB9DB9E12"/>
    <w:rsid w:val="000C4FA9"/>
    <w:pPr>
      <w:spacing w:before="100" w:after="200" w:line="276" w:lineRule="auto"/>
    </w:pPr>
    <w:rPr>
      <w:sz w:val="20"/>
      <w:szCs w:val="20"/>
      <w:lang w:eastAsia="en-US"/>
    </w:rPr>
  </w:style>
  <w:style w:type="paragraph" w:customStyle="1" w:styleId="5D8BD9E4482844C7BC7C65C97CBC33B112">
    <w:name w:val="5D8BD9E4482844C7BC7C65C97CBC33B112"/>
    <w:rsid w:val="000C4FA9"/>
    <w:pPr>
      <w:spacing w:before="100" w:after="200" w:line="276" w:lineRule="auto"/>
    </w:pPr>
    <w:rPr>
      <w:sz w:val="20"/>
      <w:szCs w:val="20"/>
      <w:lang w:eastAsia="en-US"/>
    </w:rPr>
  </w:style>
  <w:style w:type="paragraph" w:customStyle="1" w:styleId="F693F4C25B7A4C1485D828E3EA617BF613">
    <w:name w:val="F693F4C25B7A4C1485D828E3EA617BF613"/>
    <w:rsid w:val="000C4FA9"/>
    <w:pPr>
      <w:spacing w:before="100" w:after="200" w:line="276" w:lineRule="auto"/>
    </w:pPr>
    <w:rPr>
      <w:sz w:val="20"/>
      <w:szCs w:val="20"/>
      <w:lang w:eastAsia="en-US"/>
    </w:rPr>
  </w:style>
  <w:style w:type="paragraph" w:customStyle="1" w:styleId="C47D24F9AA144DE299858A4F1E6F8F5913">
    <w:name w:val="C47D24F9AA144DE299858A4F1E6F8F5913"/>
    <w:rsid w:val="000C4FA9"/>
    <w:pPr>
      <w:spacing w:before="100" w:after="200" w:line="276" w:lineRule="auto"/>
    </w:pPr>
    <w:rPr>
      <w:sz w:val="20"/>
      <w:szCs w:val="20"/>
      <w:lang w:eastAsia="en-US"/>
    </w:rPr>
  </w:style>
  <w:style w:type="paragraph" w:customStyle="1" w:styleId="4D8FD3D4C0E14821A0A15C939FD76C4B12">
    <w:name w:val="4D8FD3D4C0E14821A0A15C939FD76C4B12"/>
    <w:rsid w:val="000C4FA9"/>
    <w:pPr>
      <w:spacing w:before="100" w:after="200" w:line="276" w:lineRule="auto"/>
    </w:pPr>
    <w:rPr>
      <w:sz w:val="20"/>
      <w:szCs w:val="20"/>
      <w:lang w:eastAsia="en-US"/>
    </w:rPr>
  </w:style>
  <w:style w:type="paragraph" w:customStyle="1" w:styleId="AFF44E480DC34172BF183ADE8CA1495F12">
    <w:name w:val="AFF44E480DC34172BF183ADE8CA1495F12"/>
    <w:rsid w:val="000C4FA9"/>
    <w:pPr>
      <w:spacing w:before="100" w:after="200" w:line="276" w:lineRule="auto"/>
    </w:pPr>
    <w:rPr>
      <w:sz w:val="20"/>
      <w:szCs w:val="20"/>
      <w:lang w:eastAsia="en-US"/>
    </w:rPr>
  </w:style>
  <w:style w:type="paragraph" w:customStyle="1" w:styleId="C573AF0EEAD546618F9B9CDE42DDEDE312">
    <w:name w:val="C573AF0EEAD546618F9B9CDE42DDEDE312"/>
    <w:rsid w:val="000C4FA9"/>
    <w:pPr>
      <w:spacing w:before="100" w:after="200" w:line="276" w:lineRule="auto"/>
    </w:pPr>
    <w:rPr>
      <w:sz w:val="20"/>
      <w:szCs w:val="20"/>
      <w:lang w:eastAsia="en-US"/>
    </w:rPr>
  </w:style>
  <w:style w:type="paragraph" w:customStyle="1" w:styleId="B173F80BBEB94DCEA068C5D5B8C4EF4A12">
    <w:name w:val="B173F80BBEB94DCEA068C5D5B8C4EF4A12"/>
    <w:rsid w:val="000C4FA9"/>
    <w:pPr>
      <w:spacing w:before="100" w:after="200" w:line="276" w:lineRule="auto"/>
    </w:pPr>
    <w:rPr>
      <w:sz w:val="20"/>
      <w:szCs w:val="20"/>
      <w:lang w:eastAsia="en-US"/>
    </w:rPr>
  </w:style>
  <w:style w:type="paragraph" w:customStyle="1" w:styleId="5884A8B94A444B04A2AEDD70AF3E58B112">
    <w:name w:val="5884A8B94A444B04A2AEDD70AF3E58B112"/>
    <w:rsid w:val="000C4FA9"/>
    <w:pPr>
      <w:spacing w:before="100" w:after="200" w:line="276" w:lineRule="auto"/>
    </w:pPr>
    <w:rPr>
      <w:sz w:val="20"/>
      <w:szCs w:val="20"/>
      <w:lang w:eastAsia="en-US"/>
    </w:rPr>
  </w:style>
  <w:style w:type="paragraph" w:customStyle="1" w:styleId="5F24671DFE54492A971DEA4281C6941512">
    <w:name w:val="5F24671DFE54492A971DEA4281C6941512"/>
    <w:rsid w:val="000C4FA9"/>
    <w:pPr>
      <w:spacing w:before="100" w:after="200" w:line="276" w:lineRule="auto"/>
    </w:pPr>
    <w:rPr>
      <w:sz w:val="20"/>
      <w:szCs w:val="20"/>
      <w:lang w:eastAsia="en-US"/>
    </w:rPr>
  </w:style>
  <w:style w:type="paragraph" w:customStyle="1" w:styleId="8CD28043A586497881DD55726098C94B10">
    <w:name w:val="8CD28043A586497881DD55726098C94B10"/>
    <w:rsid w:val="000C4FA9"/>
    <w:pPr>
      <w:spacing w:before="100" w:after="200" w:line="276" w:lineRule="auto"/>
    </w:pPr>
    <w:rPr>
      <w:sz w:val="20"/>
      <w:szCs w:val="20"/>
      <w:lang w:eastAsia="en-US"/>
    </w:rPr>
  </w:style>
  <w:style w:type="paragraph" w:customStyle="1" w:styleId="B1261C73E3454F28BE93107B68961AD411">
    <w:name w:val="B1261C73E3454F28BE93107B68961AD411"/>
    <w:rsid w:val="000C4FA9"/>
    <w:pPr>
      <w:spacing w:before="100" w:after="200" w:line="276" w:lineRule="auto"/>
    </w:pPr>
    <w:rPr>
      <w:sz w:val="20"/>
      <w:szCs w:val="20"/>
      <w:lang w:eastAsia="en-US"/>
    </w:rPr>
  </w:style>
  <w:style w:type="paragraph" w:customStyle="1" w:styleId="DD7AFA1E12874022AB4FFE9850BE9F5E11">
    <w:name w:val="DD7AFA1E12874022AB4FFE9850BE9F5E11"/>
    <w:rsid w:val="000C4FA9"/>
    <w:pPr>
      <w:spacing w:before="100" w:after="200" w:line="276" w:lineRule="auto"/>
    </w:pPr>
    <w:rPr>
      <w:sz w:val="20"/>
      <w:szCs w:val="20"/>
      <w:lang w:eastAsia="en-US"/>
    </w:rPr>
  </w:style>
  <w:style w:type="paragraph" w:customStyle="1" w:styleId="CDE7E92496C94000B4EB2DAD4778791712">
    <w:name w:val="CDE7E92496C94000B4EB2DAD4778791712"/>
    <w:rsid w:val="000C4FA9"/>
    <w:pPr>
      <w:spacing w:before="100" w:after="200" w:line="276" w:lineRule="auto"/>
    </w:pPr>
    <w:rPr>
      <w:sz w:val="20"/>
      <w:szCs w:val="20"/>
      <w:lang w:eastAsia="en-US"/>
    </w:rPr>
  </w:style>
  <w:style w:type="paragraph" w:customStyle="1" w:styleId="A2655F4917434940BAE6E189F2A9EC9011">
    <w:name w:val="A2655F4917434940BAE6E189F2A9EC9011"/>
    <w:rsid w:val="000C4FA9"/>
    <w:pPr>
      <w:spacing w:before="100" w:after="200" w:line="276" w:lineRule="auto"/>
    </w:pPr>
    <w:rPr>
      <w:sz w:val="20"/>
      <w:szCs w:val="20"/>
      <w:lang w:eastAsia="en-US"/>
    </w:rPr>
  </w:style>
  <w:style w:type="paragraph" w:customStyle="1" w:styleId="77C79C72BB124BA0865D08972411BC1E11">
    <w:name w:val="77C79C72BB124BA0865D08972411BC1E11"/>
    <w:rsid w:val="000C4FA9"/>
    <w:pPr>
      <w:spacing w:before="100" w:after="200" w:line="276" w:lineRule="auto"/>
    </w:pPr>
    <w:rPr>
      <w:sz w:val="20"/>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10T01:37:25.276"/>
    </inkml:context>
    <inkml:brush xml:id="br0">
      <inkml:brushProperty name="width" value="0.025" units="cm"/>
      <inkml:brushProperty name="height" value="0.025" units="cm"/>
      <inkml:brushProperty name="ignorePressure" value="1"/>
    </inkml:brush>
  </inkml:definitions>
  <inkml:trace contextRef="#ctx0" brushRef="#br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10T01:37:15.285"/>
    </inkml:context>
    <inkml:brush xml:id="br0">
      <inkml:brushProperty name="width" value="0.025" units="cm"/>
      <inkml:brushProperty name="height" value="0.025" units="cm"/>
      <inkml:brushProperty name="ignorePressure" value="1"/>
    </inkml:brush>
  </inkml:definitions>
  <inkml:trace contextRef="#ctx0" brushRef="#br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simpson</dc:creator>
  <cp:keywords/>
  <dc:description/>
  <cp:lastModifiedBy>Jeffrey Dukleski</cp:lastModifiedBy>
  <cp:revision>4</cp:revision>
  <dcterms:created xsi:type="dcterms:W3CDTF">2020-03-09T08:54:00Z</dcterms:created>
  <dcterms:modified xsi:type="dcterms:W3CDTF">2020-03-09T09:03:00Z</dcterms:modified>
</cp:coreProperties>
</file>